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5A7CF" w14:textId="77777777" w:rsidR="001102D1" w:rsidRDefault="001102D1" w:rsidP="001102D1">
      <w:pPr>
        <w:pStyle w:val="Heading1"/>
        <w:ind w:right="-143"/>
        <w:rPr>
          <w:rFonts w:ascii="Arial" w:hAnsi="Arial" w:cs="Arial"/>
          <w:b w:val="0"/>
          <w:sz w:val="22"/>
          <w:szCs w:val="22"/>
          <w:u w:val="single"/>
        </w:rPr>
      </w:pPr>
      <w:r>
        <w:rPr>
          <w:noProof/>
          <w:lang w:eastAsia="en-GB"/>
        </w:rPr>
        <mc:AlternateContent>
          <mc:Choice Requires="wpg">
            <w:drawing>
              <wp:anchor distT="0" distB="0" distL="114300" distR="114300" simplePos="0" relativeHeight="251660288" behindDoc="0" locked="0" layoutInCell="1" allowOverlap="1" wp14:anchorId="6505C6F5" wp14:editId="29AE8D75">
                <wp:simplePos x="0" y="0"/>
                <wp:positionH relativeFrom="column">
                  <wp:posOffset>-609600</wp:posOffset>
                </wp:positionH>
                <wp:positionV relativeFrom="paragraph">
                  <wp:posOffset>64135</wp:posOffset>
                </wp:positionV>
                <wp:extent cx="6466205" cy="12261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6205" cy="1226185"/>
                          <a:chOff x="-6731" y="-2"/>
                          <a:chExt cx="9370" cy="2064"/>
                        </a:xfrm>
                      </wpg:grpSpPr>
                      <wps:wsp>
                        <wps:cNvPr id="3" name="Rectangle 2"/>
                        <wps:cNvSpPr>
                          <a:spLocks noChangeArrowheads="1"/>
                        </wps:cNvSpPr>
                        <wps:spPr bwMode="auto">
                          <a:xfrm>
                            <a:off x="-6731" y="-2"/>
                            <a:ext cx="9370" cy="2064"/>
                          </a:xfrm>
                          <a:prstGeom prst="rect">
                            <a:avLst/>
                          </a:prstGeom>
                          <a:solidFill>
                            <a:srgbClr val="1F376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3B79E3DF" w:rsidR="001102D1" w:rsidRDefault="00D11201" w:rsidP="001102D1">
                              <w:pPr>
                                <w:rPr>
                                  <w:rFonts w:ascii="Arial" w:hAnsi="Arial" w:cs="Arial"/>
                                  <w:b/>
                                  <w:color w:val="FFFFFF"/>
                                  <w:sz w:val="32"/>
                                  <w:szCs w:val="32"/>
                                  <w:u w:val="single"/>
                                </w:rPr>
                              </w:pPr>
                              <w:r>
                                <w:rPr>
                                  <w:rFonts w:ascii="Arial" w:hAnsi="Arial" w:cs="Arial"/>
                                  <w:b/>
                                  <w:color w:val="FFFFFF"/>
                                  <w:sz w:val="32"/>
                                  <w:szCs w:val="32"/>
                                  <w:u w:val="single"/>
                                </w:rPr>
                                <w:t xml:space="preserve">Finance </w:t>
                              </w:r>
                              <w:r w:rsidR="009F40E3">
                                <w:rPr>
                                  <w:rFonts w:ascii="Arial" w:hAnsi="Arial" w:cs="Arial"/>
                                  <w:b/>
                                  <w:color w:val="FFFFFF"/>
                                  <w:sz w:val="32"/>
                                  <w:szCs w:val="32"/>
                                  <w:u w:val="single"/>
                                </w:rPr>
                                <w:t xml:space="preserve">&amp; HR </w:t>
                              </w:r>
                              <w:bookmarkStart w:id="0" w:name="_GoBack"/>
                              <w:bookmarkEnd w:id="0"/>
                              <w:r>
                                <w:rPr>
                                  <w:rFonts w:ascii="Arial" w:hAnsi="Arial" w:cs="Arial"/>
                                  <w:b/>
                                  <w:color w:val="FFFFFF"/>
                                  <w:sz w:val="32"/>
                                  <w:szCs w:val="32"/>
                                  <w:u w:val="single"/>
                                </w:rPr>
                                <w:t>Business Partner</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wps:txbx>
                        <wps:bodyPr rot="0" vert="horz" wrap="square" lIns="91440" tIns="45720" rIns="91440" bIns="45720" anchor="t" anchorCtr="0" upright="1">
                          <a:noAutofit/>
                        </wps:bodyPr>
                      </wps:wsp>
                      <wps:wsp>
                        <wps:cNvPr id="4" name="AutoShape 960"/>
                        <wps:cNvSpPr>
                          <a:spLocks/>
                        </wps:cNvSpPr>
                        <wps:spPr bwMode="auto">
                          <a:xfrm>
                            <a:off x="976" y="367"/>
                            <a:ext cx="731" cy="680"/>
                          </a:xfrm>
                          <a:custGeom>
                            <a:avLst/>
                            <a:gdLst>
                              <a:gd name="T0" fmla="*/ 518 w 731"/>
                              <a:gd name="T1" fmla="*/ -960 h 680"/>
                              <a:gd name="T2" fmla="*/ 375 w 731"/>
                              <a:gd name="T3" fmla="*/ -960 h 680"/>
                              <a:gd name="T4" fmla="*/ 130 w 731"/>
                              <a:gd name="T5" fmla="*/ -954 h 680"/>
                              <a:gd name="T6" fmla="*/ 277 w 731"/>
                              <a:gd name="T7" fmla="*/ -992 h 680"/>
                              <a:gd name="T8" fmla="*/ 646 w 731"/>
                              <a:gd name="T9" fmla="*/ -966 h 680"/>
                              <a:gd name="T10" fmla="*/ 599 w 731"/>
                              <a:gd name="T11" fmla="*/ -970 h 680"/>
                              <a:gd name="T12" fmla="*/ 471 w 731"/>
                              <a:gd name="T13" fmla="*/ -1014 h 680"/>
                              <a:gd name="T14" fmla="*/ 276 w 731"/>
                              <a:gd name="T15" fmla="*/ -986 h 680"/>
                              <a:gd name="T16" fmla="*/ 166 w 731"/>
                              <a:gd name="T17" fmla="*/ -1016 h 680"/>
                              <a:gd name="T18" fmla="*/ 34 w 731"/>
                              <a:gd name="T19" fmla="*/ -978 h 680"/>
                              <a:gd name="T20" fmla="*/ 93 w 731"/>
                              <a:gd name="T21" fmla="*/ -1132 h 680"/>
                              <a:gd name="T22" fmla="*/ 711 w 731"/>
                              <a:gd name="T23" fmla="*/ -1000 h 680"/>
                              <a:gd name="T24" fmla="*/ 201 w 731"/>
                              <a:gd name="T25" fmla="*/ -1026 h 680"/>
                              <a:gd name="T26" fmla="*/ 475 w 731"/>
                              <a:gd name="T27" fmla="*/ -1020 h 680"/>
                              <a:gd name="T28" fmla="*/ 628 w 731"/>
                              <a:gd name="T29" fmla="*/ -1016 h 680"/>
                              <a:gd name="T30" fmla="*/ 326 w 731"/>
                              <a:gd name="T31" fmla="*/ -1122 h 680"/>
                              <a:gd name="T32" fmla="*/ 225 w 731"/>
                              <a:gd name="T33" fmla="*/ -1078 h 680"/>
                              <a:gd name="T34" fmla="*/ 644 w 731"/>
                              <a:gd name="T35" fmla="*/ -1012 h 680"/>
                              <a:gd name="T36" fmla="*/ 320 w 731"/>
                              <a:gd name="T37" fmla="*/ -1016 h 680"/>
                              <a:gd name="T38" fmla="*/ 709 w 731"/>
                              <a:gd name="T39" fmla="*/ -1020 h 680"/>
                              <a:gd name="T40" fmla="*/ 320 w 731"/>
                              <a:gd name="T41" fmla="*/ -1054 h 680"/>
                              <a:gd name="T42" fmla="*/ 212 w 731"/>
                              <a:gd name="T43" fmla="*/ -1052 h 680"/>
                              <a:gd name="T44" fmla="*/ 473 w 731"/>
                              <a:gd name="T45" fmla="*/ -1044 h 680"/>
                              <a:gd name="T46" fmla="*/ 300 w 731"/>
                              <a:gd name="T47" fmla="*/ -1110 h 680"/>
                              <a:gd name="T48" fmla="*/ 604 w 731"/>
                              <a:gd name="T49" fmla="*/ -1142 h 680"/>
                              <a:gd name="T50" fmla="*/ 391 w 731"/>
                              <a:gd name="T51" fmla="*/ -1108 h 680"/>
                              <a:gd name="T52" fmla="*/ 390 w 731"/>
                              <a:gd name="T53" fmla="*/ -1112 h 680"/>
                              <a:gd name="T54" fmla="*/ 371 w 731"/>
                              <a:gd name="T55" fmla="*/ -1334 h 680"/>
                              <a:gd name="T56" fmla="*/ 340 w 731"/>
                              <a:gd name="T57" fmla="*/ -1176 h 680"/>
                              <a:gd name="T58" fmla="*/ 207 w 731"/>
                              <a:gd name="T59" fmla="*/ -1138 h 680"/>
                              <a:gd name="T60" fmla="*/ 212 w 731"/>
                              <a:gd name="T61" fmla="*/ -1140 h 680"/>
                              <a:gd name="T62" fmla="*/ 499 w 731"/>
                              <a:gd name="T63" fmla="*/ -1158 h 680"/>
                              <a:gd name="T64" fmla="*/ 534 w 731"/>
                              <a:gd name="T65" fmla="*/ -1154 h 680"/>
                              <a:gd name="T66" fmla="*/ 143 w 731"/>
                              <a:gd name="T67" fmla="*/ -1166 h 680"/>
                              <a:gd name="T68" fmla="*/ 382 w 731"/>
                              <a:gd name="T69" fmla="*/ -1210 h 680"/>
                              <a:gd name="T70" fmla="*/ 372 w 731"/>
                              <a:gd name="T71" fmla="*/ -1238 h 680"/>
                              <a:gd name="T72" fmla="*/ 379 w 731"/>
                              <a:gd name="T73" fmla="*/ -1282 h 680"/>
                              <a:gd name="T74" fmla="*/ 385 w 731"/>
                              <a:gd name="T75" fmla="*/ -1274 h 680"/>
                              <a:gd name="T76" fmla="*/ 196 w 731"/>
                              <a:gd name="T77" fmla="*/ -1386 h 680"/>
                              <a:gd name="T78" fmla="*/ 515 w 731"/>
                              <a:gd name="T79" fmla="*/ -1376 h 680"/>
                              <a:gd name="T80" fmla="*/ 229 w 731"/>
                              <a:gd name="T81" fmla="*/ -1384 h 680"/>
                              <a:gd name="T82" fmla="*/ 213 w 731"/>
                              <a:gd name="T83" fmla="*/ -1448 h 680"/>
                              <a:gd name="T84" fmla="*/ 220 w 731"/>
                              <a:gd name="T85" fmla="*/ -1498 h 680"/>
                              <a:gd name="T86" fmla="*/ 222 w 731"/>
                              <a:gd name="T87" fmla="*/ -1494 h 680"/>
                              <a:gd name="T88" fmla="*/ 697 w 731"/>
                              <a:gd name="T89" fmla="*/ -1332 h 680"/>
                              <a:gd name="T90" fmla="*/ 307 w 731"/>
                              <a:gd name="T91" fmla="*/ -1362 h 680"/>
                              <a:gd name="T92" fmla="*/ 382 w 731"/>
                              <a:gd name="T93" fmla="*/ -1352 h 680"/>
                              <a:gd name="T94" fmla="*/ 339 w 731"/>
                              <a:gd name="T95" fmla="*/ -1406 h 680"/>
                              <a:gd name="T96" fmla="*/ 518 w 731"/>
                              <a:gd name="T97" fmla="*/ -1448 h 680"/>
                              <a:gd name="T98" fmla="*/ 391 w 731"/>
                              <a:gd name="T99" fmla="*/ -1408 h 680"/>
                              <a:gd name="T100" fmla="*/ 57 w 731"/>
                              <a:gd name="T101" fmla="*/ -1388 h 680"/>
                              <a:gd name="T102" fmla="*/ 681 w 731"/>
                              <a:gd name="T103" fmla="*/ -1386 h 680"/>
                              <a:gd name="T104" fmla="*/ 411 w 731"/>
                              <a:gd name="T105" fmla="*/ -1420 h 680"/>
                              <a:gd name="T106" fmla="*/ 379 w 731"/>
                              <a:gd name="T107" fmla="*/ -1462 h 680"/>
                              <a:gd name="T108" fmla="*/ 315 w 731"/>
                              <a:gd name="T109" fmla="*/ -1556 h 680"/>
                              <a:gd name="T110" fmla="*/ 259 w 731"/>
                              <a:gd name="T111" fmla="*/ -1520 h 680"/>
                              <a:gd name="T112" fmla="*/ 269 w 731"/>
                              <a:gd name="T113" fmla="*/ -1512 h 680"/>
                              <a:gd name="T114" fmla="*/ 269 w 731"/>
                              <a:gd name="T115" fmla="*/ -1512 h 680"/>
                              <a:gd name="T116" fmla="*/ 296 w 731"/>
                              <a:gd name="T117" fmla="*/ -1552 h 680"/>
                              <a:gd name="T118" fmla="*/ 444 w 731"/>
                              <a:gd name="T119" fmla="*/ -1554 h 680"/>
                              <a:gd name="T120" fmla="*/ 330 w 731"/>
                              <a:gd name="T121" fmla="*/ -1600 h 680"/>
                              <a:gd name="T122" fmla="*/ 373 w 731"/>
                              <a:gd name="T123" fmla="*/ -1608 h 680"/>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731" h="680">
                                <a:moveTo>
                                  <a:pt x="180" y="668"/>
                                </a:moveTo>
                                <a:lnTo>
                                  <a:pt x="177" y="668"/>
                                </a:lnTo>
                                <a:lnTo>
                                  <a:pt x="169" y="680"/>
                                </a:lnTo>
                                <a:lnTo>
                                  <a:pt x="188" y="680"/>
                                </a:lnTo>
                                <a:lnTo>
                                  <a:pt x="198" y="678"/>
                                </a:lnTo>
                                <a:lnTo>
                                  <a:pt x="174" y="678"/>
                                </a:lnTo>
                                <a:lnTo>
                                  <a:pt x="180" y="668"/>
                                </a:lnTo>
                                <a:close/>
                                <a:moveTo>
                                  <a:pt x="362" y="532"/>
                                </a:moveTo>
                                <a:lnTo>
                                  <a:pt x="358" y="532"/>
                                </a:lnTo>
                                <a:lnTo>
                                  <a:pt x="358" y="592"/>
                                </a:lnTo>
                                <a:lnTo>
                                  <a:pt x="358" y="608"/>
                                </a:lnTo>
                                <a:lnTo>
                                  <a:pt x="358" y="610"/>
                                </a:lnTo>
                                <a:lnTo>
                                  <a:pt x="357" y="612"/>
                                </a:lnTo>
                                <a:lnTo>
                                  <a:pt x="357" y="630"/>
                                </a:lnTo>
                                <a:lnTo>
                                  <a:pt x="356" y="644"/>
                                </a:lnTo>
                                <a:lnTo>
                                  <a:pt x="354" y="656"/>
                                </a:lnTo>
                                <a:lnTo>
                                  <a:pt x="352" y="672"/>
                                </a:lnTo>
                                <a:lnTo>
                                  <a:pt x="354" y="676"/>
                                </a:lnTo>
                                <a:lnTo>
                                  <a:pt x="358" y="680"/>
                                </a:lnTo>
                                <a:lnTo>
                                  <a:pt x="370" y="680"/>
                                </a:lnTo>
                                <a:lnTo>
                                  <a:pt x="380" y="676"/>
                                </a:lnTo>
                                <a:lnTo>
                                  <a:pt x="363" y="676"/>
                                </a:lnTo>
                                <a:lnTo>
                                  <a:pt x="357" y="674"/>
                                </a:lnTo>
                                <a:lnTo>
                                  <a:pt x="355" y="672"/>
                                </a:lnTo>
                                <a:lnTo>
                                  <a:pt x="356" y="668"/>
                                </a:lnTo>
                                <a:lnTo>
                                  <a:pt x="359" y="650"/>
                                </a:lnTo>
                                <a:lnTo>
                                  <a:pt x="360" y="648"/>
                                </a:lnTo>
                                <a:lnTo>
                                  <a:pt x="361" y="644"/>
                                </a:lnTo>
                                <a:lnTo>
                                  <a:pt x="361" y="588"/>
                                </a:lnTo>
                                <a:lnTo>
                                  <a:pt x="362" y="560"/>
                                </a:lnTo>
                                <a:lnTo>
                                  <a:pt x="362" y="532"/>
                                </a:lnTo>
                                <a:close/>
                                <a:moveTo>
                                  <a:pt x="511" y="664"/>
                                </a:moveTo>
                                <a:lnTo>
                                  <a:pt x="504" y="664"/>
                                </a:lnTo>
                                <a:lnTo>
                                  <a:pt x="518" y="672"/>
                                </a:lnTo>
                                <a:lnTo>
                                  <a:pt x="532" y="678"/>
                                </a:lnTo>
                                <a:lnTo>
                                  <a:pt x="547" y="680"/>
                                </a:lnTo>
                                <a:lnTo>
                                  <a:pt x="562" y="680"/>
                                </a:lnTo>
                                <a:lnTo>
                                  <a:pt x="561" y="678"/>
                                </a:lnTo>
                                <a:lnTo>
                                  <a:pt x="556" y="678"/>
                                </a:lnTo>
                                <a:lnTo>
                                  <a:pt x="546" y="676"/>
                                </a:lnTo>
                                <a:lnTo>
                                  <a:pt x="536" y="676"/>
                                </a:lnTo>
                                <a:lnTo>
                                  <a:pt x="527" y="672"/>
                                </a:lnTo>
                                <a:lnTo>
                                  <a:pt x="518" y="668"/>
                                </a:lnTo>
                                <a:lnTo>
                                  <a:pt x="513" y="666"/>
                                </a:lnTo>
                                <a:lnTo>
                                  <a:pt x="511" y="664"/>
                                </a:lnTo>
                                <a:close/>
                                <a:moveTo>
                                  <a:pt x="231" y="660"/>
                                </a:moveTo>
                                <a:lnTo>
                                  <a:pt x="228" y="660"/>
                                </a:lnTo>
                                <a:lnTo>
                                  <a:pt x="223" y="662"/>
                                </a:lnTo>
                                <a:lnTo>
                                  <a:pt x="218" y="666"/>
                                </a:lnTo>
                                <a:lnTo>
                                  <a:pt x="214" y="668"/>
                                </a:lnTo>
                                <a:lnTo>
                                  <a:pt x="205" y="672"/>
                                </a:lnTo>
                                <a:lnTo>
                                  <a:pt x="195" y="676"/>
                                </a:lnTo>
                                <a:lnTo>
                                  <a:pt x="185" y="676"/>
                                </a:lnTo>
                                <a:lnTo>
                                  <a:pt x="174" y="678"/>
                                </a:lnTo>
                                <a:lnTo>
                                  <a:pt x="198" y="678"/>
                                </a:lnTo>
                                <a:lnTo>
                                  <a:pt x="208" y="674"/>
                                </a:lnTo>
                                <a:lnTo>
                                  <a:pt x="217" y="670"/>
                                </a:lnTo>
                                <a:lnTo>
                                  <a:pt x="226" y="664"/>
                                </a:lnTo>
                                <a:lnTo>
                                  <a:pt x="230" y="664"/>
                                </a:lnTo>
                                <a:lnTo>
                                  <a:pt x="231" y="662"/>
                                </a:lnTo>
                                <a:lnTo>
                                  <a:pt x="231" y="660"/>
                                </a:lnTo>
                                <a:close/>
                                <a:moveTo>
                                  <a:pt x="550" y="664"/>
                                </a:moveTo>
                                <a:lnTo>
                                  <a:pt x="556" y="678"/>
                                </a:lnTo>
                                <a:lnTo>
                                  <a:pt x="561" y="678"/>
                                </a:lnTo>
                                <a:lnTo>
                                  <a:pt x="555" y="668"/>
                                </a:lnTo>
                                <a:lnTo>
                                  <a:pt x="570" y="668"/>
                                </a:lnTo>
                                <a:lnTo>
                                  <a:pt x="550" y="664"/>
                                </a:lnTo>
                                <a:close/>
                                <a:moveTo>
                                  <a:pt x="183" y="674"/>
                                </a:moveTo>
                                <a:lnTo>
                                  <a:pt x="182" y="674"/>
                                </a:lnTo>
                                <a:lnTo>
                                  <a:pt x="181" y="676"/>
                                </a:lnTo>
                                <a:lnTo>
                                  <a:pt x="183" y="674"/>
                                </a:lnTo>
                                <a:close/>
                                <a:moveTo>
                                  <a:pt x="407" y="506"/>
                                </a:moveTo>
                                <a:lnTo>
                                  <a:pt x="396" y="506"/>
                                </a:lnTo>
                                <a:lnTo>
                                  <a:pt x="374" y="508"/>
                                </a:lnTo>
                                <a:lnTo>
                                  <a:pt x="369" y="516"/>
                                </a:lnTo>
                                <a:lnTo>
                                  <a:pt x="370" y="552"/>
                                </a:lnTo>
                                <a:lnTo>
                                  <a:pt x="370" y="562"/>
                                </a:lnTo>
                                <a:lnTo>
                                  <a:pt x="370" y="570"/>
                                </a:lnTo>
                                <a:lnTo>
                                  <a:pt x="371" y="580"/>
                                </a:lnTo>
                                <a:lnTo>
                                  <a:pt x="371" y="584"/>
                                </a:lnTo>
                                <a:lnTo>
                                  <a:pt x="371" y="616"/>
                                </a:lnTo>
                                <a:lnTo>
                                  <a:pt x="372" y="628"/>
                                </a:lnTo>
                                <a:lnTo>
                                  <a:pt x="373" y="642"/>
                                </a:lnTo>
                                <a:lnTo>
                                  <a:pt x="375" y="668"/>
                                </a:lnTo>
                                <a:lnTo>
                                  <a:pt x="376" y="672"/>
                                </a:lnTo>
                                <a:lnTo>
                                  <a:pt x="375" y="674"/>
                                </a:lnTo>
                                <a:lnTo>
                                  <a:pt x="366" y="676"/>
                                </a:lnTo>
                                <a:lnTo>
                                  <a:pt x="380" y="676"/>
                                </a:lnTo>
                                <a:lnTo>
                                  <a:pt x="381" y="674"/>
                                </a:lnTo>
                                <a:lnTo>
                                  <a:pt x="379" y="664"/>
                                </a:lnTo>
                                <a:lnTo>
                                  <a:pt x="376" y="616"/>
                                </a:lnTo>
                                <a:lnTo>
                                  <a:pt x="376" y="612"/>
                                </a:lnTo>
                                <a:lnTo>
                                  <a:pt x="375" y="570"/>
                                </a:lnTo>
                                <a:lnTo>
                                  <a:pt x="374" y="566"/>
                                </a:lnTo>
                                <a:lnTo>
                                  <a:pt x="374" y="562"/>
                                </a:lnTo>
                                <a:lnTo>
                                  <a:pt x="374" y="540"/>
                                </a:lnTo>
                                <a:lnTo>
                                  <a:pt x="374" y="534"/>
                                </a:lnTo>
                                <a:lnTo>
                                  <a:pt x="374" y="532"/>
                                </a:lnTo>
                                <a:lnTo>
                                  <a:pt x="386" y="532"/>
                                </a:lnTo>
                                <a:lnTo>
                                  <a:pt x="377" y="526"/>
                                </a:lnTo>
                                <a:lnTo>
                                  <a:pt x="381" y="526"/>
                                </a:lnTo>
                                <a:lnTo>
                                  <a:pt x="376" y="524"/>
                                </a:lnTo>
                                <a:lnTo>
                                  <a:pt x="378" y="522"/>
                                </a:lnTo>
                                <a:lnTo>
                                  <a:pt x="386" y="522"/>
                                </a:lnTo>
                                <a:lnTo>
                                  <a:pt x="382" y="520"/>
                                </a:lnTo>
                                <a:lnTo>
                                  <a:pt x="392" y="520"/>
                                </a:lnTo>
                                <a:lnTo>
                                  <a:pt x="377" y="518"/>
                                </a:lnTo>
                                <a:lnTo>
                                  <a:pt x="392" y="518"/>
                                </a:lnTo>
                                <a:lnTo>
                                  <a:pt x="390" y="516"/>
                                </a:lnTo>
                                <a:lnTo>
                                  <a:pt x="376" y="516"/>
                                </a:lnTo>
                                <a:lnTo>
                                  <a:pt x="376" y="514"/>
                                </a:lnTo>
                                <a:lnTo>
                                  <a:pt x="378" y="514"/>
                                </a:lnTo>
                                <a:lnTo>
                                  <a:pt x="380" y="512"/>
                                </a:lnTo>
                                <a:lnTo>
                                  <a:pt x="404" y="510"/>
                                </a:lnTo>
                                <a:lnTo>
                                  <a:pt x="424" y="510"/>
                                </a:lnTo>
                                <a:lnTo>
                                  <a:pt x="417" y="508"/>
                                </a:lnTo>
                                <a:lnTo>
                                  <a:pt x="407" y="506"/>
                                </a:lnTo>
                                <a:close/>
                                <a:moveTo>
                                  <a:pt x="95" y="650"/>
                                </a:moveTo>
                                <a:lnTo>
                                  <a:pt x="81" y="650"/>
                                </a:lnTo>
                                <a:lnTo>
                                  <a:pt x="74" y="652"/>
                                </a:lnTo>
                                <a:lnTo>
                                  <a:pt x="57" y="654"/>
                                </a:lnTo>
                                <a:lnTo>
                                  <a:pt x="96" y="654"/>
                                </a:lnTo>
                                <a:lnTo>
                                  <a:pt x="100" y="656"/>
                                </a:lnTo>
                                <a:lnTo>
                                  <a:pt x="84" y="662"/>
                                </a:lnTo>
                                <a:lnTo>
                                  <a:pt x="107" y="670"/>
                                </a:lnTo>
                                <a:lnTo>
                                  <a:pt x="130" y="674"/>
                                </a:lnTo>
                                <a:lnTo>
                                  <a:pt x="153" y="674"/>
                                </a:lnTo>
                                <a:lnTo>
                                  <a:pt x="161" y="672"/>
                                </a:lnTo>
                                <a:lnTo>
                                  <a:pt x="142" y="672"/>
                                </a:lnTo>
                                <a:lnTo>
                                  <a:pt x="121" y="670"/>
                                </a:lnTo>
                                <a:lnTo>
                                  <a:pt x="100" y="666"/>
                                </a:lnTo>
                                <a:lnTo>
                                  <a:pt x="101" y="666"/>
                                </a:lnTo>
                                <a:lnTo>
                                  <a:pt x="102" y="664"/>
                                </a:lnTo>
                                <a:lnTo>
                                  <a:pt x="114" y="664"/>
                                </a:lnTo>
                                <a:lnTo>
                                  <a:pt x="125" y="662"/>
                                </a:lnTo>
                                <a:lnTo>
                                  <a:pt x="92" y="662"/>
                                </a:lnTo>
                                <a:lnTo>
                                  <a:pt x="109" y="656"/>
                                </a:lnTo>
                                <a:lnTo>
                                  <a:pt x="102" y="652"/>
                                </a:lnTo>
                                <a:lnTo>
                                  <a:pt x="95" y="650"/>
                                </a:lnTo>
                                <a:close/>
                                <a:moveTo>
                                  <a:pt x="218" y="620"/>
                                </a:moveTo>
                                <a:lnTo>
                                  <a:pt x="215" y="620"/>
                                </a:lnTo>
                                <a:lnTo>
                                  <a:pt x="210" y="636"/>
                                </a:lnTo>
                                <a:lnTo>
                                  <a:pt x="204" y="652"/>
                                </a:lnTo>
                                <a:lnTo>
                                  <a:pt x="194" y="664"/>
                                </a:lnTo>
                                <a:lnTo>
                                  <a:pt x="183" y="674"/>
                                </a:lnTo>
                                <a:lnTo>
                                  <a:pt x="184" y="674"/>
                                </a:lnTo>
                                <a:lnTo>
                                  <a:pt x="194" y="666"/>
                                </a:lnTo>
                                <a:lnTo>
                                  <a:pt x="202" y="658"/>
                                </a:lnTo>
                                <a:lnTo>
                                  <a:pt x="208" y="650"/>
                                </a:lnTo>
                                <a:lnTo>
                                  <a:pt x="212" y="638"/>
                                </a:lnTo>
                                <a:lnTo>
                                  <a:pt x="216" y="628"/>
                                </a:lnTo>
                                <a:lnTo>
                                  <a:pt x="218" y="620"/>
                                </a:lnTo>
                                <a:close/>
                                <a:moveTo>
                                  <a:pt x="570" y="668"/>
                                </a:moveTo>
                                <a:lnTo>
                                  <a:pt x="555" y="668"/>
                                </a:lnTo>
                                <a:lnTo>
                                  <a:pt x="566" y="670"/>
                                </a:lnTo>
                                <a:lnTo>
                                  <a:pt x="576" y="674"/>
                                </a:lnTo>
                                <a:lnTo>
                                  <a:pt x="607" y="674"/>
                                </a:lnTo>
                                <a:lnTo>
                                  <a:pt x="619" y="672"/>
                                </a:lnTo>
                                <a:lnTo>
                                  <a:pt x="591" y="672"/>
                                </a:lnTo>
                                <a:lnTo>
                                  <a:pt x="570" y="668"/>
                                </a:lnTo>
                                <a:close/>
                                <a:moveTo>
                                  <a:pt x="185" y="660"/>
                                </a:moveTo>
                                <a:lnTo>
                                  <a:pt x="164" y="668"/>
                                </a:lnTo>
                                <a:lnTo>
                                  <a:pt x="142" y="672"/>
                                </a:lnTo>
                                <a:lnTo>
                                  <a:pt x="161" y="672"/>
                                </a:lnTo>
                                <a:lnTo>
                                  <a:pt x="177" y="668"/>
                                </a:lnTo>
                                <a:lnTo>
                                  <a:pt x="180" y="668"/>
                                </a:lnTo>
                                <a:lnTo>
                                  <a:pt x="185" y="660"/>
                                </a:lnTo>
                                <a:close/>
                                <a:moveTo>
                                  <a:pt x="280" y="636"/>
                                </a:moveTo>
                                <a:lnTo>
                                  <a:pt x="277" y="636"/>
                                </a:lnTo>
                                <a:lnTo>
                                  <a:pt x="275" y="638"/>
                                </a:lnTo>
                                <a:lnTo>
                                  <a:pt x="274" y="640"/>
                                </a:lnTo>
                                <a:lnTo>
                                  <a:pt x="273" y="640"/>
                                </a:lnTo>
                                <a:lnTo>
                                  <a:pt x="265" y="650"/>
                                </a:lnTo>
                                <a:lnTo>
                                  <a:pt x="255" y="658"/>
                                </a:lnTo>
                                <a:lnTo>
                                  <a:pt x="244" y="664"/>
                                </a:lnTo>
                                <a:lnTo>
                                  <a:pt x="231" y="668"/>
                                </a:lnTo>
                                <a:lnTo>
                                  <a:pt x="230" y="670"/>
                                </a:lnTo>
                                <a:lnTo>
                                  <a:pt x="224" y="670"/>
                                </a:lnTo>
                                <a:lnTo>
                                  <a:pt x="223" y="672"/>
                                </a:lnTo>
                                <a:lnTo>
                                  <a:pt x="239" y="670"/>
                                </a:lnTo>
                                <a:lnTo>
                                  <a:pt x="253" y="664"/>
                                </a:lnTo>
                                <a:lnTo>
                                  <a:pt x="266" y="654"/>
                                </a:lnTo>
                                <a:lnTo>
                                  <a:pt x="276" y="642"/>
                                </a:lnTo>
                                <a:lnTo>
                                  <a:pt x="279" y="642"/>
                                </a:lnTo>
                                <a:lnTo>
                                  <a:pt x="280" y="636"/>
                                </a:lnTo>
                                <a:close/>
                                <a:moveTo>
                                  <a:pt x="459" y="642"/>
                                </a:moveTo>
                                <a:lnTo>
                                  <a:pt x="455" y="642"/>
                                </a:lnTo>
                                <a:lnTo>
                                  <a:pt x="465" y="654"/>
                                </a:lnTo>
                                <a:lnTo>
                                  <a:pt x="478" y="664"/>
                                </a:lnTo>
                                <a:lnTo>
                                  <a:pt x="492" y="670"/>
                                </a:lnTo>
                                <a:lnTo>
                                  <a:pt x="508" y="672"/>
                                </a:lnTo>
                                <a:lnTo>
                                  <a:pt x="507" y="670"/>
                                </a:lnTo>
                                <a:lnTo>
                                  <a:pt x="503" y="670"/>
                                </a:lnTo>
                                <a:lnTo>
                                  <a:pt x="501" y="668"/>
                                </a:lnTo>
                                <a:lnTo>
                                  <a:pt x="497" y="668"/>
                                </a:lnTo>
                                <a:lnTo>
                                  <a:pt x="486" y="664"/>
                                </a:lnTo>
                                <a:lnTo>
                                  <a:pt x="476" y="658"/>
                                </a:lnTo>
                                <a:lnTo>
                                  <a:pt x="467" y="652"/>
                                </a:lnTo>
                                <a:lnTo>
                                  <a:pt x="459" y="642"/>
                                </a:lnTo>
                                <a:close/>
                                <a:moveTo>
                                  <a:pt x="651" y="650"/>
                                </a:moveTo>
                                <a:lnTo>
                                  <a:pt x="630" y="650"/>
                                </a:lnTo>
                                <a:lnTo>
                                  <a:pt x="623" y="656"/>
                                </a:lnTo>
                                <a:lnTo>
                                  <a:pt x="628" y="660"/>
                                </a:lnTo>
                                <a:lnTo>
                                  <a:pt x="634" y="662"/>
                                </a:lnTo>
                                <a:lnTo>
                                  <a:pt x="640" y="662"/>
                                </a:lnTo>
                                <a:lnTo>
                                  <a:pt x="632" y="666"/>
                                </a:lnTo>
                                <a:lnTo>
                                  <a:pt x="631" y="666"/>
                                </a:lnTo>
                                <a:lnTo>
                                  <a:pt x="601" y="672"/>
                                </a:lnTo>
                                <a:lnTo>
                                  <a:pt x="619" y="672"/>
                                </a:lnTo>
                                <a:lnTo>
                                  <a:pt x="631" y="670"/>
                                </a:lnTo>
                                <a:lnTo>
                                  <a:pt x="643" y="666"/>
                                </a:lnTo>
                                <a:lnTo>
                                  <a:pt x="646" y="662"/>
                                </a:lnTo>
                                <a:lnTo>
                                  <a:pt x="631" y="656"/>
                                </a:lnTo>
                                <a:lnTo>
                                  <a:pt x="636" y="654"/>
                                </a:lnTo>
                                <a:lnTo>
                                  <a:pt x="674" y="654"/>
                                </a:lnTo>
                                <a:lnTo>
                                  <a:pt x="657" y="652"/>
                                </a:lnTo>
                                <a:lnTo>
                                  <a:pt x="651" y="650"/>
                                </a:lnTo>
                                <a:close/>
                                <a:moveTo>
                                  <a:pt x="230" y="664"/>
                                </a:moveTo>
                                <a:lnTo>
                                  <a:pt x="226" y="664"/>
                                </a:lnTo>
                                <a:lnTo>
                                  <a:pt x="226" y="666"/>
                                </a:lnTo>
                                <a:lnTo>
                                  <a:pt x="225" y="668"/>
                                </a:lnTo>
                                <a:lnTo>
                                  <a:pt x="224" y="670"/>
                                </a:lnTo>
                                <a:lnTo>
                                  <a:pt x="229" y="670"/>
                                </a:lnTo>
                                <a:lnTo>
                                  <a:pt x="229" y="668"/>
                                </a:lnTo>
                                <a:lnTo>
                                  <a:pt x="228" y="668"/>
                                </a:lnTo>
                                <a:lnTo>
                                  <a:pt x="229" y="666"/>
                                </a:lnTo>
                                <a:lnTo>
                                  <a:pt x="230" y="664"/>
                                </a:lnTo>
                                <a:close/>
                                <a:moveTo>
                                  <a:pt x="503" y="660"/>
                                </a:moveTo>
                                <a:lnTo>
                                  <a:pt x="500" y="660"/>
                                </a:lnTo>
                                <a:lnTo>
                                  <a:pt x="500" y="662"/>
                                </a:lnTo>
                                <a:lnTo>
                                  <a:pt x="501" y="666"/>
                                </a:lnTo>
                                <a:lnTo>
                                  <a:pt x="502" y="666"/>
                                </a:lnTo>
                                <a:lnTo>
                                  <a:pt x="503" y="670"/>
                                </a:lnTo>
                                <a:lnTo>
                                  <a:pt x="507" y="670"/>
                                </a:lnTo>
                                <a:lnTo>
                                  <a:pt x="504" y="664"/>
                                </a:lnTo>
                                <a:lnTo>
                                  <a:pt x="511" y="664"/>
                                </a:lnTo>
                                <a:lnTo>
                                  <a:pt x="509" y="662"/>
                                </a:lnTo>
                                <a:lnTo>
                                  <a:pt x="503" y="660"/>
                                </a:lnTo>
                                <a:close/>
                                <a:moveTo>
                                  <a:pt x="511" y="550"/>
                                </a:moveTo>
                                <a:lnTo>
                                  <a:pt x="508" y="550"/>
                                </a:lnTo>
                                <a:lnTo>
                                  <a:pt x="513" y="554"/>
                                </a:lnTo>
                                <a:lnTo>
                                  <a:pt x="527" y="562"/>
                                </a:lnTo>
                                <a:lnTo>
                                  <a:pt x="538" y="574"/>
                                </a:lnTo>
                                <a:lnTo>
                                  <a:pt x="546" y="588"/>
                                </a:lnTo>
                                <a:lnTo>
                                  <a:pt x="553" y="602"/>
                                </a:lnTo>
                                <a:lnTo>
                                  <a:pt x="555" y="610"/>
                                </a:lnTo>
                                <a:lnTo>
                                  <a:pt x="557" y="618"/>
                                </a:lnTo>
                                <a:lnTo>
                                  <a:pt x="560" y="624"/>
                                </a:lnTo>
                                <a:lnTo>
                                  <a:pt x="571" y="642"/>
                                </a:lnTo>
                                <a:lnTo>
                                  <a:pt x="586" y="656"/>
                                </a:lnTo>
                                <a:lnTo>
                                  <a:pt x="603" y="664"/>
                                </a:lnTo>
                                <a:lnTo>
                                  <a:pt x="623" y="666"/>
                                </a:lnTo>
                                <a:lnTo>
                                  <a:pt x="624" y="666"/>
                                </a:lnTo>
                                <a:lnTo>
                                  <a:pt x="617" y="664"/>
                                </a:lnTo>
                                <a:lnTo>
                                  <a:pt x="599" y="658"/>
                                </a:lnTo>
                                <a:lnTo>
                                  <a:pt x="584" y="650"/>
                                </a:lnTo>
                                <a:lnTo>
                                  <a:pt x="571" y="636"/>
                                </a:lnTo>
                                <a:lnTo>
                                  <a:pt x="562" y="620"/>
                                </a:lnTo>
                                <a:lnTo>
                                  <a:pt x="558" y="608"/>
                                </a:lnTo>
                                <a:lnTo>
                                  <a:pt x="550" y="586"/>
                                </a:lnTo>
                                <a:lnTo>
                                  <a:pt x="563" y="586"/>
                                </a:lnTo>
                                <a:lnTo>
                                  <a:pt x="561" y="584"/>
                                </a:lnTo>
                                <a:lnTo>
                                  <a:pt x="540" y="568"/>
                                </a:lnTo>
                                <a:lnTo>
                                  <a:pt x="518" y="554"/>
                                </a:lnTo>
                                <a:lnTo>
                                  <a:pt x="511" y="550"/>
                                </a:lnTo>
                                <a:close/>
                                <a:moveTo>
                                  <a:pt x="268" y="594"/>
                                </a:moveTo>
                                <a:lnTo>
                                  <a:pt x="264" y="594"/>
                                </a:lnTo>
                                <a:lnTo>
                                  <a:pt x="261" y="606"/>
                                </a:lnTo>
                                <a:lnTo>
                                  <a:pt x="260" y="620"/>
                                </a:lnTo>
                                <a:lnTo>
                                  <a:pt x="250" y="642"/>
                                </a:lnTo>
                                <a:lnTo>
                                  <a:pt x="243" y="654"/>
                                </a:lnTo>
                                <a:lnTo>
                                  <a:pt x="237" y="664"/>
                                </a:lnTo>
                                <a:lnTo>
                                  <a:pt x="243" y="658"/>
                                </a:lnTo>
                                <a:lnTo>
                                  <a:pt x="249" y="650"/>
                                </a:lnTo>
                                <a:lnTo>
                                  <a:pt x="254" y="642"/>
                                </a:lnTo>
                                <a:lnTo>
                                  <a:pt x="259" y="632"/>
                                </a:lnTo>
                                <a:lnTo>
                                  <a:pt x="263" y="620"/>
                                </a:lnTo>
                                <a:lnTo>
                                  <a:pt x="265" y="610"/>
                                </a:lnTo>
                                <a:lnTo>
                                  <a:pt x="268" y="594"/>
                                </a:lnTo>
                                <a:close/>
                                <a:moveTo>
                                  <a:pt x="424" y="510"/>
                                </a:moveTo>
                                <a:lnTo>
                                  <a:pt x="404" y="510"/>
                                </a:lnTo>
                                <a:lnTo>
                                  <a:pt x="425" y="516"/>
                                </a:lnTo>
                                <a:lnTo>
                                  <a:pt x="443" y="530"/>
                                </a:lnTo>
                                <a:lnTo>
                                  <a:pt x="455" y="550"/>
                                </a:lnTo>
                                <a:lnTo>
                                  <a:pt x="458" y="558"/>
                                </a:lnTo>
                                <a:lnTo>
                                  <a:pt x="459" y="568"/>
                                </a:lnTo>
                                <a:lnTo>
                                  <a:pt x="460" y="578"/>
                                </a:lnTo>
                                <a:lnTo>
                                  <a:pt x="464" y="600"/>
                                </a:lnTo>
                                <a:lnTo>
                                  <a:pt x="467" y="612"/>
                                </a:lnTo>
                                <a:lnTo>
                                  <a:pt x="469" y="622"/>
                                </a:lnTo>
                                <a:lnTo>
                                  <a:pt x="473" y="634"/>
                                </a:lnTo>
                                <a:lnTo>
                                  <a:pt x="479" y="644"/>
                                </a:lnTo>
                                <a:lnTo>
                                  <a:pt x="486" y="654"/>
                                </a:lnTo>
                                <a:lnTo>
                                  <a:pt x="494" y="664"/>
                                </a:lnTo>
                                <a:lnTo>
                                  <a:pt x="496" y="664"/>
                                </a:lnTo>
                                <a:lnTo>
                                  <a:pt x="484" y="648"/>
                                </a:lnTo>
                                <a:lnTo>
                                  <a:pt x="476" y="632"/>
                                </a:lnTo>
                                <a:lnTo>
                                  <a:pt x="471" y="614"/>
                                </a:lnTo>
                                <a:lnTo>
                                  <a:pt x="468" y="594"/>
                                </a:lnTo>
                                <a:lnTo>
                                  <a:pt x="471" y="594"/>
                                </a:lnTo>
                                <a:lnTo>
                                  <a:pt x="469" y="584"/>
                                </a:lnTo>
                                <a:lnTo>
                                  <a:pt x="462" y="560"/>
                                </a:lnTo>
                                <a:lnTo>
                                  <a:pt x="459" y="548"/>
                                </a:lnTo>
                                <a:lnTo>
                                  <a:pt x="462" y="548"/>
                                </a:lnTo>
                                <a:lnTo>
                                  <a:pt x="455" y="534"/>
                                </a:lnTo>
                                <a:lnTo>
                                  <a:pt x="459" y="534"/>
                                </a:lnTo>
                                <a:lnTo>
                                  <a:pt x="454" y="530"/>
                                </a:lnTo>
                                <a:lnTo>
                                  <a:pt x="447" y="524"/>
                                </a:lnTo>
                                <a:lnTo>
                                  <a:pt x="437" y="520"/>
                                </a:lnTo>
                                <a:lnTo>
                                  <a:pt x="436" y="518"/>
                                </a:lnTo>
                                <a:lnTo>
                                  <a:pt x="445" y="518"/>
                                </a:lnTo>
                                <a:lnTo>
                                  <a:pt x="431" y="512"/>
                                </a:lnTo>
                                <a:lnTo>
                                  <a:pt x="424" y="510"/>
                                </a:lnTo>
                                <a:close/>
                                <a:moveTo>
                                  <a:pt x="186" y="584"/>
                                </a:moveTo>
                                <a:lnTo>
                                  <a:pt x="182" y="584"/>
                                </a:lnTo>
                                <a:lnTo>
                                  <a:pt x="181" y="588"/>
                                </a:lnTo>
                                <a:lnTo>
                                  <a:pt x="179" y="590"/>
                                </a:lnTo>
                                <a:lnTo>
                                  <a:pt x="175" y="602"/>
                                </a:lnTo>
                                <a:lnTo>
                                  <a:pt x="172" y="612"/>
                                </a:lnTo>
                                <a:lnTo>
                                  <a:pt x="169" y="620"/>
                                </a:lnTo>
                                <a:lnTo>
                                  <a:pt x="157" y="640"/>
                                </a:lnTo>
                                <a:lnTo>
                                  <a:pt x="138" y="654"/>
                                </a:lnTo>
                                <a:lnTo>
                                  <a:pt x="116" y="662"/>
                                </a:lnTo>
                                <a:lnTo>
                                  <a:pt x="125" y="662"/>
                                </a:lnTo>
                                <a:lnTo>
                                  <a:pt x="136" y="658"/>
                                </a:lnTo>
                                <a:lnTo>
                                  <a:pt x="146" y="654"/>
                                </a:lnTo>
                                <a:lnTo>
                                  <a:pt x="155" y="648"/>
                                </a:lnTo>
                                <a:lnTo>
                                  <a:pt x="162" y="640"/>
                                </a:lnTo>
                                <a:lnTo>
                                  <a:pt x="168" y="630"/>
                                </a:lnTo>
                                <a:lnTo>
                                  <a:pt x="173" y="620"/>
                                </a:lnTo>
                                <a:lnTo>
                                  <a:pt x="175" y="612"/>
                                </a:lnTo>
                                <a:lnTo>
                                  <a:pt x="178" y="606"/>
                                </a:lnTo>
                                <a:lnTo>
                                  <a:pt x="180" y="598"/>
                                </a:lnTo>
                                <a:lnTo>
                                  <a:pt x="186" y="584"/>
                                </a:lnTo>
                                <a:close/>
                                <a:moveTo>
                                  <a:pt x="114" y="659"/>
                                </a:moveTo>
                                <a:lnTo>
                                  <a:pt x="111" y="660"/>
                                </a:lnTo>
                                <a:lnTo>
                                  <a:pt x="112" y="660"/>
                                </a:lnTo>
                                <a:lnTo>
                                  <a:pt x="114" y="659"/>
                                </a:lnTo>
                                <a:close/>
                                <a:moveTo>
                                  <a:pt x="279" y="642"/>
                                </a:moveTo>
                                <a:lnTo>
                                  <a:pt x="276" y="642"/>
                                </a:lnTo>
                                <a:lnTo>
                                  <a:pt x="273" y="660"/>
                                </a:lnTo>
                                <a:lnTo>
                                  <a:pt x="283" y="658"/>
                                </a:lnTo>
                                <a:lnTo>
                                  <a:pt x="276" y="658"/>
                                </a:lnTo>
                                <a:lnTo>
                                  <a:pt x="277" y="654"/>
                                </a:lnTo>
                                <a:lnTo>
                                  <a:pt x="277" y="652"/>
                                </a:lnTo>
                                <a:lnTo>
                                  <a:pt x="278" y="646"/>
                                </a:lnTo>
                                <a:lnTo>
                                  <a:pt x="279" y="642"/>
                                </a:lnTo>
                                <a:close/>
                                <a:moveTo>
                                  <a:pt x="422" y="610"/>
                                </a:moveTo>
                                <a:lnTo>
                                  <a:pt x="419" y="610"/>
                                </a:lnTo>
                                <a:lnTo>
                                  <a:pt x="420" y="612"/>
                                </a:lnTo>
                                <a:lnTo>
                                  <a:pt x="420" y="614"/>
                                </a:lnTo>
                                <a:lnTo>
                                  <a:pt x="424" y="624"/>
                                </a:lnTo>
                                <a:lnTo>
                                  <a:pt x="427" y="632"/>
                                </a:lnTo>
                                <a:lnTo>
                                  <a:pt x="436" y="648"/>
                                </a:lnTo>
                                <a:lnTo>
                                  <a:pt x="443" y="656"/>
                                </a:lnTo>
                                <a:lnTo>
                                  <a:pt x="455" y="660"/>
                                </a:lnTo>
                                <a:lnTo>
                                  <a:pt x="459" y="660"/>
                                </a:lnTo>
                                <a:lnTo>
                                  <a:pt x="458" y="658"/>
                                </a:lnTo>
                                <a:lnTo>
                                  <a:pt x="455" y="658"/>
                                </a:lnTo>
                                <a:lnTo>
                                  <a:pt x="453" y="656"/>
                                </a:lnTo>
                                <a:lnTo>
                                  <a:pt x="451" y="656"/>
                                </a:lnTo>
                                <a:lnTo>
                                  <a:pt x="441" y="650"/>
                                </a:lnTo>
                                <a:lnTo>
                                  <a:pt x="435" y="642"/>
                                </a:lnTo>
                                <a:lnTo>
                                  <a:pt x="428" y="626"/>
                                </a:lnTo>
                                <a:lnTo>
                                  <a:pt x="425" y="618"/>
                                </a:lnTo>
                                <a:lnTo>
                                  <a:pt x="422" y="610"/>
                                </a:lnTo>
                                <a:close/>
                                <a:moveTo>
                                  <a:pt x="176" y="590"/>
                                </a:moveTo>
                                <a:lnTo>
                                  <a:pt x="171" y="590"/>
                                </a:lnTo>
                                <a:lnTo>
                                  <a:pt x="160" y="620"/>
                                </a:lnTo>
                                <a:lnTo>
                                  <a:pt x="156" y="630"/>
                                </a:lnTo>
                                <a:lnTo>
                                  <a:pt x="153" y="636"/>
                                </a:lnTo>
                                <a:lnTo>
                                  <a:pt x="148" y="640"/>
                                </a:lnTo>
                                <a:lnTo>
                                  <a:pt x="132" y="650"/>
                                </a:lnTo>
                                <a:lnTo>
                                  <a:pt x="123" y="654"/>
                                </a:lnTo>
                                <a:lnTo>
                                  <a:pt x="114" y="659"/>
                                </a:lnTo>
                                <a:lnTo>
                                  <a:pt x="122" y="656"/>
                                </a:lnTo>
                                <a:lnTo>
                                  <a:pt x="132" y="652"/>
                                </a:lnTo>
                                <a:lnTo>
                                  <a:pt x="143" y="648"/>
                                </a:lnTo>
                                <a:lnTo>
                                  <a:pt x="152" y="640"/>
                                </a:lnTo>
                                <a:lnTo>
                                  <a:pt x="156" y="636"/>
                                </a:lnTo>
                                <a:lnTo>
                                  <a:pt x="158" y="632"/>
                                </a:lnTo>
                                <a:lnTo>
                                  <a:pt x="164" y="620"/>
                                </a:lnTo>
                                <a:lnTo>
                                  <a:pt x="166" y="612"/>
                                </a:lnTo>
                                <a:lnTo>
                                  <a:pt x="172" y="596"/>
                                </a:lnTo>
                                <a:lnTo>
                                  <a:pt x="176" y="590"/>
                                </a:lnTo>
                                <a:close/>
                                <a:moveTo>
                                  <a:pt x="147" y="474"/>
                                </a:moveTo>
                                <a:lnTo>
                                  <a:pt x="123" y="474"/>
                                </a:lnTo>
                                <a:lnTo>
                                  <a:pt x="123" y="476"/>
                                </a:lnTo>
                                <a:lnTo>
                                  <a:pt x="126" y="480"/>
                                </a:lnTo>
                                <a:lnTo>
                                  <a:pt x="126" y="482"/>
                                </a:lnTo>
                                <a:lnTo>
                                  <a:pt x="117" y="486"/>
                                </a:lnTo>
                                <a:lnTo>
                                  <a:pt x="113" y="486"/>
                                </a:lnTo>
                                <a:lnTo>
                                  <a:pt x="103" y="490"/>
                                </a:lnTo>
                                <a:lnTo>
                                  <a:pt x="96" y="490"/>
                                </a:lnTo>
                                <a:lnTo>
                                  <a:pt x="86" y="496"/>
                                </a:lnTo>
                                <a:lnTo>
                                  <a:pt x="83" y="498"/>
                                </a:lnTo>
                                <a:lnTo>
                                  <a:pt x="81" y="504"/>
                                </a:lnTo>
                                <a:lnTo>
                                  <a:pt x="103" y="506"/>
                                </a:lnTo>
                                <a:lnTo>
                                  <a:pt x="84" y="514"/>
                                </a:lnTo>
                                <a:lnTo>
                                  <a:pt x="69" y="526"/>
                                </a:lnTo>
                                <a:lnTo>
                                  <a:pt x="55" y="542"/>
                                </a:lnTo>
                                <a:lnTo>
                                  <a:pt x="44" y="558"/>
                                </a:lnTo>
                                <a:lnTo>
                                  <a:pt x="65" y="560"/>
                                </a:lnTo>
                                <a:lnTo>
                                  <a:pt x="59" y="564"/>
                                </a:lnTo>
                                <a:lnTo>
                                  <a:pt x="55" y="566"/>
                                </a:lnTo>
                                <a:lnTo>
                                  <a:pt x="43" y="574"/>
                                </a:lnTo>
                                <a:lnTo>
                                  <a:pt x="37" y="582"/>
                                </a:lnTo>
                                <a:lnTo>
                                  <a:pt x="27" y="584"/>
                                </a:lnTo>
                                <a:lnTo>
                                  <a:pt x="31" y="592"/>
                                </a:lnTo>
                                <a:lnTo>
                                  <a:pt x="34" y="598"/>
                                </a:lnTo>
                                <a:lnTo>
                                  <a:pt x="32" y="600"/>
                                </a:lnTo>
                                <a:lnTo>
                                  <a:pt x="23" y="604"/>
                                </a:lnTo>
                                <a:lnTo>
                                  <a:pt x="18" y="606"/>
                                </a:lnTo>
                                <a:lnTo>
                                  <a:pt x="0" y="612"/>
                                </a:lnTo>
                                <a:lnTo>
                                  <a:pt x="0" y="614"/>
                                </a:lnTo>
                                <a:lnTo>
                                  <a:pt x="6" y="626"/>
                                </a:lnTo>
                                <a:lnTo>
                                  <a:pt x="15" y="632"/>
                                </a:lnTo>
                                <a:lnTo>
                                  <a:pt x="27" y="636"/>
                                </a:lnTo>
                                <a:lnTo>
                                  <a:pt x="29" y="638"/>
                                </a:lnTo>
                                <a:lnTo>
                                  <a:pt x="33" y="640"/>
                                </a:lnTo>
                                <a:lnTo>
                                  <a:pt x="34" y="642"/>
                                </a:lnTo>
                                <a:lnTo>
                                  <a:pt x="32" y="646"/>
                                </a:lnTo>
                                <a:lnTo>
                                  <a:pt x="31" y="646"/>
                                </a:lnTo>
                                <a:lnTo>
                                  <a:pt x="31" y="648"/>
                                </a:lnTo>
                                <a:lnTo>
                                  <a:pt x="32" y="648"/>
                                </a:lnTo>
                                <a:lnTo>
                                  <a:pt x="34" y="650"/>
                                </a:lnTo>
                                <a:lnTo>
                                  <a:pt x="45" y="658"/>
                                </a:lnTo>
                                <a:lnTo>
                                  <a:pt x="55" y="658"/>
                                </a:lnTo>
                                <a:lnTo>
                                  <a:pt x="74" y="656"/>
                                </a:lnTo>
                                <a:lnTo>
                                  <a:pt x="82" y="654"/>
                                </a:lnTo>
                                <a:lnTo>
                                  <a:pt x="48" y="654"/>
                                </a:lnTo>
                                <a:lnTo>
                                  <a:pt x="37" y="648"/>
                                </a:lnTo>
                                <a:lnTo>
                                  <a:pt x="36" y="646"/>
                                </a:lnTo>
                                <a:lnTo>
                                  <a:pt x="38" y="640"/>
                                </a:lnTo>
                                <a:lnTo>
                                  <a:pt x="36" y="638"/>
                                </a:lnTo>
                                <a:lnTo>
                                  <a:pt x="30" y="634"/>
                                </a:lnTo>
                                <a:lnTo>
                                  <a:pt x="26" y="632"/>
                                </a:lnTo>
                                <a:lnTo>
                                  <a:pt x="18" y="628"/>
                                </a:lnTo>
                                <a:lnTo>
                                  <a:pt x="14" y="624"/>
                                </a:lnTo>
                                <a:lnTo>
                                  <a:pt x="8" y="620"/>
                                </a:lnTo>
                                <a:lnTo>
                                  <a:pt x="7" y="618"/>
                                </a:lnTo>
                                <a:lnTo>
                                  <a:pt x="6" y="616"/>
                                </a:lnTo>
                                <a:lnTo>
                                  <a:pt x="17" y="616"/>
                                </a:lnTo>
                                <a:lnTo>
                                  <a:pt x="10" y="614"/>
                                </a:lnTo>
                                <a:lnTo>
                                  <a:pt x="7" y="614"/>
                                </a:lnTo>
                                <a:lnTo>
                                  <a:pt x="15" y="610"/>
                                </a:lnTo>
                                <a:lnTo>
                                  <a:pt x="22" y="608"/>
                                </a:lnTo>
                                <a:lnTo>
                                  <a:pt x="35" y="604"/>
                                </a:lnTo>
                                <a:lnTo>
                                  <a:pt x="38" y="600"/>
                                </a:lnTo>
                                <a:lnTo>
                                  <a:pt x="35" y="592"/>
                                </a:lnTo>
                                <a:lnTo>
                                  <a:pt x="34" y="590"/>
                                </a:lnTo>
                                <a:lnTo>
                                  <a:pt x="33" y="586"/>
                                </a:lnTo>
                                <a:lnTo>
                                  <a:pt x="43" y="580"/>
                                </a:lnTo>
                                <a:lnTo>
                                  <a:pt x="52" y="574"/>
                                </a:lnTo>
                                <a:lnTo>
                                  <a:pt x="62" y="568"/>
                                </a:lnTo>
                                <a:lnTo>
                                  <a:pt x="73" y="564"/>
                                </a:lnTo>
                                <a:lnTo>
                                  <a:pt x="70" y="558"/>
                                </a:lnTo>
                                <a:lnTo>
                                  <a:pt x="59" y="558"/>
                                </a:lnTo>
                                <a:lnTo>
                                  <a:pt x="52" y="554"/>
                                </a:lnTo>
                                <a:lnTo>
                                  <a:pt x="64" y="538"/>
                                </a:lnTo>
                                <a:lnTo>
                                  <a:pt x="79" y="524"/>
                                </a:lnTo>
                                <a:lnTo>
                                  <a:pt x="96" y="514"/>
                                </a:lnTo>
                                <a:lnTo>
                                  <a:pt x="116" y="506"/>
                                </a:lnTo>
                                <a:lnTo>
                                  <a:pt x="110" y="502"/>
                                </a:lnTo>
                                <a:lnTo>
                                  <a:pt x="98" y="502"/>
                                </a:lnTo>
                                <a:lnTo>
                                  <a:pt x="89" y="500"/>
                                </a:lnTo>
                                <a:lnTo>
                                  <a:pt x="91" y="498"/>
                                </a:lnTo>
                                <a:lnTo>
                                  <a:pt x="93" y="496"/>
                                </a:lnTo>
                                <a:lnTo>
                                  <a:pt x="102" y="494"/>
                                </a:lnTo>
                                <a:lnTo>
                                  <a:pt x="109" y="492"/>
                                </a:lnTo>
                                <a:lnTo>
                                  <a:pt x="121" y="488"/>
                                </a:lnTo>
                                <a:lnTo>
                                  <a:pt x="126" y="488"/>
                                </a:lnTo>
                                <a:lnTo>
                                  <a:pt x="129" y="482"/>
                                </a:lnTo>
                                <a:lnTo>
                                  <a:pt x="149" y="482"/>
                                </a:lnTo>
                                <a:lnTo>
                                  <a:pt x="130" y="480"/>
                                </a:lnTo>
                                <a:lnTo>
                                  <a:pt x="129" y="478"/>
                                </a:lnTo>
                                <a:lnTo>
                                  <a:pt x="178" y="478"/>
                                </a:lnTo>
                                <a:lnTo>
                                  <a:pt x="168" y="476"/>
                                </a:lnTo>
                                <a:lnTo>
                                  <a:pt x="147" y="474"/>
                                </a:lnTo>
                                <a:close/>
                                <a:moveTo>
                                  <a:pt x="311" y="604"/>
                                </a:moveTo>
                                <a:lnTo>
                                  <a:pt x="306" y="620"/>
                                </a:lnTo>
                                <a:lnTo>
                                  <a:pt x="299" y="634"/>
                                </a:lnTo>
                                <a:lnTo>
                                  <a:pt x="290" y="648"/>
                                </a:lnTo>
                                <a:lnTo>
                                  <a:pt x="276" y="658"/>
                                </a:lnTo>
                                <a:lnTo>
                                  <a:pt x="283" y="658"/>
                                </a:lnTo>
                                <a:lnTo>
                                  <a:pt x="290" y="652"/>
                                </a:lnTo>
                                <a:lnTo>
                                  <a:pt x="302" y="636"/>
                                </a:lnTo>
                                <a:lnTo>
                                  <a:pt x="306" y="628"/>
                                </a:lnTo>
                                <a:lnTo>
                                  <a:pt x="310" y="616"/>
                                </a:lnTo>
                                <a:lnTo>
                                  <a:pt x="312" y="610"/>
                                </a:lnTo>
                                <a:lnTo>
                                  <a:pt x="315" y="610"/>
                                </a:lnTo>
                                <a:lnTo>
                                  <a:pt x="311" y="604"/>
                                </a:lnTo>
                                <a:close/>
                                <a:moveTo>
                                  <a:pt x="452" y="634"/>
                                </a:moveTo>
                                <a:lnTo>
                                  <a:pt x="452" y="636"/>
                                </a:lnTo>
                                <a:lnTo>
                                  <a:pt x="451" y="638"/>
                                </a:lnTo>
                                <a:lnTo>
                                  <a:pt x="454" y="650"/>
                                </a:lnTo>
                                <a:lnTo>
                                  <a:pt x="455" y="658"/>
                                </a:lnTo>
                                <a:lnTo>
                                  <a:pt x="458" y="658"/>
                                </a:lnTo>
                                <a:lnTo>
                                  <a:pt x="455" y="642"/>
                                </a:lnTo>
                                <a:lnTo>
                                  <a:pt x="459" y="642"/>
                                </a:lnTo>
                                <a:lnTo>
                                  <a:pt x="458" y="640"/>
                                </a:lnTo>
                                <a:lnTo>
                                  <a:pt x="457" y="638"/>
                                </a:lnTo>
                                <a:lnTo>
                                  <a:pt x="454" y="636"/>
                                </a:lnTo>
                                <a:lnTo>
                                  <a:pt x="453" y="636"/>
                                </a:lnTo>
                                <a:lnTo>
                                  <a:pt x="452" y="634"/>
                                </a:lnTo>
                                <a:close/>
                                <a:moveTo>
                                  <a:pt x="730" y="616"/>
                                </a:moveTo>
                                <a:lnTo>
                                  <a:pt x="725" y="616"/>
                                </a:lnTo>
                                <a:lnTo>
                                  <a:pt x="723" y="618"/>
                                </a:lnTo>
                                <a:lnTo>
                                  <a:pt x="722" y="620"/>
                                </a:lnTo>
                                <a:lnTo>
                                  <a:pt x="716" y="626"/>
                                </a:lnTo>
                                <a:lnTo>
                                  <a:pt x="711" y="628"/>
                                </a:lnTo>
                                <a:lnTo>
                                  <a:pt x="703" y="634"/>
                                </a:lnTo>
                                <a:lnTo>
                                  <a:pt x="700" y="634"/>
                                </a:lnTo>
                                <a:lnTo>
                                  <a:pt x="695" y="638"/>
                                </a:lnTo>
                                <a:lnTo>
                                  <a:pt x="694" y="642"/>
                                </a:lnTo>
                                <a:lnTo>
                                  <a:pt x="695" y="646"/>
                                </a:lnTo>
                                <a:lnTo>
                                  <a:pt x="693" y="648"/>
                                </a:lnTo>
                                <a:lnTo>
                                  <a:pt x="684" y="654"/>
                                </a:lnTo>
                                <a:lnTo>
                                  <a:pt x="642" y="654"/>
                                </a:lnTo>
                                <a:lnTo>
                                  <a:pt x="657" y="656"/>
                                </a:lnTo>
                                <a:lnTo>
                                  <a:pt x="667" y="656"/>
                                </a:lnTo>
                                <a:lnTo>
                                  <a:pt x="685" y="658"/>
                                </a:lnTo>
                                <a:lnTo>
                                  <a:pt x="693" y="654"/>
                                </a:lnTo>
                                <a:lnTo>
                                  <a:pt x="700" y="648"/>
                                </a:lnTo>
                                <a:lnTo>
                                  <a:pt x="697" y="642"/>
                                </a:lnTo>
                                <a:lnTo>
                                  <a:pt x="698" y="640"/>
                                </a:lnTo>
                                <a:lnTo>
                                  <a:pt x="704" y="636"/>
                                </a:lnTo>
                                <a:lnTo>
                                  <a:pt x="715" y="632"/>
                                </a:lnTo>
                                <a:lnTo>
                                  <a:pt x="725" y="626"/>
                                </a:lnTo>
                                <a:lnTo>
                                  <a:pt x="730" y="616"/>
                                </a:lnTo>
                                <a:close/>
                                <a:moveTo>
                                  <a:pt x="218" y="588"/>
                                </a:moveTo>
                                <a:lnTo>
                                  <a:pt x="217" y="588"/>
                                </a:lnTo>
                                <a:lnTo>
                                  <a:pt x="216" y="590"/>
                                </a:lnTo>
                                <a:lnTo>
                                  <a:pt x="213" y="602"/>
                                </a:lnTo>
                                <a:lnTo>
                                  <a:pt x="210" y="610"/>
                                </a:lnTo>
                                <a:lnTo>
                                  <a:pt x="206" y="632"/>
                                </a:lnTo>
                                <a:lnTo>
                                  <a:pt x="202" y="644"/>
                                </a:lnTo>
                                <a:lnTo>
                                  <a:pt x="191" y="652"/>
                                </a:lnTo>
                                <a:lnTo>
                                  <a:pt x="191" y="654"/>
                                </a:lnTo>
                                <a:lnTo>
                                  <a:pt x="194" y="654"/>
                                </a:lnTo>
                                <a:lnTo>
                                  <a:pt x="200" y="648"/>
                                </a:lnTo>
                                <a:lnTo>
                                  <a:pt x="206" y="640"/>
                                </a:lnTo>
                                <a:lnTo>
                                  <a:pt x="207" y="640"/>
                                </a:lnTo>
                                <a:lnTo>
                                  <a:pt x="208" y="638"/>
                                </a:lnTo>
                                <a:lnTo>
                                  <a:pt x="210" y="636"/>
                                </a:lnTo>
                                <a:lnTo>
                                  <a:pt x="212" y="628"/>
                                </a:lnTo>
                                <a:lnTo>
                                  <a:pt x="214" y="624"/>
                                </a:lnTo>
                                <a:lnTo>
                                  <a:pt x="210" y="624"/>
                                </a:lnTo>
                                <a:lnTo>
                                  <a:pt x="218" y="588"/>
                                </a:lnTo>
                                <a:close/>
                                <a:moveTo>
                                  <a:pt x="211" y="588"/>
                                </a:moveTo>
                                <a:lnTo>
                                  <a:pt x="208" y="588"/>
                                </a:lnTo>
                                <a:lnTo>
                                  <a:pt x="206" y="592"/>
                                </a:lnTo>
                                <a:lnTo>
                                  <a:pt x="205" y="596"/>
                                </a:lnTo>
                                <a:lnTo>
                                  <a:pt x="201" y="602"/>
                                </a:lnTo>
                                <a:lnTo>
                                  <a:pt x="203" y="604"/>
                                </a:lnTo>
                                <a:lnTo>
                                  <a:pt x="199" y="616"/>
                                </a:lnTo>
                                <a:lnTo>
                                  <a:pt x="195" y="626"/>
                                </a:lnTo>
                                <a:lnTo>
                                  <a:pt x="189" y="640"/>
                                </a:lnTo>
                                <a:lnTo>
                                  <a:pt x="186" y="644"/>
                                </a:lnTo>
                                <a:lnTo>
                                  <a:pt x="184" y="648"/>
                                </a:lnTo>
                                <a:lnTo>
                                  <a:pt x="185" y="646"/>
                                </a:lnTo>
                                <a:lnTo>
                                  <a:pt x="186" y="646"/>
                                </a:lnTo>
                                <a:lnTo>
                                  <a:pt x="191" y="640"/>
                                </a:lnTo>
                                <a:lnTo>
                                  <a:pt x="195" y="634"/>
                                </a:lnTo>
                                <a:lnTo>
                                  <a:pt x="201" y="618"/>
                                </a:lnTo>
                                <a:lnTo>
                                  <a:pt x="205" y="608"/>
                                </a:lnTo>
                                <a:lnTo>
                                  <a:pt x="208" y="598"/>
                                </a:lnTo>
                                <a:lnTo>
                                  <a:pt x="211" y="588"/>
                                </a:lnTo>
                                <a:close/>
                                <a:moveTo>
                                  <a:pt x="207" y="640"/>
                                </a:moveTo>
                                <a:lnTo>
                                  <a:pt x="206" y="640"/>
                                </a:lnTo>
                                <a:lnTo>
                                  <a:pt x="205" y="642"/>
                                </a:lnTo>
                                <a:lnTo>
                                  <a:pt x="206" y="642"/>
                                </a:lnTo>
                                <a:lnTo>
                                  <a:pt x="207" y="640"/>
                                </a:lnTo>
                                <a:close/>
                                <a:moveTo>
                                  <a:pt x="277" y="548"/>
                                </a:moveTo>
                                <a:lnTo>
                                  <a:pt x="273" y="548"/>
                                </a:lnTo>
                                <a:lnTo>
                                  <a:pt x="266" y="572"/>
                                </a:lnTo>
                                <a:lnTo>
                                  <a:pt x="260" y="596"/>
                                </a:lnTo>
                                <a:lnTo>
                                  <a:pt x="253" y="620"/>
                                </a:lnTo>
                                <a:lnTo>
                                  <a:pt x="246" y="642"/>
                                </a:lnTo>
                                <a:lnTo>
                                  <a:pt x="252" y="632"/>
                                </a:lnTo>
                                <a:lnTo>
                                  <a:pt x="256" y="620"/>
                                </a:lnTo>
                                <a:lnTo>
                                  <a:pt x="260" y="606"/>
                                </a:lnTo>
                                <a:lnTo>
                                  <a:pt x="263" y="594"/>
                                </a:lnTo>
                                <a:lnTo>
                                  <a:pt x="268" y="594"/>
                                </a:lnTo>
                                <a:lnTo>
                                  <a:pt x="270" y="586"/>
                                </a:lnTo>
                                <a:lnTo>
                                  <a:pt x="272" y="574"/>
                                </a:lnTo>
                                <a:lnTo>
                                  <a:pt x="273" y="560"/>
                                </a:lnTo>
                                <a:lnTo>
                                  <a:pt x="277" y="548"/>
                                </a:lnTo>
                                <a:close/>
                                <a:moveTo>
                                  <a:pt x="471" y="594"/>
                                </a:moveTo>
                                <a:lnTo>
                                  <a:pt x="468" y="594"/>
                                </a:lnTo>
                                <a:lnTo>
                                  <a:pt x="471" y="608"/>
                                </a:lnTo>
                                <a:lnTo>
                                  <a:pt x="475" y="620"/>
                                </a:lnTo>
                                <a:lnTo>
                                  <a:pt x="479" y="632"/>
                                </a:lnTo>
                                <a:lnTo>
                                  <a:pt x="486" y="642"/>
                                </a:lnTo>
                                <a:lnTo>
                                  <a:pt x="481" y="632"/>
                                </a:lnTo>
                                <a:lnTo>
                                  <a:pt x="478" y="620"/>
                                </a:lnTo>
                                <a:lnTo>
                                  <a:pt x="475" y="608"/>
                                </a:lnTo>
                                <a:lnTo>
                                  <a:pt x="472" y="596"/>
                                </a:lnTo>
                                <a:lnTo>
                                  <a:pt x="471" y="594"/>
                                </a:lnTo>
                                <a:close/>
                                <a:moveTo>
                                  <a:pt x="127" y="612"/>
                                </a:moveTo>
                                <a:lnTo>
                                  <a:pt x="124" y="612"/>
                                </a:lnTo>
                                <a:lnTo>
                                  <a:pt x="116" y="620"/>
                                </a:lnTo>
                                <a:lnTo>
                                  <a:pt x="107" y="626"/>
                                </a:lnTo>
                                <a:lnTo>
                                  <a:pt x="97" y="632"/>
                                </a:lnTo>
                                <a:lnTo>
                                  <a:pt x="86" y="636"/>
                                </a:lnTo>
                                <a:lnTo>
                                  <a:pt x="89" y="636"/>
                                </a:lnTo>
                                <a:lnTo>
                                  <a:pt x="99" y="634"/>
                                </a:lnTo>
                                <a:lnTo>
                                  <a:pt x="109" y="628"/>
                                </a:lnTo>
                                <a:lnTo>
                                  <a:pt x="118" y="622"/>
                                </a:lnTo>
                                <a:lnTo>
                                  <a:pt x="126" y="614"/>
                                </a:lnTo>
                                <a:lnTo>
                                  <a:pt x="127" y="612"/>
                                </a:lnTo>
                                <a:close/>
                                <a:moveTo>
                                  <a:pt x="170" y="592"/>
                                </a:moveTo>
                                <a:lnTo>
                                  <a:pt x="166" y="592"/>
                                </a:lnTo>
                                <a:lnTo>
                                  <a:pt x="159" y="604"/>
                                </a:lnTo>
                                <a:lnTo>
                                  <a:pt x="151" y="616"/>
                                </a:lnTo>
                                <a:lnTo>
                                  <a:pt x="143" y="626"/>
                                </a:lnTo>
                                <a:lnTo>
                                  <a:pt x="132" y="636"/>
                                </a:lnTo>
                                <a:lnTo>
                                  <a:pt x="135" y="636"/>
                                </a:lnTo>
                                <a:lnTo>
                                  <a:pt x="137" y="634"/>
                                </a:lnTo>
                                <a:lnTo>
                                  <a:pt x="147" y="628"/>
                                </a:lnTo>
                                <a:lnTo>
                                  <a:pt x="152" y="620"/>
                                </a:lnTo>
                                <a:lnTo>
                                  <a:pt x="162" y="606"/>
                                </a:lnTo>
                                <a:lnTo>
                                  <a:pt x="166" y="598"/>
                                </a:lnTo>
                                <a:lnTo>
                                  <a:pt x="170" y="592"/>
                                </a:lnTo>
                                <a:close/>
                                <a:moveTo>
                                  <a:pt x="279" y="634"/>
                                </a:moveTo>
                                <a:lnTo>
                                  <a:pt x="278" y="636"/>
                                </a:lnTo>
                                <a:lnTo>
                                  <a:pt x="279" y="636"/>
                                </a:lnTo>
                                <a:lnTo>
                                  <a:pt x="279" y="634"/>
                                </a:lnTo>
                                <a:close/>
                                <a:moveTo>
                                  <a:pt x="603" y="606"/>
                                </a:moveTo>
                                <a:lnTo>
                                  <a:pt x="598" y="606"/>
                                </a:lnTo>
                                <a:lnTo>
                                  <a:pt x="601" y="610"/>
                                </a:lnTo>
                                <a:lnTo>
                                  <a:pt x="613" y="624"/>
                                </a:lnTo>
                                <a:lnTo>
                                  <a:pt x="622" y="630"/>
                                </a:lnTo>
                                <a:lnTo>
                                  <a:pt x="637" y="636"/>
                                </a:lnTo>
                                <a:lnTo>
                                  <a:pt x="645" y="636"/>
                                </a:lnTo>
                                <a:lnTo>
                                  <a:pt x="634" y="632"/>
                                </a:lnTo>
                                <a:lnTo>
                                  <a:pt x="625" y="626"/>
                                </a:lnTo>
                                <a:lnTo>
                                  <a:pt x="616" y="620"/>
                                </a:lnTo>
                                <a:lnTo>
                                  <a:pt x="608" y="612"/>
                                </a:lnTo>
                                <a:lnTo>
                                  <a:pt x="628" y="612"/>
                                </a:lnTo>
                                <a:lnTo>
                                  <a:pt x="603" y="606"/>
                                </a:lnTo>
                                <a:close/>
                                <a:moveTo>
                                  <a:pt x="115" y="616"/>
                                </a:moveTo>
                                <a:lnTo>
                                  <a:pt x="109" y="616"/>
                                </a:lnTo>
                                <a:lnTo>
                                  <a:pt x="99" y="624"/>
                                </a:lnTo>
                                <a:lnTo>
                                  <a:pt x="89" y="632"/>
                                </a:lnTo>
                                <a:lnTo>
                                  <a:pt x="78" y="632"/>
                                </a:lnTo>
                                <a:lnTo>
                                  <a:pt x="81" y="634"/>
                                </a:lnTo>
                                <a:lnTo>
                                  <a:pt x="92" y="632"/>
                                </a:lnTo>
                                <a:lnTo>
                                  <a:pt x="98" y="628"/>
                                </a:lnTo>
                                <a:lnTo>
                                  <a:pt x="110" y="620"/>
                                </a:lnTo>
                                <a:lnTo>
                                  <a:pt x="115" y="616"/>
                                </a:lnTo>
                                <a:close/>
                                <a:moveTo>
                                  <a:pt x="655" y="632"/>
                                </a:moveTo>
                                <a:lnTo>
                                  <a:pt x="647" y="632"/>
                                </a:lnTo>
                                <a:lnTo>
                                  <a:pt x="653" y="634"/>
                                </a:lnTo>
                                <a:lnTo>
                                  <a:pt x="655" y="632"/>
                                </a:lnTo>
                                <a:close/>
                                <a:moveTo>
                                  <a:pt x="628" y="612"/>
                                </a:moveTo>
                                <a:lnTo>
                                  <a:pt x="608" y="612"/>
                                </a:lnTo>
                                <a:lnTo>
                                  <a:pt x="616" y="616"/>
                                </a:lnTo>
                                <a:lnTo>
                                  <a:pt x="625" y="622"/>
                                </a:lnTo>
                                <a:lnTo>
                                  <a:pt x="631" y="626"/>
                                </a:lnTo>
                                <a:lnTo>
                                  <a:pt x="642" y="632"/>
                                </a:lnTo>
                                <a:lnTo>
                                  <a:pt x="622" y="616"/>
                                </a:lnTo>
                                <a:lnTo>
                                  <a:pt x="644" y="616"/>
                                </a:lnTo>
                                <a:lnTo>
                                  <a:pt x="628" y="612"/>
                                </a:lnTo>
                                <a:close/>
                                <a:moveTo>
                                  <a:pt x="145" y="606"/>
                                </a:moveTo>
                                <a:lnTo>
                                  <a:pt x="139" y="606"/>
                                </a:lnTo>
                                <a:lnTo>
                                  <a:pt x="114" y="630"/>
                                </a:lnTo>
                                <a:lnTo>
                                  <a:pt x="124" y="624"/>
                                </a:lnTo>
                                <a:lnTo>
                                  <a:pt x="134" y="616"/>
                                </a:lnTo>
                                <a:lnTo>
                                  <a:pt x="142" y="608"/>
                                </a:lnTo>
                                <a:lnTo>
                                  <a:pt x="145" y="606"/>
                                </a:lnTo>
                                <a:close/>
                                <a:moveTo>
                                  <a:pt x="588" y="600"/>
                                </a:moveTo>
                                <a:lnTo>
                                  <a:pt x="579" y="600"/>
                                </a:lnTo>
                                <a:lnTo>
                                  <a:pt x="589" y="608"/>
                                </a:lnTo>
                                <a:lnTo>
                                  <a:pt x="598" y="616"/>
                                </a:lnTo>
                                <a:lnTo>
                                  <a:pt x="607" y="624"/>
                                </a:lnTo>
                                <a:lnTo>
                                  <a:pt x="618" y="630"/>
                                </a:lnTo>
                                <a:lnTo>
                                  <a:pt x="592" y="606"/>
                                </a:lnTo>
                                <a:lnTo>
                                  <a:pt x="603" y="606"/>
                                </a:lnTo>
                                <a:lnTo>
                                  <a:pt x="595" y="604"/>
                                </a:lnTo>
                                <a:lnTo>
                                  <a:pt x="588" y="600"/>
                                </a:lnTo>
                                <a:close/>
                                <a:moveTo>
                                  <a:pt x="326" y="506"/>
                                </a:moveTo>
                                <a:lnTo>
                                  <a:pt x="319" y="506"/>
                                </a:lnTo>
                                <a:lnTo>
                                  <a:pt x="308" y="510"/>
                                </a:lnTo>
                                <a:lnTo>
                                  <a:pt x="298" y="512"/>
                                </a:lnTo>
                                <a:lnTo>
                                  <a:pt x="281" y="518"/>
                                </a:lnTo>
                                <a:lnTo>
                                  <a:pt x="264" y="526"/>
                                </a:lnTo>
                                <a:lnTo>
                                  <a:pt x="232" y="542"/>
                                </a:lnTo>
                                <a:lnTo>
                                  <a:pt x="217" y="552"/>
                                </a:lnTo>
                                <a:lnTo>
                                  <a:pt x="202" y="560"/>
                                </a:lnTo>
                                <a:lnTo>
                                  <a:pt x="188" y="570"/>
                                </a:lnTo>
                                <a:lnTo>
                                  <a:pt x="175" y="582"/>
                                </a:lnTo>
                                <a:lnTo>
                                  <a:pt x="164" y="590"/>
                                </a:lnTo>
                                <a:lnTo>
                                  <a:pt x="152" y="598"/>
                                </a:lnTo>
                                <a:lnTo>
                                  <a:pt x="139" y="602"/>
                                </a:lnTo>
                                <a:lnTo>
                                  <a:pt x="126" y="608"/>
                                </a:lnTo>
                                <a:lnTo>
                                  <a:pt x="102" y="614"/>
                                </a:lnTo>
                                <a:lnTo>
                                  <a:pt x="78" y="618"/>
                                </a:lnTo>
                                <a:lnTo>
                                  <a:pt x="54" y="620"/>
                                </a:lnTo>
                                <a:lnTo>
                                  <a:pt x="86" y="620"/>
                                </a:lnTo>
                                <a:lnTo>
                                  <a:pt x="70" y="626"/>
                                </a:lnTo>
                                <a:lnTo>
                                  <a:pt x="77" y="628"/>
                                </a:lnTo>
                                <a:lnTo>
                                  <a:pt x="83" y="624"/>
                                </a:lnTo>
                                <a:lnTo>
                                  <a:pt x="102" y="618"/>
                                </a:lnTo>
                                <a:lnTo>
                                  <a:pt x="109" y="616"/>
                                </a:lnTo>
                                <a:lnTo>
                                  <a:pt x="115" y="616"/>
                                </a:lnTo>
                                <a:lnTo>
                                  <a:pt x="121" y="612"/>
                                </a:lnTo>
                                <a:lnTo>
                                  <a:pt x="127" y="612"/>
                                </a:lnTo>
                                <a:lnTo>
                                  <a:pt x="129" y="610"/>
                                </a:lnTo>
                                <a:lnTo>
                                  <a:pt x="133" y="606"/>
                                </a:lnTo>
                                <a:lnTo>
                                  <a:pt x="145" y="606"/>
                                </a:lnTo>
                                <a:lnTo>
                                  <a:pt x="152" y="600"/>
                                </a:lnTo>
                                <a:lnTo>
                                  <a:pt x="158" y="600"/>
                                </a:lnTo>
                                <a:lnTo>
                                  <a:pt x="163" y="594"/>
                                </a:lnTo>
                                <a:lnTo>
                                  <a:pt x="165" y="592"/>
                                </a:lnTo>
                                <a:lnTo>
                                  <a:pt x="170" y="592"/>
                                </a:lnTo>
                                <a:lnTo>
                                  <a:pt x="171" y="590"/>
                                </a:lnTo>
                                <a:lnTo>
                                  <a:pt x="176" y="590"/>
                                </a:lnTo>
                                <a:lnTo>
                                  <a:pt x="182" y="584"/>
                                </a:lnTo>
                                <a:lnTo>
                                  <a:pt x="186" y="584"/>
                                </a:lnTo>
                                <a:lnTo>
                                  <a:pt x="195" y="572"/>
                                </a:lnTo>
                                <a:lnTo>
                                  <a:pt x="205" y="562"/>
                                </a:lnTo>
                                <a:lnTo>
                                  <a:pt x="218" y="554"/>
                                </a:lnTo>
                                <a:lnTo>
                                  <a:pt x="224" y="554"/>
                                </a:lnTo>
                                <a:lnTo>
                                  <a:pt x="225" y="550"/>
                                </a:lnTo>
                                <a:lnTo>
                                  <a:pt x="234" y="544"/>
                                </a:lnTo>
                                <a:lnTo>
                                  <a:pt x="244" y="540"/>
                                </a:lnTo>
                                <a:lnTo>
                                  <a:pt x="254" y="540"/>
                                </a:lnTo>
                                <a:lnTo>
                                  <a:pt x="265" y="532"/>
                                </a:lnTo>
                                <a:lnTo>
                                  <a:pt x="280" y="522"/>
                                </a:lnTo>
                                <a:lnTo>
                                  <a:pt x="296" y="518"/>
                                </a:lnTo>
                                <a:lnTo>
                                  <a:pt x="300" y="518"/>
                                </a:lnTo>
                                <a:lnTo>
                                  <a:pt x="302" y="516"/>
                                </a:lnTo>
                                <a:lnTo>
                                  <a:pt x="318" y="508"/>
                                </a:lnTo>
                                <a:lnTo>
                                  <a:pt x="326" y="506"/>
                                </a:lnTo>
                                <a:close/>
                                <a:moveTo>
                                  <a:pt x="158" y="600"/>
                                </a:moveTo>
                                <a:lnTo>
                                  <a:pt x="153" y="600"/>
                                </a:lnTo>
                                <a:lnTo>
                                  <a:pt x="131" y="628"/>
                                </a:lnTo>
                                <a:lnTo>
                                  <a:pt x="133" y="626"/>
                                </a:lnTo>
                                <a:lnTo>
                                  <a:pt x="135" y="626"/>
                                </a:lnTo>
                                <a:lnTo>
                                  <a:pt x="140" y="620"/>
                                </a:lnTo>
                                <a:lnTo>
                                  <a:pt x="144" y="616"/>
                                </a:lnTo>
                                <a:lnTo>
                                  <a:pt x="153" y="606"/>
                                </a:lnTo>
                                <a:lnTo>
                                  <a:pt x="158" y="600"/>
                                </a:lnTo>
                                <a:close/>
                                <a:moveTo>
                                  <a:pt x="570" y="592"/>
                                </a:moveTo>
                                <a:lnTo>
                                  <a:pt x="565" y="592"/>
                                </a:lnTo>
                                <a:lnTo>
                                  <a:pt x="574" y="600"/>
                                </a:lnTo>
                                <a:lnTo>
                                  <a:pt x="582" y="610"/>
                                </a:lnTo>
                                <a:lnTo>
                                  <a:pt x="591" y="620"/>
                                </a:lnTo>
                                <a:lnTo>
                                  <a:pt x="601" y="628"/>
                                </a:lnTo>
                                <a:lnTo>
                                  <a:pt x="579" y="600"/>
                                </a:lnTo>
                                <a:lnTo>
                                  <a:pt x="588" y="600"/>
                                </a:lnTo>
                                <a:lnTo>
                                  <a:pt x="580" y="596"/>
                                </a:lnTo>
                                <a:lnTo>
                                  <a:pt x="573" y="594"/>
                                </a:lnTo>
                                <a:lnTo>
                                  <a:pt x="570" y="592"/>
                                </a:lnTo>
                                <a:close/>
                                <a:moveTo>
                                  <a:pt x="644" y="616"/>
                                </a:moveTo>
                                <a:lnTo>
                                  <a:pt x="628" y="616"/>
                                </a:lnTo>
                                <a:lnTo>
                                  <a:pt x="633" y="618"/>
                                </a:lnTo>
                                <a:lnTo>
                                  <a:pt x="644" y="622"/>
                                </a:lnTo>
                                <a:lnTo>
                                  <a:pt x="650" y="624"/>
                                </a:lnTo>
                                <a:lnTo>
                                  <a:pt x="658" y="626"/>
                                </a:lnTo>
                                <a:lnTo>
                                  <a:pt x="662" y="626"/>
                                </a:lnTo>
                                <a:lnTo>
                                  <a:pt x="644" y="620"/>
                                </a:lnTo>
                                <a:lnTo>
                                  <a:pt x="705" y="620"/>
                                </a:lnTo>
                                <a:lnTo>
                                  <a:pt x="715" y="618"/>
                                </a:lnTo>
                                <a:lnTo>
                                  <a:pt x="663" y="618"/>
                                </a:lnTo>
                                <a:lnTo>
                                  <a:pt x="644" y="616"/>
                                </a:lnTo>
                                <a:close/>
                                <a:moveTo>
                                  <a:pt x="254" y="540"/>
                                </a:moveTo>
                                <a:lnTo>
                                  <a:pt x="245" y="540"/>
                                </a:lnTo>
                                <a:lnTo>
                                  <a:pt x="244" y="540"/>
                                </a:lnTo>
                                <a:lnTo>
                                  <a:pt x="243" y="542"/>
                                </a:lnTo>
                                <a:lnTo>
                                  <a:pt x="235" y="552"/>
                                </a:lnTo>
                                <a:lnTo>
                                  <a:pt x="228" y="564"/>
                                </a:lnTo>
                                <a:lnTo>
                                  <a:pt x="223" y="578"/>
                                </a:lnTo>
                                <a:lnTo>
                                  <a:pt x="220" y="592"/>
                                </a:lnTo>
                                <a:lnTo>
                                  <a:pt x="217" y="602"/>
                                </a:lnTo>
                                <a:lnTo>
                                  <a:pt x="212" y="624"/>
                                </a:lnTo>
                                <a:lnTo>
                                  <a:pt x="214" y="624"/>
                                </a:lnTo>
                                <a:lnTo>
                                  <a:pt x="215" y="620"/>
                                </a:lnTo>
                                <a:lnTo>
                                  <a:pt x="218" y="620"/>
                                </a:lnTo>
                                <a:lnTo>
                                  <a:pt x="219" y="616"/>
                                </a:lnTo>
                                <a:lnTo>
                                  <a:pt x="223" y="604"/>
                                </a:lnTo>
                                <a:lnTo>
                                  <a:pt x="219" y="604"/>
                                </a:lnTo>
                                <a:lnTo>
                                  <a:pt x="222" y="592"/>
                                </a:lnTo>
                                <a:lnTo>
                                  <a:pt x="225" y="580"/>
                                </a:lnTo>
                                <a:lnTo>
                                  <a:pt x="229" y="568"/>
                                </a:lnTo>
                                <a:lnTo>
                                  <a:pt x="235" y="558"/>
                                </a:lnTo>
                                <a:lnTo>
                                  <a:pt x="241" y="558"/>
                                </a:lnTo>
                                <a:lnTo>
                                  <a:pt x="252" y="542"/>
                                </a:lnTo>
                                <a:lnTo>
                                  <a:pt x="254" y="540"/>
                                </a:lnTo>
                                <a:close/>
                                <a:moveTo>
                                  <a:pt x="17" y="616"/>
                                </a:moveTo>
                                <a:lnTo>
                                  <a:pt x="6" y="616"/>
                                </a:lnTo>
                                <a:lnTo>
                                  <a:pt x="26" y="620"/>
                                </a:lnTo>
                                <a:lnTo>
                                  <a:pt x="46" y="622"/>
                                </a:lnTo>
                                <a:lnTo>
                                  <a:pt x="66" y="622"/>
                                </a:lnTo>
                                <a:lnTo>
                                  <a:pt x="86" y="620"/>
                                </a:lnTo>
                                <a:lnTo>
                                  <a:pt x="54" y="620"/>
                                </a:lnTo>
                                <a:lnTo>
                                  <a:pt x="29" y="618"/>
                                </a:lnTo>
                                <a:lnTo>
                                  <a:pt x="23" y="618"/>
                                </a:lnTo>
                                <a:lnTo>
                                  <a:pt x="17" y="616"/>
                                </a:lnTo>
                                <a:close/>
                                <a:moveTo>
                                  <a:pt x="695" y="620"/>
                                </a:moveTo>
                                <a:lnTo>
                                  <a:pt x="655" y="620"/>
                                </a:lnTo>
                                <a:lnTo>
                                  <a:pt x="665" y="622"/>
                                </a:lnTo>
                                <a:lnTo>
                                  <a:pt x="685" y="622"/>
                                </a:lnTo>
                                <a:lnTo>
                                  <a:pt x="695" y="620"/>
                                </a:lnTo>
                                <a:close/>
                                <a:moveTo>
                                  <a:pt x="315" y="610"/>
                                </a:moveTo>
                                <a:lnTo>
                                  <a:pt x="312" y="610"/>
                                </a:lnTo>
                                <a:lnTo>
                                  <a:pt x="320" y="620"/>
                                </a:lnTo>
                                <a:lnTo>
                                  <a:pt x="320" y="616"/>
                                </a:lnTo>
                                <a:lnTo>
                                  <a:pt x="320" y="612"/>
                                </a:lnTo>
                                <a:lnTo>
                                  <a:pt x="316" y="612"/>
                                </a:lnTo>
                                <a:lnTo>
                                  <a:pt x="315" y="610"/>
                                </a:lnTo>
                                <a:close/>
                                <a:moveTo>
                                  <a:pt x="386" y="532"/>
                                </a:moveTo>
                                <a:lnTo>
                                  <a:pt x="377" y="532"/>
                                </a:lnTo>
                                <a:lnTo>
                                  <a:pt x="378" y="534"/>
                                </a:lnTo>
                                <a:lnTo>
                                  <a:pt x="388" y="538"/>
                                </a:lnTo>
                                <a:lnTo>
                                  <a:pt x="396" y="546"/>
                                </a:lnTo>
                                <a:lnTo>
                                  <a:pt x="402" y="556"/>
                                </a:lnTo>
                                <a:lnTo>
                                  <a:pt x="406" y="566"/>
                                </a:lnTo>
                                <a:lnTo>
                                  <a:pt x="409" y="578"/>
                                </a:lnTo>
                                <a:lnTo>
                                  <a:pt x="410" y="590"/>
                                </a:lnTo>
                                <a:lnTo>
                                  <a:pt x="411" y="596"/>
                                </a:lnTo>
                                <a:lnTo>
                                  <a:pt x="411" y="620"/>
                                </a:lnTo>
                                <a:lnTo>
                                  <a:pt x="418" y="612"/>
                                </a:lnTo>
                                <a:lnTo>
                                  <a:pt x="414" y="612"/>
                                </a:lnTo>
                                <a:lnTo>
                                  <a:pt x="414" y="594"/>
                                </a:lnTo>
                                <a:lnTo>
                                  <a:pt x="413" y="586"/>
                                </a:lnTo>
                                <a:lnTo>
                                  <a:pt x="412" y="576"/>
                                </a:lnTo>
                                <a:lnTo>
                                  <a:pt x="410" y="566"/>
                                </a:lnTo>
                                <a:lnTo>
                                  <a:pt x="405" y="552"/>
                                </a:lnTo>
                                <a:lnTo>
                                  <a:pt x="398" y="542"/>
                                </a:lnTo>
                                <a:lnTo>
                                  <a:pt x="389" y="534"/>
                                </a:lnTo>
                                <a:lnTo>
                                  <a:pt x="386" y="532"/>
                                </a:lnTo>
                                <a:close/>
                                <a:moveTo>
                                  <a:pt x="567" y="590"/>
                                </a:moveTo>
                                <a:lnTo>
                                  <a:pt x="559" y="590"/>
                                </a:lnTo>
                                <a:lnTo>
                                  <a:pt x="567" y="600"/>
                                </a:lnTo>
                                <a:lnTo>
                                  <a:pt x="571" y="610"/>
                                </a:lnTo>
                                <a:lnTo>
                                  <a:pt x="581" y="618"/>
                                </a:lnTo>
                                <a:lnTo>
                                  <a:pt x="565" y="592"/>
                                </a:lnTo>
                                <a:lnTo>
                                  <a:pt x="570" y="592"/>
                                </a:lnTo>
                                <a:lnTo>
                                  <a:pt x="567" y="590"/>
                                </a:lnTo>
                                <a:close/>
                                <a:moveTo>
                                  <a:pt x="663" y="556"/>
                                </a:moveTo>
                                <a:lnTo>
                                  <a:pt x="657" y="564"/>
                                </a:lnTo>
                                <a:lnTo>
                                  <a:pt x="669" y="568"/>
                                </a:lnTo>
                                <a:lnTo>
                                  <a:pt x="679" y="574"/>
                                </a:lnTo>
                                <a:lnTo>
                                  <a:pt x="688" y="580"/>
                                </a:lnTo>
                                <a:lnTo>
                                  <a:pt x="698" y="586"/>
                                </a:lnTo>
                                <a:lnTo>
                                  <a:pt x="697" y="588"/>
                                </a:lnTo>
                                <a:lnTo>
                                  <a:pt x="696" y="592"/>
                                </a:lnTo>
                                <a:lnTo>
                                  <a:pt x="693" y="600"/>
                                </a:lnTo>
                                <a:lnTo>
                                  <a:pt x="696" y="604"/>
                                </a:lnTo>
                                <a:lnTo>
                                  <a:pt x="706" y="608"/>
                                </a:lnTo>
                                <a:lnTo>
                                  <a:pt x="709" y="608"/>
                                </a:lnTo>
                                <a:lnTo>
                                  <a:pt x="716" y="610"/>
                                </a:lnTo>
                                <a:lnTo>
                                  <a:pt x="723" y="614"/>
                                </a:lnTo>
                                <a:lnTo>
                                  <a:pt x="720" y="614"/>
                                </a:lnTo>
                                <a:lnTo>
                                  <a:pt x="718" y="616"/>
                                </a:lnTo>
                                <a:lnTo>
                                  <a:pt x="700" y="618"/>
                                </a:lnTo>
                                <a:lnTo>
                                  <a:pt x="715" y="618"/>
                                </a:lnTo>
                                <a:lnTo>
                                  <a:pt x="725" y="616"/>
                                </a:lnTo>
                                <a:lnTo>
                                  <a:pt x="730" y="616"/>
                                </a:lnTo>
                                <a:lnTo>
                                  <a:pt x="731" y="614"/>
                                </a:lnTo>
                                <a:lnTo>
                                  <a:pt x="731" y="612"/>
                                </a:lnTo>
                                <a:lnTo>
                                  <a:pt x="728" y="612"/>
                                </a:lnTo>
                                <a:lnTo>
                                  <a:pt x="726" y="610"/>
                                </a:lnTo>
                                <a:lnTo>
                                  <a:pt x="717" y="608"/>
                                </a:lnTo>
                                <a:lnTo>
                                  <a:pt x="711" y="604"/>
                                </a:lnTo>
                                <a:lnTo>
                                  <a:pt x="698" y="600"/>
                                </a:lnTo>
                                <a:lnTo>
                                  <a:pt x="697" y="598"/>
                                </a:lnTo>
                                <a:lnTo>
                                  <a:pt x="701" y="590"/>
                                </a:lnTo>
                                <a:lnTo>
                                  <a:pt x="703" y="588"/>
                                </a:lnTo>
                                <a:lnTo>
                                  <a:pt x="704" y="584"/>
                                </a:lnTo>
                                <a:lnTo>
                                  <a:pt x="694" y="580"/>
                                </a:lnTo>
                                <a:lnTo>
                                  <a:pt x="685" y="574"/>
                                </a:lnTo>
                                <a:lnTo>
                                  <a:pt x="677" y="566"/>
                                </a:lnTo>
                                <a:lnTo>
                                  <a:pt x="667" y="562"/>
                                </a:lnTo>
                                <a:lnTo>
                                  <a:pt x="667" y="560"/>
                                </a:lnTo>
                                <a:lnTo>
                                  <a:pt x="687" y="558"/>
                                </a:lnTo>
                                <a:lnTo>
                                  <a:pt x="672" y="558"/>
                                </a:lnTo>
                                <a:lnTo>
                                  <a:pt x="663" y="556"/>
                                </a:lnTo>
                                <a:close/>
                                <a:moveTo>
                                  <a:pt x="361" y="516"/>
                                </a:moveTo>
                                <a:lnTo>
                                  <a:pt x="356" y="516"/>
                                </a:lnTo>
                                <a:lnTo>
                                  <a:pt x="358" y="518"/>
                                </a:lnTo>
                                <a:lnTo>
                                  <a:pt x="346" y="518"/>
                                </a:lnTo>
                                <a:lnTo>
                                  <a:pt x="341" y="520"/>
                                </a:lnTo>
                                <a:lnTo>
                                  <a:pt x="349" y="520"/>
                                </a:lnTo>
                                <a:lnTo>
                                  <a:pt x="357" y="524"/>
                                </a:lnTo>
                                <a:lnTo>
                                  <a:pt x="350" y="526"/>
                                </a:lnTo>
                                <a:lnTo>
                                  <a:pt x="355" y="526"/>
                                </a:lnTo>
                                <a:lnTo>
                                  <a:pt x="354" y="528"/>
                                </a:lnTo>
                                <a:lnTo>
                                  <a:pt x="343" y="532"/>
                                </a:lnTo>
                                <a:lnTo>
                                  <a:pt x="334" y="540"/>
                                </a:lnTo>
                                <a:lnTo>
                                  <a:pt x="327" y="550"/>
                                </a:lnTo>
                                <a:lnTo>
                                  <a:pt x="322" y="562"/>
                                </a:lnTo>
                                <a:lnTo>
                                  <a:pt x="320" y="574"/>
                                </a:lnTo>
                                <a:lnTo>
                                  <a:pt x="318" y="584"/>
                                </a:lnTo>
                                <a:lnTo>
                                  <a:pt x="317" y="594"/>
                                </a:lnTo>
                                <a:lnTo>
                                  <a:pt x="317" y="612"/>
                                </a:lnTo>
                                <a:lnTo>
                                  <a:pt x="320" y="612"/>
                                </a:lnTo>
                                <a:lnTo>
                                  <a:pt x="321" y="604"/>
                                </a:lnTo>
                                <a:lnTo>
                                  <a:pt x="321" y="588"/>
                                </a:lnTo>
                                <a:lnTo>
                                  <a:pt x="324" y="564"/>
                                </a:lnTo>
                                <a:lnTo>
                                  <a:pt x="329" y="550"/>
                                </a:lnTo>
                                <a:lnTo>
                                  <a:pt x="345" y="536"/>
                                </a:lnTo>
                                <a:lnTo>
                                  <a:pt x="351" y="534"/>
                                </a:lnTo>
                                <a:lnTo>
                                  <a:pt x="358" y="532"/>
                                </a:lnTo>
                                <a:lnTo>
                                  <a:pt x="362" y="532"/>
                                </a:lnTo>
                                <a:lnTo>
                                  <a:pt x="362" y="518"/>
                                </a:lnTo>
                                <a:lnTo>
                                  <a:pt x="361" y="516"/>
                                </a:lnTo>
                                <a:close/>
                                <a:moveTo>
                                  <a:pt x="421" y="606"/>
                                </a:moveTo>
                                <a:lnTo>
                                  <a:pt x="414" y="612"/>
                                </a:lnTo>
                                <a:lnTo>
                                  <a:pt x="418" y="612"/>
                                </a:lnTo>
                                <a:lnTo>
                                  <a:pt x="419" y="610"/>
                                </a:lnTo>
                                <a:lnTo>
                                  <a:pt x="422" y="610"/>
                                </a:lnTo>
                                <a:lnTo>
                                  <a:pt x="422" y="608"/>
                                </a:lnTo>
                                <a:lnTo>
                                  <a:pt x="421" y="608"/>
                                </a:lnTo>
                                <a:lnTo>
                                  <a:pt x="421" y="606"/>
                                </a:lnTo>
                                <a:close/>
                                <a:moveTo>
                                  <a:pt x="563" y="586"/>
                                </a:moveTo>
                                <a:lnTo>
                                  <a:pt x="550" y="586"/>
                                </a:lnTo>
                                <a:lnTo>
                                  <a:pt x="557" y="592"/>
                                </a:lnTo>
                                <a:lnTo>
                                  <a:pt x="560" y="602"/>
                                </a:lnTo>
                                <a:lnTo>
                                  <a:pt x="565" y="610"/>
                                </a:lnTo>
                                <a:lnTo>
                                  <a:pt x="567" y="610"/>
                                </a:lnTo>
                                <a:lnTo>
                                  <a:pt x="559" y="590"/>
                                </a:lnTo>
                                <a:lnTo>
                                  <a:pt x="567" y="590"/>
                                </a:lnTo>
                                <a:lnTo>
                                  <a:pt x="563" y="586"/>
                                </a:lnTo>
                                <a:close/>
                                <a:moveTo>
                                  <a:pt x="241" y="558"/>
                                </a:moveTo>
                                <a:lnTo>
                                  <a:pt x="235" y="558"/>
                                </a:lnTo>
                                <a:lnTo>
                                  <a:pt x="219" y="604"/>
                                </a:lnTo>
                                <a:lnTo>
                                  <a:pt x="223" y="604"/>
                                </a:lnTo>
                                <a:lnTo>
                                  <a:pt x="226" y="594"/>
                                </a:lnTo>
                                <a:lnTo>
                                  <a:pt x="230" y="582"/>
                                </a:lnTo>
                                <a:lnTo>
                                  <a:pt x="234" y="568"/>
                                </a:lnTo>
                                <a:lnTo>
                                  <a:pt x="241" y="558"/>
                                </a:lnTo>
                                <a:close/>
                                <a:moveTo>
                                  <a:pt x="217" y="570"/>
                                </a:moveTo>
                                <a:lnTo>
                                  <a:pt x="212" y="570"/>
                                </a:lnTo>
                                <a:lnTo>
                                  <a:pt x="214" y="572"/>
                                </a:lnTo>
                                <a:lnTo>
                                  <a:pt x="212" y="576"/>
                                </a:lnTo>
                                <a:lnTo>
                                  <a:pt x="210" y="580"/>
                                </a:lnTo>
                                <a:lnTo>
                                  <a:pt x="205" y="588"/>
                                </a:lnTo>
                                <a:lnTo>
                                  <a:pt x="202" y="592"/>
                                </a:lnTo>
                                <a:lnTo>
                                  <a:pt x="199" y="598"/>
                                </a:lnTo>
                                <a:lnTo>
                                  <a:pt x="200" y="598"/>
                                </a:lnTo>
                                <a:lnTo>
                                  <a:pt x="207" y="588"/>
                                </a:lnTo>
                                <a:lnTo>
                                  <a:pt x="211" y="588"/>
                                </a:lnTo>
                                <a:lnTo>
                                  <a:pt x="212" y="586"/>
                                </a:lnTo>
                                <a:lnTo>
                                  <a:pt x="214" y="578"/>
                                </a:lnTo>
                                <a:lnTo>
                                  <a:pt x="217" y="570"/>
                                </a:lnTo>
                                <a:close/>
                                <a:moveTo>
                                  <a:pt x="222" y="558"/>
                                </a:moveTo>
                                <a:lnTo>
                                  <a:pt x="218" y="558"/>
                                </a:lnTo>
                                <a:lnTo>
                                  <a:pt x="219" y="560"/>
                                </a:lnTo>
                                <a:lnTo>
                                  <a:pt x="212" y="568"/>
                                </a:lnTo>
                                <a:lnTo>
                                  <a:pt x="205" y="576"/>
                                </a:lnTo>
                                <a:lnTo>
                                  <a:pt x="202" y="586"/>
                                </a:lnTo>
                                <a:lnTo>
                                  <a:pt x="212" y="570"/>
                                </a:lnTo>
                                <a:lnTo>
                                  <a:pt x="217" y="570"/>
                                </a:lnTo>
                                <a:lnTo>
                                  <a:pt x="222" y="558"/>
                                </a:lnTo>
                                <a:close/>
                                <a:moveTo>
                                  <a:pt x="518" y="568"/>
                                </a:moveTo>
                                <a:lnTo>
                                  <a:pt x="517" y="568"/>
                                </a:lnTo>
                                <a:lnTo>
                                  <a:pt x="529" y="586"/>
                                </a:lnTo>
                                <a:lnTo>
                                  <a:pt x="529" y="584"/>
                                </a:lnTo>
                                <a:lnTo>
                                  <a:pt x="523" y="576"/>
                                </a:lnTo>
                                <a:lnTo>
                                  <a:pt x="519" y="570"/>
                                </a:lnTo>
                                <a:lnTo>
                                  <a:pt x="518" y="568"/>
                                </a:lnTo>
                                <a:close/>
                                <a:moveTo>
                                  <a:pt x="285" y="534"/>
                                </a:moveTo>
                                <a:lnTo>
                                  <a:pt x="277" y="534"/>
                                </a:lnTo>
                                <a:lnTo>
                                  <a:pt x="270" y="546"/>
                                </a:lnTo>
                                <a:lnTo>
                                  <a:pt x="264" y="558"/>
                                </a:lnTo>
                                <a:lnTo>
                                  <a:pt x="260" y="570"/>
                                </a:lnTo>
                                <a:lnTo>
                                  <a:pt x="257" y="584"/>
                                </a:lnTo>
                                <a:lnTo>
                                  <a:pt x="271" y="548"/>
                                </a:lnTo>
                                <a:lnTo>
                                  <a:pt x="277" y="548"/>
                                </a:lnTo>
                                <a:lnTo>
                                  <a:pt x="278" y="544"/>
                                </a:lnTo>
                                <a:lnTo>
                                  <a:pt x="285" y="534"/>
                                </a:lnTo>
                                <a:close/>
                                <a:moveTo>
                                  <a:pt x="462" y="548"/>
                                </a:moveTo>
                                <a:lnTo>
                                  <a:pt x="459" y="548"/>
                                </a:lnTo>
                                <a:lnTo>
                                  <a:pt x="466" y="560"/>
                                </a:lnTo>
                                <a:lnTo>
                                  <a:pt x="469" y="572"/>
                                </a:lnTo>
                                <a:lnTo>
                                  <a:pt x="473" y="584"/>
                                </a:lnTo>
                                <a:lnTo>
                                  <a:pt x="473" y="576"/>
                                </a:lnTo>
                                <a:lnTo>
                                  <a:pt x="470" y="564"/>
                                </a:lnTo>
                                <a:lnTo>
                                  <a:pt x="463" y="550"/>
                                </a:lnTo>
                                <a:lnTo>
                                  <a:pt x="462" y="548"/>
                                </a:lnTo>
                                <a:close/>
                                <a:moveTo>
                                  <a:pt x="224" y="554"/>
                                </a:moveTo>
                                <a:lnTo>
                                  <a:pt x="219" y="554"/>
                                </a:lnTo>
                                <a:lnTo>
                                  <a:pt x="211" y="560"/>
                                </a:lnTo>
                                <a:lnTo>
                                  <a:pt x="204" y="568"/>
                                </a:lnTo>
                                <a:lnTo>
                                  <a:pt x="201" y="578"/>
                                </a:lnTo>
                                <a:lnTo>
                                  <a:pt x="218" y="558"/>
                                </a:lnTo>
                                <a:lnTo>
                                  <a:pt x="222" y="558"/>
                                </a:lnTo>
                                <a:lnTo>
                                  <a:pt x="224" y="554"/>
                                </a:lnTo>
                                <a:close/>
                                <a:moveTo>
                                  <a:pt x="487" y="536"/>
                                </a:moveTo>
                                <a:lnTo>
                                  <a:pt x="479" y="536"/>
                                </a:lnTo>
                                <a:lnTo>
                                  <a:pt x="493" y="542"/>
                                </a:lnTo>
                                <a:lnTo>
                                  <a:pt x="503" y="552"/>
                                </a:lnTo>
                                <a:lnTo>
                                  <a:pt x="511" y="562"/>
                                </a:lnTo>
                                <a:lnTo>
                                  <a:pt x="517" y="576"/>
                                </a:lnTo>
                                <a:lnTo>
                                  <a:pt x="518" y="576"/>
                                </a:lnTo>
                                <a:lnTo>
                                  <a:pt x="517" y="568"/>
                                </a:lnTo>
                                <a:lnTo>
                                  <a:pt x="518" y="568"/>
                                </a:lnTo>
                                <a:lnTo>
                                  <a:pt x="512" y="558"/>
                                </a:lnTo>
                                <a:lnTo>
                                  <a:pt x="510" y="554"/>
                                </a:lnTo>
                                <a:lnTo>
                                  <a:pt x="508" y="550"/>
                                </a:lnTo>
                                <a:lnTo>
                                  <a:pt x="511" y="550"/>
                                </a:lnTo>
                                <a:lnTo>
                                  <a:pt x="495" y="540"/>
                                </a:lnTo>
                                <a:lnTo>
                                  <a:pt x="487" y="536"/>
                                </a:lnTo>
                                <a:close/>
                                <a:moveTo>
                                  <a:pt x="300" y="518"/>
                                </a:moveTo>
                                <a:lnTo>
                                  <a:pt x="296" y="518"/>
                                </a:lnTo>
                                <a:lnTo>
                                  <a:pt x="286" y="522"/>
                                </a:lnTo>
                                <a:lnTo>
                                  <a:pt x="277" y="528"/>
                                </a:lnTo>
                                <a:lnTo>
                                  <a:pt x="269" y="538"/>
                                </a:lnTo>
                                <a:lnTo>
                                  <a:pt x="261" y="546"/>
                                </a:lnTo>
                                <a:lnTo>
                                  <a:pt x="255" y="558"/>
                                </a:lnTo>
                                <a:lnTo>
                                  <a:pt x="253" y="570"/>
                                </a:lnTo>
                                <a:lnTo>
                                  <a:pt x="258" y="560"/>
                                </a:lnTo>
                                <a:lnTo>
                                  <a:pt x="263" y="550"/>
                                </a:lnTo>
                                <a:lnTo>
                                  <a:pt x="270" y="542"/>
                                </a:lnTo>
                                <a:lnTo>
                                  <a:pt x="277" y="534"/>
                                </a:lnTo>
                                <a:lnTo>
                                  <a:pt x="285" y="534"/>
                                </a:lnTo>
                                <a:lnTo>
                                  <a:pt x="288" y="528"/>
                                </a:lnTo>
                                <a:lnTo>
                                  <a:pt x="300" y="518"/>
                                </a:lnTo>
                                <a:close/>
                                <a:moveTo>
                                  <a:pt x="459" y="534"/>
                                </a:moveTo>
                                <a:lnTo>
                                  <a:pt x="455" y="534"/>
                                </a:lnTo>
                                <a:lnTo>
                                  <a:pt x="462" y="542"/>
                                </a:lnTo>
                                <a:lnTo>
                                  <a:pt x="468" y="552"/>
                                </a:lnTo>
                                <a:lnTo>
                                  <a:pt x="473" y="560"/>
                                </a:lnTo>
                                <a:lnTo>
                                  <a:pt x="478" y="570"/>
                                </a:lnTo>
                                <a:lnTo>
                                  <a:pt x="476" y="558"/>
                                </a:lnTo>
                                <a:lnTo>
                                  <a:pt x="471" y="548"/>
                                </a:lnTo>
                                <a:lnTo>
                                  <a:pt x="464" y="540"/>
                                </a:lnTo>
                                <a:lnTo>
                                  <a:pt x="468" y="540"/>
                                </a:lnTo>
                                <a:lnTo>
                                  <a:pt x="468" y="538"/>
                                </a:lnTo>
                                <a:lnTo>
                                  <a:pt x="464" y="538"/>
                                </a:lnTo>
                                <a:lnTo>
                                  <a:pt x="461" y="536"/>
                                </a:lnTo>
                                <a:lnTo>
                                  <a:pt x="459" y="534"/>
                                </a:lnTo>
                                <a:close/>
                                <a:moveTo>
                                  <a:pt x="445" y="518"/>
                                </a:moveTo>
                                <a:lnTo>
                                  <a:pt x="436" y="518"/>
                                </a:lnTo>
                                <a:lnTo>
                                  <a:pt x="442" y="520"/>
                                </a:lnTo>
                                <a:lnTo>
                                  <a:pt x="448" y="522"/>
                                </a:lnTo>
                                <a:lnTo>
                                  <a:pt x="459" y="526"/>
                                </a:lnTo>
                                <a:lnTo>
                                  <a:pt x="464" y="530"/>
                                </a:lnTo>
                                <a:lnTo>
                                  <a:pt x="474" y="538"/>
                                </a:lnTo>
                                <a:lnTo>
                                  <a:pt x="479" y="542"/>
                                </a:lnTo>
                                <a:lnTo>
                                  <a:pt x="487" y="552"/>
                                </a:lnTo>
                                <a:lnTo>
                                  <a:pt x="491" y="556"/>
                                </a:lnTo>
                                <a:lnTo>
                                  <a:pt x="494" y="562"/>
                                </a:lnTo>
                                <a:lnTo>
                                  <a:pt x="495" y="562"/>
                                </a:lnTo>
                                <a:lnTo>
                                  <a:pt x="493" y="556"/>
                                </a:lnTo>
                                <a:lnTo>
                                  <a:pt x="491" y="552"/>
                                </a:lnTo>
                                <a:lnTo>
                                  <a:pt x="486" y="544"/>
                                </a:lnTo>
                                <a:lnTo>
                                  <a:pt x="482" y="540"/>
                                </a:lnTo>
                                <a:lnTo>
                                  <a:pt x="479" y="536"/>
                                </a:lnTo>
                                <a:lnTo>
                                  <a:pt x="487" y="536"/>
                                </a:lnTo>
                                <a:lnTo>
                                  <a:pt x="471" y="528"/>
                                </a:lnTo>
                                <a:lnTo>
                                  <a:pt x="458" y="522"/>
                                </a:lnTo>
                                <a:lnTo>
                                  <a:pt x="445" y="518"/>
                                </a:lnTo>
                                <a:close/>
                                <a:moveTo>
                                  <a:pt x="68" y="556"/>
                                </a:moveTo>
                                <a:lnTo>
                                  <a:pt x="59" y="558"/>
                                </a:lnTo>
                                <a:lnTo>
                                  <a:pt x="70" y="558"/>
                                </a:lnTo>
                                <a:lnTo>
                                  <a:pt x="68" y="556"/>
                                </a:lnTo>
                                <a:close/>
                                <a:moveTo>
                                  <a:pt x="605" y="482"/>
                                </a:moveTo>
                                <a:lnTo>
                                  <a:pt x="602" y="482"/>
                                </a:lnTo>
                                <a:lnTo>
                                  <a:pt x="604" y="486"/>
                                </a:lnTo>
                                <a:lnTo>
                                  <a:pt x="608" y="488"/>
                                </a:lnTo>
                                <a:lnTo>
                                  <a:pt x="619" y="492"/>
                                </a:lnTo>
                                <a:lnTo>
                                  <a:pt x="626" y="492"/>
                                </a:lnTo>
                                <a:lnTo>
                                  <a:pt x="636" y="496"/>
                                </a:lnTo>
                                <a:lnTo>
                                  <a:pt x="639" y="498"/>
                                </a:lnTo>
                                <a:lnTo>
                                  <a:pt x="642" y="498"/>
                                </a:lnTo>
                                <a:lnTo>
                                  <a:pt x="641" y="500"/>
                                </a:lnTo>
                                <a:lnTo>
                                  <a:pt x="633" y="500"/>
                                </a:lnTo>
                                <a:lnTo>
                                  <a:pt x="624" y="502"/>
                                </a:lnTo>
                                <a:lnTo>
                                  <a:pt x="620" y="502"/>
                                </a:lnTo>
                                <a:lnTo>
                                  <a:pt x="616" y="506"/>
                                </a:lnTo>
                                <a:lnTo>
                                  <a:pt x="636" y="514"/>
                                </a:lnTo>
                                <a:lnTo>
                                  <a:pt x="653" y="524"/>
                                </a:lnTo>
                                <a:lnTo>
                                  <a:pt x="667" y="538"/>
                                </a:lnTo>
                                <a:lnTo>
                                  <a:pt x="679" y="554"/>
                                </a:lnTo>
                                <a:lnTo>
                                  <a:pt x="672" y="558"/>
                                </a:lnTo>
                                <a:lnTo>
                                  <a:pt x="687" y="558"/>
                                </a:lnTo>
                                <a:lnTo>
                                  <a:pt x="676" y="542"/>
                                </a:lnTo>
                                <a:lnTo>
                                  <a:pt x="662" y="526"/>
                                </a:lnTo>
                                <a:lnTo>
                                  <a:pt x="647" y="514"/>
                                </a:lnTo>
                                <a:lnTo>
                                  <a:pt x="628" y="506"/>
                                </a:lnTo>
                                <a:lnTo>
                                  <a:pt x="631" y="504"/>
                                </a:lnTo>
                                <a:lnTo>
                                  <a:pt x="650" y="504"/>
                                </a:lnTo>
                                <a:lnTo>
                                  <a:pt x="649" y="502"/>
                                </a:lnTo>
                                <a:lnTo>
                                  <a:pt x="648" y="500"/>
                                </a:lnTo>
                                <a:lnTo>
                                  <a:pt x="643" y="496"/>
                                </a:lnTo>
                                <a:lnTo>
                                  <a:pt x="639" y="492"/>
                                </a:lnTo>
                                <a:lnTo>
                                  <a:pt x="627" y="488"/>
                                </a:lnTo>
                                <a:lnTo>
                                  <a:pt x="620" y="488"/>
                                </a:lnTo>
                                <a:lnTo>
                                  <a:pt x="606" y="484"/>
                                </a:lnTo>
                                <a:lnTo>
                                  <a:pt x="605" y="482"/>
                                </a:lnTo>
                                <a:close/>
                                <a:moveTo>
                                  <a:pt x="245" y="540"/>
                                </a:moveTo>
                                <a:lnTo>
                                  <a:pt x="244" y="540"/>
                                </a:lnTo>
                                <a:lnTo>
                                  <a:pt x="245" y="540"/>
                                </a:lnTo>
                                <a:close/>
                                <a:moveTo>
                                  <a:pt x="340" y="520"/>
                                </a:moveTo>
                                <a:lnTo>
                                  <a:pt x="335" y="522"/>
                                </a:lnTo>
                                <a:lnTo>
                                  <a:pt x="330" y="524"/>
                                </a:lnTo>
                                <a:lnTo>
                                  <a:pt x="326" y="530"/>
                                </a:lnTo>
                                <a:lnTo>
                                  <a:pt x="333" y="526"/>
                                </a:lnTo>
                                <a:lnTo>
                                  <a:pt x="340" y="520"/>
                                </a:lnTo>
                                <a:close/>
                                <a:moveTo>
                                  <a:pt x="392" y="520"/>
                                </a:moveTo>
                                <a:lnTo>
                                  <a:pt x="391" y="520"/>
                                </a:lnTo>
                                <a:lnTo>
                                  <a:pt x="398" y="524"/>
                                </a:lnTo>
                                <a:lnTo>
                                  <a:pt x="406" y="530"/>
                                </a:lnTo>
                                <a:lnTo>
                                  <a:pt x="401" y="524"/>
                                </a:lnTo>
                                <a:lnTo>
                                  <a:pt x="392" y="520"/>
                                </a:lnTo>
                                <a:close/>
                                <a:moveTo>
                                  <a:pt x="348" y="520"/>
                                </a:moveTo>
                                <a:lnTo>
                                  <a:pt x="336" y="526"/>
                                </a:lnTo>
                                <a:lnTo>
                                  <a:pt x="336" y="528"/>
                                </a:lnTo>
                                <a:lnTo>
                                  <a:pt x="343" y="526"/>
                                </a:lnTo>
                                <a:lnTo>
                                  <a:pt x="348" y="520"/>
                                </a:lnTo>
                                <a:close/>
                                <a:moveTo>
                                  <a:pt x="386" y="522"/>
                                </a:moveTo>
                                <a:lnTo>
                                  <a:pt x="380" y="522"/>
                                </a:lnTo>
                                <a:lnTo>
                                  <a:pt x="388" y="524"/>
                                </a:lnTo>
                                <a:lnTo>
                                  <a:pt x="395" y="528"/>
                                </a:lnTo>
                                <a:lnTo>
                                  <a:pt x="395" y="526"/>
                                </a:lnTo>
                                <a:lnTo>
                                  <a:pt x="386" y="522"/>
                                </a:lnTo>
                                <a:close/>
                                <a:moveTo>
                                  <a:pt x="349" y="520"/>
                                </a:moveTo>
                                <a:lnTo>
                                  <a:pt x="348" y="520"/>
                                </a:lnTo>
                                <a:lnTo>
                                  <a:pt x="349" y="520"/>
                                </a:lnTo>
                                <a:close/>
                                <a:moveTo>
                                  <a:pt x="341" y="520"/>
                                </a:moveTo>
                                <a:lnTo>
                                  <a:pt x="340" y="520"/>
                                </a:lnTo>
                                <a:lnTo>
                                  <a:pt x="341" y="520"/>
                                </a:lnTo>
                                <a:close/>
                                <a:moveTo>
                                  <a:pt x="436" y="518"/>
                                </a:moveTo>
                                <a:lnTo>
                                  <a:pt x="436" y="518"/>
                                </a:lnTo>
                                <a:close/>
                                <a:moveTo>
                                  <a:pt x="361" y="512"/>
                                </a:moveTo>
                                <a:lnTo>
                                  <a:pt x="360" y="512"/>
                                </a:lnTo>
                                <a:lnTo>
                                  <a:pt x="358" y="514"/>
                                </a:lnTo>
                                <a:lnTo>
                                  <a:pt x="346" y="514"/>
                                </a:lnTo>
                                <a:lnTo>
                                  <a:pt x="340" y="518"/>
                                </a:lnTo>
                                <a:lnTo>
                                  <a:pt x="342" y="518"/>
                                </a:lnTo>
                                <a:lnTo>
                                  <a:pt x="344" y="516"/>
                                </a:lnTo>
                                <a:lnTo>
                                  <a:pt x="361" y="516"/>
                                </a:lnTo>
                                <a:lnTo>
                                  <a:pt x="361" y="514"/>
                                </a:lnTo>
                                <a:lnTo>
                                  <a:pt x="358" y="514"/>
                                </a:lnTo>
                                <a:lnTo>
                                  <a:pt x="352" y="512"/>
                                </a:lnTo>
                                <a:lnTo>
                                  <a:pt x="361" y="512"/>
                                </a:lnTo>
                                <a:close/>
                                <a:moveTo>
                                  <a:pt x="387" y="514"/>
                                </a:moveTo>
                                <a:lnTo>
                                  <a:pt x="381" y="514"/>
                                </a:lnTo>
                                <a:lnTo>
                                  <a:pt x="376" y="516"/>
                                </a:lnTo>
                                <a:lnTo>
                                  <a:pt x="390" y="516"/>
                                </a:lnTo>
                                <a:lnTo>
                                  <a:pt x="387" y="514"/>
                                </a:lnTo>
                                <a:close/>
                                <a:moveTo>
                                  <a:pt x="367" y="84"/>
                                </a:moveTo>
                                <a:lnTo>
                                  <a:pt x="367" y="92"/>
                                </a:lnTo>
                                <a:lnTo>
                                  <a:pt x="367" y="370"/>
                                </a:lnTo>
                                <a:lnTo>
                                  <a:pt x="367" y="420"/>
                                </a:lnTo>
                                <a:lnTo>
                                  <a:pt x="368" y="440"/>
                                </a:lnTo>
                                <a:lnTo>
                                  <a:pt x="369" y="510"/>
                                </a:lnTo>
                                <a:lnTo>
                                  <a:pt x="370" y="510"/>
                                </a:lnTo>
                                <a:lnTo>
                                  <a:pt x="371" y="508"/>
                                </a:lnTo>
                                <a:lnTo>
                                  <a:pt x="373" y="504"/>
                                </a:lnTo>
                                <a:lnTo>
                                  <a:pt x="377" y="492"/>
                                </a:lnTo>
                                <a:lnTo>
                                  <a:pt x="378" y="488"/>
                                </a:lnTo>
                                <a:lnTo>
                                  <a:pt x="373" y="488"/>
                                </a:lnTo>
                                <a:lnTo>
                                  <a:pt x="371" y="482"/>
                                </a:lnTo>
                                <a:lnTo>
                                  <a:pt x="373" y="468"/>
                                </a:lnTo>
                                <a:lnTo>
                                  <a:pt x="376" y="462"/>
                                </a:lnTo>
                                <a:lnTo>
                                  <a:pt x="372" y="462"/>
                                </a:lnTo>
                                <a:lnTo>
                                  <a:pt x="372" y="460"/>
                                </a:lnTo>
                                <a:lnTo>
                                  <a:pt x="371" y="458"/>
                                </a:lnTo>
                                <a:lnTo>
                                  <a:pt x="371" y="456"/>
                                </a:lnTo>
                                <a:lnTo>
                                  <a:pt x="373" y="444"/>
                                </a:lnTo>
                                <a:lnTo>
                                  <a:pt x="377" y="430"/>
                                </a:lnTo>
                                <a:lnTo>
                                  <a:pt x="378" y="428"/>
                                </a:lnTo>
                                <a:lnTo>
                                  <a:pt x="374" y="428"/>
                                </a:lnTo>
                                <a:lnTo>
                                  <a:pt x="373" y="418"/>
                                </a:lnTo>
                                <a:lnTo>
                                  <a:pt x="374" y="412"/>
                                </a:lnTo>
                                <a:lnTo>
                                  <a:pt x="376" y="404"/>
                                </a:lnTo>
                                <a:lnTo>
                                  <a:pt x="382" y="390"/>
                                </a:lnTo>
                                <a:lnTo>
                                  <a:pt x="371" y="390"/>
                                </a:lnTo>
                                <a:lnTo>
                                  <a:pt x="372" y="382"/>
                                </a:lnTo>
                                <a:lnTo>
                                  <a:pt x="373" y="374"/>
                                </a:lnTo>
                                <a:lnTo>
                                  <a:pt x="374" y="368"/>
                                </a:lnTo>
                                <a:lnTo>
                                  <a:pt x="377" y="356"/>
                                </a:lnTo>
                                <a:lnTo>
                                  <a:pt x="372" y="356"/>
                                </a:lnTo>
                                <a:lnTo>
                                  <a:pt x="372" y="352"/>
                                </a:lnTo>
                                <a:lnTo>
                                  <a:pt x="376" y="334"/>
                                </a:lnTo>
                                <a:lnTo>
                                  <a:pt x="372" y="334"/>
                                </a:lnTo>
                                <a:lnTo>
                                  <a:pt x="377" y="312"/>
                                </a:lnTo>
                                <a:lnTo>
                                  <a:pt x="379" y="306"/>
                                </a:lnTo>
                                <a:lnTo>
                                  <a:pt x="374" y="306"/>
                                </a:lnTo>
                                <a:lnTo>
                                  <a:pt x="376" y="296"/>
                                </a:lnTo>
                                <a:lnTo>
                                  <a:pt x="371" y="296"/>
                                </a:lnTo>
                                <a:lnTo>
                                  <a:pt x="371" y="294"/>
                                </a:lnTo>
                                <a:lnTo>
                                  <a:pt x="372" y="292"/>
                                </a:lnTo>
                                <a:lnTo>
                                  <a:pt x="376" y="276"/>
                                </a:lnTo>
                                <a:lnTo>
                                  <a:pt x="371" y="276"/>
                                </a:lnTo>
                                <a:lnTo>
                                  <a:pt x="371" y="272"/>
                                </a:lnTo>
                                <a:lnTo>
                                  <a:pt x="374" y="256"/>
                                </a:lnTo>
                                <a:lnTo>
                                  <a:pt x="375" y="254"/>
                                </a:lnTo>
                                <a:lnTo>
                                  <a:pt x="370" y="254"/>
                                </a:lnTo>
                                <a:lnTo>
                                  <a:pt x="371" y="250"/>
                                </a:lnTo>
                                <a:lnTo>
                                  <a:pt x="372" y="244"/>
                                </a:lnTo>
                                <a:lnTo>
                                  <a:pt x="375" y="236"/>
                                </a:lnTo>
                                <a:lnTo>
                                  <a:pt x="377" y="232"/>
                                </a:lnTo>
                                <a:lnTo>
                                  <a:pt x="372" y="232"/>
                                </a:lnTo>
                                <a:lnTo>
                                  <a:pt x="376" y="226"/>
                                </a:lnTo>
                                <a:lnTo>
                                  <a:pt x="371" y="226"/>
                                </a:lnTo>
                                <a:lnTo>
                                  <a:pt x="370" y="222"/>
                                </a:lnTo>
                                <a:lnTo>
                                  <a:pt x="371" y="220"/>
                                </a:lnTo>
                                <a:lnTo>
                                  <a:pt x="376" y="212"/>
                                </a:lnTo>
                                <a:lnTo>
                                  <a:pt x="371" y="212"/>
                                </a:lnTo>
                                <a:lnTo>
                                  <a:pt x="370" y="208"/>
                                </a:lnTo>
                                <a:lnTo>
                                  <a:pt x="376" y="196"/>
                                </a:lnTo>
                                <a:lnTo>
                                  <a:pt x="371" y="196"/>
                                </a:lnTo>
                                <a:lnTo>
                                  <a:pt x="372" y="184"/>
                                </a:lnTo>
                                <a:lnTo>
                                  <a:pt x="375" y="178"/>
                                </a:lnTo>
                                <a:lnTo>
                                  <a:pt x="371" y="178"/>
                                </a:lnTo>
                                <a:lnTo>
                                  <a:pt x="374" y="160"/>
                                </a:lnTo>
                                <a:lnTo>
                                  <a:pt x="372" y="160"/>
                                </a:lnTo>
                                <a:lnTo>
                                  <a:pt x="374" y="150"/>
                                </a:lnTo>
                                <a:lnTo>
                                  <a:pt x="375" y="146"/>
                                </a:lnTo>
                                <a:lnTo>
                                  <a:pt x="370" y="146"/>
                                </a:lnTo>
                                <a:lnTo>
                                  <a:pt x="370" y="134"/>
                                </a:lnTo>
                                <a:lnTo>
                                  <a:pt x="370" y="120"/>
                                </a:lnTo>
                                <a:lnTo>
                                  <a:pt x="372" y="106"/>
                                </a:lnTo>
                                <a:lnTo>
                                  <a:pt x="374" y="102"/>
                                </a:lnTo>
                                <a:lnTo>
                                  <a:pt x="370" y="102"/>
                                </a:lnTo>
                                <a:lnTo>
                                  <a:pt x="370" y="94"/>
                                </a:lnTo>
                                <a:lnTo>
                                  <a:pt x="367" y="84"/>
                                </a:lnTo>
                                <a:close/>
                                <a:moveTo>
                                  <a:pt x="341" y="506"/>
                                </a:moveTo>
                                <a:lnTo>
                                  <a:pt x="326" y="506"/>
                                </a:lnTo>
                                <a:lnTo>
                                  <a:pt x="334" y="508"/>
                                </a:lnTo>
                                <a:lnTo>
                                  <a:pt x="341" y="506"/>
                                </a:lnTo>
                                <a:close/>
                                <a:moveTo>
                                  <a:pt x="332" y="440"/>
                                </a:moveTo>
                                <a:lnTo>
                                  <a:pt x="340" y="452"/>
                                </a:lnTo>
                                <a:lnTo>
                                  <a:pt x="348" y="466"/>
                                </a:lnTo>
                                <a:lnTo>
                                  <a:pt x="354" y="482"/>
                                </a:lnTo>
                                <a:lnTo>
                                  <a:pt x="358" y="496"/>
                                </a:lnTo>
                                <a:lnTo>
                                  <a:pt x="358" y="498"/>
                                </a:lnTo>
                                <a:lnTo>
                                  <a:pt x="359" y="500"/>
                                </a:lnTo>
                                <a:lnTo>
                                  <a:pt x="362" y="506"/>
                                </a:lnTo>
                                <a:lnTo>
                                  <a:pt x="362" y="504"/>
                                </a:lnTo>
                                <a:lnTo>
                                  <a:pt x="362" y="498"/>
                                </a:lnTo>
                                <a:lnTo>
                                  <a:pt x="363" y="484"/>
                                </a:lnTo>
                                <a:lnTo>
                                  <a:pt x="359" y="484"/>
                                </a:lnTo>
                                <a:lnTo>
                                  <a:pt x="349" y="460"/>
                                </a:lnTo>
                                <a:lnTo>
                                  <a:pt x="342" y="448"/>
                                </a:lnTo>
                                <a:lnTo>
                                  <a:pt x="332" y="440"/>
                                </a:lnTo>
                                <a:close/>
                                <a:moveTo>
                                  <a:pt x="108" y="500"/>
                                </a:moveTo>
                                <a:lnTo>
                                  <a:pt x="98" y="502"/>
                                </a:lnTo>
                                <a:lnTo>
                                  <a:pt x="110" y="502"/>
                                </a:lnTo>
                                <a:lnTo>
                                  <a:pt x="108" y="500"/>
                                </a:lnTo>
                                <a:close/>
                                <a:moveTo>
                                  <a:pt x="22" y="300"/>
                                </a:moveTo>
                                <a:lnTo>
                                  <a:pt x="27" y="318"/>
                                </a:lnTo>
                                <a:lnTo>
                                  <a:pt x="34" y="334"/>
                                </a:lnTo>
                                <a:lnTo>
                                  <a:pt x="45" y="348"/>
                                </a:lnTo>
                                <a:lnTo>
                                  <a:pt x="58" y="360"/>
                                </a:lnTo>
                                <a:lnTo>
                                  <a:pt x="50" y="362"/>
                                </a:lnTo>
                                <a:lnTo>
                                  <a:pt x="34" y="362"/>
                                </a:lnTo>
                                <a:lnTo>
                                  <a:pt x="40" y="384"/>
                                </a:lnTo>
                                <a:lnTo>
                                  <a:pt x="50" y="402"/>
                                </a:lnTo>
                                <a:lnTo>
                                  <a:pt x="64" y="418"/>
                                </a:lnTo>
                                <a:lnTo>
                                  <a:pt x="81" y="432"/>
                                </a:lnTo>
                                <a:lnTo>
                                  <a:pt x="63" y="444"/>
                                </a:lnTo>
                                <a:lnTo>
                                  <a:pt x="70" y="448"/>
                                </a:lnTo>
                                <a:lnTo>
                                  <a:pt x="76" y="452"/>
                                </a:lnTo>
                                <a:lnTo>
                                  <a:pt x="83" y="454"/>
                                </a:lnTo>
                                <a:lnTo>
                                  <a:pt x="103" y="462"/>
                                </a:lnTo>
                                <a:lnTo>
                                  <a:pt x="124" y="468"/>
                                </a:lnTo>
                                <a:lnTo>
                                  <a:pt x="168" y="472"/>
                                </a:lnTo>
                                <a:lnTo>
                                  <a:pt x="178" y="472"/>
                                </a:lnTo>
                                <a:lnTo>
                                  <a:pt x="189" y="474"/>
                                </a:lnTo>
                                <a:lnTo>
                                  <a:pt x="219" y="474"/>
                                </a:lnTo>
                                <a:lnTo>
                                  <a:pt x="223" y="480"/>
                                </a:lnTo>
                                <a:lnTo>
                                  <a:pt x="223" y="484"/>
                                </a:lnTo>
                                <a:lnTo>
                                  <a:pt x="219" y="490"/>
                                </a:lnTo>
                                <a:lnTo>
                                  <a:pt x="207" y="490"/>
                                </a:lnTo>
                                <a:lnTo>
                                  <a:pt x="209" y="492"/>
                                </a:lnTo>
                                <a:lnTo>
                                  <a:pt x="218" y="494"/>
                                </a:lnTo>
                                <a:lnTo>
                                  <a:pt x="223" y="492"/>
                                </a:lnTo>
                                <a:lnTo>
                                  <a:pt x="228" y="484"/>
                                </a:lnTo>
                                <a:lnTo>
                                  <a:pt x="227" y="476"/>
                                </a:lnTo>
                                <a:lnTo>
                                  <a:pt x="219" y="470"/>
                                </a:lnTo>
                                <a:lnTo>
                                  <a:pt x="172" y="470"/>
                                </a:lnTo>
                                <a:lnTo>
                                  <a:pt x="173" y="468"/>
                                </a:lnTo>
                                <a:lnTo>
                                  <a:pt x="154" y="468"/>
                                </a:lnTo>
                                <a:lnTo>
                                  <a:pt x="143" y="466"/>
                                </a:lnTo>
                                <a:lnTo>
                                  <a:pt x="137" y="466"/>
                                </a:lnTo>
                                <a:lnTo>
                                  <a:pt x="125" y="462"/>
                                </a:lnTo>
                                <a:lnTo>
                                  <a:pt x="103" y="458"/>
                                </a:lnTo>
                                <a:lnTo>
                                  <a:pt x="92" y="454"/>
                                </a:lnTo>
                                <a:lnTo>
                                  <a:pt x="82" y="450"/>
                                </a:lnTo>
                                <a:lnTo>
                                  <a:pt x="72" y="444"/>
                                </a:lnTo>
                                <a:lnTo>
                                  <a:pt x="90" y="432"/>
                                </a:lnTo>
                                <a:lnTo>
                                  <a:pt x="72" y="420"/>
                                </a:lnTo>
                                <a:lnTo>
                                  <a:pt x="57" y="406"/>
                                </a:lnTo>
                                <a:lnTo>
                                  <a:pt x="47" y="388"/>
                                </a:lnTo>
                                <a:lnTo>
                                  <a:pt x="39" y="366"/>
                                </a:lnTo>
                                <a:lnTo>
                                  <a:pt x="58" y="366"/>
                                </a:lnTo>
                                <a:lnTo>
                                  <a:pt x="67" y="362"/>
                                </a:lnTo>
                                <a:lnTo>
                                  <a:pt x="57" y="354"/>
                                </a:lnTo>
                                <a:lnTo>
                                  <a:pt x="48" y="344"/>
                                </a:lnTo>
                                <a:lnTo>
                                  <a:pt x="41" y="334"/>
                                </a:lnTo>
                                <a:lnTo>
                                  <a:pt x="34" y="324"/>
                                </a:lnTo>
                                <a:lnTo>
                                  <a:pt x="38" y="324"/>
                                </a:lnTo>
                                <a:lnTo>
                                  <a:pt x="33" y="314"/>
                                </a:lnTo>
                                <a:lnTo>
                                  <a:pt x="30" y="314"/>
                                </a:lnTo>
                                <a:lnTo>
                                  <a:pt x="28" y="308"/>
                                </a:lnTo>
                                <a:lnTo>
                                  <a:pt x="42" y="308"/>
                                </a:lnTo>
                                <a:lnTo>
                                  <a:pt x="41" y="306"/>
                                </a:lnTo>
                                <a:lnTo>
                                  <a:pt x="36" y="306"/>
                                </a:lnTo>
                                <a:lnTo>
                                  <a:pt x="22" y="300"/>
                                </a:lnTo>
                                <a:close/>
                                <a:moveTo>
                                  <a:pt x="178" y="478"/>
                                </a:moveTo>
                                <a:lnTo>
                                  <a:pt x="151" y="478"/>
                                </a:lnTo>
                                <a:lnTo>
                                  <a:pt x="169" y="480"/>
                                </a:lnTo>
                                <a:lnTo>
                                  <a:pt x="187" y="484"/>
                                </a:lnTo>
                                <a:lnTo>
                                  <a:pt x="204" y="490"/>
                                </a:lnTo>
                                <a:lnTo>
                                  <a:pt x="216" y="490"/>
                                </a:lnTo>
                                <a:lnTo>
                                  <a:pt x="212" y="488"/>
                                </a:lnTo>
                                <a:lnTo>
                                  <a:pt x="209" y="486"/>
                                </a:lnTo>
                                <a:lnTo>
                                  <a:pt x="189" y="480"/>
                                </a:lnTo>
                                <a:lnTo>
                                  <a:pt x="178" y="478"/>
                                </a:lnTo>
                                <a:close/>
                                <a:moveTo>
                                  <a:pt x="388" y="456"/>
                                </a:moveTo>
                                <a:lnTo>
                                  <a:pt x="387" y="456"/>
                                </a:lnTo>
                                <a:lnTo>
                                  <a:pt x="378" y="464"/>
                                </a:lnTo>
                                <a:lnTo>
                                  <a:pt x="378" y="478"/>
                                </a:lnTo>
                                <a:lnTo>
                                  <a:pt x="373" y="488"/>
                                </a:lnTo>
                                <a:lnTo>
                                  <a:pt x="378" y="488"/>
                                </a:lnTo>
                                <a:lnTo>
                                  <a:pt x="379" y="482"/>
                                </a:lnTo>
                                <a:lnTo>
                                  <a:pt x="382" y="474"/>
                                </a:lnTo>
                                <a:lnTo>
                                  <a:pt x="388" y="456"/>
                                </a:lnTo>
                                <a:close/>
                                <a:moveTo>
                                  <a:pt x="149" y="482"/>
                                </a:moveTo>
                                <a:lnTo>
                                  <a:pt x="129" y="482"/>
                                </a:lnTo>
                                <a:lnTo>
                                  <a:pt x="149" y="484"/>
                                </a:lnTo>
                                <a:lnTo>
                                  <a:pt x="149" y="482"/>
                                </a:lnTo>
                                <a:close/>
                                <a:moveTo>
                                  <a:pt x="339" y="410"/>
                                </a:moveTo>
                                <a:lnTo>
                                  <a:pt x="337" y="410"/>
                                </a:lnTo>
                                <a:lnTo>
                                  <a:pt x="348" y="428"/>
                                </a:lnTo>
                                <a:lnTo>
                                  <a:pt x="354" y="446"/>
                                </a:lnTo>
                                <a:lnTo>
                                  <a:pt x="357" y="464"/>
                                </a:lnTo>
                                <a:lnTo>
                                  <a:pt x="359" y="484"/>
                                </a:lnTo>
                                <a:lnTo>
                                  <a:pt x="363" y="484"/>
                                </a:lnTo>
                                <a:lnTo>
                                  <a:pt x="363" y="452"/>
                                </a:lnTo>
                                <a:lnTo>
                                  <a:pt x="359" y="452"/>
                                </a:lnTo>
                                <a:lnTo>
                                  <a:pt x="356" y="438"/>
                                </a:lnTo>
                                <a:lnTo>
                                  <a:pt x="352" y="426"/>
                                </a:lnTo>
                                <a:lnTo>
                                  <a:pt x="343" y="414"/>
                                </a:lnTo>
                                <a:lnTo>
                                  <a:pt x="341" y="412"/>
                                </a:lnTo>
                                <a:lnTo>
                                  <a:pt x="339" y="410"/>
                                </a:lnTo>
                                <a:close/>
                                <a:moveTo>
                                  <a:pt x="607" y="476"/>
                                </a:moveTo>
                                <a:lnTo>
                                  <a:pt x="601" y="476"/>
                                </a:lnTo>
                                <a:lnTo>
                                  <a:pt x="601" y="480"/>
                                </a:lnTo>
                                <a:lnTo>
                                  <a:pt x="582" y="482"/>
                                </a:lnTo>
                                <a:lnTo>
                                  <a:pt x="582" y="484"/>
                                </a:lnTo>
                                <a:lnTo>
                                  <a:pt x="602" y="482"/>
                                </a:lnTo>
                                <a:lnTo>
                                  <a:pt x="605" y="482"/>
                                </a:lnTo>
                                <a:lnTo>
                                  <a:pt x="607" y="476"/>
                                </a:lnTo>
                                <a:close/>
                                <a:moveTo>
                                  <a:pt x="514" y="464"/>
                                </a:moveTo>
                                <a:lnTo>
                                  <a:pt x="510" y="464"/>
                                </a:lnTo>
                                <a:lnTo>
                                  <a:pt x="502" y="466"/>
                                </a:lnTo>
                                <a:lnTo>
                                  <a:pt x="499" y="470"/>
                                </a:lnTo>
                                <a:lnTo>
                                  <a:pt x="499" y="478"/>
                                </a:lnTo>
                                <a:lnTo>
                                  <a:pt x="502" y="482"/>
                                </a:lnTo>
                                <a:lnTo>
                                  <a:pt x="520" y="482"/>
                                </a:lnTo>
                                <a:lnTo>
                                  <a:pt x="540" y="480"/>
                                </a:lnTo>
                                <a:lnTo>
                                  <a:pt x="568" y="478"/>
                                </a:lnTo>
                                <a:lnTo>
                                  <a:pt x="503" y="478"/>
                                </a:lnTo>
                                <a:lnTo>
                                  <a:pt x="504" y="470"/>
                                </a:lnTo>
                                <a:lnTo>
                                  <a:pt x="506" y="468"/>
                                </a:lnTo>
                                <a:lnTo>
                                  <a:pt x="535" y="468"/>
                                </a:lnTo>
                                <a:lnTo>
                                  <a:pt x="517" y="466"/>
                                </a:lnTo>
                                <a:lnTo>
                                  <a:pt x="514" y="464"/>
                                </a:lnTo>
                                <a:close/>
                                <a:moveTo>
                                  <a:pt x="608" y="474"/>
                                </a:moveTo>
                                <a:lnTo>
                                  <a:pt x="547" y="474"/>
                                </a:lnTo>
                                <a:lnTo>
                                  <a:pt x="524" y="478"/>
                                </a:lnTo>
                                <a:lnTo>
                                  <a:pt x="568" y="478"/>
                                </a:lnTo>
                                <a:lnTo>
                                  <a:pt x="589" y="476"/>
                                </a:lnTo>
                                <a:lnTo>
                                  <a:pt x="607" y="476"/>
                                </a:lnTo>
                                <a:lnTo>
                                  <a:pt x="608" y="474"/>
                                </a:lnTo>
                                <a:close/>
                                <a:moveTo>
                                  <a:pt x="707" y="308"/>
                                </a:moveTo>
                                <a:lnTo>
                                  <a:pt x="703" y="308"/>
                                </a:lnTo>
                                <a:lnTo>
                                  <a:pt x="700" y="320"/>
                                </a:lnTo>
                                <a:lnTo>
                                  <a:pt x="695" y="328"/>
                                </a:lnTo>
                                <a:lnTo>
                                  <a:pt x="682" y="346"/>
                                </a:lnTo>
                                <a:lnTo>
                                  <a:pt x="674" y="354"/>
                                </a:lnTo>
                                <a:lnTo>
                                  <a:pt x="664" y="362"/>
                                </a:lnTo>
                                <a:lnTo>
                                  <a:pt x="673" y="366"/>
                                </a:lnTo>
                                <a:lnTo>
                                  <a:pt x="692" y="366"/>
                                </a:lnTo>
                                <a:lnTo>
                                  <a:pt x="685" y="388"/>
                                </a:lnTo>
                                <a:lnTo>
                                  <a:pt x="674" y="406"/>
                                </a:lnTo>
                                <a:lnTo>
                                  <a:pt x="659" y="420"/>
                                </a:lnTo>
                                <a:lnTo>
                                  <a:pt x="641" y="432"/>
                                </a:lnTo>
                                <a:lnTo>
                                  <a:pt x="660" y="444"/>
                                </a:lnTo>
                                <a:lnTo>
                                  <a:pt x="656" y="448"/>
                                </a:lnTo>
                                <a:lnTo>
                                  <a:pt x="651" y="452"/>
                                </a:lnTo>
                                <a:lnTo>
                                  <a:pt x="635" y="456"/>
                                </a:lnTo>
                                <a:lnTo>
                                  <a:pt x="588" y="456"/>
                                </a:lnTo>
                                <a:lnTo>
                                  <a:pt x="588" y="462"/>
                                </a:lnTo>
                                <a:lnTo>
                                  <a:pt x="570" y="466"/>
                                </a:lnTo>
                                <a:lnTo>
                                  <a:pt x="553" y="468"/>
                                </a:lnTo>
                                <a:lnTo>
                                  <a:pt x="512" y="468"/>
                                </a:lnTo>
                                <a:lnTo>
                                  <a:pt x="515" y="470"/>
                                </a:lnTo>
                                <a:lnTo>
                                  <a:pt x="526" y="472"/>
                                </a:lnTo>
                                <a:lnTo>
                                  <a:pt x="534" y="474"/>
                                </a:lnTo>
                                <a:lnTo>
                                  <a:pt x="554" y="472"/>
                                </a:lnTo>
                                <a:lnTo>
                                  <a:pt x="566" y="470"/>
                                </a:lnTo>
                                <a:lnTo>
                                  <a:pt x="583" y="468"/>
                                </a:lnTo>
                                <a:lnTo>
                                  <a:pt x="589" y="466"/>
                                </a:lnTo>
                                <a:lnTo>
                                  <a:pt x="596" y="466"/>
                                </a:lnTo>
                                <a:lnTo>
                                  <a:pt x="592" y="460"/>
                                </a:lnTo>
                                <a:lnTo>
                                  <a:pt x="640" y="460"/>
                                </a:lnTo>
                                <a:lnTo>
                                  <a:pt x="650" y="458"/>
                                </a:lnTo>
                                <a:lnTo>
                                  <a:pt x="653" y="456"/>
                                </a:lnTo>
                                <a:lnTo>
                                  <a:pt x="601" y="456"/>
                                </a:lnTo>
                                <a:lnTo>
                                  <a:pt x="589" y="454"/>
                                </a:lnTo>
                                <a:lnTo>
                                  <a:pt x="655" y="454"/>
                                </a:lnTo>
                                <a:lnTo>
                                  <a:pt x="661" y="450"/>
                                </a:lnTo>
                                <a:lnTo>
                                  <a:pt x="664" y="446"/>
                                </a:lnTo>
                                <a:lnTo>
                                  <a:pt x="668" y="442"/>
                                </a:lnTo>
                                <a:lnTo>
                                  <a:pt x="650" y="432"/>
                                </a:lnTo>
                                <a:lnTo>
                                  <a:pt x="668" y="418"/>
                                </a:lnTo>
                                <a:lnTo>
                                  <a:pt x="681" y="402"/>
                                </a:lnTo>
                                <a:lnTo>
                                  <a:pt x="691" y="384"/>
                                </a:lnTo>
                                <a:lnTo>
                                  <a:pt x="697" y="362"/>
                                </a:lnTo>
                                <a:lnTo>
                                  <a:pt x="681" y="362"/>
                                </a:lnTo>
                                <a:lnTo>
                                  <a:pt x="673" y="360"/>
                                </a:lnTo>
                                <a:lnTo>
                                  <a:pt x="687" y="348"/>
                                </a:lnTo>
                                <a:lnTo>
                                  <a:pt x="697" y="334"/>
                                </a:lnTo>
                                <a:lnTo>
                                  <a:pt x="705" y="318"/>
                                </a:lnTo>
                                <a:lnTo>
                                  <a:pt x="707" y="308"/>
                                </a:lnTo>
                                <a:close/>
                                <a:moveTo>
                                  <a:pt x="600" y="472"/>
                                </a:moveTo>
                                <a:lnTo>
                                  <a:pt x="580" y="472"/>
                                </a:lnTo>
                                <a:lnTo>
                                  <a:pt x="564" y="474"/>
                                </a:lnTo>
                                <a:lnTo>
                                  <a:pt x="604" y="474"/>
                                </a:lnTo>
                                <a:lnTo>
                                  <a:pt x="600" y="472"/>
                                </a:lnTo>
                                <a:close/>
                                <a:moveTo>
                                  <a:pt x="198" y="468"/>
                                </a:moveTo>
                                <a:lnTo>
                                  <a:pt x="186" y="470"/>
                                </a:lnTo>
                                <a:lnTo>
                                  <a:pt x="215" y="470"/>
                                </a:lnTo>
                                <a:lnTo>
                                  <a:pt x="198" y="468"/>
                                </a:lnTo>
                                <a:close/>
                                <a:moveTo>
                                  <a:pt x="173" y="464"/>
                                </a:moveTo>
                                <a:lnTo>
                                  <a:pt x="167" y="466"/>
                                </a:lnTo>
                                <a:lnTo>
                                  <a:pt x="164" y="466"/>
                                </a:lnTo>
                                <a:lnTo>
                                  <a:pt x="159" y="468"/>
                                </a:lnTo>
                                <a:lnTo>
                                  <a:pt x="173" y="468"/>
                                </a:lnTo>
                                <a:lnTo>
                                  <a:pt x="174" y="466"/>
                                </a:lnTo>
                                <a:lnTo>
                                  <a:pt x="173" y="464"/>
                                </a:lnTo>
                                <a:close/>
                                <a:moveTo>
                                  <a:pt x="143" y="462"/>
                                </a:moveTo>
                                <a:lnTo>
                                  <a:pt x="141" y="462"/>
                                </a:lnTo>
                                <a:lnTo>
                                  <a:pt x="138" y="464"/>
                                </a:lnTo>
                                <a:lnTo>
                                  <a:pt x="137" y="466"/>
                                </a:lnTo>
                                <a:lnTo>
                                  <a:pt x="143" y="466"/>
                                </a:lnTo>
                                <a:lnTo>
                                  <a:pt x="146" y="464"/>
                                </a:lnTo>
                                <a:lnTo>
                                  <a:pt x="143" y="462"/>
                                </a:lnTo>
                                <a:close/>
                                <a:moveTo>
                                  <a:pt x="394" y="430"/>
                                </a:moveTo>
                                <a:lnTo>
                                  <a:pt x="382" y="438"/>
                                </a:lnTo>
                                <a:lnTo>
                                  <a:pt x="378" y="450"/>
                                </a:lnTo>
                                <a:lnTo>
                                  <a:pt x="372" y="462"/>
                                </a:lnTo>
                                <a:lnTo>
                                  <a:pt x="376" y="462"/>
                                </a:lnTo>
                                <a:lnTo>
                                  <a:pt x="383" y="448"/>
                                </a:lnTo>
                                <a:lnTo>
                                  <a:pt x="389" y="438"/>
                                </a:lnTo>
                                <a:lnTo>
                                  <a:pt x="394" y="430"/>
                                </a:lnTo>
                                <a:close/>
                                <a:moveTo>
                                  <a:pt x="338" y="384"/>
                                </a:moveTo>
                                <a:lnTo>
                                  <a:pt x="336" y="386"/>
                                </a:lnTo>
                                <a:lnTo>
                                  <a:pt x="338" y="390"/>
                                </a:lnTo>
                                <a:lnTo>
                                  <a:pt x="340" y="394"/>
                                </a:lnTo>
                                <a:lnTo>
                                  <a:pt x="346" y="406"/>
                                </a:lnTo>
                                <a:lnTo>
                                  <a:pt x="352" y="414"/>
                                </a:lnTo>
                                <a:lnTo>
                                  <a:pt x="358" y="428"/>
                                </a:lnTo>
                                <a:lnTo>
                                  <a:pt x="358" y="434"/>
                                </a:lnTo>
                                <a:lnTo>
                                  <a:pt x="359" y="440"/>
                                </a:lnTo>
                                <a:lnTo>
                                  <a:pt x="359" y="444"/>
                                </a:lnTo>
                                <a:lnTo>
                                  <a:pt x="359" y="446"/>
                                </a:lnTo>
                                <a:lnTo>
                                  <a:pt x="359" y="452"/>
                                </a:lnTo>
                                <a:lnTo>
                                  <a:pt x="363" y="452"/>
                                </a:lnTo>
                                <a:lnTo>
                                  <a:pt x="363" y="414"/>
                                </a:lnTo>
                                <a:lnTo>
                                  <a:pt x="356" y="414"/>
                                </a:lnTo>
                                <a:lnTo>
                                  <a:pt x="353" y="410"/>
                                </a:lnTo>
                                <a:lnTo>
                                  <a:pt x="350" y="404"/>
                                </a:lnTo>
                                <a:lnTo>
                                  <a:pt x="344" y="394"/>
                                </a:lnTo>
                                <a:lnTo>
                                  <a:pt x="341" y="390"/>
                                </a:lnTo>
                                <a:lnTo>
                                  <a:pt x="338" y="384"/>
                                </a:lnTo>
                                <a:close/>
                                <a:moveTo>
                                  <a:pt x="402" y="382"/>
                                </a:moveTo>
                                <a:lnTo>
                                  <a:pt x="399" y="386"/>
                                </a:lnTo>
                                <a:lnTo>
                                  <a:pt x="395" y="392"/>
                                </a:lnTo>
                                <a:lnTo>
                                  <a:pt x="388" y="400"/>
                                </a:lnTo>
                                <a:lnTo>
                                  <a:pt x="379" y="416"/>
                                </a:lnTo>
                                <a:lnTo>
                                  <a:pt x="376" y="422"/>
                                </a:lnTo>
                                <a:lnTo>
                                  <a:pt x="374" y="428"/>
                                </a:lnTo>
                                <a:lnTo>
                                  <a:pt x="378" y="428"/>
                                </a:lnTo>
                                <a:lnTo>
                                  <a:pt x="382" y="418"/>
                                </a:lnTo>
                                <a:lnTo>
                                  <a:pt x="389" y="406"/>
                                </a:lnTo>
                                <a:lnTo>
                                  <a:pt x="393" y="400"/>
                                </a:lnTo>
                                <a:lnTo>
                                  <a:pt x="397" y="394"/>
                                </a:lnTo>
                                <a:lnTo>
                                  <a:pt x="402" y="386"/>
                                </a:lnTo>
                                <a:lnTo>
                                  <a:pt x="403" y="384"/>
                                </a:lnTo>
                                <a:lnTo>
                                  <a:pt x="404" y="384"/>
                                </a:lnTo>
                                <a:lnTo>
                                  <a:pt x="402" y="382"/>
                                </a:lnTo>
                                <a:close/>
                                <a:moveTo>
                                  <a:pt x="332" y="362"/>
                                </a:moveTo>
                                <a:lnTo>
                                  <a:pt x="339" y="374"/>
                                </a:lnTo>
                                <a:lnTo>
                                  <a:pt x="346" y="388"/>
                                </a:lnTo>
                                <a:lnTo>
                                  <a:pt x="352" y="400"/>
                                </a:lnTo>
                                <a:lnTo>
                                  <a:pt x="356" y="414"/>
                                </a:lnTo>
                                <a:lnTo>
                                  <a:pt x="363" y="414"/>
                                </a:lnTo>
                                <a:lnTo>
                                  <a:pt x="363" y="398"/>
                                </a:lnTo>
                                <a:lnTo>
                                  <a:pt x="358" y="398"/>
                                </a:lnTo>
                                <a:lnTo>
                                  <a:pt x="354" y="386"/>
                                </a:lnTo>
                                <a:lnTo>
                                  <a:pt x="350" y="386"/>
                                </a:lnTo>
                                <a:lnTo>
                                  <a:pt x="340" y="368"/>
                                </a:lnTo>
                                <a:lnTo>
                                  <a:pt x="332" y="362"/>
                                </a:lnTo>
                                <a:close/>
                                <a:moveTo>
                                  <a:pt x="303" y="298"/>
                                </a:moveTo>
                                <a:lnTo>
                                  <a:pt x="314" y="308"/>
                                </a:lnTo>
                                <a:lnTo>
                                  <a:pt x="323" y="320"/>
                                </a:lnTo>
                                <a:lnTo>
                                  <a:pt x="331" y="332"/>
                                </a:lnTo>
                                <a:lnTo>
                                  <a:pt x="339" y="344"/>
                                </a:lnTo>
                                <a:lnTo>
                                  <a:pt x="346" y="356"/>
                                </a:lnTo>
                                <a:lnTo>
                                  <a:pt x="352" y="370"/>
                                </a:lnTo>
                                <a:lnTo>
                                  <a:pt x="356" y="384"/>
                                </a:lnTo>
                                <a:lnTo>
                                  <a:pt x="358" y="398"/>
                                </a:lnTo>
                                <a:lnTo>
                                  <a:pt x="363" y="398"/>
                                </a:lnTo>
                                <a:lnTo>
                                  <a:pt x="363" y="354"/>
                                </a:lnTo>
                                <a:lnTo>
                                  <a:pt x="350" y="354"/>
                                </a:lnTo>
                                <a:lnTo>
                                  <a:pt x="339" y="340"/>
                                </a:lnTo>
                                <a:lnTo>
                                  <a:pt x="329" y="324"/>
                                </a:lnTo>
                                <a:lnTo>
                                  <a:pt x="317" y="310"/>
                                </a:lnTo>
                                <a:lnTo>
                                  <a:pt x="303" y="298"/>
                                </a:lnTo>
                                <a:close/>
                                <a:moveTo>
                                  <a:pt x="413" y="290"/>
                                </a:moveTo>
                                <a:lnTo>
                                  <a:pt x="409" y="292"/>
                                </a:lnTo>
                                <a:lnTo>
                                  <a:pt x="400" y="304"/>
                                </a:lnTo>
                                <a:lnTo>
                                  <a:pt x="389" y="332"/>
                                </a:lnTo>
                                <a:lnTo>
                                  <a:pt x="384" y="342"/>
                                </a:lnTo>
                                <a:lnTo>
                                  <a:pt x="377" y="366"/>
                                </a:lnTo>
                                <a:lnTo>
                                  <a:pt x="375" y="378"/>
                                </a:lnTo>
                                <a:lnTo>
                                  <a:pt x="372" y="390"/>
                                </a:lnTo>
                                <a:lnTo>
                                  <a:pt x="382" y="390"/>
                                </a:lnTo>
                                <a:lnTo>
                                  <a:pt x="384" y="382"/>
                                </a:lnTo>
                                <a:lnTo>
                                  <a:pt x="389" y="372"/>
                                </a:lnTo>
                                <a:lnTo>
                                  <a:pt x="384" y="372"/>
                                </a:lnTo>
                                <a:lnTo>
                                  <a:pt x="389" y="360"/>
                                </a:lnTo>
                                <a:lnTo>
                                  <a:pt x="391" y="354"/>
                                </a:lnTo>
                                <a:lnTo>
                                  <a:pt x="385" y="354"/>
                                </a:lnTo>
                                <a:lnTo>
                                  <a:pt x="390" y="336"/>
                                </a:lnTo>
                                <a:lnTo>
                                  <a:pt x="396" y="320"/>
                                </a:lnTo>
                                <a:lnTo>
                                  <a:pt x="404" y="304"/>
                                </a:lnTo>
                                <a:lnTo>
                                  <a:pt x="413" y="290"/>
                                </a:lnTo>
                                <a:close/>
                                <a:moveTo>
                                  <a:pt x="307" y="314"/>
                                </a:moveTo>
                                <a:lnTo>
                                  <a:pt x="321" y="330"/>
                                </a:lnTo>
                                <a:lnTo>
                                  <a:pt x="333" y="348"/>
                                </a:lnTo>
                                <a:lnTo>
                                  <a:pt x="342" y="366"/>
                                </a:lnTo>
                                <a:lnTo>
                                  <a:pt x="350" y="386"/>
                                </a:lnTo>
                                <a:lnTo>
                                  <a:pt x="354" y="386"/>
                                </a:lnTo>
                                <a:lnTo>
                                  <a:pt x="350" y="374"/>
                                </a:lnTo>
                                <a:lnTo>
                                  <a:pt x="339" y="352"/>
                                </a:lnTo>
                                <a:lnTo>
                                  <a:pt x="325" y="332"/>
                                </a:lnTo>
                                <a:lnTo>
                                  <a:pt x="307" y="314"/>
                                </a:lnTo>
                                <a:close/>
                                <a:moveTo>
                                  <a:pt x="420" y="322"/>
                                </a:moveTo>
                                <a:lnTo>
                                  <a:pt x="420" y="322"/>
                                </a:lnTo>
                                <a:lnTo>
                                  <a:pt x="410" y="334"/>
                                </a:lnTo>
                                <a:lnTo>
                                  <a:pt x="400" y="346"/>
                                </a:lnTo>
                                <a:lnTo>
                                  <a:pt x="392" y="358"/>
                                </a:lnTo>
                                <a:lnTo>
                                  <a:pt x="384" y="372"/>
                                </a:lnTo>
                                <a:lnTo>
                                  <a:pt x="389" y="372"/>
                                </a:lnTo>
                                <a:lnTo>
                                  <a:pt x="394" y="362"/>
                                </a:lnTo>
                                <a:lnTo>
                                  <a:pt x="406" y="342"/>
                                </a:lnTo>
                                <a:lnTo>
                                  <a:pt x="420" y="324"/>
                                </a:lnTo>
                                <a:lnTo>
                                  <a:pt x="420" y="322"/>
                                </a:lnTo>
                                <a:close/>
                                <a:moveTo>
                                  <a:pt x="404" y="282"/>
                                </a:moveTo>
                                <a:lnTo>
                                  <a:pt x="404" y="282"/>
                                </a:lnTo>
                                <a:lnTo>
                                  <a:pt x="395" y="296"/>
                                </a:lnTo>
                                <a:lnTo>
                                  <a:pt x="390" y="306"/>
                                </a:lnTo>
                                <a:lnTo>
                                  <a:pt x="385" y="318"/>
                                </a:lnTo>
                                <a:lnTo>
                                  <a:pt x="381" y="328"/>
                                </a:lnTo>
                                <a:lnTo>
                                  <a:pt x="378" y="338"/>
                                </a:lnTo>
                                <a:lnTo>
                                  <a:pt x="372" y="356"/>
                                </a:lnTo>
                                <a:lnTo>
                                  <a:pt x="377" y="356"/>
                                </a:lnTo>
                                <a:lnTo>
                                  <a:pt x="379" y="346"/>
                                </a:lnTo>
                                <a:lnTo>
                                  <a:pt x="386" y="326"/>
                                </a:lnTo>
                                <a:lnTo>
                                  <a:pt x="393" y="306"/>
                                </a:lnTo>
                                <a:lnTo>
                                  <a:pt x="403" y="286"/>
                                </a:lnTo>
                                <a:lnTo>
                                  <a:pt x="404" y="282"/>
                                </a:lnTo>
                                <a:close/>
                                <a:moveTo>
                                  <a:pt x="261" y="260"/>
                                </a:moveTo>
                                <a:lnTo>
                                  <a:pt x="244" y="260"/>
                                </a:lnTo>
                                <a:lnTo>
                                  <a:pt x="243" y="262"/>
                                </a:lnTo>
                                <a:lnTo>
                                  <a:pt x="246" y="262"/>
                                </a:lnTo>
                                <a:lnTo>
                                  <a:pt x="248" y="264"/>
                                </a:lnTo>
                                <a:lnTo>
                                  <a:pt x="258" y="264"/>
                                </a:lnTo>
                                <a:lnTo>
                                  <a:pt x="266" y="268"/>
                                </a:lnTo>
                                <a:lnTo>
                                  <a:pt x="273" y="270"/>
                                </a:lnTo>
                                <a:lnTo>
                                  <a:pt x="284" y="274"/>
                                </a:lnTo>
                                <a:lnTo>
                                  <a:pt x="293" y="280"/>
                                </a:lnTo>
                                <a:lnTo>
                                  <a:pt x="301" y="286"/>
                                </a:lnTo>
                                <a:lnTo>
                                  <a:pt x="309" y="294"/>
                                </a:lnTo>
                                <a:lnTo>
                                  <a:pt x="319" y="306"/>
                                </a:lnTo>
                                <a:lnTo>
                                  <a:pt x="328" y="316"/>
                                </a:lnTo>
                                <a:lnTo>
                                  <a:pt x="337" y="328"/>
                                </a:lnTo>
                                <a:lnTo>
                                  <a:pt x="344" y="342"/>
                                </a:lnTo>
                                <a:lnTo>
                                  <a:pt x="347" y="346"/>
                                </a:lnTo>
                                <a:lnTo>
                                  <a:pt x="348" y="350"/>
                                </a:lnTo>
                                <a:lnTo>
                                  <a:pt x="350" y="354"/>
                                </a:lnTo>
                                <a:lnTo>
                                  <a:pt x="363" y="354"/>
                                </a:lnTo>
                                <a:lnTo>
                                  <a:pt x="362" y="332"/>
                                </a:lnTo>
                                <a:lnTo>
                                  <a:pt x="349" y="332"/>
                                </a:lnTo>
                                <a:lnTo>
                                  <a:pt x="344" y="322"/>
                                </a:lnTo>
                                <a:lnTo>
                                  <a:pt x="336" y="322"/>
                                </a:lnTo>
                                <a:lnTo>
                                  <a:pt x="335" y="320"/>
                                </a:lnTo>
                                <a:lnTo>
                                  <a:pt x="327" y="310"/>
                                </a:lnTo>
                                <a:lnTo>
                                  <a:pt x="319" y="300"/>
                                </a:lnTo>
                                <a:lnTo>
                                  <a:pt x="311" y="292"/>
                                </a:lnTo>
                                <a:lnTo>
                                  <a:pt x="302" y="284"/>
                                </a:lnTo>
                                <a:lnTo>
                                  <a:pt x="296" y="278"/>
                                </a:lnTo>
                                <a:lnTo>
                                  <a:pt x="289" y="274"/>
                                </a:lnTo>
                                <a:lnTo>
                                  <a:pt x="272" y="264"/>
                                </a:lnTo>
                                <a:lnTo>
                                  <a:pt x="261" y="260"/>
                                </a:lnTo>
                                <a:close/>
                                <a:moveTo>
                                  <a:pt x="406" y="320"/>
                                </a:moveTo>
                                <a:lnTo>
                                  <a:pt x="402" y="326"/>
                                </a:lnTo>
                                <a:lnTo>
                                  <a:pt x="398" y="332"/>
                                </a:lnTo>
                                <a:lnTo>
                                  <a:pt x="391" y="342"/>
                                </a:lnTo>
                                <a:lnTo>
                                  <a:pt x="388" y="348"/>
                                </a:lnTo>
                                <a:lnTo>
                                  <a:pt x="385" y="354"/>
                                </a:lnTo>
                                <a:lnTo>
                                  <a:pt x="391" y="354"/>
                                </a:lnTo>
                                <a:lnTo>
                                  <a:pt x="395" y="346"/>
                                </a:lnTo>
                                <a:lnTo>
                                  <a:pt x="401" y="334"/>
                                </a:lnTo>
                                <a:lnTo>
                                  <a:pt x="407" y="322"/>
                                </a:lnTo>
                                <a:lnTo>
                                  <a:pt x="406" y="320"/>
                                </a:lnTo>
                                <a:close/>
                                <a:moveTo>
                                  <a:pt x="38" y="324"/>
                                </a:moveTo>
                                <a:lnTo>
                                  <a:pt x="34" y="324"/>
                                </a:lnTo>
                                <a:lnTo>
                                  <a:pt x="41" y="332"/>
                                </a:lnTo>
                                <a:lnTo>
                                  <a:pt x="49" y="338"/>
                                </a:lnTo>
                                <a:lnTo>
                                  <a:pt x="67" y="346"/>
                                </a:lnTo>
                                <a:lnTo>
                                  <a:pt x="87" y="350"/>
                                </a:lnTo>
                                <a:lnTo>
                                  <a:pt x="87" y="348"/>
                                </a:lnTo>
                                <a:lnTo>
                                  <a:pt x="85" y="348"/>
                                </a:lnTo>
                                <a:lnTo>
                                  <a:pt x="77" y="344"/>
                                </a:lnTo>
                                <a:lnTo>
                                  <a:pt x="70" y="342"/>
                                </a:lnTo>
                                <a:lnTo>
                                  <a:pt x="51" y="334"/>
                                </a:lnTo>
                                <a:lnTo>
                                  <a:pt x="41" y="328"/>
                                </a:lnTo>
                                <a:lnTo>
                                  <a:pt x="38" y="324"/>
                                </a:lnTo>
                                <a:close/>
                                <a:moveTo>
                                  <a:pt x="196" y="242"/>
                                </a:moveTo>
                                <a:lnTo>
                                  <a:pt x="182" y="242"/>
                                </a:lnTo>
                                <a:lnTo>
                                  <a:pt x="199" y="248"/>
                                </a:lnTo>
                                <a:lnTo>
                                  <a:pt x="214" y="256"/>
                                </a:lnTo>
                                <a:lnTo>
                                  <a:pt x="227" y="266"/>
                                </a:lnTo>
                                <a:lnTo>
                                  <a:pt x="238" y="280"/>
                                </a:lnTo>
                                <a:lnTo>
                                  <a:pt x="244" y="290"/>
                                </a:lnTo>
                                <a:lnTo>
                                  <a:pt x="248" y="298"/>
                                </a:lnTo>
                                <a:lnTo>
                                  <a:pt x="259" y="318"/>
                                </a:lnTo>
                                <a:lnTo>
                                  <a:pt x="265" y="330"/>
                                </a:lnTo>
                                <a:lnTo>
                                  <a:pt x="278" y="342"/>
                                </a:lnTo>
                                <a:lnTo>
                                  <a:pt x="282" y="344"/>
                                </a:lnTo>
                                <a:lnTo>
                                  <a:pt x="291" y="348"/>
                                </a:lnTo>
                                <a:lnTo>
                                  <a:pt x="294" y="346"/>
                                </a:lnTo>
                                <a:lnTo>
                                  <a:pt x="294" y="342"/>
                                </a:lnTo>
                                <a:lnTo>
                                  <a:pt x="285" y="342"/>
                                </a:lnTo>
                                <a:lnTo>
                                  <a:pt x="282" y="340"/>
                                </a:lnTo>
                                <a:lnTo>
                                  <a:pt x="269" y="328"/>
                                </a:lnTo>
                                <a:lnTo>
                                  <a:pt x="264" y="318"/>
                                </a:lnTo>
                                <a:lnTo>
                                  <a:pt x="253" y="298"/>
                                </a:lnTo>
                                <a:lnTo>
                                  <a:pt x="248" y="288"/>
                                </a:lnTo>
                                <a:lnTo>
                                  <a:pt x="241" y="278"/>
                                </a:lnTo>
                                <a:lnTo>
                                  <a:pt x="229" y="262"/>
                                </a:lnTo>
                                <a:lnTo>
                                  <a:pt x="214" y="250"/>
                                </a:lnTo>
                                <a:lnTo>
                                  <a:pt x="196" y="242"/>
                                </a:lnTo>
                                <a:close/>
                                <a:moveTo>
                                  <a:pt x="491" y="254"/>
                                </a:moveTo>
                                <a:lnTo>
                                  <a:pt x="488" y="254"/>
                                </a:lnTo>
                                <a:lnTo>
                                  <a:pt x="493" y="260"/>
                                </a:lnTo>
                                <a:lnTo>
                                  <a:pt x="489" y="262"/>
                                </a:lnTo>
                                <a:lnTo>
                                  <a:pt x="486" y="264"/>
                                </a:lnTo>
                                <a:lnTo>
                                  <a:pt x="478" y="268"/>
                                </a:lnTo>
                                <a:lnTo>
                                  <a:pt x="473" y="270"/>
                                </a:lnTo>
                                <a:lnTo>
                                  <a:pt x="462" y="276"/>
                                </a:lnTo>
                                <a:lnTo>
                                  <a:pt x="461" y="278"/>
                                </a:lnTo>
                                <a:lnTo>
                                  <a:pt x="467" y="286"/>
                                </a:lnTo>
                                <a:lnTo>
                                  <a:pt x="467" y="288"/>
                                </a:lnTo>
                                <a:lnTo>
                                  <a:pt x="464" y="294"/>
                                </a:lnTo>
                                <a:lnTo>
                                  <a:pt x="461" y="298"/>
                                </a:lnTo>
                                <a:lnTo>
                                  <a:pt x="452" y="308"/>
                                </a:lnTo>
                                <a:lnTo>
                                  <a:pt x="446" y="314"/>
                                </a:lnTo>
                                <a:lnTo>
                                  <a:pt x="435" y="324"/>
                                </a:lnTo>
                                <a:lnTo>
                                  <a:pt x="432" y="328"/>
                                </a:lnTo>
                                <a:lnTo>
                                  <a:pt x="430" y="344"/>
                                </a:lnTo>
                                <a:lnTo>
                                  <a:pt x="436" y="348"/>
                                </a:lnTo>
                                <a:lnTo>
                                  <a:pt x="448" y="344"/>
                                </a:lnTo>
                                <a:lnTo>
                                  <a:pt x="437" y="344"/>
                                </a:lnTo>
                                <a:lnTo>
                                  <a:pt x="434" y="340"/>
                                </a:lnTo>
                                <a:lnTo>
                                  <a:pt x="436" y="330"/>
                                </a:lnTo>
                                <a:lnTo>
                                  <a:pt x="439" y="326"/>
                                </a:lnTo>
                                <a:lnTo>
                                  <a:pt x="447" y="318"/>
                                </a:lnTo>
                                <a:lnTo>
                                  <a:pt x="452" y="314"/>
                                </a:lnTo>
                                <a:lnTo>
                                  <a:pt x="462" y="304"/>
                                </a:lnTo>
                                <a:lnTo>
                                  <a:pt x="466" y="298"/>
                                </a:lnTo>
                                <a:lnTo>
                                  <a:pt x="472" y="288"/>
                                </a:lnTo>
                                <a:lnTo>
                                  <a:pt x="472" y="286"/>
                                </a:lnTo>
                                <a:lnTo>
                                  <a:pt x="466" y="280"/>
                                </a:lnTo>
                                <a:lnTo>
                                  <a:pt x="466" y="278"/>
                                </a:lnTo>
                                <a:lnTo>
                                  <a:pt x="474" y="274"/>
                                </a:lnTo>
                                <a:lnTo>
                                  <a:pt x="478" y="272"/>
                                </a:lnTo>
                                <a:lnTo>
                                  <a:pt x="489" y="268"/>
                                </a:lnTo>
                                <a:lnTo>
                                  <a:pt x="494" y="264"/>
                                </a:lnTo>
                                <a:lnTo>
                                  <a:pt x="498" y="258"/>
                                </a:lnTo>
                                <a:lnTo>
                                  <a:pt x="491" y="254"/>
                                </a:lnTo>
                                <a:close/>
                                <a:moveTo>
                                  <a:pt x="558" y="236"/>
                                </a:moveTo>
                                <a:lnTo>
                                  <a:pt x="548" y="238"/>
                                </a:lnTo>
                                <a:lnTo>
                                  <a:pt x="539" y="240"/>
                                </a:lnTo>
                                <a:lnTo>
                                  <a:pt x="530" y="244"/>
                                </a:lnTo>
                                <a:lnTo>
                                  <a:pt x="515" y="252"/>
                                </a:lnTo>
                                <a:lnTo>
                                  <a:pt x="503" y="262"/>
                                </a:lnTo>
                                <a:lnTo>
                                  <a:pt x="493" y="274"/>
                                </a:lnTo>
                                <a:lnTo>
                                  <a:pt x="479" y="296"/>
                                </a:lnTo>
                                <a:lnTo>
                                  <a:pt x="474" y="306"/>
                                </a:lnTo>
                                <a:lnTo>
                                  <a:pt x="464" y="324"/>
                                </a:lnTo>
                                <a:lnTo>
                                  <a:pt x="458" y="332"/>
                                </a:lnTo>
                                <a:lnTo>
                                  <a:pt x="448" y="340"/>
                                </a:lnTo>
                                <a:lnTo>
                                  <a:pt x="444" y="342"/>
                                </a:lnTo>
                                <a:lnTo>
                                  <a:pt x="437" y="344"/>
                                </a:lnTo>
                                <a:lnTo>
                                  <a:pt x="448" y="344"/>
                                </a:lnTo>
                                <a:lnTo>
                                  <a:pt x="452" y="342"/>
                                </a:lnTo>
                                <a:lnTo>
                                  <a:pt x="463" y="332"/>
                                </a:lnTo>
                                <a:lnTo>
                                  <a:pt x="469" y="324"/>
                                </a:lnTo>
                                <a:lnTo>
                                  <a:pt x="480" y="304"/>
                                </a:lnTo>
                                <a:lnTo>
                                  <a:pt x="486" y="292"/>
                                </a:lnTo>
                                <a:lnTo>
                                  <a:pt x="493" y="282"/>
                                </a:lnTo>
                                <a:lnTo>
                                  <a:pt x="503" y="268"/>
                                </a:lnTo>
                                <a:lnTo>
                                  <a:pt x="515" y="258"/>
                                </a:lnTo>
                                <a:lnTo>
                                  <a:pt x="529" y="250"/>
                                </a:lnTo>
                                <a:lnTo>
                                  <a:pt x="545" y="244"/>
                                </a:lnTo>
                                <a:lnTo>
                                  <a:pt x="547" y="244"/>
                                </a:lnTo>
                                <a:lnTo>
                                  <a:pt x="552" y="242"/>
                                </a:lnTo>
                                <a:lnTo>
                                  <a:pt x="558" y="242"/>
                                </a:lnTo>
                                <a:lnTo>
                                  <a:pt x="558" y="236"/>
                                </a:lnTo>
                                <a:close/>
                                <a:moveTo>
                                  <a:pt x="222" y="120"/>
                                </a:moveTo>
                                <a:lnTo>
                                  <a:pt x="220" y="120"/>
                                </a:lnTo>
                                <a:lnTo>
                                  <a:pt x="217" y="124"/>
                                </a:lnTo>
                                <a:lnTo>
                                  <a:pt x="211" y="132"/>
                                </a:lnTo>
                                <a:lnTo>
                                  <a:pt x="207" y="142"/>
                                </a:lnTo>
                                <a:lnTo>
                                  <a:pt x="205" y="154"/>
                                </a:lnTo>
                                <a:lnTo>
                                  <a:pt x="205" y="164"/>
                                </a:lnTo>
                                <a:lnTo>
                                  <a:pt x="205" y="168"/>
                                </a:lnTo>
                                <a:lnTo>
                                  <a:pt x="206" y="172"/>
                                </a:lnTo>
                                <a:lnTo>
                                  <a:pt x="207" y="178"/>
                                </a:lnTo>
                                <a:lnTo>
                                  <a:pt x="195" y="178"/>
                                </a:lnTo>
                                <a:lnTo>
                                  <a:pt x="194" y="184"/>
                                </a:lnTo>
                                <a:lnTo>
                                  <a:pt x="194" y="188"/>
                                </a:lnTo>
                                <a:lnTo>
                                  <a:pt x="194" y="194"/>
                                </a:lnTo>
                                <a:lnTo>
                                  <a:pt x="194" y="202"/>
                                </a:lnTo>
                                <a:lnTo>
                                  <a:pt x="195" y="208"/>
                                </a:lnTo>
                                <a:lnTo>
                                  <a:pt x="202" y="224"/>
                                </a:lnTo>
                                <a:lnTo>
                                  <a:pt x="210" y="232"/>
                                </a:lnTo>
                                <a:lnTo>
                                  <a:pt x="229" y="244"/>
                                </a:lnTo>
                                <a:lnTo>
                                  <a:pt x="237" y="248"/>
                                </a:lnTo>
                                <a:lnTo>
                                  <a:pt x="244" y="252"/>
                                </a:lnTo>
                                <a:lnTo>
                                  <a:pt x="232" y="258"/>
                                </a:lnTo>
                                <a:lnTo>
                                  <a:pt x="236" y="262"/>
                                </a:lnTo>
                                <a:lnTo>
                                  <a:pt x="240" y="266"/>
                                </a:lnTo>
                                <a:lnTo>
                                  <a:pt x="247" y="274"/>
                                </a:lnTo>
                                <a:lnTo>
                                  <a:pt x="251" y="276"/>
                                </a:lnTo>
                                <a:lnTo>
                                  <a:pt x="255" y="280"/>
                                </a:lnTo>
                                <a:lnTo>
                                  <a:pt x="257" y="284"/>
                                </a:lnTo>
                                <a:lnTo>
                                  <a:pt x="254" y="288"/>
                                </a:lnTo>
                                <a:lnTo>
                                  <a:pt x="256" y="292"/>
                                </a:lnTo>
                                <a:lnTo>
                                  <a:pt x="261" y="302"/>
                                </a:lnTo>
                                <a:lnTo>
                                  <a:pt x="278" y="318"/>
                                </a:lnTo>
                                <a:lnTo>
                                  <a:pt x="282" y="320"/>
                                </a:lnTo>
                                <a:lnTo>
                                  <a:pt x="291" y="330"/>
                                </a:lnTo>
                                <a:lnTo>
                                  <a:pt x="290" y="336"/>
                                </a:lnTo>
                                <a:lnTo>
                                  <a:pt x="289" y="342"/>
                                </a:lnTo>
                                <a:lnTo>
                                  <a:pt x="294" y="342"/>
                                </a:lnTo>
                                <a:lnTo>
                                  <a:pt x="294" y="332"/>
                                </a:lnTo>
                                <a:lnTo>
                                  <a:pt x="293" y="324"/>
                                </a:lnTo>
                                <a:lnTo>
                                  <a:pt x="279" y="314"/>
                                </a:lnTo>
                                <a:lnTo>
                                  <a:pt x="274" y="308"/>
                                </a:lnTo>
                                <a:lnTo>
                                  <a:pt x="266" y="300"/>
                                </a:lnTo>
                                <a:lnTo>
                                  <a:pt x="260" y="292"/>
                                </a:lnTo>
                                <a:lnTo>
                                  <a:pt x="259" y="290"/>
                                </a:lnTo>
                                <a:lnTo>
                                  <a:pt x="261" y="284"/>
                                </a:lnTo>
                                <a:lnTo>
                                  <a:pt x="260" y="280"/>
                                </a:lnTo>
                                <a:lnTo>
                                  <a:pt x="255" y="274"/>
                                </a:lnTo>
                                <a:lnTo>
                                  <a:pt x="251" y="272"/>
                                </a:lnTo>
                                <a:lnTo>
                                  <a:pt x="244" y="266"/>
                                </a:lnTo>
                                <a:lnTo>
                                  <a:pt x="238" y="260"/>
                                </a:lnTo>
                                <a:lnTo>
                                  <a:pt x="249" y="254"/>
                                </a:lnTo>
                                <a:lnTo>
                                  <a:pt x="254" y="254"/>
                                </a:lnTo>
                                <a:lnTo>
                                  <a:pt x="242" y="248"/>
                                </a:lnTo>
                                <a:lnTo>
                                  <a:pt x="231" y="240"/>
                                </a:lnTo>
                                <a:lnTo>
                                  <a:pt x="220" y="234"/>
                                </a:lnTo>
                                <a:lnTo>
                                  <a:pt x="210" y="226"/>
                                </a:lnTo>
                                <a:lnTo>
                                  <a:pt x="202" y="216"/>
                                </a:lnTo>
                                <a:lnTo>
                                  <a:pt x="198" y="204"/>
                                </a:lnTo>
                                <a:lnTo>
                                  <a:pt x="198" y="190"/>
                                </a:lnTo>
                                <a:lnTo>
                                  <a:pt x="199" y="180"/>
                                </a:lnTo>
                                <a:lnTo>
                                  <a:pt x="198" y="180"/>
                                </a:lnTo>
                                <a:lnTo>
                                  <a:pt x="213" y="180"/>
                                </a:lnTo>
                                <a:lnTo>
                                  <a:pt x="209" y="166"/>
                                </a:lnTo>
                                <a:lnTo>
                                  <a:pt x="208" y="152"/>
                                </a:lnTo>
                                <a:lnTo>
                                  <a:pt x="212" y="138"/>
                                </a:lnTo>
                                <a:lnTo>
                                  <a:pt x="220" y="124"/>
                                </a:lnTo>
                                <a:lnTo>
                                  <a:pt x="225" y="124"/>
                                </a:lnTo>
                                <a:lnTo>
                                  <a:pt x="222" y="120"/>
                                </a:lnTo>
                                <a:close/>
                                <a:moveTo>
                                  <a:pt x="398" y="276"/>
                                </a:moveTo>
                                <a:lnTo>
                                  <a:pt x="398" y="276"/>
                                </a:lnTo>
                                <a:lnTo>
                                  <a:pt x="391" y="284"/>
                                </a:lnTo>
                                <a:lnTo>
                                  <a:pt x="386" y="292"/>
                                </a:lnTo>
                                <a:lnTo>
                                  <a:pt x="379" y="312"/>
                                </a:lnTo>
                                <a:lnTo>
                                  <a:pt x="375" y="324"/>
                                </a:lnTo>
                                <a:lnTo>
                                  <a:pt x="372" y="334"/>
                                </a:lnTo>
                                <a:lnTo>
                                  <a:pt x="376" y="334"/>
                                </a:lnTo>
                                <a:lnTo>
                                  <a:pt x="377" y="332"/>
                                </a:lnTo>
                                <a:lnTo>
                                  <a:pt x="382" y="312"/>
                                </a:lnTo>
                                <a:lnTo>
                                  <a:pt x="389" y="294"/>
                                </a:lnTo>
                                <a:lnTo>
                                  <a:pt x="398" y="276"/>
                                </a:lnTo>
                                <a:close/>
                                <a:moveTo>
                                  <a:pt x="327" y="278"/>
                                </a:moveTo>
                                <a:lnTo>
                                  <a:pt x="350" y="332"/>
                                </a:lnTo>
                                <a:lnTo>
                                  <a:pt x="354" y="332"/>
                                </a:lnTo>
                                <a:lnTo>
                                  <a:pt x="350" y="322"/>
                                </a:lnTo>
                                <a:lnTo>
                                  <a:pt x="347" y="312"/>
                                </a:lnTo>
                                <a:lnTo>
                                  <a:pt x="338" y="294"/>
                                </a:lnTo>
                                <a:lnTo>
                                  <a:pt x="333" y="286"/>
                                </a:lnTo>
                                <a:lnTo>
                                  <a:pt x="327" y="278"/>
                                </a:lnTo>
                                <a:close/>
                                <a:moveTo>
                                  <a:pt x="333" y="274"/>
                                </a:moveTo>
                                <a:lnTo>
                                  <a:pt x="340" y="288"/>
                                </a:lnTo>
                                <a:lnTo>
                                  <a:pt x="345" y="302"/>
                                </a:lnTo>
                                <a:lnTo>
                                  <a:pt x="350" y="316"/>
                                </a:lnTo>
                                <a:lnTo>
                                  <a:pt x="354" y="332"/>
                                </a:lnTo>
                                <a:lnTo>
                                  <a:pt x="362" y="332"/>
                                </a:lnTo>
                                <a:lnTo>
                                  <a:pt x="362" y="326"/>
                                </a:lnTo>
                                <a:lnTo>
                                  <a:pt x="357" y="326"/>
                                </a:lnTo>
                                <a:lnTo>
                                  <a:pt x="354" y="318"/>
                                </a:lnTo>
                                <a:lnTo>
                                  <a:pt x="351" y="308"/>
                                </a:lnTo>
                                <a:lnTo>
                                  <a:pt x="343" y="292"/>
                                </a:lnTo>
                                <a:lnTo>
                                  <a:pt x="338" y="282"/>
                                </a:lnTo>
                                <a:lnTo>
                                  <a:pt x="333" y="274"/>
                                </a:lnTo>
                                <a:close/>
                                <a:moveTo>
                                  <a:pt x="221" y="128"/>
                                </a:moveTo>
                                <a:lnTo>
                                  <a:pt x="220" y="128"/>
                                </a:lnTo>
                                <a:lnTo>
                                  <a:pt x="220" y="130"/>
                                </a:lnTo>
                                <a:lnTo>
                                  <a:pt x="220" y="132"/>
                                </a:lnTo>
                                <a:lnTo>
                                  <a:pt x="221" y="148"/>
                                </a:lnTo>
                                <a:lnTo>
                                  <a:pt x="225" y="162"/>
                                </a:lnTo>
                                <a:lnTo>
                                  <a:pt x="231" y="176"/>
                                </a:lnTo>
                                <a:lnTo>
                                  <a:pt x="241" y="188"/>
                                </a:lnTo>
                                <a:lnTo>
                                  <a:pt x="248" y="196"/>
                                </a:lnTo>
                                <a:lnTo>
                                  <a:pt x="256" y="202"/>
                                </a:lnTo>
                                <a:lnTo>
                                  <a:pt x="274" y="212"/>
                                </a:lnTo>
                                <a:lnTo>
                                  <a:pt x="282" y="218"/>
                                </a:lnTo>
                                <a:lnTo>
                                  <a:pt x="291" y="222"/>
                                </a:lnTo>
                                <a:lnTo>
                                  <a:pt x="302" y="230"/>
                                </a:lnTo>
                                <a:lnTo>
                                  <a:pt x="312" y="238"/>
                                </a:lnTo>
                                <a:lnTo>
                                  <a:pt x="320" y="248"/>
                                </a:lnTo>
                                <a:lnTo>
                                  <a:pt x="328" y="258"/>
                                </a:lnTo>
                                <a:lnTo>
                                  <a:pt x="336" y="272"/>
                                </a:lnTo>
                                <a:lnTo>
                                  <a:pt x="344" y="286"/>
                                </a:lnTo>
                                <a:lnTo>
                                  <a:pt x="350" y="300"/>
                                </a:lnTo>
                                <a:lnTo>
                                  <a:pt x="356" y="316"/>
                                </a:lnTo>
                                <a:lnTo>
                                  <a:pt x="358" y="320"/>
                                </a:lnTo>
                                <a:lnTo>
                                  <a:pt x="358" y="324"/>
                                </a:lnTo>
                                <a:lnTo>
                                  <a:pt x="357" y="326"/>
                                </a:lnTo>
                                <a:lnTo>
                                  <a:pt x="362" y="326"/>
                                </a:lnTo>
                                <a:lnTo>
                                  <a:pt x="362" y="310"/>
                                </a:lnTo>
                                <a:lnTo>
                                  <a:pt x="357" y="310"/>
                                </a:lnTo>
                                <a:lnTo>
                                  <a:pt x="356" y="308"/>
                                </a:lnTo>
                                <a:lnTo>
                                  <a:pt x="356" y="306"/>
                                </a:lnTo>
                                <a:lnTo>
                                  <a:pt x="351" y="292"/>
                                </a:lnTo>
                                <a:lnTo>
                                  <a:pt x="344" y="278"/>
                                </a:lnTo>
                                <a:lnTo>
                                  <a:pt x="337" y="266"/>
                                </a:lnTo>
                                <a:lnTo>
                                  <a:pt x="329" y="252"/>
                                </a:lnTo>
                                <a:lnTo>
                                  <a:pt x="322" y="242"/>
                                </a:lnTo>
                                <a:lnTo>
                                  <a:pt x="314" y="234"/>
                                </a:lnTo>
                                <a:lnTo>
                                  <a:pt x="306" y="228"/>
                                </a:lnTo>
                                <a:lnTo>
                                  <a:pt x="296" y="220"/>
                                </a:lnTo>
                                <a:lnTo>
                                  <a:pt x="286" y="216"/>
                                </a:lnTo>
                                <a:lnTo>
                                  <a:pt x="276" y="210"/>
                                </a:lnTo>
                                <a:lnTo>
                                  <a:pt x="259" y="198"/>
                                </a:lnTo>
                                <a:lnTo>
                                  <a:pt x="251" y="192"/>
                                </a:lnTo>
                                <a:lnTo>
                                  <a:pt x="244" y="186"/>
                                </a:lnTo>
                                <a:lnTo>
                                  <a:pt x="235" y="174"/>
                                </a:lnTo>
                                <a:lnTo>
                                  <a:pt x="228" y="162"/>
                                </a:lnTo>
                                <a:lnTo>
                                  <a:pt x="224" y="148"/>
                                </a:lnTo>
                                <a:lnTo>
                                  <a:pt x="222" y="134"/>
                                </a:lnTo>
                                <a:lnTo>
                                  <a:pt x="222" y="132"/>
                                </a:lnTo>
                                <a:lnTo>
                                  <a:pt x="221" y="128"/>
                                </a:lnTo>
                                <a:close/>
                                <a:moveTo>
                                  <a:pt x="319" y="290"/>
                                </a:moveTo>
                                <a:lnTo>
                                  <a:pt x="319" y="290"/>
                                </a:lnTo>
                                <a:lnTo>
                                  <a:pt x="337" y="322"/>
                                </a:lnTo>
                                <a:lnTo>
                                  <a:pt x="344" y="322"/>
                                </a:lnTo>
                                <a:lnTo>
                                  <a:pt x="337" y="306"/>
                                </a:lnTo>
                                <a:lnTo>
                                  <a:pt x="331" y="306"/>
                                </a:lnTo>
                                <a:lnTo>
                                  <a:pt x="319" y="290"/>
                                </a:lnTo>
                                <a:close/>
                                <a:moveTo>
                                  <a:pt x="42" y="308"/>
                                </a:moveTo>
                                <a:lnTo>
                                  <a:pt x="28" y="308"/>
                                </a:lnTo>
                                <a:lnTo>
                                  <a:pt x="42" y="310"/>
                                </a:lnTo>
                                <a:lnTo>
                                  <a:pt x="42" y="308"/>
                                </a:lnTo>
                                <a:close/>
                                <a:moveTo>
                                  <a:pt x="336" y="248"/>
                                </a:moveTo>
                                <a:lnTo>
                                  <a:pt x="344" y="262"/>
                                </a:lnTo>
                                <a:lnTo>
                                  <a:pt x="349" y="278"/>
                                </a:lnTo>
                                <a:lnTo>
                                  <a:pt x="354" y="294"/>
                                </a:lnTo>
                                <a:lnTo>
                                  <a:pt x="358" y="310"/>
                                </a:lnTo>
                                <a:lnTo>
                                  <a:pt x="362" y="310"/>
                                </a:lnTo>
                                <a:lnTo>
                                  <a:pt x="362" y="290"/>
                                </a:lnTo>
                                <a:lnTo>
                                  <a:pt x="358" y="290"/>
                                </a:lnTo>
                                <a:lnTo>
                                  <a:pt x="353" y="278"/>
                                </a:lnTo>
                                <a:lnTo>
                                  <a:pt x="349" y="268"/>
                                </a:lnTo>
                                <a:lnTo>
                                  <a:pt x="343" y="258"/>
                                </a:lnTo>
                                <a:lnTo>
                                  <a:pt x="336" y="248"/>
                                </a:lnTo>
                                <a:close/>
                                <a:moveTo>
                                  <a:pt x="691" y="240"/>
                                </a:moveTo>
                                <a:lnTo>
                                  <a:pt x="687" y="240"/>
                                </a:lnTo>
                                <a:lnTo>
                                  <a:pt x="688" y="246"/>
                                </a:lnTo>
                                <a:lnTo>
                                  <a:pt x="689" y="252"/>
                                </a:lnTo>
                                <a:lnTo>
                                  <a:pt x="689" y="256"/>
                                </a:lnTo>
                                <a:lnTo>
                                  <a:pt x="691" y="262"/>
                                </a:lnTo>
                                <a:lnTo>
                                  <a:pt x="693" y="264"/>
                                </a:lnTo>
                                <a:lnTo>
                                  <a:pt x="698" y="266"/>
                                </a:lnTo>
                                <a:lnTo>
                                  <a:pt x="699" y="268"/>
                                </a:lnTo>
                                <a:lnTo>
                                  <a:pt x="696" y="282"/>
                                </a:lnTo>
                                <a:lnTo>
                                  <a:pt x="690" y="308"/>
                                </a:lnTo>
                                <a:lnTo>
                                  <a:pt x="689" y="310"/>
                                </a:lnTo>
                                <a:lnTo>
                                  <a:pt x="703" y="308"/>
                                </a:lnTo>
                                <a:lnTo>
                                  <a:pt x="707" y="308"/>
                                </a:lnTo>
                                <a:lnTo>
                                  <a:pt x="708" y="306"/>
                                </a:lnTo>
                                <a:lnTo>
                                  <a:pt x="695" y="306"/>
                                </a:lnTo>
                                <a:lnTo>
                                  <a:pt x="696" y="300"/>
                                </a:lnTo>
                                <a:lnTo>
                                  <a:pt x="697" y="296"/>
                                </a:lnTo>
                                <a:lnTo>
                                  <a:pt x="700" y="284"/>
                                </a:lnTo>
                                <a:lnTo>
                                  <a:pt x="703" y="264"/>
                                </a:lnTo>
                                <a:lnTo>
                                  <a:pt x="702" y="262"/>
                                </a:lnTo>
                                <a:lnTo>
                                  <a:pt x="696" y="262"/>
                                </a:lnTo>
                                <a:lnTo>
                                  <a:pt x="695" y="260"/>
                                </a:lnTo>
                                <a:lnTo>
                                  <a:pt x="693" y="254"/>
                                </a:lnTo>
                                <a:lnTo>
                                  <a:pt x="693" y="250"/>
                                </a:lnTo>
                                <a:lnTo>
                                  <a:pt x="691" y="242"/>
                                </a:lnTo>
                                <a:lnTo>
                                  <a:pt x="691" y="240"/>
                                </a:lnTo>
                                <a:close/>
                                <a:moveTo>
                                  <a:pt x="42" y="234"/>
                                </a:moveTo>
                                <a:lnTo>
                                  <a:pt x="41" y="234"/>
                                </a:lnTo>
                                <a:lnTo>
                                  <a:pt x="39" y="246"/>
                                </a:lnTo>
                                <a:lnTo>
                                  <a:pt x="37" y="260"/>
                                </a:lnTo>
                                <a:lnTo>
                                  <a:pt x="36" y="260"/>
                                </a:lnTo>
                                <a:lnTo>
                                  <a:pt x="29" y="264"/>
                                </a:lnTo>
                                <a:lnTo>
                                  <a:pt x="29" y="274"/>
                                </a:lnTo>
                                <a:lnTo>
                                  <a:pt x="31" y="284"/>
                                </a:lnTo>
                                <a:lnTo>
                                  <a:pt x="34" y="294"/>
                                </a:lnTo>
                                <a:lnTo>
                                  <a:pt x="36" y="306"/>
                                </a:lnTo>
                                <a:lnTo>
                                  <a:pt x="41" y="306"/>
                                </a:lnTo>
                                <a:lnTo>
                                  <a:pt x="40" y="304"/>
                                </a:lnTo>
                                <a:lnTo>
                                  <a:pt x="32" y="268"/>
                                </a:lnTo>
                                <a:lnTo>
                                  <a:pt x="33" y="268"/>
                                </a:lnTo>
                                <a:lnTo>
                                  <a:pt x="38" y="264"/>
                                </a:lnTo>
                                <a:lnTo>
                                  <a:pt x="40" y="260"/>
                                </a:lnTo>
                                <a:lnTo>
                                  <a:pt x="43" y="254"/>
                                </a:lnTo>
                                <a:lnTo>
                                  <a:pt x="43" y="248"/>
                                </a:lnTo>
                                <a:lnTo>
                                  <a:pt x="44" y="240"/>
                                </a:lnTo>
                                <a:lnTo>
                                  <a:pt x="57" y="240"/>
                                </a:lnTo>
                                <a:lnTo>
                                  <a:pt x="42" y="234"/>
                                </a:lnTo>
                                <a:close/>
                                <a:moveTo>
                                  <a:pt x="205" y="190"/>
                                </a:moveTo>
                                <a:lnTo>
                                  <a:pt x="203" y="190"/>
                                </a:lnTo>
                                <a:lnTo>
                                  <a:pt x="203" y="192"/>
                                </a:lnTo>
                                <a:lnTo>
                                  <a:pt x="204" y="192"/>
                                </a:lnTo>
                                <a:lnTo>
                                  <a:pt x="216" y="206"/>
                                </a:lnTo>
                                <a:lnTo>
                                  <a:pt x="230" y="216"/>
                                </a:lnTo>
                                <a:lnTo>
                                  <a:pt x="245" y="226"/>
                                </a:lnTo>
                                <a:lnTo>
                                  <a:pt x="261" y="232"/>
                                </a:lnTo>
                                <a:lnTo>
                                  <a:pt x="272" y="234"/>
                                </a:lnTo>
                                <a:lnTo>
                                  <a:pt x="281" y="240"/>
                                </a:lnTo>
                                <a:lnTo>
                                  <a:pt x="290" y="246"/>
                                </a:lnTo>
                                <a:lnTo>
                                  <a:pt x="297" y="254"/>
                                </a:lnTo>
                                <a:lnTo>
                                  <a:pt x="307" y="266"/>
                                </a:lnTo>
                                <a:lnTo>
                                  <a:pt x="316" y="278"/>
                                </a:lnTo>
                                <a:lnTo>
                                  <a:pt x="324" y="290"/>
                                </a:lnTo>
                                <a:lnTo>
                                  <a:pt x="331" y="304"/>
                                </a:lnTo>
                                <a:lnTo>
                                  <a:pt x="331" y="306"/>
                                </a:lnTo>
                                <a:lnTo>
                                  <a:pt x="337" y="306"/>
                                </a:lnTo>
                                <a:lnTo>
                                  <a:pt x="336" y="304"/>
                                </a:lnTo>
                                <a:lnTo>
                                  <a:pt x="330" y="292"/>
                                </a:lnTo>
                                <a:lnTo>
                                  <a:pt x="323" y="282"/>
                                </a:lnTo>
                                <a:lnTo>
                                  <a:pt x="316" y="270"/>
                                </a:lnTo>
                                <a:lnTo>
                                  <a:pt x="308" y="260"/>
                                </a:lnTo>
                                <a:lnTo>
                                  <a:pt x="298" y="248"/>
                                </a:lnTo>
                                <a:lnTo>
                                  <a:pt x="288" y="240"/>
                                </a:lnTo>
                                <a:lnTo>
                                  <a:pt x="277" y="232"/>
                                </a:lnTo>
                                <a:lnTo>
                                  <a:pt x="264" y="228"/>
                                </a:lnTo>
                                <a:lnTo>
                                  <a:pt x="250" y="224"/>
                                </a:lnTo>
                                <a:lnTo>
                                  <a:pt x="236" y="216"/>
                                </a:lnTo>
                                <a:lnTo>
                                  <a:pt x="224" y="208"/>
                                </a:lnTo>
                                <a:lnTo>
                                  <a:pt x="213" y="198"/>
                                </a:lnTo>
                                <a:lnTo>
                                  <a:pt x="210" y="196"/>
                                </a:lnTo>
                                <a:lnTo>
                                  <a:pt x="208" y="194"/>
                                </a:lnTo>
                                <a:lnTo>
                                  <a:pt x="205" y="190"/>
                                </a:lnTo>
                                <a:close/>
                                <a:moveTo>
                                  <a:pt x="406" y="250"/>
                                </a:moveTo>
                                <a:lnTo>
                                  <a:pt x="398" y="258"/>
                                </a:lnTo>
                                <a:lnTo>
                                  <a:pt x="392" y="266"/>
                                </a:lnTo>
                                <a:lnTo>
                                  <a:pt x="383" y="286"/>
                                </a:lnTo>
                                <a:lnTo>
                                  <a:pt x="378" y="296"/>
                                </a:lnTo>
                                <a:lnTo>
                                  <a:pt x="374" y="306"/>
                                </a:lnTo>
                                <a:lnTo>
                                  <a:pt x="379" y="306"/>
                                </a:lnTo>
                                <a:lnTo>
                                  <a:pt x="385" y="290"/>
                                </a:lnTo>
                                <a:lnTo>
                                  <a:pt x="395" y="270"/>
                                </a:lnTo>
                                <a:lnTo>
                                  <a:pt x="406" y="250"/>
                                </a:lnTo>
                                <a:close/>
                                <a:moveTo>
                                  <a:pt x="709" y="300"/>
                                </a:moveTo>
                                <a:lnTo>
                                  <a:pt x="695" y="306"/>
                                </a:lnTo>
                                <a:lnTo>
                                  <a:pt x="708" y="306"/>
                                </a:lnTo>
                                <a:lnTo>
                                  <a:pt x="709" y="300"/>
                                </a:lnTo>
                                <a:close/>
                                <a:moveTo>
                                  <a:pt x="395" y="248"/>
                                </a:moveTo>
                                <a:lnTo>
                                  <a:pt x="387" y="258"/>
                                </a:lnTo>
                                <a:lnTo>
                                  <a:pt x="381" y="272"/>
                                </a:lnTo>
                                <a:lnTo>
                                  <a:pt x="376" y="284"/>
                                </a:lnTo>
                                <a:lnTo>
                                  <a:pt x="371" y="296"/>
                                </a:lnTo>
                                <a:lnTo>
                                  <a:pt x="376" y="296"/>
                                </a:lnTo>
                                <a:lnTo>
                                  <a:pt x="378" y="290"/>
                                </a:lnTo>
                                <a:lnTo>
                                  <a:pt x="382" y="276"/>
                                </a:lnTo>
                                <a:lnTo>
                                  <a:pt x="388" y="262"/>
                                </a:lnTo>
                                <a:lnTo>
                                  <a:pt x="395" y="248"/>
                                </a:lnTo>
                                <a:close/>
                                <a:moveTo>
                                  <a:pt x="337" y="230"/>
                                </a:moveTo>
                                <a:lnTo>
                                  <a:pt x="344" y="244"/>
                                </a:lnTo>
                                <a:lnTo>
                                  <a:pt x="350" y="258"/>
                                </a:lnTo>
                                <a:lnTo>
                                  <a:pt x="354" y="274"/>
                                </a:lnTo>
                                <a:lnTo>
                                  <a:pt x="358" y="290"/>
                                </a:lnTo>
                                <a:lnTo>
                                  <a:pt x="362" y="290"/>
                                </a:lnTo>
                                <a:lnTo>
                                  <a:pt x="362" y="270"/>
                                </a:lnTo>
                                <a:lnTo>
                                  <a:pt x="357" y="270"/>
                                </a:lnTo>
                                <a:lnTo>
                                  <a:pt x="353" y="258"/>
                                </a:lnTo>
                                <a:lnTo>
                                  <a:pt x="349" y="248"/>
                                </a:lnTo>
                                <a:lnTo>
                                  <a:pt x="343" y="238"/>
                                </a:lnTo>
                                <a:lnTo>
                                  <a:pt x="337" y="230"/>
                                </a:lnTo>
                                <a:close/>
                                <a:moveTo>
                                  <a:pt x="410" y="208"/>
                                </a:moveTo>
                                <a:lnTo>
                                  <a:pt x="397" y="222"/>
                                </a:lnTo>
                                <a:lnTo>
                                  <a:pt x="386" y="240"/>
                                </a:lnTo>
                                <a:lnTo>
                                  <a:pt x="378" y="258"/>
                                </a:lnTo>
                                <a:lnTo>
                                  <a:pt x="371" y="276"/>
                                </a:lnTo>
                                <a:lnTo>
                                  <a:pt x="376" y="276"/>
                                </a:lnTo>
                                <a:lnTo>
                                  <a:pt x="376" y="274"/>
                                </a:lnTo>
                                <a:lnTo>
                                  <a:pt x="381" y="260"/>
                                </a:lnTo>
                                <a:lnTo>
                                  <a:pt x="387" y="246"/>
                                </a:lnTo>
                                <a:lnTo>
                                  <a:pt x="394" y="232"/>
                                </a:lnTo>
                                <a:lnTo>
                                  <a:pt x="398" y="224"/>
                                </a:lnTo>
                                <a:lnTo>
                                  <a:pt x="404" y="218"/>
                                </a:lnTo>
                                <a:lnTo>
                                  <a:pt x="410" y="210"/>
                                </a:lnTo>
                                <a:lnTo>
                                  <a:pt x="410" y="208"/>
                                </a:lnTo>
                                <a:close/>
                                <a:moveTo>
                                  <a:pt x="254" y="112"/>
                                </a:moveTo>
                                <a:lnTo>
                                  <a:pt x="253" y="112"/>
                                </a:lnTo>
                                <a:lnTo>
                                  <a:pt x="253" y="114"/>
                                </a:lnTo>
                                <a:lnTo>
                                  <a:pt x="253" y="118"/>
                                </a:lnTo>
                                <a:lnTo>
                                  <a:pt x="253" y="128"/>
                                </a:lnTo>
                                <a:lnTo>
                                  <a:pt x="257" y="140"/>
                                </a:lnTo>
                                <a:lnTo>
                                  <a:pt x="263" y="150"/>
                                </a:lnTo>
                                <a:lnTo>
                                  <a:pt x="272" y="158"/>
                                </a:lnTo>
                                <a:lnTo>
                                  <a:pt x="283" y="168"/>
                                </a:lnTo>
                                <a:lnTo>
                                  <a:pt x="295" y="176"/>
                                </a:lnTo>
                                <a:lnTo>
                                  <a:pt x="306" y="186"/>
                                </a:lnTo>
                                <a:lnTo>
                                  <a:pt x="316" y="196"/>
                                </a:lnTo>
                                <a:lnTo>
                                  <a:pt x="328" y="210"/>
                                </a:lnTo>
                                <a:lnTo>
                                  <a:pt x="339" y="222"/>
                                </a:lnTo>
                                <a:lnTo>
                                  <a:pt x="347" y="238"/>
                                </a:lnTo>
                                <a:lnTo>
                                  <a:pt x="355" y="252"/>
                                </a:lnTo>
                                <a:lnTo>
                                  <a:pt x="359" y="262"/>
                                </a:lnTo>
                                <a:lnTo>
                                  <a:pt x="357" y="270"/>
                                </a:lnTo>
                                <a:lnTo>
                                  <a:pt x="362" y="270"/>
                                </a:lnTo>
                                <a:lnTo>
                                  <a:pt x="362" y="248"/>
                                </a:lnTo>
                                <a:lnTo>
                                  <a:pt x="357" y="248"/>
                                </a:lnTo>
                                <a:lnTo>
                                  <a:pt x="345" y="226"/>
                                </a:lnTo>
                                <a:lnTo>
                                  <a:pt x="331" y="208"/>
                                </a:lnTo>
                                <a:lnTo>
                                  <a:pt x="315" y="190"/>
                                </a:lnTo>
                                <a:lnTo>
                                  <a:pt x="297" y="174"/>
                                </a:lnTo>
                                <a:lnTo>
                                  <a:pt x="289" y="168"/>
                                </a:lnTo>
                                <a:lnTo>
                                  <a:pt x="281" y="160"/>
                                </a:lnTo>
                                <a:lnTo>
                                  <a:pt x="272" y="154"/>
                                </a:lnTo>
                                <a:lnTo>
                                  <a:pt x="264" y="146"/>
                                </a:lnTo>
                                <a:lnTo>
                                  <a:pt x="258" y="138"/>
                                </a:lnTo>
                                <a:lnTo>
                                  <a:pt x="254" y="126"/>
                                </a:lnTo>
                                <a:lnTo>
                                  <a:pt x="254" y="118"/>
                                </a:lnTo>
                                <a:lnTo>
                                  <a:pt x="254" y="112"/>
                                </a:lnTo>
                                <a:close/>
                                <a:moveTo>
                                  <a:pt x="254" y="254"/>
                                </a:moveTo>
                                <a:lnTo>
                                  <a:pt x="249" y="254"/>
                                </a:lnTo>
                                <a:lnTo>
                                  <a:pt x="259" y="260"/>
                                </a:lnTo>
                                <a:lnTo>
                                  <a:pt x="268" y="260"/>
                                </a:lnTo>
                                <a:lnTo>
                                  <a:pt x="267" y="258"/>
                                </a:lnTo>
                                <a:lnTo>
                                  <a:pt x="266" y="258"/>
                                </a:lnTo>
                                <a:lnTo>
                                  <a:pt x="254" y="254"/>
                                </a:lnTo>
                                <a:close/>
                                <a:moveTo>
                                  <a:pt x="144" y="232"/>
                                </a:moveTo>
                                <a:lnTo>
                                  <a:pt x="119" y="232"/>
                                </a:lnTo>
                                <a:lnTo>
                                  <a:pt x="136" y="234"/>
                                </a:lnTo>
                                <a:lnTo>
                                  <a:pt x="151" y="240"/>
                                </a:lnTo>
                                <a:lnTo>
                                  <a:pt x="166" y="246"/>
                                </a:lnTo>
                                <a:lnTo>
                                  <a:pt x="181" y="258"/>
                                </a:lnTo>
                                <a:lnTo>
                                  <a:pt x="179" y="246"/>
                                </a:lnTo>
                                <a:lnTo>
                                  <a:pt x="174" y="246"/>
                                </a:lnTo>
                                <a:lnTo>
                                  <a:pt x="164" y="240"/>
                                </a:lnTo>
                                <a:lnTo>
                                  <a:pt x="154" y="236"/>
                                </a:lnTo>
                                <a:lnTo>
                                  <a:pt x="144" y="232"/>
                                </a:lnTo>
                                <a:close/>
                                <a:moveTo>
                                  <a:pt x="515" y="124"/>
                                </a:moveTo>
                                <a:lnTo>
                                  <a:pt x="510" y="124"/>
                                </a:lnTo>
                                <a:lnTo>
                                  <a:pt x="519" y="136"/>
                                </a:lnTo>
                                <a:lnTo>
                                  <a:pt x="523" y="150"/>
                                </a:lnTo>
                                <a:lnTo>
                                  <a:pt x="523" y="166"/>
                                </a:lnTo>
                                <a:lnTo>
                                  <a:pt x="518" y="180"/>
                                </a:lnTo>
                                <a:lnTo>
                                  <a:pt x="533" y="180"/>
                                </a:lnTo>
                                <a:lnTo>
                                  <a:pt x="533" y="184"/>
                                </a:lnTo>
                                <a:lnTo>
                                  <a:pt x="533" y="194"/>
                                </a:lnTo>
                                <a:lnTo>
                                  <a:pt x="532" y="202"/>
                                </a:lnTo>
                                <a:lnTo>
                                  <a:pt x="521" y="222"/>
                                </a:lnTo>
                                <a:lnTo>
                                  <a:pt x="514" y="228"/>
                                </a:lnTo>
                                <a:lnTo>
                                  <a:pt x="497" y="240"/>
                                </a:lnTo>
                                <a:lnTo>
                                  <a:pt x="489" y="246"/>
                                </a:lnTo>
                                <a:lnTo>
                                  <a:pt x="479" y="252"/>
                                </a:lnTo>
                                <a:lnTo>
                                  <a:pt x="478" y="254"/>
                                </a:lnTo>
                                <a:lnTo>
                                  <a:pt x="475" y="256"/>
                                </a:lnTo>
                                <a:lnTo>
                                  <a:pt x="482" y="258"/>
                                </a:lnTo>
                                <a:lnTo>
                                  <a:pt x="488" y="254"/>
                                </a:lnTo>
                                <a:lnTo>
                                  <a:pt x="491" y="254"/>
                                </a:lnTo>
                                <a:lnTo>
                                  <a:pt x="487" y="252"/>
                                </a:lnTo>
                                <a:lnTo>
                                  <a:pt x="490" y="250"/>
                                </a:lnTo>
                                <a:lnTo>
                                  <a:pt x="493" y="248"/>
                                </a:lnTo>
                                <a:lnTo>
                                  <a:pt x="497" y="246"/>
                                </a:lnTo>
                                <a:lnTo>
                                  <a:pt x="505" y="240"/>
                                </a:lnTo>
                                <a:lnTo>
                                  <a:pt x="513" y="232"/>
                                </a:lnTo>
                                <a:lnTo>
                                  <a:pt x="521" y="226"/>
                                </a:lnTo>
                                <a:lnTo>
                                  <a:pt x="527" y="218"/>
                                </a:lnTo>
                                <a:lnTo>
                                  <a:pt x="533" y="208"/>
                                </a:lnTo>
                                <a:lnTo>
                                  <a:pt x="535" y="198"/>
                                </a:lnTo>
                                <a:lnTo>
                                  <a:pt x="536" y="188"/>
                                </a:lnTo>
                                <a:lnTo>
                                  <a:pt x="536" y="178"/>
                                </a:lnTo>
                                <a:lnTo>
                                  <a:pt x="524" y="178"/>
                                </a:lnTo>
                                <a:lnTo>
                                  <a:pt x="525" y="172"/>
                                </a:lnTo>
                                <a:lnTo>
                                  <a:pt x="527" y="158"/>
                                </a:lnTo>
                                <a:lnTo>
                                  <a:pt x="525" y="146"/>
                                </a:lnTo>
                                <a:lnTo>
                                  <a:pt x="521" y="134"/>
                                </a:lnTo>
                                <a:lnTo>
                                  <a:pt x="515" y="124"/>
                                </a:lnTo>
                                <a:close/>
                                <a:moveTo>
                                  <a:pt x="558" y="242"/>
                                </a:moveTo>
                                <a:lnTo>
                                  <a:pt x="553" y="242"/>
                                </a:lnTo>
                                <a:lnTo>
                                  <a:pt x="551" y="258"/>
                                </a:lnTo>
                                <a:lnTo>
                                  <a:pt x="563" y="248"/>
                                </a:lnTo>
                                <a:lnTo>
                                  <a:pt x="567" y="246"/>
                                </a:lnTo>
                                <a:lnTo>
                                  <a:pt x="557" y="246"/>
                                </a:lnTo>
                                <a:lnTo>
                                  <a:pt x="558" y="242"/>
                                </a:lnTo>
                                <a:close/>
                                <a:moveTo>
                                  <a:pt x="416" y="192"/>
                                </a:moveTo>
                                <a:lnTo>
                                  <a:pt x="416" y="192"/>
                                </a:lnTo>
                                <a:lnTo>
                                  <a:pt x="403" y="206"/>
                                </a:lnTo>
                                <a:lnTo>
                                  <a:pt x="391" y="220"/>
                                </a:lnTo>
                                <a:lnTo>
                                  <a:pt x="380" y="236"/>
                                </a:lnTo>
                                <a:lnTo>
                                  <a:pt x="372" y="254"/>
                                </a:lnTo>
                                <a:lnTo>
                                  <a:pt x="375" y="254"/>
                                </a:lnTo>
                                <a:lnTo>
                                  <a:pt x="380" y="244"/>
                                </a:lnTo>
                                <a:lnTo>
                                  <a:pt x="387" y="232"/>
                                </a:lnTo>
                                <a:lnTo>
                                  <a:pt x="394" y="222"/>
                                </a:lnTo>
                                <a:lnTo>
                                  <a:pt x="401" y="212"/>
                                </a:lnTo>
                                <a:lnTo>
                                  <a:pt x="408" y="202"/>
                                </a:lnTo>
                                <a:lnTo>
                                  <a:pt x="416" y="194"/>
                                </a:lnTo>
                                <a:lnTo>
                                  <a:pt x="416" y="192"/>
                                </a:lnTo>
                                <a:close/>
                                <a:moveTo>
                                  <a:pt x="104" y="238"/>
                                </a:moveTo>
                                <a:lnTo>
                                  <a:pt x="92" y="244"/>
                                </a:lnTo>
                                <a:lnTo>
                                  <a:pt x="111" y="244"/>
                                </a:lnTo>
                                <a:lnTo>
                                  <a:pt x="120" y="248"/>
                                </a:lnTo>
                                <a:lnTo>
                                  <a:pt x="120" y="242"/>
                                </a:lnTo>
                                <a:lnTo>
                                  <a:pt x="116" y="242"/>
                                </a:lnTo>
                                <a:lnTo>
                                  <a:pt x="104" y="238"/>
                                </a:lnTo>
                                <a:close/>
                                <a:moveTo>
                                  <a:pt x="320" y="168"/>
                                </a:moveTo>
                                <a:lnTo>
                                  <a:pt x="319" y="168"/>
                                </a:lnTo>
                                <a:lnTo>
                                  <a:pt x="320" y="170"/>
                                </a:lnTo>
                                <a:lnTo>
                                  <a:pt x="326" y="176"/>
                                </a:lnTo>
                                <a:lnTo>
                                  <a:pt x="331" y="182"/>
                                </a:lnTo>
                                <a:lnTo>
                                  <a:pt x="345" y="196"/>
                                </a:lnTo>
                                <a:lnTo>
                                  <a:pt x="353" y="204"/>
                                </a:lnTo>
                                <a:lnTo>
                                  <a:pt x="357" y="216"/>
                                </a:lnTo>
                                <a:lnTo>
                                  <a:pt x="358" y="218"/>
                                </a:lnTo>
                                <a:lnTo>
                                  <a:pt x="358" y="248"/>
                                </a:lnTo>
                                <a:lnTo>
                                  <a:pt x="362" y="248"/>
                                </a:lnTo>
                                <a:lnTo>
                                  <a:pt x="362" y="208"/>
                                </a:lnTo>
                                <a:lnTo>
                                  <a:pt x="358" y="208"/>
                                </a:lnTo>
                                <a:lnTo>
                                  <a:pt x="350" y="196"/>
                                </a:lnTo>
                                <a:lnTo>
                                  <a:pt x="340" y="186"/>
                                </a:lnTo>
                                <a:lnTo>
                                  <a:pt x="330" y="176"/>
                                </a:lnTo>
                                <a:lnTo>
                                  <a:pt x="320" y="168"/>
                                </a:lnTo>
                                <a:close/>
                                <a:moveTo>
                                  <a:pt x="618" y="232"/>
                                </a:moveTo>
                                <a:lnTo>
                                  <a:pt x="612" y="232"/>
                                </a:lnTo>
                                <a:lnTo>
                                  <a:pt x="611" y="248"/>
                                </a:lnTo>
                                <a:lnTo>
                                  <a:pt x="621" y="242"/>
                                </a:lnTo>
                                <a:lnTo>
                                  <a:pt x="615" y="242"/>
                                </a:lnTo>
                                <a:lnTo>
                                  <a:pt x="618" y="232"/>
                                </a:lnTo>
                                <a:close/>
                                <a:moveTo>
                                  <a:pt x="57" y="240"/>
                                </a:moveTo>
                                <a:lnTo>
                                  <a:pt x="49" y="240"/>
                                </a:lnTo>
                                <a:lnTo>
                                  <a:pt x="54" y="244"/>
                                </a:lnTo>
                                <a:lnTo>
                                  <a:pt x="64" y="246"/>
                                </a:lnTo>
                                <a:lnTo>
                                  <a:pt x="70" y="246"/>
                                </a:lnTo>
                                <a:lnTo>
                                  <a:pt x="80" y="244"/>
                                </a:lnTo>
                                <a:lnTo>
                                  <a:pt x="85" y="242"/>
                                </a:lnTo>
                                <a:lnTo>
                                  <a:pt x="70" y="242"/>
                                </a:lnTo>
                                <a:lnTo>
                                  <a:pt x="57" y="240"/>
                                </a:lnTo>
                                <a:close/>
                                <a:moveTo>
                                  <a:pt x="177" y="238"/>
                                </a:moveTo>
                                <a:lnTo>
                                  <a:pt x="173" y="238"/>
                                </a:lnTo>
                                <a:lnTo>
                                  <a:pt x="174" y="246"/>
                                </a:lnTo>
                                <a:lnTo>
                                  <a:pt x="179" y="246"/>
                                </a:lnTo>
                                <a:lnTo>
                                  <a:pt x="178" y="242"/>
                                </a:lnTo>
                                <a:lnTo>
                                  <a:pt x="196" y="242"/>
                                </a:lnTo>
                                <a:lnTo>
                                  <a:pt x="177" y="238"/>
                                </a:lnTo>
                                <a:close/>
                                <a:moveTo>
                                  <a:pt x="619" y="228"/>
                                </a:moveTo>
                                <a:lnTo>
                                  <a:pt x="597" y="228"/>
                                </a:lnTo>
                                <a:lnTo>
                                  <a:pt x="577" y="236"/>
                                </a:lnTo>
                                <a:lnTo>
                                  <a:pt x="567" y="240"/>
                                </a:lnTo>
                                <a:lnTo>
                                  <a:pt x="557" y="246"/>
                                </a:lnTo>
                                <a:lnTo>
                                  <a:pt x="567" y="246"/>
                                </a:lnTo>
                                <a:lnTo>
                                  <a:pt x="575" y="242"/>
                                </a:lnTo>
                                <a:lnTo>
                                  <a:pt x="588" y="236"/>
                                </a:lnTo>
                                <a:lnTo>
                                  <a:pt x="602" y="232"/>
                                </a:lnTo>
                                <a:lnTo>
                                  <a:pt x="618" y="232"/>
                                </a:lnTo>
                                <a:lnTo>
                                  <a:pt x="619" y="228"/>
                                </a:lnTo>
                                <a:close/>
                                <a:moveTo>
                                  <a:pt x="627" y="238"/>
                                </a:moveTo>
                                <a:lnTo>
                                  <a:pt x="615" y="242"/>
                                </a:lnTo>
                                <a:lnTo>
                                  <a:pt x="621" y="242"/>
                                </a:lnTo>
                                <a:lnTo>
                                  <a:pt x="631" y="246"/>
                                </a:lnTo>
                                <a:lnTo>
                                  <a:pt x="646" y="244"/>
                                </a:lnTo>
                                <a:lnTo>
                                  <a:pt x="639" y="244"/>
                                </a:lnTo>
                                <a:lnTo>
                                  <a:pt x="627" y="238"/>
                                </a:lnTo>
                                <a:close/>
                                <a:moveTo>
                                  <a:pt x="690" y="234"/>
                                </a:moveTo>
                                <a:lnTo>
                                  <a:pt x="683" y="236"/>
                                </a:lnTo>
                                <a:lnTo>
                                  <a:pt x="677" y="238"/>
                                </a:lnTo>
                                <a:lnTo>
                                  <a:pt x="664" y="242"/>
                                </a:lnTo>
                                <a:lnTo>
                                  <a:pt x="656" y="244"/>
                                </a:lnTo>
                                <a:lnTo>
                                  <a:pt x="651" y="244"/>
                                </a:lnTo>
                                <a:lnTo>
                                  <a:pt x="661" y="246"/>
                                </a:lnTo>
                                <a:lnTo>
                                  <a:pt x="667" y="246"/>
                                </a:lnTo>
                                <a:lnTo>
                                  <a:pt x="677" y="244"/>
                                </a:lnTo>
                                <a:lnTo>
                                  <a:pt x="681" y="242"/>
                                </a:lnTo>
                                <a:lnTo>
                                  <a:pt x="687" y="240"/>
                                </a:lnTo>
                                <a:lnTo>
                                  <a:pt x="691" y="240"/>
                                </a:lnTo>
                                <a:lnTo>
                                  <a:pt x="690" y="234"/>
                                </a:lnTo>
                                <a:close/>
                                <a:moveTo>
                                  <a:pt x="81" y="236"/>
                                </a:moveTo>
                                <a:lnTo>
                                  <a:pt x="76" y="242"/>
                                </a:lnTo>
                                <a:lnTo>
                                  <a:pt x="85" y="242"/>
                                </a:lnTo>
                                <a:lnTo>
                                  <a:pt x="91" y="244"/>
                                </a:lnTo>
                                <a:lnTo>
                                  <a:pt x="92" y="244"/>
                                </a:lnTo>
                                <a:lnTo>
                                  <a:pt x="81" y="236"/>
                                </a:lnTo>
                                <a:close/>
                                <a:moveTo>
                                  <a:pt x="650" y="236"/>
                                </a:moveTo>
                                <a:lnTo>
                                  <a:pt x="639" y="244"/>
                                </a:lnTo>
                                <a:lnTo>
                                  <a:pt x="656" y="244"/>
                                </a:lnTo>
                                <a:lnTo>
                                  <a:pt x="650" y="236"/>
                                </a:lnTo>
                                <a:close/>
                                <a:moveTo>
                                  <a:pt x="134" y="228"/>
                                </a:moveTo>
                                <a:lnTo>
                                  <a:pt x="112" y="228"/>
                                </a:lnTo>
                                <a:lnTo>
                                  <a:pt x="116" y="242"/>
                                </a:lnTo>
                                <a:lnTo>
                                  <a:pt x="120" y="242"/>
                                </a:lnTo>
                                <a:lnTo>
                                  <a:pt x="119" y="232"/>
                                </a:lnTo>
                                <a:lnTo>
                                  <a:pt x="144" y="232"/>
                                </a:lnTo>
                                <a:lnTo>
                                  <a:pt x="134" y="228"/>
                                </a:lnTo>
                                <a:close/>
                                <a:moveTo>
                                  <a:pt x="378" y="228"/>
                                </a:moveTo>
                                <a:lnTo>
                                  <a:pt x="372" y="232"/>
                                </a:lnTo>
                                <a:lnTo>
                                  <a:pt x="377" y="232"/>
                                </a:lnTo>
                                <a:lnTo>
                                  <a:pt x="378" y="228"/>
                                </a:lnTo>
                                <a:close/>
                                <a:moveTo>
                                  <a:pt x="392" y="202"/>
                                </a:moveTo>
                                <a:lnTo>
                                  <a:pt x="371" y="226"/>
                                </a:lnTo>
                                <a:lnTo>
                                  <a:pt x="376" y="226"/>
                                </a:lnTo>
                                <a:lnTo>
                                  <a:pt x="393" y="204"/>
                                </a:lnTo>
                                <a:lnTo>
                                  <a:pt x="392" y="202"/>
                                </a:lnTo>
                                <a:close/>
                                <a:moveTo>
                                  <a:pt x="400" y="180"/>
                                </a:moveTo>
                                <a:lnTo>
                                  <a:pt x="392" y="186"/>
                                </a:lnTo>
                                <a:lnTo>
                                  <a:pt x="385" y="194"/>
                                </a:lnTo>
                                <a:lnTo>
                                  <a:pt x="378" y="204"/>
                                </a:lnTo>
                                <a:lnTo>
                                  <a:pt x="371" y="212"/>
                                </a:lnTo>
                                <a:lnTo>
                                  <a:pt x="376" y="212"/>
                                </a:lnTo>
                                <a:lnTo>
                                  <a:pt x="379" y="208"/>
                                </a:lnTo>
                                <a:lnTo>
                                  <a:pt x="396" y="186"/>
                                </a:lnTo>
                                <a:lnTo>
                                  <a:pt x="398" y="184"/>
                                </a:lnTo>
                                <a:lnTo>
                                  <a:pt x="400" y="180"/>
                                </a:lnTo>
                                <a:close/>
                                <a:moveTo>
                                  <a:pt x="411" y="208"/>
                                </a:moveTo>
                                <a:lnTo>
                                  <a:pt x="411" y="208"/>
                                </a:lnTo>
                                <a:lnTo>
                                  <a:pt x="410" y="208"/>
                                </a:lnTo>
                                <a:lnTo>
                                  <a:pt x="411" y="208"/>
                                </a:lnTo>
                                <a:close/>
                                <a:moveTo>
                                  <a:pt x="336" y="164"/>
                                </a:moveTo>
                                <a:lnTo>
                                  <a:pt x="335" y="164"/>
                                </a:lnTo>
                                <a:lnTo>
                                  <a:pt x="335" y="166"/>
                                </a:lnTo>
                                <a:lnTo>
                                  <a:pt x="336" y="168"/>
                                </a:lnTo>
                                <a:lnTo>
                                  <a:pt x="343" y="178"/>
                                </a:lnTo>
                                <a:lnTo>
                                  <a:pt x="358" y="200"/>
                                </a:lnTo>
                                <a:lnTo>
                                  <a:pt x="358" y="208"/>
                                </a:lnTo>
                                <a:lnTo>
                                  <a:pt x="362" y="208"/>
                                </a:lnTo>
                                <a:lnTo>
                                  <a:pt x="362" y="192"/>
                                </a:lnTo>
                                <a:lnTo>
                                  <a:pt x="358" y="192"/>
                                </a:lnTo>
                                <a:lnTo>
                                  <a:pt x="336" y="164"/>
                                </a:lnTo>
                                <a:close/>
                                <a:moveTo>
                                  <a:pt x="378" y="186"/>
                                </a:moveTo>
                                <a:lnTo>
                                  <a:pt x="371" y="196"/>
                                </a:lnTo>
                                <a:lnTo>
                                  <a:pt x="376" y="196"/>
                                </a:lnTo>
                                <a:lnTo>
                                  <a:pt x="378" y="192"/>
                                </a:lnTo>
                                <a:lnTo>
                                  <a:pt x="379" y="188"/>
                                </a:lnTo>
                                <a:lnTo>
                                  <a:pt x="378" y="186"/>
                                </a:lnTo>
                                <a:close/>
                                <a:moveTo>
                                  <a:pt x="335" y="140"/>
                                </a:moveTo>
                                <a:lnTo>
                                  <a:pt x="334" y="140"/>
                                </a:lnTo>
                                <a:lnTo>
                                  <a:pt x="339" y="148"/>
                                </a:lnTo>
                                <a:lnTo>
                                  <a:pt x="344" y="156"/>
                                </a:lnTo>
                                <a:lnTo>
                                  <a:pt x="353" y="174"/>
                                </a:lnTo>
                                <a:lnTo>
                                  <a:pt x="360" y="180"/>
                                </a:lnTo>
                                <a:lnTo>
                                  <a:pt x="358" y="192"/>
                                </a:lnTo>
                                <a:lnTo>
                                  <a:pt x="362" y="192"/>
                                </a:lnTo>
                                <a:lnTo>
                                  <a:pt x="362" y="174"/>
                                </a:lnTo>
                                <a:lnTo>
                                  <a:pt x="359" y="174"/>
                                </a:lnTo>
                                <a:lnTo>
                                  <a:pt x="335" y="140"/>
                                </a:lnTo>
                                <a:close/>
                                <a:moveTo>
                                  <a:pt x="203" y="188"/>
                                </a:moveTo>
                                <a:lnTo>
                                  <a:pt x="202" y="190"/>
                                </a:lnTo>
                                <a:lnTo>
                                  <a:pt x="204" y="190"/>
                                </a:lnTo>
                                <a:lnTo>
                                  <a:pt x="203" y="188"/>
                                </a:lnTo>
                                <a:close/>
                                <a:moveTo>
                                  <a:pt x="211" y="180"/>
                                </a:moveTo>
                                <a:lnTo>
                                  <a:pt x="199" y="180"/>
                                </a:lnTo>
                                <a:lnTo>
                                  <a:pt x="209" y="182"/>
                                </a:lnTo>
                                <a:lnTo>
                                  <a:pt x="211" y="180"/>
                                </a:lnTo>
                                <a:close/>
                                <a:moveTo>
                                  <a:pt x="199" y="180"/>
                                </a:moveTo>
                                <a:lnTo>
                                  <a:pt x="198" y="180"/>
                                </a:lnTo>
                                <a:lnTo>
                                  <a:pt x="199" y="180"/>
                                </a:lnTo>
                                <a:close/>
                                <a:moveTo>
                                  <a:pt x="381" y="162"/>
                                </a:moveTo>
                                <a:lnTo>
                                  <a:pt x="379" y="166"/>
                                </a:lnTo>
                                <a:lnTo>
                                  <a:pt x="378" y="168"/>
                                </a:lnTo>
                                <a:lnTo>
                                  <a:pt x="375" y="172"/>
                                </a:lnTo>
                                <a:lnTo>
                                  <a:pt x="373" y="174"/>
                                </a:lnTo>
                                <a:lnTo>
                                  <a:pt x="371" y="178"/>
                                </a:lnTo>
                                <a:lnTo>
                                  <a:pt x="375" y="178"/>
                                </a:lnTo>
                                <a:lnTo>
                                  <a:pt x="377" y="174"/>
                                </a:lnTo>
                                <a:lnTo>
                                  <a:pt x="381" y="162"/>
                                </a:lnTo>
                                <a:close/>
                                <a:moveTo>
                                  <a:pt x="351" y="144"/>
                                </a:moveTo>
                                <a:lnTo>
                                  <a:pt x="351" y="144"/>
                                </a:lnTo>
                                <a:lnTo>
                                  <a:pt x="359" y="174"/>
                                </a:lnTo>
                                <a:lnTo>
                                  <a:pt x="362" y="174"/>
                                </a:lnTo>
                                <a:lnTo>
                                  <a:pt x="362" y="156"/>
                                </a:lnTo>
                                <a:lnTo>
                                  <a:pt x="358" y="156"/>
                                </a:lnTo>
                                <a:lnTo>
                                  <a:pt x="351" y="144"/>
                                </a:lnTo>
                                <a:close/>
                                <a:moveTo>
                                  <a:pt x="375" y="156"/>
                                </a:moveTo>
                                <a:lnTo>
                                  <a:pt x="372" y="160"/>
                                </a:lnTo>
                                <a:lnTo>
                                  <a:pt x="374" y="160"/>
                                </a:lnTo>
                                <a:lnTo>
                                  <a:pt x="375" y="156"/>
                                </a:lnTo>
                                <a:close/>
                                <a:moveTo>
                                  <a:pt x="311" y="44"/>
                                </a:moveTo>
                                <a:lnTo>
                                  <a:pt x="310" y="46"/>
                                </a:lnTo>
                                <a:lnTo>
                                  <a:pt x="309" y="48"/>
                                </a:lnTo>
                                <a:lnTo>
                                  <a:pt x="309" y="52"/>
                                </a:lnTo>
                                <a:lnTo>
                                  <a:pt x="309" y="62"/>
                                </a:lnTo>
                                <a:lnTo>
                                  <a:pt x="313" y="76"/>
                                </a:lnTo>
                                <a:lnTo>
                                  <a:pt x="319" y="86"/>
                                </a:lnTo>
                                <a:lnTo>
                                  <a:pt x="327" y="96"/>
                                </a:lnTo>
                                <a:lnTo>
                                  <a:pt x="337" y="110"/>
                                </a:lnTo>
                                <a:lnTo>
                                  <a:pt x="346" y="124"/>
                                </a:lnTo>
                                <a:lnTo>
                                  <a:pt x="353" y="138"/>
                                </a:lnTo>
                                <a:lnTo>
                                  <a:pt x="358" y="154"/>
                                </a:lnTo>
                                <a:lnTo>
                                  <a:pt x="358" y="156"/>
                                </a:lnTo>
                                <a:lnTo>
                                  <a:pt x="362" y="156"/>
                                </a:lnTo>
                                <a:lnTo>
                                  <a:pt x="362" y="142"/>
                                </a:lnTo>
                                <a:lnTo>
                                  <a:pt x="359" y="142"/>
                                </a:lnTo>
                                <a:lnTo>
                                  <a:pt x="358" y="140"/>
                                </a:lnTo>
                                <a:lnTo>
                                  <a:pt x="353" y="128"/>
                                </a:lnTo>
                                <a:lnTo>
                                  <a:pt x="347" y="116"/>
                                </a:lnTo>
                                <a:lnTo>
                                  <a:pt x="339" y="106"/>
                                </a:lnTo>
                                <a:lnTo>
                                  <a:pt x="331" y="96"/>
                                </a:lnTo>
                                <a:lnTo>
                                  <a:pt x="322" y="84"/>
                                </a:lnTo>
                                <a:lnTo>
                                  <a:pt x="315" y="72"/>
                                </a:lnTo>
                                <a:lnTo>
                                  <a:pt x="312" y="58"/>
                                </a:lnTo>
                                <a:lnTo>
                                  <a:pt x="311" y="46"/>
                                </a:lnTo>
                                <a:lnTo>
                                  <a:pt x="311" y="44"/>
                                </a:lnTo>
                                <a:close/>
                                <a:moveTo>
                                  <a:pt x="484" y="114"/>
                                </a:moveTo>
                                <a:lnTo>
                                  <a:pt x="480" y="114"/>
                                </a:lnTo>
                                <a:lnTo>
                                  <a:pt x="483" y="120"/>
                                </a:lnTo>
                                <a:lnTo>
                                  <a:pt x="483" y="122"/>
                                </a:lnTo>
                                <a:lnTo>
                                  <a:pt x="483" y="136"/>
                                </a:lnTo>
                                <a:lnTo>
                                  <a:pt x="483" y="138"/>
                                </a:lnTo>
                                <a:lnTo>
                                  <a:pt x="485" y="148"/>
                                </a:lnTo>
                                <a:lnTo>
                                  <a:pt x="491" y="152"/>
                                </a:lnTo>
                                <a:lnTo>
                                  <a:pt x="499" y="146"/>
                                </a:lnTo>
                                <a:lnTo>
                                  <a:pt x="494" y="146"/>
                                </a:lnTo>
                                <a:lnTo>
                                  <a:pt x="486" y="144"/>
                                </a:lnTo>
                                <a:lnTo>
                                  <a:pt x="486" y="130"/>
                                </a:lnTo>
                                <a:lnTo>
                                  <a:pt x="486" y="128"/>
                                </a:lnTo>
                                <a:lnTo>
                                  <a:pt x="485" y="116"/>
                                </a:lnTo>
                                <a:lnTo>
                                  <a:pt x="484" y="114"/>
                                </a:lnTo>
                                <a:close/>
                                <a:moveTo>
                                  <a:pt x="225" y="124"/>
                                </a:moveTo>
                                <a:lnTo>
                                  <a:pt x="222" y="124"/>
                                </a:lnTo>
                                <a:lnTo>
                                  <a:pt x="240" y="150"/>
                                </a:lnTo>
                                <a:lnTo>
                                  <a:pt x="242" y="150"/>
                                </a:lnTo>
                                <a:lnTo>
                                  <a:pt x="248" y="146"/>
                                </a:lnTo>
                                <a:lnTo>
                                  <a:pt x="242" y="146"/>
                                </a:lnTo>
                                <a:lnTo>
                                  <a:pt x="241" y="144"/>
                                </a:lnTo>
                                <a:lnTo>
                                  <a:pt x="235" y="136"/>
                                </a:lnTo>
                                <a:lnTo>
                                  <a:pt x="225" y="124"/>
                                </a:lnTo>
                                <a:close/>
                                <a:moveTo>
                                  <a:pt x="254" y="102"/>
                                </a:moveTo>
                                <a:lnTo>
                                  <a:pt x="249" y="108"/>
                                </a:lnTo>
                                <a:lnTo>
                                  <a:pt x="246" y="116"/>
                                </a:lnTo>
                                <a:lnTo>
                                  <a:pt x="245" y="126"/>
                                </a:lnTo>
                                <a:lnTo>
                                  <a:pt x="245" y="132"/>
                                </a:lnTo>
                                <a:lnTo>
                                  <a:pt x="245" y="142"/>
                                </a:lnTo>
                                <a:lnTo>
                                  <a:pt x="245" y="144"/>
                                </a:lnTo>
                                <a:lnTo>
                                  <a:pt x="242" y="146"/>
                                </a:lnTo>
                                <a:lnTo>
                                  <a:pt x="248" y="146"/>
                                </a:lnTo>
                                <a:lnTo>
                                  <a:pt x="248" y="142"/>
                                </a:lnTo>
                                <a:lnTo>
                                  <a:pt x="248" y="134"/>
                                </a:lnTo>
                                <a:lnTo>
                                  <a:pt x="248" y="128"/>
                                </a:lnTo>
                                <a:lnTo>
                                  <a:pt x="249" y="118"/>
                                </a:lnTo>
                                <a:lnTo>
                                  <a:pt x="251" y="114"/>
                                </a:lnTo>
                                <a:lnTo>
                                  <a:pt x="254" y="108"/>
                                </a:lnTo>
                                <a:lnTo>
                                  <a:pt x="259" y="108"/>
                                </a:lnTo>
                                <a:lnTo>
                                  <a:pt x="254" y="102"/>
                                </a:lnTo>
                                <a:close/>
                                <a:moveTo>
                                  <a:pt x="384" y="120"/>
                                </a:moveTo>
                                <a:lnTo>
                                  <a:pt x="377" y="128"/>
                                </a:lnTo>
                                <a:lnTo>
                                  <a:pt x="374" y="138"/>
                                </a:lnTo>
                                <a:lnTo>
                                  <a:pt x="370" y="146"/>
                                </a:lnTo>
                                <a:lnTo>
                                  <a:pt x="375" y="146"/>
                                </a:lnTo>
                                <a:lnTo>
                                  <a:pt x="377" y="140"/>
                                </a:lnTo>
                                <a:lnTo>
                                  <a:pt x="381" y="130"/>
                                </a:lnTo>
                                <a:lnTo>
                                  <a:pt x="384" y="120"/>
                                </a:lnTo>
                                <a:close/>
                                <a:moveTo>
                                  <a:pt x="511" y="120"/>
                                </a:moveTo>
                                <a:lnTo>
                                  <a:pt x="509" y="120"/>
                                </a:lnTo>
                                <a:lnTo>
                                  <a:pt x="505" y="126"/>
                                </a:lnTo>
                                <a:lnTo>
                                  <a:pt x="504" y="128"/>
                                </a:lnTo>
                                <a:lnTo>
                                  <a:pt x="501" y="134"/>
                                </a:lnTo>
                                <a:lnTo>
                                  <a:pt x="500" y="138"/>
                                </a:lnTo>
                                <a:lnTo>
                                  <a:pt x="497" y="144"/>
                                </a:lnTo>
                                <a:lnTo>
                                  <a:pt x="494" y="146"/>
                                </a:lnTo>
                                <a:lnTo>
                                  <a:pt x="499" y="146"/>
                                </a:lnTo>
                                <a:lnTo>
                                  <a:pt x="505" y="136"/>
                                </a:lnTo>
                                <a:lnTo>
                                  <a:pt x="505" y="132"/>
                                </a:lnTo>
                                <a:lnTo>
                                  <a:pt x="507" y="128"/>
                                </a:lnTo>
                                <a:lnTo>
                                  <a:pt x="508" y="126"/>
                                </a:lnTo>
                                <a:lnTo>
                                  <a:pt x="510" y="124"/>
                                </a:lnTo>
                                <a:lnTo>
                                  <a:pt x="515" y="124"/>
                                </a:lnTo>
                                <a:lnTo>
                                  <a:pt x="514" y="122"/>
                                </a:lnTo>
                                <a:lnTo>
                                  <a:pt x="511" y="120"/>
                                </a:lnTo>
                                <a:close/>
                                <a:moveTo>
                                  <a:pt x="348" y="102"/>
                                </a:moveTo>
                                <a:lnTo>
                                  <a:pt x="352" y="114"/>
                                </a:lnTo>
                                <a:lnTo>
                                  <a:pt x="356" y="126"/>
                                </a:lnTo>
                                <a:lnTo>
                                  <a:pt x="360" y="138"/>
                                </a:lnTo>
                                <a:lnTo>
                                  <a:pt x="360" y="140"/>
                                </a:lnTo>
                                <a:lnTo>
                                  <a:pt x="359" y="142"/>
                                </a:lnTo>
                                <a:lnTo>
                                  <a:pt x="362" y="142"/>
                                </a:lnTo>
                                <a:lnTo>
                                  <a:pt x="363" y="132"/>
                                </a:lnTo>
                                <a:lnTo>
                                  <a:pt x="363" y="122"/>
                                </a:lnTo>
                                <a:lnTo>
                                  <a:pt x="360" y="122"/>
                                </a:lnTo>
                                <a:lnTo>
                                  <a:pt x="348" y="102"/>
                                </a:lnTo>
                                <a:close/>
                                <a:moveTo>
                                  <a:pt x="259" y="108"/>
                                </a:moveTo>
                                <a:lnTo>
                                  <a:pt x="254" y="108"/>
                                </a:lnTo>
                                <a:lnTo>
                                  <a:pt x="258" y="114"/>
                                </a:lnTo>
                                <a:lnTo>
                                  <a:pt x="262" y="118"/>
                                </a:lnTo>
                                <a:lnTo>
                                  <a:pt x="269" y="122"/>
                                </a:lnTo>
                                <a:lnTo>
                                  <a:pt x="269" y="116"/>
                                </a:lnTo>
                                <a:lnTo>
                                  <a:pt x="265" y="116"/>
                                </a:lnTo>
                                <a:lnTo>
                                  <a:pt x="259" y="108"/>
                                </a:lnTo>
                                <a:close/>
                                <a:moveTo>
                                  <a:pt x="351" y="72"/>
                                </a:moveTo>
                                <a:lnTo>
                                  <a:pt x="350" y="72"/>
                                </a:lnTo>
                                <a:lnTo>
                                  <a:pt x="357" y="84"/>
                                </a:lnTo>
                                <a:lnTo>
                                  <a:pt x="360" y="96"/>
                                </a:lnTo>
                                <a:lnTo>
                                  <a:pt x="360" y="102"/>
                                </a:lnTo>
                                <a:lnTo>
                                  <a:pt x="361" y="110"/>
                                </a:lnTo>
                                <a:lnTo>
                                  <a:pt x="360" y="122"/>
                                </a:lnTo>
                                <a:lnTo>
                                  <a:pt x="363" y="122"/>
                                </a:lnTo>
                                <a:lnTo>
                                  <a:pt x="363" y="94"/>
                                </a:lnTo>
                                <a:lnTo>
                                  <a:pt x="364" y="84"/>
                                </a:lnTo>
                                <a:lnTo>
                                  <a:pt x="361" y="84"/>
                                </a:lnTo>
                                <a:lnTo>
                                  <a:pt x="351" y="72"/>
                                </a:lnTo>
                                <a:close/>
                                <a:moveTo>
                                  <a:pt x="452" y="80"/>
                                </a:moveTo>
                                <a:lnTo>
                                  <a:pt x="449" y="80"/>
                                </a:lnTo>
                                <a:lnTo>
                                  <a:pt x="454" y="90"/>
                                </a:lnTo>
                                <a:lnTo>
                                  <a:pt x="458" y="100"/>
                                </a:lnTo>
                                <a:lnTo>
                                  <a:pt x="461" y="110"/>
                                </a:lnTo>
                                <a:lnTo>
                                  <a:pt x="462" y="122"/>
                                </a:lnTo>
                                <a:lnTo>
                                  <a:pt x="469" y="118"/>
                                </a:lnTo>
                                <a:lnTo>
                                  <a:pt x="471" y="116"/>
                                </a:lnTo>
                                <a:lnTo>
                                  <a:pt x="465" y="116"/>
                                </a:lnTo>
                                <a:lnTo>
                                  <a:pt x="463" y="106"/>
                                </a:lnTo>
                                <a:lnTo>
                                  <a:pt x="460" y="96"/>
                                </a:lnTo>
                                <a:lnTo>
                                  <a:pt x="452" y="80"/>
                                </a:lnTo>
                                <a:close/>
                                <a:moveTo>
                                  <a:pt x="482" y="108"/>
                                </a:moveTo>
                                <a:lnTo>
                                  <a:pt x="477" y="108"/>
                                </a:lnTo>
                                <a:lnTo>
                                  <a:pt x="479" y="110"/>
                                </a:lnTo>
                                <a:lnTo>
                                  <a:pt x="475" y="114"/>
                                </a:lnTo>
                                <a:lnTo>
                                  <a:pt x="475" y="116"/>
                                </a:lnTo>
                                <a:lnTo>
                                  <a:pt x="478" y="118"/>
                                </a:lnTo>
                                <a:lnTo>
                                  <a:pt x="479" y="114"/>
                                </a:lnTo>
                                <a:lnTo>
                                  <a:pt x="484" y="114"/>
                                </a:lnTo>
                                <a:lnTo>
                                  <a:pt x="482" y="108"/>
                                </a:lnTo>
                                <a:close/>
                                <a:moveTo>
                                  <a:pt x="279" y="68"/>
                                </a:moveTo>
                                <a:lnTo>
                                  <a:pt x="277" y="70"/>
                                </a:lnTo>
                                <a:lnTo>
                                  <a:pt x="268" y="82"/>
                                </a:lnTo>
                                <a:lnTo>
                                  <a:pt x="263" y="94"/>
                                </a:lnTo>
                                <a:lnTo>
                                  <a:pt x="266" y="110"/>
                                </a:lnTo>
                                <a:lnTo>
                                  <a:pt x="266" y="114"/>
                                </a:lnTo>
                                <a:lnTo>
                                  <a:pt x="266" y="116"/>
                                </a:lnTo>
                                <a:lnTo>
                                  <a:pt x="269" y="116"/>
                                </a:lnTo>
                                <a:lnTo>
                                  <a:pt x="269" y="112"/>
                                </a:lnTo>
                                <a:lnTo>
                                  <a:pt x="267" y="96"/>
                                </a:lnTo>
                                <a:lnTo>
                                  <a:pt x="270" y="84"/>
                                </a:lnTo>
                                <a:lnTo>
                                  <a:pt x="278" y="74"/>
                                </a:lnTo>
                                <a:lnTo>
                                  <a:pt x="279" y="72"/>
                                </a:lnTo>
                                <a:lnTo>
                                  <a:pt x="285" y="72"/>
                                </a:lnTo>
                                <a:lnTo>
                                  <a:pt x="279" y="68"/>
                                </a:lnTo>
                                <a:close/>
                                <a:moveTo>
                                  <a:pt x="476" y="102"/>
                                </a:moveTo>
                                <a:lnTo>
                                  <a:pt x="473" y="108"/>
                                </a:lnTo>
                                <a:lnTo>
                                  <a:pt x="471" y="114"/>
                                </a:lnTo>
                                <a:lnTo>
                                  <a:pt x="465" y="116"/>
                                </a:lnTo>
                                <a:lnTo>
                                  <a:pt x="471" y="116"/>
                                </a:lnTo>
                                <a:lnTo>
                                  <a:pt x="473" y="114"/>
                                </a:lnTo>
                                <a:lnTo>
                                  <a:pt x="477" y="108"/>
                                </a:lnTo>
                                <a:lnTo>
                                  <a:pt x="482" y="108"/>
                                </a:lnTo>
                                <a:lnTo>
                                  <a:pt x="476" y="102"/>
                                </a:lnTo>
                                <a:close/>
                                <a:moveTo>
                                  <a:pt x="449" y="74"/>
                                </a:moveTo>
                                <a:lnTo>
                                  <a:pt x="444" y="74"/>
                                </a:lnTo>
                                <a:lnTo>
                                  <a:pt x="446" y="76"/>
                                </a:lnTo>
                                <a:lnTo>
                                  <a:pt x="447" y="76"/>
                                </a:lnTo>
                                <a:lnTo>
                                  <a:pt x="447" y="78"/>
                                </a:lnTo>
                                <a:lnTo>
                                  <a:pt x="446" y="92"/>
                                </a:lnTo>
                                <a:lnTo>
                                  <a:pt x="445" y="102"/>
                                </a:lnTo>
                                <a:lnTo>
                                  <a:pt x="445" y="112"/>
                                </a:lnTo>
                                <a:lnTo>
                                  <a:pt x="450" y="104"/>
                                </a:lnTo>
                                <a:lnTo>
                                  <a:pt x="451" y="92"/>
                                </a:lnTo>
                                <a:lnTo>
                                  <a:pt x="449" y="80"/>
                                </a:lnTo>
                                <a:lnTo>
                                  <a:pt x="452" y="80"/>
                                </a:lnTo>
                                <a:lnTo>
                                  <a:pt x="451" y="78"/>
                                </a:lnTo>
                                <a:lnTo>
                                  <a:pt x="449" y="74"/>
                                </a:lnTo>
                                <a:close/>
                                <a:moveTo>
                                  <a:pt x="377" y="94"/>
                                </a:moveTo>
                                <a:lnTo>
                                  <a:pt x="376" y="94"/>
                                </a:lnTo>
                                <a:lnTo>
                                  <a:pt x="375" y="96"/>
                                </a:lnTo>
                                <a:lnTo>
                                  <a:pt x="372" y="100"/>
                                </a:lnTo>
                                <a:lnTo>
                                  <a:pt x="371" y="102"/>
                                </a:lnTo>
                                <a:lnTo>
                                  <a:pt x="374" y="102"/>
                                </a:lnTo>
                                <a:lnTo>
                                  <a:pt x="377" y="94"/>
                                </a:lnTo>
                                <a:close/>
                                <a:moveTo>
                                  <a:pt x="285" y="72"/>
                                </a:moveTo>
                                <a:lnTo>
                                  <a:pt x="279" y="72"/>
                                </a:lnTo>
                                <a:lnTo>
                                  <a:pt x="288" y="76"/>
                                </a:lnTo>
                                <a:lnTo>
                                  <a:pt x="292" y="80"/>
                                </a:lnTo>
                                <a:lnTo>
                                  <a:pt x="293" y="84"/>
                                </a:lnTo>
                                <a:lnTo>
                                  <a:pt x="296" y="76"/>
                                </a:lnTo>
                                <a:lnTo>
                                  <a:pt x="293" y="76"/>
                                </a:lnTo>
                                <a:lnTo>
                                  <a:pt x="285" y="72"/>
                                </a:lnTo>
                                <a:close/>
                                <a:moveTo>
                                  <a:pt x="357" y="44"/>
                                </a:moveTo>
                                <a:lnTo>
                                  <a:pt x="355" y="44"/>
                                </a:lnTo>
                                <a:lnTo>
                                  <a:pt x="360" y="54"/>
                                </a:lnTo>
                                <a:lnTo>
                                  <a:pt x="362" y="64"/>
                                </a:lnTo>
                                <a:lnTo>
                                  <a:pt x="362" y="76"/>
                                </a:lnTo>
                                <a:lnTo>
                                  <a:pt x="361" y="84"/>
                                </a:lnTo>
                                <a:lnTo>
                                  <a:pt x="364" y="84"/>
                                </a:lnTo>
                                <a:lnTo>
                                  <a:pt x="365" y="50"/>
                                </a:lnTo>
                                <a:lnTo>
                                  <a:pt x="362" y="50"/>
                                </a:lnTo>
                                <a:lnTo>
                                  <a:pt x="357" y="44"/>
                                </a:lnTo>
                                <a:close/>
                                <a:moveTo>
                                  <a:pt x="425" y="42"/>
                                </a:moveTo>
                                <a:lnTo>
                                  <a:pt x="422" y="42"/>
                                </a:lnTo>
                                <a:lnTo>
                                  <a:pt x="426" y="52"/>
                                </a:lnTo>
                                <a:lnTo>
                                  <a:pt x="431" y="64"/>
                                </a:lnTo>
                                <a:lnTo>
                                  <a:pt x="434" y="74"/>
                                </a:lnTo>
                                <a:lnTo>
                                  <a:pt x="437" y="84"/>
                                </a:lnTo>
                                <a:lnTo>
                                  <a:pt x="443" y="76"/>
                                </a:lnTo>
                                <a:lnTo>
                                  <a:pt x="439" y="76"/>
                                </a:lnTo>
                                <a:lnTo>
                                  <a:pt x="425" y="42"/>
                                </a:lnTo>
                                <a:close/>
                                <a:moveTo>
                                  <a:pt x="368" y="12"/>
                                </a:moveTo>
                                <a:lnTo>
                                  <a:pt x="366" y="12"/>
                                </a:lnTo>
                                <a:lnTo>
                                  <a:pt x="367" y="84"/>
                                </a:lnTo>
                                <a:lnTo>
                                  <a:pt x="373" y="70"/>
                                </a:lnTo>
                                <a:lnTo>
                                  <a:pt x="369" y="70"/>
                                </a:lnTo>
                                <a:lnTo>
                                  <a:pt x="369" y="46"/>
                                </a:lnTo>
                                <a:lnTo>
                                  <a:pt x="368" y="34"/>
                                </a:lnTo>
                                <a:lnTo>
                                  <a:pt x="369" y="28"/>
                                </a:lnTo>
                                <a:lnTo>
                                  <a:pt x="371" y="24"/>
                                </a:lnTo>
                                <a:lnTo>
                                  <a:pt x="368" y="24"/>
                                </a:lnTo>
                                <a:lnTo>
                                  <a:pt x="368" y="12"/>
                                </a:lnTo>
                                <a:close/>
                                <a:moveTo>
                                  <a:pt x="308" y="38"/>
                                </a:moveTo>
                                <a:lnTo>
                                  <a:pt x="293" y="76"/>
                                </a:lnTo>
                                <a:lnTo>
                                  <a:pt x="296" y="76"/>
                                </a:lnTo>
                                <a:lnTo>
                                  <a:pt x="308" y="42"/>
                                </a:lnTo>
                                <a:lnTo>
                                  <a:pt x="312" y="42"/>
                                </a:lnTo>
                                <a:lnTo>
                                  <a:pt x="308" y="38"/>
                                </a:lnTo>
                                <a:close/>
                                <a:moveTo>
                                  <a:pt x="446" y="70"/>
                                </a:moveTo>
                                <a:lnTo>
                                  <a:pt x="446" y="70"/>
                                </a:lnTo>
                                <a:lnTo>
                                  <a:pt x="439" y="76"/>
                                </a:lnTo>
                                <a:lnTo>
                                  <a:pt x="443" y="76"/>
                                </a:lnTo>
                                <a:lnTo>
                                  <a:pt x="444" y="74"/>
                                </a:lnTo>
                                <a:lnTo>
                                  <a:pt x="449" y="74"/>
                                </a:lnTo>
                                <a:lnTo>
                                  <a:pt x="446" y="70"/>
                                </a:lnTo>
                                <a:close/>
                                <a:moveTo>
                                  <a:pt x="384" y="48"/>
                                </a:moveTo>
                                <a:lnTo>
                                  <a:pt x="369" y="70"/>
                                </a:lnTo>
                                <a:lnTo>
                                  <a:pt x="373" y="70"/>
                                </a:lnTo>
                                <a:lnTo>
                                  <a:pt x="375" y="66"/>
                                </a:lnTo>
                                <a:lnTo>
                                  <a:pt x="380" y="58"/>
                                </a:lnTo>
                                <a:lnTo>
                                  <a:pt x="384" y="48"/>
                                </a:lnTo>
                                <a:close/>
                                <a:moveTo>
                                  <a:pt x="314" y="44"/>
                                </a:moveTo>
                                <a:lnTo>
                                  <a:pt x="311" y="44"/>
                                </a:lnTo>
                                <a:lnTo>
                                  <a:pt x="317" y="50"/>
                                </a:lnTo>
                                <a:lnTo>
                                  <a:pt x="322" y="54"/>
                                </a:lnTo>
                                <a:lnTo>
                                  <a:pt x="324" y="54"/>
                                </a:lnTo>
                                <a:lnTo>
                                  <a:pt x="325" y="52"/>
                                </a:lnTo>
                                <a:lnTo>
                                  <a:pt x="321" y="52"/>
                                </a:lnTo>
                                <a:lnTo>
                                  <a:pt x="314" y="44"/>
                                </a:lnTo>
                                <a:close/>
                                <a:moveTo>
                                  <a:pt x="400" y="20"/>
                                </a:moveTo>
                                <a:lnTo>
                                  <a:pt x="398" y="20"/>
                                </a:lnTo>
                                <a:lnTo>
                                  <a:pt x="400" y="26"/>
                                </a:lnTo>
                                <a:lnTo>
                                  <a:pt x="401" y="30"/>
                                </a:lnTo>
                                <a:lnTo>
                                  <a:pt x="404" y="38"/>
                                </a:lnTo>
                                <a:lnTo>
                                  <a:pt x="404" y="44"/>
                                </a:lnTo>
                                <a:lnTo>
                                  <a:pt x="407" y="52"/>
                                </a:lnTo>
                                <a:lnTo>
                                  <a:pt x="408" y="54"/>
                                </a:lnTo>
                                <a:lnTo>
                                  <a:pt x="413" y="52"/>
                                </a:lnTo>
                                <a:lnTo>
                                  <a:pt x="410" y="52"/>
                                </a:lnTo>
                                <a:lnTo>
                                  <a:pt x="404" y="40"/>
                                </a:lnTo>
                                <a:lnTo>
                                  <a:pt x="406" y="26"/>
                                </a:lnTo>
                                <a:lnTo>
                                  <a:pt x="400" y="20"/>
                                </a:lnTo>
                                <a:close/>
                                <a:moveTo>
                                  <a:pt x="333" y="16"/>
                                </a:moveTo>
                                <a:lnTo>
                                  <a:pt x="331" y="20"/>
                                </a:lnTo>
                                <a:lnTo>
                                  <a:pt x="329" y="24"/>
                                </a:lnTo>
                                <a:lnTo>
                                  <a:pt x="326" y="32"/>
                                </a:lnTo>
                                <a:lnTo>
                                  <a:pt x="325" y="40"/>
                                </a:lnTo>
                                <a:lnTo>
                                  <a:pt x="323" y="46"/>
                                </a:lnTo>
                                <a:lnTo>
                                  <a:pt x="322" y="48"/>
                                </a:lnTo>
                                <a:lnTo>
                                  <a:pt x="321" y="52"/>
                                </a:lnTo>
                                <a:lnTo>
                                  <a:pt x="325" y="52"/>
                                </a:lnTo>
                                <a:lnTo>
                                  <a:pt x="327" y="42"/>
                                </a:lnTo>
                                <a:lnTo>
                                  <a:pt x="328" y="36"/>
                                </a:lnTo>
                                <a:lnTo>
                                  <a:pt x="330" y="28"/>
                                </a:lnTo>
                                <a:lnTo>
                                  <a:pt x="331" y="24"/>
                                </a:lnTo>
                                <a:lnTo>
                                  <a:pt x="333" y="20"/>
                                </a:lnTo>
                                <a:lnTo>
                                  <a:pt x="336" y="20"/>
                                </a:lnTo>
                                <a:lnTo>
                                  <a:pt x="333" y="16"/>
                                </a:lnTo>
                                <a:close/>
                                <a:moveTo>
                                  <a:pt x="423" y="38"/>
                                </a:moveTo>
                                <a:lnTo>
                                  <a:pt x="410" y="52"/>
                                </a:lnTo>
                                <a:lnTo>
                                  <a:pt x="413" y="52"/>
                                </a:lnTo>
                                <a:lnTo>
                                  <a:pt x="422" y="42"/>
                                </a:lnTo>
                                <a:lnTo>
                                  <a:pt x="425" y="42"/>
                                </a:lnTo>
                                <a:lnTo>
                                  <a:pt x="423" y="38"/>
                                </a:lnTo>
                                <a:close/>
                                <a:moveTo>
                                  <a:pt x="353" y="18"/>
                                </a:moveTo>
                                <a:lnTo>
                                  <a:pt x="352" y="24"/>
                                </a:lnTo>
                                <a:lnTo>
                                  <a:pt x="359" y="40"/>
                                </a:lnTo>
                                <a:lnTo>
                                  <a:pt x="361" y="44"/>
                                </a:lnTo>
                                <a:lnTo>
                                  <a:pt x="363" y="50"/>
                                </a:lnTo>
                                <a:lnTo>
                                  <a:pt x="365" y="50"/>
                                </a:lnTo>
                                <a:lnTo>
                                  <a:pt x="365" y="38"/>
                                </a:lnTo>
                                <a:lnTo>
                                  <a:pt x="362" y="38"/>
                                </a:lnTo>
                                <a:lnTo>
                                  <a:pt x="353" y="18"/>
                                </a:lnTo>
                                <a:close/>
                                <a:moveTo>
                                  <a:pt x="312" y="42"/>
                                </a:moveTo>
                                <a:lnTo>
                                  <a:pt x="310" y="42"/>
                                </a:lnTo>
                                <a:lnTo>
                                  <a:pt x="311" y="44"/>
                                </a:lnTo>
                                <a:lnTo>
                                  <a:pt x="314" y="44"/>
                                </a:lnTo>
                                <a:lnTo>
                                  <a:pt x="312" y="42"/>
                                </a:lnTo>
                                <a:close/>
                                <a:moveTo>
                                  <a:pt x="368" y="4"/>
                                </a:moveTo>
                                <a:lnTo>
                                  <a:pt x="365" y="4"/>
                                </a:lnTo>
                                <a:lnTo>
                                  <a:pt x="363" y="38"/>
                                </a:lnTo>
                                <a:lnTo>
                                  <a:pt x="365" y="38"/>
                                </a:lnTo>
                                <a:lnTo>
                                  <a:pt x="366" y="14"/>
                                </a:lnTo>
                                <a:lnTo>
                                  <a:pt x="366" y="12"/>
                                </a:lnTo>
                                <a:lnTo>
                                  <a:pt x="368" y="12"/>
                                </a:lnTo>
                                <a:lnTo>
                                  <a:pt x="368" y="4"/>
                                </a:lnTo>
                                <a:close/>
                                <a:moveTo>
                                  <a:pt x="336" y="20"/>
                                </a:moveTo>
                                <a:lnTo>
                                  <a:pt x="333" y="20"/>
                                </a:lnTo>
                                <a:lnTo>
                                  <a:pt x="340" y="24"/>
                                </a:lnTo>
                                <a:lnTo>
                                  <a:pt x="345" y="22"/>
                                </a:lnTo>
                                <a:lnTo>
                                  <a:pt x="338" y="22"/>
                                </a:lnTo>
                                <a:lnTo>
                                  <a:pt x="336" y="20"/>
                                </a:lnTo>
                                <a:close/>
                                <a:moveTo>
                                  <a:pt x="372" y="16"/>
                                </a:moveTo>
                                <a:lnTo>
                                  <a:pt x="369" y="24"/>
                                </a:lnTo>
                                <a:lnTo>
                                  <a:pt x="371" y="24"/>
                                </a:lnTo>
                                <a:lnTo>
                                  <a:pt x="373" y="20"/>
                                </a:lnTo>
                                <a:lnTo>
                                  <a:pt x="373" y="18"/>
                                </a:lnTo>
                                <a:lnTo>
                                  <a:pt x="372" y="16"/>
                                </a:lnTo>
                                <a:close/>
                                <a:moveTo>
                                  <a:pt x="372" y="4"/>
                                </a:moveTo>
                                <a:lnTo>
                                  <a:pt x="368" y="4"/>
                                </a:lnTo>
                                <a:lnTo>
                                  <a:pt x="370" y="6"/>
                                </a:lnTo>
                                <a:lnTo>
                                  <a:pt x="375" y="12"/>
                                </a:lnTo>
                                <a:lnTo>
                                  <a:pt x="379" y="16"/>
                                </a:lnTo>
                                <a:lnTo>
                                  <a:pt x="388" y="22"/>
                                </a:lnTo>
                                <a:lnTo>
                                  <a:pt x="392" y="24"/>
                                </a:lnTo>
                                <a:lnTo>
                                  <a:pt x="395" y="22"/>
                                </a:lnTo>
                                <a:lnTo>
                                  <a:pt x="391" y="22"/>
                                </a:lnTo>
                                <a:lnTo>
                                  <a:pt x="380" y="12"/>
                                </a:lnTo>
                                <a:lnTo>
                                  <a:pt x="374" y="6"/>
                                </a:lnTo>
                                <a:lnTo>
                                  <a:pt x="372" y="4"/>
                                </a:lnTo>
                                <a:close/>
                                <a:moveTo>
                                  <a:pt x="367" y="0"/>
                                </a:moveTo>
                                <a:lnTo>
                                  <a:pt x="364" y="0"/>
                                </a:lnTo>
                                <a:lnTo>
                                  <a:pt x="358" y="6"/>
                                </a:lnTo>
                                <a:lnTo>
                                  <a:pt x="353" y="12"/>
                                </a:lnTo>
                                <a:lnTo>
                                  <a:pt x="343" y="20"/>
                                </a:lnTo>
                                <a:lnTo>
                                  <a:pt x="338" y="22"/>
                                </a:lnTo>
                                <a:lnTo>
                                  <a:pt x="345" y="22"/>
                                </a:lnTo>
                                <a:lnTo>
                                  <a:pt x="353" y="14"/>
                                </a:lnTo>
                                <a:lnTo>
                                  <a:pt x="357" y="10"/>
                                </a:lnTo>
                                <a:lnTo>
                                  <a:pt x="362" y="6"/>
                                </a:lnTo>
                                <a:lnTo>
                                  <a:pt x="363" y="6"/>
                                </a:lnTo>
                                <a:lnTo>
                                  <a:pt x="365" y="4"/>
                                </a:lnTo>
                                <a:lnTo>
                                  <a:pt x="372" y="4"/>
                                </a:lnTo>
                                <a:lnTo>
                                  <a:pt x="367" y="0"/>
                                </a:lnTo>
                                <a:close/>
                                <a:moveTo>
                                  <a:pt x="398" y="18"/>
                                </a:moveTo>
                                <a:lnTo>
                                  <a:pt x="394" y="20"/>
                                </a:lnTo>
                                <a:lnTo>
                                  <a:pt x="391" y="22"/>
                                </a:lnTo>
                                <a:lnTo>
                                  <a:pt x="395" y="22"/>
                                </a:lnTo>
                                <a:lnTo>
                                  <a:pt x="398" y="20"/>
                                </a:lnTo>
                                <a:lnTo>
                                  <a:pt x="400" y="20"/>
                                </a:lnTo>
                                <a:lnTo>
                                  <a:pt x="398" y="18"/>
                                </a:lnTo>
                                <a:close/>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95" y="390"/>
                            <a:ext cx="690"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958"/>
                        <wps:cNvSpPr>
                          <a:spLocks/>
                        </wps:cNvSpPr>
                        <wps:spPr bwMode="auto">
                          <a:xfrm>
                            <a:off x="690" y="1543"/>
                            <a:ext cx="1261" cy="95"/>
                          </a:xfrm>
                          <a:custGeom>
                            <a:avLst/>
                            <a:gdLst>
                              <a:gd name="T0" fmla="*/ 50 w 1261"/>
                              <a:gd name="T1" fmla="*/ -401 h 95"/>
                              <a:gd name="T2" fmla="*/ 58 w 1261"/>
                              <a:gd name="T3" fmla="*/ -415 h 95"/>
                              <a:gd name="T4" fmla="*/ 58 w 1261"/>
                              <a:gd name="T5" fmla="*/ -443 h 95"/>
                              <a:gd name="T6" fmla="*/ 54 w 1261"/>
                              <a:gd name="T7" fmla="*/ -450 h 95"/>
                              <a:gd name="T8" fmla="*/ 4 w 1261"/>
                              <a:gd name="T9" fmla="*/ -361 h 95"/>
                              <a:gd name="T10" fmla="*/ 154 w 1261"/>
                              <a:gd name="T11" fmla="*/ -434 h 95"/>
                              <a:gd name="T12" fmla="*/ 151 w 1261"/>
                              <a:gd name="T13" fmla="*/ -417 h 95"/>
                              <a:gd name="T14" fmla="*/ 94 w 1261"/>
                              <a:gd name="T15" fmla="*/ -366 h 95"/>
                              <a:gd name="T16" fmla="*/ 173 w 1261"/>
                              <a:gd name="T17" fmla="*/ -386 h 95"/>
                              <a:gd name="T18" fmla="*/ 252 w 1261"/>
                              <a:gd name="T19" fmla="*/ -374 h 95"/>
                              <a:gd name="T20" fmla="*/ 216 w 1261"/>
                              <a:gd name="T21" fmla="*/ -436 h 95"/>
                              <a:gd name="T22" fmla="*/ 196 w 1261"/>
                              <a:gd name="T23" fmla="*/ -371 h 95"/>
                              <a:gd name="T24" fmla="*/ 263 w 1261"/>
                              <a:gd name="T25" fmla="*/ -433 h 95"/>
                              <a:gd name="T26" fmla="*/ 350 w 1261"/>
                              <a:gd name="T27" fmla="*/ -371 h 95"/>
                              <a:gd name="T28" fmla="*/ 313 w 1261"/>
                              <a:gd name="T29" fmla="*/ -431 h 95"/>
                              <a:gd name="T30" fmla="*/ 349 w 1261"/>
                              <a:gd name="T31" fmla="*/ -437 h 95"/>
                              <a:gd name="T32" fmla="*/ 328 w 1261"/>
                              <a:gd name="T33" fmla="*/ -358 h 95"/>
                              <a:gd name="T34" fmla="*/ 449 w 1261"/>
                              <a:gd name="T35" fmla="*/ -364 h 95"/>
                              <a:gd name="T36" fmla="*/ 418 w 1261"/>
                              <a:gd name="T37" fmla="*/ -385 h 95"/>
                              <a:gd name="T38" fmla="*/ 371 w 1261"/>
                              <a:gd name="T39" fmla="*/ -361 h 95"/>
                              <a:gd name="T40" fmla="*/ 387 w 1261"/>
                              <a:gd name="T41" fmla="*/ -367 h 95"/>
                              <a:gd name="T42" fmla="*/ 423 w 1261"/>
                              <a:gd name="T43" fmla="*/ -361 h 95"/>
                              <a:gd name="T44" fmla="*/ 521 w 1261"/>
                              <a:gd name="T45" fmla="*/ -437 h 95"/>
                              <a:gd name="T46" fmla="*/ 463 w 1261"/>
                              <a:gd name="T47" fmla="*/ -431 h 95"/>
                              <a:gd name="T48" fmla="*/ 512 w 1261"/>
                              <a:gd name="T49" fmla="*/ -359 h 95"/>
                              <a:gd name="T50" fmla="*/ 529 w 1261"/>
                              <a:gd name="T51" fmla="*/ -427 h 95"/>
                              <a:gd name="T52" fmla="*/ 548 w 1261"/>
                              <a:gd name="T53" fmla="*/ -436 h 95"/>
                              <a:gd name="T54" fmla="*/ 581 w 1261"/>
                              <a:gd name="T55" fmla="*/ -359 h 95"/>
                              <a:gd name="T56" fmla="*/ 581 w 1261"/>
                              <a:gd name="T57" fmla="*/ -436 h 95"/>
                              <a:gd name="T58" fmla="*/ 647 w 1261"/>
                              <a:gd name="T59" fmla="*/ -363 h 95"/>
                              <a:gd name="T60" fmla="*/ 653 w 1261"/>
                              <a:gd name="T61" fmla="*/ -430 h 95"/>
                              <a:gd name="T62" fmla="*/ 593 w 1261"/>
                              <a:gd name="T63" fmla="*/ -386 h 95"/>
                              <a:gd name="T64" fmla="*/ 791 w 1261"/>
                              <a:gd name="T65" fmla="*/ -437 h 95"/>
                              <a:gd name="T66" fmla="*/ 704 w 1261"/>
                              <a:gd name="T67" fmla="*/ -439 h 95"/>
                              <a:gd name="T68" fmla="*/ 732 w 1261"/>
                              <a:gd name="T69" fmla="*/ -359 h 95"/>
                              <a:gd name="T70" fmla="*/ 782 w 1261"/>
                              <a:gd name="T71" fmla="*/ -363 h 95"/>
                              <a:gd name="T72" fmla="*/ 922 w 1261"/>
                              <a:gd name="T73" fmla="*/ -452 h 95"/>
                              <a:gd name="T74" fmla="*/ 842 w 1261"/>
                              <a:gd name="T75" fmla="*/ -435 h 95"/>
                              <a:gd name="T76" fmla="*/ 863 w 1261"/>
                              <a:gd name="T77" fmla="*/ -361 h 95"/>
                              <a:gd name="T78" fmla="*/ 912 w 1261"/>
                              <a:gd name="T79" fmla="*/ -445 h 95"/>
                              <a:gd name="T80" fmla="*/ 1023 w 1261"/>
                              <a:gd name="T81" fmla="*/ -361 h 95"/>
                              <a:gd name="T82" fmla="*/ 993 w 1261"/>
                              <a:gd name="T83" fmla="*/ -393 h 95"/>
                              <a:gd name="T84" fmla="*/ 992 w 1261"/>
                              <a:gd name="T85" fmla="*/ -436 h 95"/>
                              <a:gd name="T86" fmla="*/ 943 w 1261"/>
                              <a:gd name="T87" fmla="*/ -361 h 95"/>
                              <a:gd name="T88" fmla="*/ 965 w 1261"/>
                              <a:gd name="T89" fmla="*/ -366 h 95"/>
                              <a:gd name="T90" fmla="*/ 986 w 1261"/>
                              <a:gd name="T91" fmla="*/ -420 h 95"/>
                              <a:gd name="T92" fmla="*/ 975 w 1261"/>
                              <a:gd name="T93" fmla="*/ -394 h 95"/>
                              <a:gd name="T94" fmla="*/ 1023 w 1261"/>
                              <a:gd name="T95" fmla="*/ -361 h 95"/>
                              <a:gd name="T96" fmla="*/ 1082 w 1261"/>
                              <a:gd name="T97" fmla="*/ -365 h 95"/>
                              <a:gd name="T98" fmla="*/ 1057 w 1261"/>
                              <a:gd name="T99" fmla="*/ -436 h 95"/>
                              <a:gd name="T100" fmla="*/ 1047 w 1261"/>
                              <a:gd name="T101" fmla="*/ -360 h 95"/>
                              <a:gd name="T102" fmla="*/ 1103 w 1261"/>
                              <a:gd name="T103" fmla="*/ -435 h 95"/>
                              <a:gd name="T104" fmla="*/ 1136 w 1261"/>
                              <a:gd name="T105" fmla="*/ -426 h 95"/>
                              <a:gd name="T106" fmla="*/ 1169 w 1261"/>
                              <a:gd name="T107" fmla="*/ -434 h 95"/>
                              <a:gd name="T108" fmla="*/ 1122 w 1261"/>
                              <a:gd name="T109" fmla="*/ -409 h 95"/>
                              <a:gd name="T110" fmla="*/ 1155 w 1261"/>
                              <a:gd name="T111" fmla="*/ -364 h 95"/>
                              <a:gd name="T112" fmla="*/ 1121 w 1261"/>
                              <a:gd name="T113" fmla="*/ -368 h 95"/>
                              <a:gd name="T114" fmla="*/ 1173 w 1261"/>
                              <a:gd name="T115" fmla="*/ -369 h 95"/>
                              <a:gd name="T116" fmla="*/ 1190 w 1261"/>
                              <a:gd name="T117" fmla="*/ -438 h 95"/>
                              <a:gd name="T118" fmla="*/ 1214 w 1261"/>
                              <a:gd name="T119" fmla="*/ -432 h 95"/>
                              <a:gd name="T120" fmla="*/ 1237 w 1261"/>
                              <a:gd name="T121" fmla="*/ -361 h 95"/>
                              <a:gd name="T122" fmla="*/ 1261 w 1261"/>
                              <a:gd name="T123" fmla="*/ -419 h 95"/>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261" h="95">
                                <a:moveTo>
                                  <a:pt x="73" y="67"/>
                                </a:moveTo>
                                <a:lnTo>
                                  <a:pt x="72" y="67"/>
                                </a:lnTo>
                                <a:lnTo>
                                  <a:pt x="70" y="74"/>
                                </a:lnTo>
                                <a:lnTo>
                                  <a:pt x="67" y="79"/>
                                </a:lnTo>
                                <a:lnTo>
                                  <a:pt x="58" y="86"/>
                                </a:lnTo>
                                <a:lnTo>
                                  <a:pt x="53" y="88"/>
                                </a:lnTo>
                                <a:lnTo>
                                  <a:pt x="30" y="88"/>
                                </a:lnTo>
                                <a:lnTo>
                                  <a:pt x="30" y="52"/>
                                </a:lnTo>
                                <a:lnTo>
                                  <a:pt x="47" y="52"/>
                                </a:lnTo>
                                <a:lnTo>
                                  <a:pt x="50" y="52"/>
                                </a:lnTo>
                                <a:lnTo>
                                  <a:pt x="53" y="53"/>
                                </a:lnTo>
                                <a:lnTo>
                                  <a:pt x="57" y="57"/>
                                </a:lnTo>
                                <a:lnTo>
                                  <a:pt x="58" y="60"/>
                                </a:lnTo>
                                <a:lnTo>
                                  <a:pt x="58" y="64"/>
                                </a:lnTo>
                                <a:lnTo>
                                  <a:pt x="59" y="64"/>
                                </a:lnTo>
                                <a:lnTo>
                                  <a:pt x="59" y="52"/>
                                </a:lnTo>
                                <a:lnTo>
                                  <a:pt x="59" y="46"/>
                                </a:lnTo>
                                <a:lnTo>
                                  <a:pt x="59" y="34"/>
                                </a:lnTo>
                                <a:lnTo>
                                  <a:pt x="58" y="34"/>
                                </a:lnTo>
                                <a:lnTo>
                                  <a:pt x="58" y="38"/>
                                </a:lnTo>
                                <a:lnTo>
                                  <a:pt x="57" y="41"/>
                                </a:lnTo>
                                <a:lnTo>
                                  <a:pt x="53" y="45"/>
                                </a:lnTo>
                                <a:lnTo>
                                  <a:pt x="50" y="46"/>
                                </a:lnTo>
                                <a:lnTo>
                                  <a:pt x="47" y="46"/>
                                </a:lnTo>
                                <a:lnTo>
                                  <a:pt x="30" y="46"/>
                                </a:lnTo>
                                <a:lnTo>
                                  <a:pt x="30" y="9"/>
                                </a:lnTo>
                                <a:lnTo>
                                  <a:pt x="52" y="9"/>
                                </a:lnTo>
                                <a:lnTo>
                                  <a:pt x="54" y="9"/>
                                </a:lnTo>
                                <a:lnTo>
                                  <a:pt x="56" y="9"/>
                                </a:lnTo>
                                <a:lnTo>
                                  <a:pt x="58" y="10"/>
                                </a:lnTo>
                                <a:lnTo>
                                  <a:pt x="62" y="13"/>
                                </a:lnTo>
                                <a:lnTo>
                                  <a:pt x="64" y="16"/>
                                </a:lnTo>
                                <a:lnTo>
                                  <a:pt x="64" y="23"/>
                                </a:lnTo>
                                <a:lnTo>
                                  <a:pt x="66" y="23"/>
                                </a:lnTo>
                                <a:lnTo>
                                  <a:pt x="66" y="9"/>
                                </a:lnTo>
                                <a:lnTo>
                                  <a:pt x="66" y="1"/>
                                </a:lnTo>
                                <a:lnTo>
                                  <a:pt x="65" y="1"/>
                                </a:lnTo>
                                <a:lnTo>
                                  <a:pt x="63" y="1"/>
                                </a:lnTo>
                                <a:lnTo>
                                  <a:pt x="58" y="3"/>
                                </a:lnTo>
                                <a:lnTo>
                                  <a:pt x="54" y="3"/>
                                </a:lnTo>
                                <a:lnTo>
                                  <a:pt x="0" y="3"/>
                                </a:lnTo>
                                <a:lnTo>
                                  <a:pt x="0" y="4"/>
                                </a:lnTo>
                                <a:lnTo>
                                  <a:pt x="4" y="4"/>
                                </a:lnTo>
                                <a:lnTo>
                                  <a:pt x="6" y="5"/>
                                </a:lnTo>
                                <a:lnTo>
                                  <a:pt x="10" y="8"/>
                                </a:lnTo>
                                <a:lnTo>
                                  <a:pt x="10" y="10"/>
                                </a:lnTo>
                                <a:lnTo>
                                  <a:pt x="10" y="86"/>
                                </a:lnTo>
                                <a:lnTo>
                                  <a:pt x="9" y="88"/>
                                </a:lnTo>
                                <a:lnTo>
                                  <a:pt x="6" y="91"/>
                                </a:lnTo>
                                <a:lnTo>
                                  <a:pt x="4" y="92"/>
                                </a:lnTo>
                                <a:lnTo>
                                  <a:pt x="0" y="92"/>
                                </a:lnTo>
                                <a:lnTo>
                                  <a:pt x="0" y="94"/>
                                </a:lnTo>
                                <a:lnTo>
                                  <a:pt x="67" y="94"/>
                                </a:lnTo>
                                <a:lnTo>
                                  <a:pt x="69" y="88"/>
                                </a:lnTo>
                                <a:lnTo>
                                  <a:pt x="73" y="67"/>
                                </a:lnTo>
                                <a:moveTo>
                                  <a:pt x="173" y="43"/>
                                </a:moveTo>
                                <a:lnTo>
                                  <a:pt x="170" y="33"/>
                                </a:lnTo>
                                <a:lnTo>
                                  <a:pt x="156" y="21"/>
                                </a:lnTo>
                                <a:lnTo>
                                  <a:pt x="154" y="19"/>
                                </a:lnTo>
                                <a:lnTo>
                                  <a:pt x="154" y="44"/>
                                </a:lnTo>
                                <a:lnTo>
                                  <a:pt x="154" y="65"/>
                                </a:lnTo>
                                <a:lnTo>
                                  <a:pt x="151" y="73"/>
                                </a:lnTo>
                                <a:lnTo>
                                  <a:pt x="142" y="85"/>
                                </a:lnTo>
                                <a:lnTo>
                                  <a:pt x="136" y="88"/>
                                </a:lnTo>
                                <a:lnTo>
                                  <a:pt x="113" y="88"/>
                                </a:lnTo>
                                <a:lnTo>
                                  <a:pt x="113" y="21"/>
                                </a:lnTo>
                                <a:lnTo>
                                  <a:pt x="136" y="21"/>
                                </a:lnTo>
                                <a:lnTo>
                                  <a:pt x="142" y="24"/>
                                </a:lnTo>
                                <a:lnTo>
                                  <a:pt x="151" y="36"/>
                                </a:lnTo>
                                <a:lnTo>
                                  <a:pt x="154" y="44"/>
                                </a:lnTo>
                                <a:lnTo>
                                  <a:pt x="154" y="19"/>
                                </a:lnTo>
                                <a:lnTo>
                                  <a:pt x="143" y="16"/>
                                </a:lnTo>
                                <a:lnTo>
                                  <a:pt x="85" y="16"/>
                                </a:lnTo>
                                <a:lnTo>
                                  <a:pt x="85" y="17"/>
                                </a:lnTo>
                                <a:lnTo>
                                  <a:pt x="89" y="17"/>
                                </a:lnTo>
                                <a:lnTo>
                                  <a:pt x="91" y="18"/>
                                </a:lnTo>
                                <a:lnTo>
                                  <a:pt x="93" y="20"/>
                                </a:lnTo>
                                <a:lnTo>
                                  <a:pt x="94" y="22"/>
                                </a:lnTo>
                                <a:lnTo>
                                  <a:pt x="94" y="87"/>
                                </a:lnTo>
                                <a:lnTo>
                                  <a:pt x="93" y="89"/>
                                </a:lnTo>
                                <a:lnTo>
                                  <a:pt x="91" y="92"/>
                                </a:lnTo>
                                <a:lnTo>
                                  <a:pt x="89" y="92"/>
                                </a:lnTo>
                                <a:lnTo>
                                  <a:pt x="85" y="92"/>
                                </a:lnTo>
                                <a:lnTo>
                                  <a:pt x="85" y="94"/>
                                </a:lnTo>
                                <a:lnTo>
                                  <a:pt x="143" y="94"/>
                                </a:lnTo>
                                <a:lnTo>
                                  <a:pt x="154" y="90"/>
                                </a:lnTo>
                                <a:lnTo>
                                  <a:pt x="156" y="88"/>
                                </a:lnTo>
                                <a:lnTo>
                                  <a:pt x="170" y="76"/>
                                </a:lnTo>
                                <a:lnTo>
                                  <a:pt x="173" y="67"/>
                                </a:lnTo>
                                <a:lnTo>
                                  <a:pt x="173" y="43"/>
                                </a:lnTo>
                                <a:moveTo>
                                  <a:pt x="270" y="16"/>
                                </a:moveTo>
                                <a:lnTo>
                                  <a:pt x="246" y="16"/>
                                </a:lnTo>
                                <a:lnTo>
                                  <a:pt x="246" y="17"/>
                                </a:lnTo>
                                <a:lnTo>
                                  <a:pt x="249" y="17"/>
                                </a:lnTo>
                                <a:lnTo>
                                  <a:pt x="251" y="18"/>
                                </a:lnTo>
                                <a:lnTo>
                                  <a:pt x="253" y="20"/>
                                </a:lnTo>
                                <a:lnTo>
                                  <a:pt x="254" y="21"/>
                                </a:lnTo>
                                <a:lnTo>
                                  <a:pt x="254" y="74"/>
                                </a:lnTo>
                                <a:lnTo>
                                  <a:pt x="252" y="79"/>
                                </a:lnTo>
                                <a:lnTo>
                                  <a:pt x="244" y="88"/>
                                </a:lnTo>
                                <a:lnTo>
                                  <a:pt x="239" y="90"/>
                                </a:lnTo>
                                <a:lnTo>
                                  <a:pt x="226" y="90"/>
                                </a:lnTo>
                                <a:lnTo>
                                  <a:pt x="220" y="88"/>
                                </a:lnTo>
                                <a:lnTo>
                                  <a:pt x="213" y="79"/>
                                </a:lnTo>
                                <a:lnTo>
                                  <a:pt x="211" y="73"/>
                                </a:lnTo>
                                <a:lnTo>
                                  <a:pt x="211" y="21"/>
                                </a:lnTo>
                                <a:lnTo>
                                  <a:pt x="212" y="20"/>
                                </a:lnTo>
                                <a:lnTo>
                                  <a:pt x="214" y="18"/>
                                </a:lnTo>
                                <a:lnTo>
                                  <a:pt x="216" y="17"/>
                                </a:lnTo>
                                <a:lnTo>
                                  <a:pt x="219" y="17"/>
                                </a:lnTo>
                                <a:lnTo>
                                  <a:pt x="219" y="16"/>
                                </a:lnTo>
                                <a:lnTo>
                                  <a:pt x="185" y="16"/>
                                </a:lnTo>
                                <a:lnTo>
                                  <a:pt x="185" y="17"/>
                                </a:lnTo>
                                <a:lnTo>
                                  <a:pt x="188" y="17"/>
                                </a:lnTo>
                                <a:lnTo>
                                  <a:pt x="190" y="18"/>
                                </a:lnTo>
                                <a:lnTo>
                                  <a:pt x="192" y="20"/>
                                </a:lnTo>
                                <a:lnTo>
                                  <a:pt x="193" y="21"/>
                                </a:lnTo>
                                <a:lnTo>
                                  <a:pt x="193" y="75"/>
                                </a:lnTo>
                                <a:lnTo>
                                  <a:pt x="196" y="82"/>
                                </a:lnTo>
                                <a:lnTo>
                                  <a:pt x="208" y="93"/>
                                </a:lnTo>
                                <a:lnTo>
                                  <a:pt x="217" y="95"/>
                                </a:lnTo>
                                <a:lnTo>
                                  <a:pt x="240" y="95"/>
                                </a:lnTo>
                                <a:lnTo>
                                  <a:pt x="248" y="93"/>
                                </a:lnTo>
                                <a:lnTo>
                                  <a:pt x="251" y="90"/>
                                </a:lnTo>
                                <a:lnTo>
                                  <a:pt x="259" y="82"/>
                                </a:lnTo>
                                <a:lnTo>
                                  <a:pt x="262" y="75"/>
                                </a:lnTo>
                                <a:lnTo>
                                  <a:pt x="262" y="22"/>
                                </a:lnTo>
                                <a:lnTo>
                                  <a:pt x="262" y="21"/>
                                </a:lnTo>
                                <a:lnTo>
                                  <a:pt x="263" y="20"/>
                                </a:lnTo>
                                <a:lnTo>
                                  <a:pt x="265" y="18"/>
                                </a:lnTo>
                                <a:lnTo>
                                  <a:pt x="267" y="17"/>
                                </a:lnTo>
                                <a:lnTo>
                                  <a:pt x="270" y="17"/>
                                </a:lnTo>
                                <a:lnTo>
                                  <a:pt x="270" y="16"/>
                                </a:lnTo>
                                <a:moveTo>
                                  <a:pt x="360" y="81"/>
                                </a:moveTo>
                                <a:lnTo>
                                  <a:pt x="359" y="61"/>
                                </a:lnTo>
                                <a:lnTo>
                                  <a:pt x="358" y="61"/>
                                </a:lnTo>
                                <a:lnTo>
                                  <a:pt x="357" y="68"/>
                                </a:lnTo>
                                <a:lnTo>
                                  <a:pt x="355" y="74"/>
                                </a:lnTo>
                                <a:lnTo>
                                  <a:pt x="350" y="82"/>
                                </a:lnTo>
                                <a:lnTo>
                                  <a:pt x="347" y="85"/>
                                </a:lnTo>
                                <a:lnTo>
                                  <a:pt x="339" y="89"/>
                                </a:lnTo>
                                <a:lnTo>
                                  <a:pt x="334" y="90"/>
                                </a:lnTo>
                                <a:lnTo>
                                  <a:pt x="319" y="90"/>
                                </a:lnTo>
                                <a:lnTo>
                                  <a:pt x="313" y="87"/>
                                </a:lnTo>
                                <a:lnTo>
                                  <a:pt x="303" y="74"/>
                                </a:lnTo>
                                <a:lnTo>
                                  <a:pt x="301" y="65"/>
                                </a:lnTo>
                                <a:lnTo>
                                  <a:pt x="301" y="44"/>
                                </a:lnTo>
                                <a:lnTo>
                                  <a:pt x="303" y="35"/>
                                </a:lnTo>
                                <a:lnTo>
                                  <a:pt x="313" y="22"/>
                                </a:lnTo>
                                <a:lnTo>
                                  <a:pt x="320" y="19"/>
                                </a:lnTo>
                                <a:lnTo>
                                  <a:pt x="336" y="19"/>
                                </a:lnTo>
                                <a:lnTo>
                                  <a:pt x="341" y="21"/>
                                </a:lnTo>
                                <a:lnTo>
                                  <a:pt x="350" y="28"/>
                                </a:lnTo>
                                <a:lnTo>
                                  <a:pt x="354" y="33"/>
                                </a:lnTo>
                                <a:lnTo>
                                  <a:pt x="356" y="41"/>
                                </a:lnTo>
                                <a:lnTo>
                                  <a:pt x="357" y="41"/>
                                </a:lnTo>
                                <a:lnTo>
                                  <a:pt x="357" y="20"/>
                                </a:lnTo>
                                <a:lnTo>
                                  <a:pt x="355" y="19"/>
                                </a:lnTo>
                                <a:lnTo>
                                  <a:pt x="349" y="16"/>
                                </a:lnTo>
                                <a:lnTo>
                                  <a:pt x="339" y="14"/>
                                </a:lnTo>
                                <a:lnTo>
                                  <a:pt x="313" y="14"/>
                                </a:lnTo>
                                <a:lnTo>
                                  <a:pt x="302" y="18"/>
                                </a:lnTo>
                                <a:lnTo>
                                  <a:pt x="285" y="32"/>
                                </a:lnTo>
                                <a:lnTo>
                                  <a:pt x="281" y="42"/>
                                </a:lnTo>
                                <a:lnTo>
                                  <a:pt x="281" y="67"/>
                                </a:lnTo>
                                <a:lnTo>
                                  <a:pt x="285" y="77"/>
                                </a:lnTo>
                                <a:lnTo>
                                  <a:pt x="302" y="92"/>
                                </a:lnTo>
                                <a:lnTo>
                                  <a:pt x="313" y="95"/>
                                </a:lnTo>
                                <a:lnTo>
                                  <a:pt x="328" y="95"/>
                                </a:lnTo>
                                <a:lnTo>
                                  <a:pt x="336" y="95"/>
                                </a:lnTo>
                                <a:lnTo>
                                  <a:pt x="342" y="94"/>
                                </a:lnTo>
                                <a:lnTo>
                                  <a:pt x="350" y="90"/>
                                </a:lnTo>
                                <a:lnTo>
                                  <a:pt x="353" y="89"/>
                                </a:lnTo>
                                <a:lnTo>
                                  <a:pt x="357" y="85"/>
                                </a:lnTo>
                                <a:lnTo>
                                  <a:pt x="360" y="81"/>
                                </a:lnTo>
                                <a:moveTo>
                                  <a:pt x="457" y="92"/>
                                </a:moveTo>
                                <a:lnTo>
                                  <a:pt x="454" y="92"/>
                                </a:lnTo>
                                <a:lnTo>
                                  <a:pt x="453" y="92"/>
                                </a:lnTo>
                                <a:lnTo>
                                  <a:pt x="449" y="89"/>
                                </a:lnTo>
                                <a:lnTo>
                                  <a:pt x="447" y="87"/>
                                </a:lnTo>
                                <a:lnTo>
                                  <a:pt x="446" y="85"/>
                                </a:lnTo>
                                <a:lnTo>
                                  <a:pt x="441" y="73"/>
                                </a:lnTo>
                                <a:lnTo>
                                  <a:pt x="438" y="68"/>
                                </a:lnTo>
                                <a:lnTo>
                                  <a:pt x="425" y="41"/>
                                </a:lnTo>
                                <a:lnTo>
                                  <a:pt x="418" y="25"/>
                                </a:lnTo>
                                <a:lnTo>
                                  <a:pt x="418" y="68"/>
                                </a:lnTo>
                                <a:lnTo>
                                  <a:pt x="394" y="68"/>
                                </a:lnTo>
                                <a:lnTo>
                                  <a:pt x="406" y="41"/>
                                </a:lnTo>
                                <a:lnTo>
                                  <a:pt x="418" y="68"/>
                                </a:lnTo>
                                <a:lnTo>
                                  <a:pt x="418" y="25"/>
                                </a:lnTo>
                                <a:lnTo>
                                  <a:pt x="412" y="12"/>
                                </a:lnTo>
                                <a:lnTo>
                                  <a:pt x="410" y="12"/>
                                </a:lnTo>
                                <a:lnTo>
                                  <a:pt x="410" y="14"/>
                                </a:lnTo>
                                <a:lnTo>
                                  <a:pt x="408" y="20"/>
                                </a:lnTo>
                                <a:lnTo>
                                  <a:pt x="404" y="28"/>
                                </a:lnTo>
                                <a:lnTo>
                                  <a:pt x="377" y="86"/>
                                </a:lnTo>
                                <a:lnTo>
                                  <a:pt x="377" y="88"/>
                                </a:lnTo>
                                <a:lnTo>
                                  <a:pt x="375" y="89"/>
                                </a:lnTo>
                                <a:lnTo>
                                  <a:pt x="371" y="92"/>
                                </a:lnTo>
                                <a:lnTo>
                                  <a:pt x="370" y="92"/>
                                </a:lnTo>
                                <a:lnTo>
                                  <a:pt x="367" y="92"/>
                                </a:lnTo>
                                <a:lnTo>
                                  <a:pt x="367" y="94"/>
                                </a:lnTo>
                                <a:lnTo>
                                  <a:pt x="393" y="94"/>
                                </a:lnTo>
                                <a:lnTo>
                                  <a:pt x="393" y="92"/>
                                </a:lnTo>
                                <a:lnTo>
                                  <a:pt x="390" y="92"/>
                                </a:lnTo>
                                <a:lnTo>
                                  <a:pt x="389" y="92"/>
                                </a:lnTo>
                                <a:lnTo>
                                  <a:pt x="387" y="90"/>
                                </a:lnTo>
                                <a:lnTo>
                                  <a:pt x="387" y="89"/>
                                </a:lnTo>
                                <a:lnTo>
                                  <a:pt x="387" y="86"/>
                                </a:lnTo>
                                <a:lnTo>
                                  <a:pt x="387" y="85"/>
                                </a:lnTo>
                                <a:lnTo>
                                  <a:pt x="392" y="73"/>
                                </a:lnTo>
                                <a:lnTo>
                                  <a:pt x="420" y="73"/>
                                </a:lnTo>
                                <a:lnTo>
                                  <a:pt x="425" y="85"/>
                                </a:lnTo>
                                <a:lnTo>
                                  <a:pt x="425" y="86"/>
                                </a:lnTo>
                                <a:lnTo>
                                  <a:pt x="425" y="89"/>
                                </a:lnTo>
                                <a:lnTo>
                                  <a:pt x="425" y="90"/>
                                </a:lnTo>
                                <a:lnTo>
                                  <a:pt x="423" y="92"/>
                                </a:lnTo>
                                <a:lnTo>
                                  <a:pt x="422" y="92"/>
                                </a:lnTo>
                                <a:lnTo>
                                  <a:pt x="419" y="92"/>
                                </a:lnTo>
                                <a:lnTo>
                                  <a:pt x="419" y="94"/>
                                </a:lnTo>
                                <a:lnTo>
                                  <a:pt x="457" y="94"/>
                                </a:lnTo>
                                <a:lnTo>
                                  <a:pt x="457" y="92"/>
                                </a:lnTo>
                                <a:moveTo>
                                  <a:pt x="531" y="14"/>
                                </a:moveTo>
                                <a:lnTo>
                                  <a:pt x="531" y="14"/>
                                </a:lnTo>
                                <a:lnTo>
                                  <a:pt x="529" y="14"/>
                                </a:lnTo>
                                <a:lnTo>
                                  <a:pt x="525" y="15"/>
                                </a:lnTo>
                                <a:lnTo>
                                  <a:pt x="521" y="16"/>
                                </a:lnTo>
                                <a:lnTo>
                                  <a:pt x="468" y="16"/>
                                </a:lnTo>
                                <a:lnTo>
                                  <a:pt x="465" y="16"/>
                                </a:lnTo>
                                <a:lnTo>
                                  <a:pt x="460" y="15"/>
                                </a:lnTo>
                                <a:lnTo>
                                  <a:pt x="458" y="14"/>
                                </a:lnTo>
                                <a:lnTo>
                                  <a:pt x="456" y="14"/>
                                </a:lnTo>
                                <a:lnTo>
                                  <a:pt x="456" y="34"/>
                                </a:lnTo>
                                <a:lnTo>
                                  <a:pt x="458" y="34"/>
                                </a:lnTo>
                                <a:lnTo>
                                  <a:pt x="458" y="29"/>
                                </a:lnTo>
                                <a:lnTo>
                                  <a:pt x="459" y="26"/>
                                </a:lnTo>
                                <a:lnTo>
                                  <a:pt x="463" y="22"/>
                                </a:lnTo>
                                <a:lnTo>
                                  <a:pt x="466" y="21"/>
                                </a:lnTo>
                                <a:lnTo>
                                  <a:pt x="470" y="21"/>
                                </a:lnTo>
                                <a:lnTo>
                                  <a:pt x="484" y="21"/>
                                </a:lnTo>
                                <a:lnTo>
                                  <a:pt x="484" y="87"/>
                                </a:lnTo>
                                <a:lnTo>
                                  <a:pt x="484" y="89"/>
                                </a:lnTo>
                                <a:lnTo>
                                  <a:pt x="481" y="92"/>
                                </a:lnTo>
                                <a:lnTo>
                                  <a:pt x="479" y="92"/>
                                </a:lnTo>
                                <a:lnTo>
                                  <a:pt x="476" y="92"/>
                                </a:lnTo>
                                <a:lnTo>
                                  <a:pt x="476" y="94"/>
                                </a:lnTo>
                                <a:lnTo>
                                  <a:pt x="512" y="94"/>
                                </a:lnTo>
                                <a:lnTo>
                                  <a:pt x="512" y="92"/>
                                </a:lnTo>
                                <a:lnTo>
                                  <a:pt x="508" y="92"/>
                                </a:lnTo>
                                <a:lnTo>
                                  <a:pt x="507" y="92"/>
                                </a:lnTo>
                                <a:lnTo>
                                  <a:pt x="504" y="89"/>
                                </a:lnTo>
                                <a:lnTo>
                                  <a:pt x="503" y="87"/>
                                </a:lnTo>
                                <a:lnTo>
                                  <a:pt x="503" y="21"/>
                                </a:lnTo>
                                <a:lnTo>
                                  <a:pt x="518" y="21"/>
                                </a:lnTo>
                                <a:lnTo>
                                  <a:pt x="522" y="21"/>
                                </a:lnTo>
                                <a:lnTo>
                                  <a:pt x="525" y="22"/>
                                </a:lnTo>
                                <a:lnTo>
                                  <a:pt x="529" y="26"/>
                                </a:lnTo>
                                <a:lnTo>
                                  <a:pt x="530" y="29"/>
                                </a:lnTo>
                                <a:lnTo>
                                  <a:pt x="530" y="34"/>
                                </a:lnTo>
                                <a:lnTo>
                                  <a:pt x="531" y="34"/>
                                </a:lnTo>
                                <a:lnTo>
                                  <a:pt x="531" y="21"/>
                                </a:lnTo>
                                <a:lnTo>
                                  <a:pt x="531" y="16"/>
                                </a:lnTo>
                                <a:lnTo>
                                  <a:pt x="531" y="14"/>
                                </a:lnTo>
                                <a:moveTo>
                                  <a:pt x="581" y="16"/>
                                </a:moveTo>
                                <a:lnTo>
                                  <a:pt x="544" y="16"/>
                                </a:lnTo>
                                <a:lnTo>
                                  <a:pt x="544" y="17"/>
                                </a:lnTo>
                                <a:lnTo>
                                  <a:pt x="548" y="17"/>
                                </a:lnTo>
                                <a:lnTo>
                                  <a:pt x="550" y="18"/>
                                </a:lnTo>
                                <a:lnTo>
                                  <a:pt x="553" y="21"/>
                                </a:lnTo>
                                <a:lnTo>
                                  <a:pt x="553" y="22"/>
                                </a:lnTo>
                                <a:lnTo>
                                  <a:pt x="553" y="87"/>
                                </a:lnTo>
                                <a:lnTo>
                                  <a:pt x="553" y="89"/>
                                </a:lnTo>
                                <a:lnTo>
                                  <a:pt x="550" y="92"/>
                                </a:lnTo>
                                <a:lnTo>
                                  <a:pt x="548" y="92"/>
                                </a:lnTo>
                                <a:lnTo>
                                  <a:pt x="544" y="92"/>
                                </a:lnTo>
                                <a:lnTo>
                                  <a:pt x="544" y="94"/>
                                </a:lnTo>
                                <a:lnTo>
                                  <a:pt x="581" y="94"/>
                                </a:lnTo>
                                <a:lnTo>
                                  <a:pt x="581" y="92"/>
                                </a:lnTo>
                                <a:lnTo>
                                  <a:pt x="578" y="92"/>
                                </a:lnTo>
                                <a:lnTo>
                                  <a:pt x="576" y="92"/>
                                </a:lnTo>
                                <a:lnTo>
                                  <a:pt x="573" y="89"/>
                                </a:lnTo>
                                <a:lnTo>
                                  <a:pt x="572" y="87"/>
                                </a:lnTo>
                                <a:lnTo>
                                  <a:pt x="572" y="22"/>
                                </a:lnTo>
                                <a:lnTo>
                                  <a:pt x="573" y="20"/>
                                </a:lnTo>
                                <a:lnTo>
                                  <a:pt x="576" y="18"/>
                                </a:lnTo>
                                <a:lnTo>
                                  <a:pt x="578" y="17"/>
                                </a:lnTo>
                                <a:lnTo>
                                  <a:pt x="581" y="17"/>
                                </a:lnTo>
                                <a:lnTo>
                                  <a:pt x="581" y="16"/>
                                </a:lnTo>
                                <a:moveTo>
                                  <a:pt x="685" y="42"/>
                                </a:moveTo>
                                <a:lnTo>
                                  <a:pt x="681" y="32"/>
                                </a:lnTo>
                                <a:lnTo>
                                  <a:pt x="666" y="19"/>
                                </a:lnTo>
                                <a:lnTo>
                                  <a:pt x="665" y="19"/>
                                </a:lnTo>
                                <a:lnTo>
                                  <a:pt x="665" y="44"/>
                                </a:lnTo>
                                <a:lnTo>
                                  <a:pt x="665" y="66"/>
                                </a:lnTo>
                                <a:lnTo>
                                  <a:pt x="662" y="74"/>
                                </a:lnTo>
                                <a:lnTo>
                                  <a:pt x="653" y="87"/>
                                </a:lnTo>
                                <a:lnTo>
                                  <a:pt x="647" y="90"/>
                                </a:lnTo>
                                <a:lnTo>
                                  <a:pt x="631" y="90"/>
                                </a:lnTo>
                                <a:lnTo>
                                  <a:pt x="625" y="87"/>
                                </a:lnTo>
                                <a:lnTo>
                                  <a:pt x="615" y="74"/>
                                </a:lnTo>
                                <a:lnTo>
                                  <a:pt x="613" y="66"/>
                                </a:lnTo>
                                <a:lnTo>
                                  <a:pt x="613" y="44"/>
                                </a:lnTo>
                                <a:lnTo>
                                  <a:pt x="615" y="35"/>
                                </a:lnTo>
                                <a:lnTo>
                                  <a:pt x="625" y="23"/>
                                </a:lnTo>
                                <a:lnTo>
                                  <a:pt x="631" y="19"/>
                                </a:lnTo>
                                <a:lnTo>
                                  <a:pt x="647" y="19"/>
                                </a:lnTo>
                                <a:lnTo>
                                  <a:pt x="653" y="23"/>
                                </a:lnTo>
                                <a:lnTo>
                                  <a:pt x="662" y="35"/>
                                </a:lnTo>
                                <a:lnTo>
                                  <a:pt x="665" y="44"/>
                                </a:lnTo>
                                <a:lnTo>
                                  <a:pt x="665" y="19"/>
                                </a:lnTo>
                                <a:lnTo>
                                  <a:pt x="664" y="18"/>
                                </a:lnTo>
                                <a:lnTo>
                                  <a:pt x="653" y="14"/>
                                </a:lnTo>
                                <a:lnTo>
                                  <a:pt x="625" y="14"/>
                                </a:lnTo>
                                <a:lnTo>
                                  <a:pt x="614" y="18"/>
                                </a:lnTo>
                                <a:lnTo>
                                  <a:pt x="597" y="32"/>
                                </a:lnTo>
                                <a:lnTo>
                                  <a:pt x="593" y="42"/>
                                </a:lnTo>
                                <a:lnTo>
                                  <a:pt x="593" y="67"/>
                                </a:lnTo>
                                <a:lnTo>
                                  <a:pt x="597" y="77"/>
                                </a:lnTo>
                                <a:lnTo>
                                  <a:pt x="614" y="92"/>
                                </a:lnTo>
                                <a:lnTo>
                                  <a:pt x="625" y="95"/>
                                </a:lnTo>
                                <a:lnTo>
                                  <a:pt x="653" y="95"/>
                                </a:lnTo>
                                <a:lnTo>
                                  <a:pt x="664" y="92"/>
                                </a:lnTo>
                                <a:lnTo>
                                  <a:pt x="666" y="90"/>
                                </a:lnTo>
                                <a:lnTo>
                                  <a:pt x="681" y="77"/>
                                </a:lnTo>
                                <a:lnTo>
                                  <a:pt x="685" y="67"/>
                                </a:lnTo>
                                <a:lnTo>
                                  <a:pt x="685" y="42"/>
                                </a:lnTo>
                                <a:moveTo>
                                  <a:pt x="791" y="16"/>
                                </a:moveTo>
                                <a:lnTo>
                                  <a:pt x="755" y="16"/>
                                </a:lnTo>
                                <a:lnTo>
                                  <a:pt x="755" y="17"/>
                                </a:lnTo>
                                <a:lnTo>
                                  <a:pt x="759" y="17"/>
                                </a:lnTo>
                                <a:lnTo>
                                  <a:pt x="761" y="18"/>
                                </a:lnTo>
                                <a:lnTo>
                                  <a:pt x="763" y="20"/>
                                </a:lnTo>
                                <a:lnTo>
                                  <a:pt x="764" y="22"/>
                                </a:lnTo>
                                <a:lnTo>
                                  <a:pt x="764" y="66"/>
                                </a:lnTo>
                                <a:lnTo>
                                  <a:pt x="737" y="43"/>
                                </a:lnTo>
                                <a:lnTo>
                                  <a:pt x="705" y="14"/>
                                </a:lnTo>
                                <a:lnTo>
                                  <a:pt x="704" y="14"/>
                                </a:lnTo>
                                <a:lnTo>
                                  <a:pt x="704" y="16"/>
                                </a:lnTo>
                                <a:lnTo>
                                  <a:pt x="705" y="19"/>
                                </a:lnTo>
                                <a:lnTo>
                                  <a:pt x="705" y="22"/>
                                </a:lnTo>
                                <a:lnTo>
                                  <a:pt x="705" y="88"/>
                                </a:lnTo>
                                <a:lnTo>
                                  <a:pt x="704" y="89"/>
                                </a:lnTo>
                                <a:lnTo>
                                  <a:pt x="702" y="92"/>
                                </a:lnTo>
                                <a:lnTo>
                                  <a:pt x="700" y="92"/>
                                </a:lnTo>
                                <a:lnTo>
                                  <a:pt x="696" y="92"/>
                                </a:lnTo>
                                <a:lnTo>
                                  <a:pt x="696" y="94"/>
                                </a:lnTo>
                                <a:lnTo>
                                  <a:pt x="732" y="94"/>
                                </a:lnTo>
                                <a:lnTo>
                                  <a:pt x="732" y="92"/>
                                </a:lnTo>
                                <a:lnTo>
                                  <a:pt x="728" y="92"/>
                                </a:lnTo>
                                <a:lnTo>
                                  <a:pt x="726" y="92"/>
                                </a:lnTo>
                                <a:lnTo>
                                  <a:pt x="723" y="89"/>
                                </a:lnTo>
                                <a:lnTo>
                                  <a:pt x="723" y="88"/>
                                </a:lnTo>
                                <a:lnTo>
                                  <a:pt x="723" y="43"/>
                                </a:lnTo>
                                <a:lnTo>
                                  <a:pt x="782" y="95"/>
                                </a:lnTo>
                                <a:lnTo>
                                  <a:pt x="783" y="95"/>
                                </a:lnTo>
                                <a:lnTo>
                                  <a:pt x="783" y="93"/>
                                </a:lnTo>
                                <a:lnTo>
                                  <a:pt x="782" y="90"/>
                                </a:lnTo>
                                <a:lnTo>
                                  <a:pt x="782" y="88"/>
                                </a:lnTo>
                                <a:lnTo>
                                  <a:pt x="782" y="66"/>
                                </a:lnTo>
                                <a:lnTo>
                                  <a:pt x="782" y="22"/>
                                </a:lnTo>
                                <a:lnTo>
                                  <a:pt x="783" y="20"/>
                                </a:lnTo>
                                <a:lnTo>
                                  <a:pt x="785" y="18"/>
                                </a:lnTo>
                                <a:lnTo>
                                  <a:pt x="787" y="17"/>
                                </a:lnTo>
                                <a:lnTo>
                                  <a:pt x="791" y="17"/>
                                </a:lnTo>
                                <a:lnTo>
                                  <a:pt x="791" y="16"/>
                                </a:lnTo>
                                <a:moveTo>
                                  <a:pt x="924" y="0"/>
                                </a:moveTo>
                                <a:lnTo>
                                  <a:pt x="922" y="1"/>
                                </a:lnTo>
                                <a:lnTo>
                                  <a:pt x="920" y="2"/>
                                </a:lnTo>
                                <a:lnTo>
                                  <a:pt x="914" y="3"/>
                                </a:lnTo>
                                <a:lnTo>
                                  <a:pt x="911" y="3"/>
                                </a:lnTo>
                                <a:lnTo>
                                  <a:pt x="856" y="3"/>
                                </a:lnTo>
                                <a:lnTo>
                                  <a:pt x="850" y="3"/>
                                </a:lnTo>
                                <a:lnTo>
                                  <a:pt x="844" y="2"/>
                                </a:lnTo>
                                <a:lnTo>
                                  <a:pt x="841" y="0"/>
                                </a:lnTo>
                                <a:lnTo>
                                  <a:pt x="841" y="23"/>
                                </a:lnTo>
                                <a:lnTo>
                                  <a:pt x="842" y="23"/>
                                </a:lnTo>
                                <a:lnTo>
                                  <a:pt x="842" y="18"/>
                                </a:lnTo>
                                <a:lnTo>
                                  <a:pt x="843" y="14"/>
                                </a:lnTo>
                                <a:lnTo>
                                  <a:pt x="848" y="10"/>
                                </a:lnTo>
                                <a:lnTo>
                                  <a:pt x="851" y="8"/>
                                </a:lnTo>
                                <a:lnTo>
                                  <a:pt x="855" y="8"/>
                                </a:lnTo>
                                <a:lnTo>
                                  <a:pt x="873" y="8"/>
                                </a:lnTo>
                                <a:lnTo>
                                  <a:pt x="872" y="86"/>
                                </a:lnTo>
                                <a:lnTo>
                                  <a:pt x="872" y="88"/>
                                </a:lnTo>
                                <a:lnTo>
                                  <a:pt x="868" y="91"/>
                                </a:lnTo>
                                <a:lnTo>
                                  <a:pt x="867" y="92"/>
                                </a:lnTo>
                                <a:lnTo>
                                  <a:pt x="863" y="92"/>
                                </a:lnTo>
                                <a:lnTo>
                                  <a:pt x="863" y="94"/>
                                </a:lnTo>
                                <a:lnTo>
                                  <a:pt x="902" y="94"/>
                                </a:lnTo>
                                <a:lnTo>
                                  <a:pt x="902" y="92"/>
                                </a:lnTo>
                                <a:lnTo>
                                  <a:pt x="898" y="92"/>
                                </a:lnTo>
                                <a:lnTo>
                                  <a:pt x="896" y="91"/>
                                </a:lnTo>
                                <a:lnTo>
                                  <a:pt x="893" y="88"/>
                                </a:lnTo>
                                <a:lnTo>
                                  <a:pt x="892" y="86"/>
                                </a:lnTo>
                                <a:lnTo>
                                  <a:pt x="892" y="8"/>
                                </a:lnTo>
                                <a:lnTo>
                                  <a:pt x="909" y="8"/>
                                </a:lnTo>
                                <a:lnTo>
                                  <a:pt x="912" y="8"/>
                                </a:lnTo>
                                <a:lnTo>
                                  <a:pt x="914" y="9"/>
                                </a:lnTo>
                                <a:lnTo>
                                  <a:pt x="916" y="10"/>
                                </a:lnTo>
                                <a:lnTo>
                                  <a:pt x="920" y="12"/>
                                </a:lnTo>
                                <a:lnTo>
                                  <a:pt x="922" y="16"/>
                                </a:lnTo>
                                <a:lnTo>
                                  <a:pt x="922" y="23"/>
                                </a:lnTo>
                                <a:lnTo>
                                  <a:pt x="924" y="23"/>
                                </a:lnTo>
                                <a:lnTo>
                                  <a:pt x="924" y="8"/>
                                </a:lnTo>
                                <a:lnTo>
                                  <a:pt x="924" y="3"/>
                                </a:lnTo>
                                <a:lnTo>
                                  <a:pt x="924" y="0"/>
                                </a:lnTo>
                                <a:moveTo>
                                  <a:pt x="1023" y="92"/>
                                </a:moveTo>
                                <a:lnTo>
                                  <a:pt x="1021" y="92"/>
                                </a:lnTo>
                                <a:lnTo>
                                  <a:pt x="1018" y="92"/>
                                </a:lnTo>
                                <a:lnTo>
                                  <a:pt x="1015" y="89"/>
                                </a:lnTo>
                                <a:lnTo>
                                  <a:pt x="1012" y="87"/>
                                </a:lnTo>
                                <a:lnTo>
                                  <a:pt x="1006" y="78"/>
                                </a:lnTo>
                                <a:lnTo>
                                  <a:pt x="1003" y="74"/>
                                </a:lnTo>
                                <a:lnTo>
                                  <a:pt x="1001" y="69"/>
                                </a:lnTo>
                                <a:lnTo>
                                  <a:pt x="999" y="67"/>
                                </a:lnTo>
                                <a:lnTo>
                                  <a:pt x="997" y="64"/>
                                </a:lnTo>
                                <a:lnTo>
                                  <a:pt x="993" y="60"/>
                                </a:lnTo>
                                <a:lnTo>
                                  <a:pt x="991" y="59"/>
                                </a:lnTo>
                                <a:lnTo>
                                  <a:pt x="988" y="58"/>
                                </a:lnTo>
                                <a:lnTo>
                                  <a:pt x="994" y="57"/>
                                </a:lnTo>
                                <a:lnTo>
                                  <a:pt x="999" y="55"/>
                                </a:lnTo>
                                <a:lnTo>
                                  <a:pt x="1005" y="47"/>
                                </a:lnTo>
                                <a:lnTo>
                                  <a:pt x="1006" y="42"/>
                                </a:lnTo>
                                <a:lnTo>
                                  <a:pt x="1006" y="29"/>
                                </a:lnTo>
                                <a:lnTo>
                                  <a:pt x="1003" y="24"/>
                                </a:lnTo>
                                <a:lnTo>
                                  <a:pt x="999" y="21"/>
                                </a:lnTo>
                                <a:lnTo>
                                  <a:pt x="992" y="17"/>
                                </a:lnTo>
                                <a:lnTo>
                                  <a:pt x="986" y="16"/>
                                </a:lnTo>
                                <a:lnTo>
                                  <a:pt x="938" y="16"/>
                                </a:lnTo>
                                <a:lnTo>
                                  <a:pt x="938" y="17"/>
                                </a:lnTo>
                                <a:lnTo>
                                  <a:pt x="942" y="17"/>
                                </a:lnTo>
                                <a:lnTo>
                                  <a:pt x="943" y="18"/>
                                </a:lnTo>
                                <a:lnTo>
                                  <a:pt x="946" y="20"/>
                                </a:lnTo>
                                <a:lnTo>
                                  <a:pt x="947" y="22"/>
                                </a:lnTo>
                                <a:lnTo>
                                  <a:pt x="947" y="87"/>
                                </a:lnTo>
                                <a:lnTo>
                                  <a:pt x="946" y="89"/>
                                </a:lnTo>
                                <a:lnTo>
                                  <a:pt x="943" y="92"/>
                                </a:lnTo>
                                <a:lnTo>
                                  <a:pt x="942" y="92"/>
                                </a:lnTo>
                                <a:lnTo>
                                  <a:pt x="938" y="92"/>
                                </a:lnTo>
                                <a:lnTo>
                                  <a:pt x="938" y="94"/>
                                </a:lnTo>
                                <a:lnTo>
                                  <a:pt x="974" y="94"/>
                                </a:lnTo>
                                <a:lnTo>
                                  <a:pt x="974" y="92"/>
                                </a:lnTo>
                                <a:lnTo>
                                  <a:pt x="970" y="92"/>
                                </a:lnTo>
                                <a:lnTo>
                                  <a:pt x="969" y="92"/>
                                </a:lnTo>
                                <a:lnTo>
                                  <a:pt x="966" y="89"/>
                                </a:lnTo>
                                <a:lnTo>
                                  <a:pt x="965" y="87"/>
                                </a:lnTo>
                                <a:lnTo>
                                  <a:pt x="965" y="21"/>
                                </a:lnTo>
                                <a:lnTo>
                                  <a:pt x="971" y="21"/>
                                </a:lnTo>
                                <a:lnTo>
                                  <a:pt x="972" y="21"/>
                                </a:lnTo>
                                <a:lnTo>
                                  <a:pt x="973" y="21"/>
                                </a:lnTo>
                                <a:lnTo>
                                  <a:pt x="976" y="21"/>
                                </a:lnTo>
                                <a:lnTo>
                                  <a:pt x="978" y="22"/>
                                </a:lnTo>
                                <a:lnTo>
                                  <a:pt x="982" y="25"/>
                                </a:lnTo>
                                <a:lnTo>
                                  <a:pt x="984" y="26"/>
                                </a:lnTo>
                                <a:lnTo>
                                  <a:pt x="986" y="31"/>
                                </a:lnTo>
                                <a:lnTo>
                                  <a:pt x="986" y="33"/>
                                </a:lnTo>
                                <a:lnTo>
                                  <a:pt x="986" y="40"/>
                                </a:lnTo>
                                <a:lnTo>
                                  <a:pt x="986" y="42"/>
                                </a:lnTo>
                                <a:lnTo>
                                  <a:pt x="984" y="50"/>
                                </a:lnTo>
                                <a:lnTo>
                                  <a:pt x="980" y="54"/>
                                </a:lnTo>
                                <a:lnTo>
                                  <a:pt x="973" y="54"/>
                                </a:lnTo>
                                <a:lnTo>
                                  <a:pt x="969" y="54"/>
                                </a:lnTo>
                                <a:lnTo>
                                  <a:pt x="969" y="55"/>
                                </a:lnTo>
                                <a:lnTo>
                                  <a:pt x="971" y="56"/>
                                </a:lnTo>
                                <a:lnTo>
                                  <a:pt x="972" y="56"/>
                                </a:lnTo>
                                <a:lnTo>
                                  <a:pt x="975" y="59"/>
                                </a:lnTo>
                                <a:lnTo>
                                  <a:pt x="976" y="61"/>
                                </a:lnTo>
                                <a:lnTo>
                                  <a:pt x="977" y="64"/>
                                </a:lnTo>
                                <a:lnTo>
                                  <a:pt x="978" y="68"/>
                                </a:lnTo>
                                <a:lnTo>
                                  <a:pt x="981" y="74"/>
                                </a:lnTo>
                                <a:lnTo>
                                  <a:pt x="989" y="86"/>
                                </a:lnTo>
                                <a:lnTo>
                                  <a:pt x="992" y="89"/>
                                </a:lnTo>
                                <a:lnTo>
                                  <a:pt x="1000" y="93"/>
                                </a:lnTo>
                                <a:lnTo>
                                  <a:pt x="1005" y="94"/>
                                </a:lnTo>
                                <a:lnTo>
                                  <a:pt x="1023" y="94"/>
                                </a:lnTo>
                                <a:lnTo>
                                  <a:pt x="1023" y="92"/>
                                </a:lnTo>
                                <a:moveTo>
                                  <a:pt x="1108" y="16"/>
                                </a:moveTo>
                                <a:lnTo>
                                  <a:pt x="1084" y="16"/>
                                </a:lnTo>
                                <a:lnTo>
                                  <a:pt x="1084" y="17"/>
                                </a:lnTo>
                                <a:lnTo>
                                  <a:pt x="1088" y="17"/>
                                </a:lnTo>
                                <a:lnTo>
                                  <a:pt x="1089" y="18"/>
                                </a:lnTo>
                                <a:lnTo>
                                  <a:pt x="1091" y="20"/>
                                </a:lnTo>
                                <a:lnTo>
                                  <a:pt x="1092" y="21"/>
                                </a:lnTo>
                                <a:lnTo>
                                  <a:pt x="1092" y="74"/>
                                </a:lnTo>
                                <a:lnTo>
                                  <a:pt x="1090" y="79"/>
                                </a:lnTo>
                                <a:lnTo>
                                  <a:pt x="1082" y="88"/>
                                </a:lnTo>
                                <a:lnTo>
                                  <a:pt x="1077" y="90"/>
                                </a:lnTo>
                                <a:lnTo>
                                  <a:pt x="1064" y="90"/>
                                </a:lnTo>
                                <a:lnTo>
                                  <a:pt x="1059" y="88"/>
                                </a:lnTo>
                                <a:lnTo>
                                  <a:pt x="1051" y="79"/>
                                </a:lnTo>
                                <a:lnTo>
                                  <a:pt x="1050" y="73"/>
                                </a:lnTo>
                                <a:lnTo>
                                  <a:pt x="1050" y="21"/>
                                </a:lnTo>
                                <a:lnTo>
                                  <a:pt x="1050" y="20"/>
                                </a:lnTo>
                                <a:lnTo>
                                  <a:pt x="1052" y="18"/>
                                </a:lnTo>
                                <a:lnTo>
                                  <a:pt x="1054" y="17"/>
                                </a:lnTo>
                                <a:lnTo>
                                  <a:pt x="1057" y="17"/>
                                </a:lnTo>
                                <a:lnTo>
                                  <a:pt x="1057" y="16"/>
                                </a:lnTo>
                                <a:lnTo>
                                  <a:pt x="1023" y="16"/>
                                </a:lnTo>
                                <a:lnTo>
                                  <a:pt x="1023" y="17"/>
                                </a:lnTo>
                                <a:lnTo>
                                  <a:pt x="1027" y="17"/>
                                </a:lnTo>
                                <a:lnTo>
                                  <a:pt x="1028" y="18"/>
                                </a:lnTo>
                                <a:lnTo>
                                  <a:pt x="1030" y="20"/>
                                </a:lnTo>
                                <a:lnTo>
                                  <a:pt x="1031" y="21"/>
                                </a:lnTo>
                                <a:lnTo>
                                  <a:pt x="1031" y="75"/>
                                </a:lnTo>
                                <a:lnTo>
                                  <a:pt x="1034" y="82"/>
                                </a:lnTo>
                                <a:lnTo>
                                  <a:pt x="1047" y="93"/>
                                </a:lnTo>
                                <a:lnTo>
                                  <a:pt x="1055" y="95"/>
                                </a:lnTo>
                                <a:lnTo>
                                  <a:pt x="1078" y="95"/>
                                </a:lnTo>
                                <a:lnTo>
                                  <a:pt x="1086" y="93"/>
                                </a:lnTo>
                                <a:lnTo>
                                  <a:pt x="1089" y="90"/>
                                </a:lnTo>
                                <a:lnTo>
                                  <a:pt x="1098" y="82"/>
                                </a:lnTo>
                                <a:lnTo>
                                  <a:pt x="1100" y="75"/>
                                </a:lnTo>
                                <a:lnTo>
                                  <a:pt x="1101" y="22"/>
                                </a:lnTo>
                                <a:lnTo>
                                  <a:pt x="1101" y="21"/>
                                </a:lnTo>
                                <a:lnTo>
                                  <a:pt x="1101" y="20"/>
                                </a:lnTo>
                                <a:lnTo>
                                  <a:pt x="1103" y="18"/>
                                </a:lnTo>
                                <a:lnTo>
                                  <a:pt x="1105" y="17"/>
                                </a:lnTo>
                                <a:lnTo>
                                  <a:pt x="1108" y="17"/>
                                </a:lnTo>
                                <a:lnTo>
                                  <a:pt x="1108" y="16"/>
                                </a:lnTo>
                                <a:moveTo>
                                  <a:pt x="1176" y="63"/>
                                </a:moveTo>
                                <a:lnTo>
                                  <a:pt x="1172" y="57"/>
                                </a:lnTo>
                                <a:lnTo>
                                  <a:pt x="1143" y="38"/>
                                </a:lnTo>
                                <a:lnTo>
                                  <a:pt x="1141" y="37"/>
                                </a:lnTo>
                                <a:lnTo>
                                  <a:pt x="1138" y="35"/>
                                </a:lnTo>
                                <a:lnTo>
                                  <a:pt x="1136" y="33"/>
                                </a:lnTo>
                                <a:lnTo>
                                  <a:pt x="1136" y="27"/>
                                </a:lnTo>
                                <a:lnTo>
                                  <a:pt x="1138" y="24"/>
                                </a:lnTo>
                                <a:lnTo>
                                  <a:pt x="1143" y="20"/>
                                </a:lnTo>
                                <a:lnTo>
                                  <a:pt x="1147" y="19"/>
                                </a:lnTo>
                                <a:lnTo>
                                  <a:pt x="1156" y="19"/>
                                </a:lnTo>
                                <a:lnTo>
                                  <a:pt x="1160" y="21"/>
                                </a:lnTo>
                                <a:lnTo>
                                  <a:pt x="1165" y="25"/>
                                </a:lnTo>
                                <a:lnTo>
                                  <a:pt x="1167" y="28"/>
                                </a:lnTo>
                                <a:lnTo>
                                  <a:pt x="1167" y="32"/>
                                </a:lnTo>
                                <a:lnTo>
                                  <a:pt x="1168" y="32"/>
                                </a:lnTo>
                                <a:lnTo>
                                  <a:pt x="1169" y="19"/>
                                </a:lnTo>
                                <a:lnTo>
                                  <a:pt x="1170" y="15"/>
                                </a:lnTo>
                                <a:lnTo>
                                  <a:pt x="1163" y="15"/>
                                </a:lnTo>
                                <a:lnTo>
                                  <a:pt x="1156" y="15"/>
                                </a:lnTo>
                                <a:lnTo>
                                  <a:pt x="1150" y="14"/>
                                </a:lnTo>
                                <a:lnTo>
                                  <a:pt x="1139" y="14"/>
                                </a:lnTo>
                                <a:lnTo>
                                  <a:pt x="1134" y="16"/>
                                </a:lnTo>
                                <a:lnTo>
                                  <a:pt x="1125" y="23"/>
                                </a:lnTo>
                                <a:lnTo>
                                  <a:pt x="1123" y="28"/>
                                </a:lnTo>
                                <a:lnTo>
                                  <a:pt x="1122" y="34"/>
                                </a:lnTo>
                                <a:lnTo>
                                  <a:pt x="1122" y="44"/>
                                </a:lnTo>
                                <a:lnTo>
                                  <a:pt x="1126" y="50"/>
                                </a:lnTo>
                                <a:lnTo>
                                  <a:pt x="1134" y="55"/>
                                </a:lnTo>
                                <a:lnTo>
                                  <a:pt x="1152" y="67"/>
                                </a:lnTo>
                                <a:lnTo>
                                  <a:pt x="1156" y="69"/>
                                </a:lnTo>
                                <a:lnTo>
                                  <a:pt x="1158" y="71"/>
                                </a:lnTo>
                                <a:lnTo>
                                  <a:pt x="1161" y="74"/>
                                </a:lnTo>
                                <a:lnTo>
                                  <a:pt x="1162" y="76"/>
                                </a:lnTo>
                                <a:lnTo>
                                  <a:pt x="1162" y="82"/>
                                </a:lnTo>
                                <a:lnTo>
                                  <a:pt x="1161" y="84"/>
                                </a:lnTo>
                                <a:lnTo>
                                  <a:pt x="1155" y="89"/>
                                </a:lnTo>
                                <a:lnTo>
                                  <a:pt x="1152" y="90"/>
                                </a:lnTo>
                                <a:lnTo>
                                  <a:pt x="1140" y="90"/>
                                </a:lnTo>
                                <a:lnTo>
                                  <a:pt x="1135" y="88"/>
                                </a:lnTo>
                                <a:lnTo>
                                  <a:pt x="1127" y="80"/>
                                </a:lnTo>
                                <a:lnTo>
                                  <a:pt x="1126" y="75"/>
                                </a:lnTo>
                                <a:lnTo>
                                  <a:pt x="1126" y="69"/>
                                </a:lnTo>
                                <a:lnTo>
                                  <a:pt x="1125" y="69"/>
                                </a:lnTo>
                                <a:lnTo>
                                  <a:pt x="1122" y="73"/>
                                </a:lnTo>
                                <a:lnTo>
                                  <a:pt x="1121" y="77"/>
                                </a:lnTo>
                                <a:lnTo>
                                  <a:pt x="1121" y="85"/>
                                </a:lnTo>
                                <a:lnTo>
                                  <a:pt x="1121" y="87"/>
                                </a:lnTo>
                                <a:lnTo>
                                  <a:pt x="1122" y="88"/>
                                </a:lnTo>
                                <a:lnTo>
                                  <a:pt x="1124" y="90"/>
                                </a:lnTo>
                                <a:lnTo>
                                  <a:pt x="1127" y="92"/>
                                </a:lnTo>
                                <a:lnTo>
                                  <a:pt x="1135" y="95"/>
                                </a:lnTo>
                                <a:lnTo>
                                  <a:pt x="1140" y="95"/>
                                </a:lnTo>
                                <a:lnTo>
                                  <a:pt x="1155" y="95"/>
                                </a:lnTo>
                                <a:lnTo>
                                  <a:pt x="1162" y="93"/>
                                </a:lnTo>
                                <a:lnTo>
                                  <a:pt x="1166" y="90"/>
                                </a:lnTo>
                                <a:lnTo>
                                  <a:pt x="1173" y="84"/>
                                </a:lnTo>
                                <a:lnTo>
                                  <a:pt x="1176" y="78"/>
                                </a:lnTo>
                                <a:lnTo>
                                  <a:pt x="1176" y="63"/>
                                </a:lnTo>
                                <a:moveTo>
                                  <a:pt x="1261" y="14"/>
                                </a:moveTo>
                                <a:lnTo>
                                  <a:pt x="1261" y="14"/>
                                </a:lnTo>
                                <a:lnTo>
                                  <a:pt x="1260" y="14"/>
                                </a:lnTo>
                                <a:lnTo>
                                  <a:pt x="1255" y="15"/>
                                </a:lnTo>
                                <a:lnTo>
                                  <a:pt x="1251" y="16"/>
                                </a:lnTo>
                                <a:lnTo>
                                  <a:pt x="1198" y="16"/>
                                </a:lnTo>
                                <a:lnTo>
                                  <a:pt x="1195" y="16"/>
                                </a:lnTo>
                                <a:lnTo>
                                  <a:pt x="1190" y="15"/>
                                </a:lnTo>
                                <a:lnTo>
                                  <a:pt x="1188" y="14"/>
                                </a:lnTo>
                                <a:lnTo>
                                  <a:pt x="1186" y="14"/>
                                </a:lnTo>
                                <a:lnTo>
                                  <a:pt x="1186" y="34"/>
                                </a:lnTo>
                                <a:lnTo>
                                  <a:pt x="1188" y="34"/>
                                </a:lnTo>
                                <a:lnTo>
                                  <a:pt x="1188" y="29"/>
                                </a:lnTo>
                                <a:lnTo>
                                  <a:pt x="1189" y="26"/>
                                </a:lnTo>
                                <a:lnTo>
                                  <a:pt x="1193" y="22"/>
                                </a:lnTo>
                                <a:lnTo>
                                  <a:pt x="1196" y="21"/>
                                </a:lnTo>
                                <a:lnTo>
                                  <a:pt x="1200" y="21"/>
                                </a:lnTo>
                                <a:lnTo>
                                  <a:pt x="1214" y="21"/>
                                </a:lnTo>
                                <a:lnTo>
                                  <a:pt x="1214" y="87"/>
                                </a:lnTo>
                                <a:lnTo>
                                  <a:pt x="1214" y="89"/>
                                </a:lnTo>
                                <a:lnTo>
                                  <a:pt x="1211" y="92"/>
                                </a:lnTo>
                                <a:lnTo>
                                  <a:pt x="1209" y="92"/>
                                </a:lnTo>
                                <a:lnTo>
                                  <a:pt x="1206" y="92"/>
                                </a:lnTo>
                                <a:lnTo>
                                  <a:pt x="1206" y="94"/>
                                </a:lnTo>
                                <a:lnTo>
                                  <a:pt x="1242" y="94"/>
                                </a:lnTo>
                                <a:lnTo>
                                  <a:pt x="1242" y="92"/>
                                </a:lnTo>
                                <a:lnTo>
                                  <a:pt x="1238" y="92"/>
                                </a:lnTo>
                                <a:lnTo>
                                  <a:pt x="1237" y="92"/>
                                </a:lnTo>
                                <a:lnTo>
                                  <a:pt x="1234" y="89"/>
                                </a:lnTo>
                                <a:lnTo>
                                  <a:pt x="1233" y="87"/>
                                </a:lnTo>
                                <a:lnTo>
                                  <a:pt x="1233" y="21"/>
                                </a:lnTo>
                                <a:lnTo>
                                  <a:pt x="1248" y="21"/>
                                </a:lnTo>
                                <a:lnTo>
                                  <a:pt x="1252" y="21"/>
                                </a:lnTo>
                                <a:lnTo>
                                  <a:pt x="1255" y="22"/>
                                </a:lnTo>
                                <a:lnTo>
                                  <a:pt x="1259" y="26"/>
                                </a:lnTo>
                                <a:lnTo>
                                  <a:pt x="1260" y="29"/>
                                </a:lnTo>
                                <a:lnTo>
                                  <a:pt x="1260" y="34"/>
                                </a:lnTo>
                                <a:lnTo>
                                  <a:pt x="1261" y="34"/>
                                </a:lnTo>
                                <a:lnTo>
                                  <a:pt x="1261" y="21"/>
                                </a:lnTo>
                                <a:lnTo>
                                  <a:pt x="1261" y="16"/>
                                </a:lnTo>
                                <a:lnTo>
                                  <a:pt x="1261" y="14"/>
                                </a:lnTo>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08" y="1153"/>
                            <a:ext cx="23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46" y="1146"/>
                            <a:ext cx="230"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955"/>
                        <wps:cNvSpPr>
                          <a:spLocks/>
                        </wps:cNvSpPr>
                        <wps:spPr bwMode="auto">
                          <a:xfrm>
                            <a:off x="755" y="1147"/>
                            <a:ext cx="422" cy="300"/>
                          </a:xfrm>
                          <a:custGeom>
                            <a:avLst/>
                            <a:gdLst>
                              <a:gd name="T0" fmla="*/ 11 w 422"/>
                              <a:gd name="T1" fmla="*/ -838 h 300"/>
                              <a:gd name="T2" fmla="*/ 30 w 422"/>
                              <a:gd name="T3" fmla="*/ -828 h 300"/>
                              <a:gd name="T4" fmla="*/ 39 w 422"/>
                              <a:gd name="T5" fmla="*/ -814 h 300"/>
                              <a:gd name="T6" fmla="*/ 140 w 422"/>
                              <a:gd name="T7" fmla="*/ -549 h 300"/>
                              <a:gd name="T8" fmla="*/ 143 w 422"/>
                              <a:gd name="T9" fmla="*/ -572 h 300"/>
                              <a:gd name="T10" fmla="*/ 150 w 422"/>
                              <a:gd name="T11" fmla="*/ -595 h 300"/>
                              <a:gd name="T12" fmla="*/ 156 w 422"/>
                              <a:gd name="T13" fmla="*/ -671 h 300"/>
                              <a:gd name="T14" fmla="*/ 105 w 422"/>
                              <a:gd name="T15" fmla="*/ -816 h 300"/>
                              <a:gd name="T16" fmla="*/ 104 w 422"/>
                              <a:gd name="T17" fmla="*/ -825 h 300"/>
                              <a:gd name="T18" fmla="*/ 111 w 422"/>
                              <a:gd name="T19" fmla="*/ -836 h 300"/>
                              <a:gd name="T20" fmla="*/ 279 w 422"/>
                              <a:gd name="T21" fmla="*/ -746 h 300"/>
                              <a:gd name="T22" fmla="*/ 303 w 422"/>
                              <a:gd name="T23" fmla="*/ -549 h 300"/>
                              <a:gd name="T24" fmla="*/ 307 w 422"/>
                              <a:gd name="T25" fmla="*/ -553 h 300"/>
                              <a:gd name="T26" fmla="*/ 309 w 422"/>
                              <a:gd name="T27" fmla="*/ -573 h 300"/>
                              <a:gd name="T28" fmla="*/ 314 w 422"/>
                              <a:gd name="T29" fmla="*/ -595 h 300"/>
                              <a:gd name="T30" fmla="*/ 314 w 422"/>
                              <a:gd name="T31" fmla="*/ -669 h 300"/>
                              <a:gd name="T32" fmla="*/ 411 w 422"/>
                              <a:gd name="T33" fmla="*/ -838 h 300"/>
                              <a:gd name="T34" fmla="*/ 350 w 422"/>
                              <a:gd name="T35" fmla="*/ -836 h 300"/>
                              <a:gd name="T36" fmla="*/ 356 w 422"/>
                              <a:gd name="T37" fmla="*/ -825 h 300"/>
                              <a:gd name="T38" fmla="*/ 356 w 422"/>
                              <a:gd name="T39" fmla="*/ -816 h 300"/>
                              <a:gd name="T40" fmla="*/ 314 w 422"/>
                              <a:gd name="T41" fmla="*/ -669 h 300"/>
                              <a:gd name="T42" fmla="*/ 383 w 422"/>
                              <a:gd name="T43" fmla="*/ -814 h 300"/>
                              <a:gd name="T44" fmla="*/ 391 w 422"/>
                              <a:gd name="T45" fmla="*/ -828 h 300"/>
                              <a:gd name="T46" fmla="*/ 411 w 422"/>
                              <a:gd name="T47" fmla="*/ -838 h 300"/>
                              <a:gd name="T48" fmla="*/ 156 w 422"/>
                              <a:gd name="T49" fmla="*/ -671 h 300"/>
                              <a:gd name="T50" fmla="*/ 214 w 422"/>
                              <a:gd name="T51" fmla="*/ -746 h 300"/>
                              <a:gd name="T52" fmla="*/ 233 w 422"/>
                              <a:gd name="T53" fmla="*/ -848 h 300"/>
                              <a:gd name="T54" fmla="*/ 125 w 422"/>
                              <a:gd name="T55" fmla="*/ -842 h 300"/>
                              <a:gd name="T56" fmla="*/ 0 w 422"/>
                              <a:gd name="T57" fmla="*/ -838 h 300"/>
                              <a:gd name="T58" fmla="*/ 125 w 422"/>
                              <a:gd name="T59" fmla="*/ -842 h 300"/>
                              <a:gd name="T60" fmla="*/ 336 w 422"/>
                              <a:gd name="T61" fmla="*/ -842 h 300"/>
                              <a:gd name="T62" fmla="*/ 422 w 422"/>
                              <a:gd name="T63" fmla="*/ -838 h 30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422" h="300">
                                <a:moveTo>
                                  <a:pt x="115" y="11"/>
                                </a:moveTo>
                                <a:lnTo>
                                  <a:pt x="11" y="11"/>
                                </a:lnTo>
                                <a:lnTo>
                                  <a:pt x="17" y="13"/>
                                </a:lnTo>
                                <a:lnTo>
                                  <a:pt x="30" y="21"/>
                                </a:lnTo>
                                <a:lnTo>
                                  <a:pt x="35" y="27"/>
                                </a:lnTo>
                                <a:lnTo>
                                  <a:pt x="39" y="35"/>
                                </a:lnTo>
                                <a:lnTo>
                                  <a:pt x="136" y="300"/>
                                </a:lnTo>
                                <a:lnTo>
                                  <a:pt x="140" y="300"/>
                                </a:lnTo>
                                <a:lnTo>
                                  <a:pt x="141" y="289"/>
                                </a:lnTo>
                                <a:lnTo>
                                  <a:pt x="143" y="277"/>
                                </a:lnTo>
                                <a:lnTo>
                                  <a:pt x="146" y="266"/>
                                </a:lnTo>
                                <a:lnTo>
                                  <a:pt x="150" y="254"/>
                                </a:lnTo>
                                <a:lnTo>
                                  <a:pt x="182" y="178"/>
                                </a:lnTo>
                                <a:lnTo>
                                  <a:pt x="156" y="178"/>
                                </a:lnTo>
                                <a:lnTo>
                                  <a:pt x="106" y="36"/>
                                </a:lnTo>
                                <a:lnTo>
                                  <a:pt x="105" y="33"/>
                                </a:lnTo>
                                <a:lnTo>
                                  <a:pt x="104" y="30"/>
                                </a:lnTo>
                                <a:lnTo>
                                  <a:pt x="104" y="24"/>
                                </a:lnTo>
                                <a:lnTo>
                                  <a:pt x="105" y="20"/>
                                </a:lnTo>
                                <a:lnTo>
                                  <a:pt x="111" y="13"/>
                                </a:lnTo>
                                <a:lnTo>
                                  <a:pt x="115" y="11"/>
                                </a:lnTo>
                                <a:close/>
                                <a:moveTo>
                                  <a:pt x="279" y="103"/>
                                </a:moveTo>
                                <a:lnTo>
                                  <a:pt x="214" y="103"/>
                                </a:lnTo>
                                <a:lnTo>
                                  <a:pt x="303" y="300"/>
                                </a:lnTo>
                                <a:lnTo>
                                  <a:pt x="307" y="300"/>
                                </a:lnTo>
                                <a:lnTo>
                                  <a:pt x="307" y="296"/>
                                </a:lnTo>
                                <a:lnTo>
                                  <a:pt x="308" y="286"/>
                                </a:lnTo>
                                <a:lnTo>
                                  <a:pt x="309" y="276"/>
                                </a:lnTo>
                                <a:lnTo>
                                  <a:pt x="311" y="265"/>
                                </a:lnTo>
                                <a:lnTo>
                                  <a:pt x="314" y="254"/>
                                </a:lnTo>
                                <a:lnTo>
                                  <a:pt x="338" y="180"/>
                                </a:lnTo>
                                <a:lnTo>
                                  <a:pt x="314" y="180"/>
                                </a:lnTo>
                                <a:lnTo>
                                  <a:pt x="279" y="103"/>
                                </a:lnTo>
                                <a:close/>
                                <a:moveTo>
                                  <a:pt x="411" y="11"/>
                                </a:moveTo>
                                <a:lnTo>
                                  <a:pt x="346" y="11"/>
                                </a:lnTo>
                                <a:lnTo>
                                  <a:pt x="350" y="13"/>
                                </a:lnTo>
                                <a:lnTo>
                                  <a:pt x="355" y="20"/>
                                </a:lnTo>
                                <a:lnTo>
                                  <a:pt x="356" y="24"/>
                                </a:lnTo>
                                <a:lnTo>
                                  <a:pt x="356" y="30"/>
                                </a:lnTo>
                                <a:lnTo>
                                  <a:pt x="356" y="33"/>
                                </a:lnTo>
                                <a:lnTo>
                                  <a:pt x="355" y="36"/>
                                </a:lnTo>
                                <a:lnTo>
                                  <a:pt x="314" y="180"/>
                                </a:lnTo>
                                <a:lnTo>
                                  <a:pt x="338" y="180"/>
                                </a:lnTo>
                                <a:lnTo>
                                  <a:pt x="383" y="35"/>
                                </a:lnTo>
                                <a:lnTo>
                                  <a:pt x="386" y="27"/>
                                </a:lnTo>
                                <a:lnTo>
                                  <a:pt x="391" y="21"/>
                                </a:lnTo>
                                <a:lnTo>
                                  <a:pt x="405" y="13"/>
                                </a:lnTo>
                                <a:lnTo>
                                  <a:pt x="411" y="11"/>
                                </a:lnTo>
                                <a:close/>
                                <a:moveTo>
                                  <a:pt x="230" y="0"/>
                                </a:moveTo>
                                <a:lnTo>
                                  <a:pt x="156" y="178"/>
                                </a:lnTo>
                                <a:lnTo>
                                  <a:pt x="182" y="178"/>
                                </a:lnTo>
                                <a:lnTo>
                                  <a:pt x="214" y="103"/>
                                </a:lnTo>
                                <a:lnTo>
                                  <a:pt x="279" y="103"/>
                                </a:lnTo>
                                <a:lnTo>
                                  <a:pt x="233" y="1"/>
                                </a:lnTo>
                                <a:lnTo>
                                  <a:pt x="230" y="0"/>
                                </a:lnTo>
                                <a:close/>
                                <a:moveTo>
                                  <a:pt x="125" y="7"/>
                                </a:moveTo>
                                <a:lnTo>
                                  <a:pt x="0" y="7"/>
                                </a:lnTo>
                                <a:lnTo>
                                  <a:pt x="0" y="11"/>
                                </a:lnTo>
                                <a:lnTo>
                                  <a:pt x="125" y="11"/>
                                </a:lnTo>
                                <a:lnTo>
                                  <a:pt x="125" y="7"/>
                                </a:lnTo>
                                <a:close/>
                                <a:moveTo>
                                  <a:pt x="422" y="7"/>
                                </a:moveTo>
                                <a:lnTo>
                                  <a:pt x="336" y="7"/>
                                </a:lnTo>
                                <a:lnTo>
                                  <a:pt x="336" y="11"/>
                                </a:lnTo>
                                <a:lnTo>
                                  <a:pt x="422" y="11"/>
                                </a:lnTo>
                                <a:lnTo>
                                  <a:pt x="422" y="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76" y="1148"/>
                            <a:ext cx="321" cy="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530" y="1146"/>
                            <a:ext cx="551"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120" y="1153"/>
                            <a:ext cx="31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05C6F5" id="Group 1" o:spid="_x0000_s1026" style="position:absolute;margin-left:-48pt;margin-top:5.05pt;width:509.15pt;height:96.55pt;z-index:251660288" coordorigin="-6731,-2" coordsize="9370,2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">
                <v:rect id="Rectangle 2" o:spid="_x0000_s1027" style="position:absolute;left:-6731;top:-2;width:9370;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LMPMIA&#10;AADaAAAADwAAAGRycy9kb3ducmV2LnhtbESPXWvCMBSG74X9h3AG3mk6hSnVKDImCA5hfiDeHZqz&#10;ttic1CTa+u+NMPDy5f14eKfz1lTiRs6XlhV89BMQxJnVJecK9rtlbwzCB2SNlWVScCcP89lbZ4qp&#10;tg3/0m0bchFH2KeooAihTqX0WUEGfd/WxNH7s85giNLlUjts4rip5CBJPqXBkiOhwJq+CsrO26uJ&#10;3M1Crk8/I9OEUXYYHi/f9dqdleq+t4sJiEBteIX/2yutYAjPK/EG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0sw8wgAAANoAAAAPAAAAAAAAAAAAAAAAAJgCAABkcnMvZG93&#10;bnJldi54bWxQSwUGAAAAAAQABAD1AAAAhwMAAAAA&#10;" fillcolor="#1f3763" stroked="f">
                  <v:textbo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3B79E3DF" w:rsidR="001102D1" w:rsidRDefault="00D11201" w:rsidP="001102D1">
                        <w:pPr>
                          <w:rPr>
                            <w:rFonts w:ascii="Arial" w:hAnsi="Arial" w:cs="Arial"/>
                            <w:b/>
                            <w:color w:val="FFFFFF"/>
                            <w:sz w:val="32"/>
                            <w:szCs w:val="32"/>
                            <w:u w:val="single"/>
                          </w:rPr>
                        </w:pPr>
                        <w:r>
                          <w:rPr>
                            <w:rFonts w:ascii="Arial" w:hAnsi="Arial" w:cs="Arial"/>
                            <w:b/>
                            <w:color w:val="FFFFFF"/>
                            <w:sz w:val="32"/>
                            <w:szCs w:val="32"/>
                            <w:u w:val="single"/>
                          </w:rPr>
                          <w:t xml:space="preserve">Finance </w:t>
                        </w:r>
                        <w:r w:rsidR="009F40E3">
                          <w:rPr>
                            <w:rFonts w:ascii="Arial" w:hAnsi="Arial" w:cs="Arial"/>
                            <w:b/>
                            <w:color w:val="FFFFFF"/>
                            <w:sz w:val="32"/>
                            <w:szCs w:val="32"/>
                            <w:u w:val="single"/>
                          </w:rPr>
                          <w:t xml:space="preserve">&amp; HR </w:t>
                        </w:r>
                        <w:bookmarkStart w:id="1" w:name="_GoBack"/>
                        <w:bookmarkEnd w:id="1"/>
                        <w:r>
                          <w:rPr>
                            <w:rFonts w:ascii="Arial" w:hAnsi="Arial" w:cs="Arial"/>
                            <w:b/>
                            <w:color w:val="FFFFFF"/>
                            <w:sz w:val="32"/>
                            <w:szCs w:val="32"/>
                            <w:u w:val="single"/>
                          </w:rPr>
                          <w:t>Business Partner</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v:textbox>
                </v:rect>
                <v:shape id="AutoShape 960" o:spid="_x0000_s1028" style="position:absolute;left:976;top:367;width:731;height:680;visibility:visible;mso-wrap-style:square;v-text-anchor:top" coordsize="731,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zUF8EA&#10;AADaAAAADwAAAGRycy9kb3ducmV2LnhtbESPS4vCQBCE78L+h6EX9iI62fWBxIyyiqJXswte20zn&#10;gZmekBk1/ntHEDwWVfUVlSw7U4srta6yrOB7GIEgzqyuuFDw/7cdzEA4j6yxtkwK7uRgufjoJRhr&#10;e+MDXVNfiABhF6OC0vsmltJlJRl0Q9sQBy+3rUEfZFtI3eItwE0tf6JoKg1WHBZKbGhdUnZOL0aB&#10;XFenYrNbTfo69/cZ2tEOjyOlvj673zkIT51/h1/tvVYwhueVcAPk4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M1BfBAAAA2gAAAA8AAAAAAAAAAAAAAAAAmAIAAGRycy9kb3du&#10;cmV2LnhtbFBLBQYAAAAABAAEAPUAAACGAwAAAAA=&#10;" path="m180,668r-3,l169,680r19,l198,678r-24,l180,668xm362,532r-4,l358,592r,16l358,610r-1,2l357,630r-1,14l354,656r-2,16l354,676r4,4l370,680r10,-4l363,676r-6,-2l355,672r1,-4l359,650r1,-2l361,644r,-56l362,560r,-28xm511,664r-7,l518,672r14,6l547,680r15,l561,678r-5,l546,676r-10,l527,672r-9,-4l513,666r-2,-2xm231,660r-3,l223,662r-5,4l214,668r-9,4l195,676r-10,l174,678r24,l208,674r9,-4l226,664r4,l231,662r,-2xm550,664r6,14l561,678r-6,-10l570,668r-20,-4xm183,674r-1,l181,676r2,-2xm407,506r-11,l374,508r-5,8l370,552r,10l370,570r1,10l371,584r,32l372,628r1,14l375,668r1,4l375,674r-9,2l380,676r1,-2l379,664r-3,-48l376,612r-1,-42l374,566r,-4l374,540r,-6l374,532r12,l377,526r4,l376,524r2,-2l386,522r-4,-2l392,520r-15,-2l392,518r-2,-2l376,516r,-2l378,514r2,-2l404,510r20,l417,508r-10,-2xm95,650r-14,l74,652r-17,2l96,654r4,2l84,662r23,8l130,674r23,l161,672r-19,l121,670r-21,-4l101,666r1,-2l114,664r11,-2l92,662r17,-6l102,652r-7,-2xm218,620r-3,l210,636r-6,16l194,664r-11,10l184,674r10,-8l202,658r6,-8l212,638r4,-10l218,620xm570,668r-15,l566,670r10,4l607,674r12,-2l591,672r-21,-4xm185,660r-21,8l142,672r19,l177,668r3,l185,660xm280,636r-3,l275,638r-1,2l273,640r-8,10l255,658r-11,6l231,668r-1,2l224,670r-1,2l239,670r14,-6l266,654r10,-12l279,642r1,-6xm459,642r-4,l465,654r13,10l492,670r16,2l507,670r-4,l501,668r-4,l486,664r-10,-6l467,652r-8,-10xm651,650r-21,l623,656r5,4l634,662r6,l632,666r-1,l601,672r18,l631,670r12,-4l646,662r-15,-6l636,654r38,l657,652r-6,-2xm230,664r-4,l226,666r-1,2l224,670r5,l229,668r-1,l229,666r1,-2xm503,660r-3,l500,662r1,4l502,666r1,4l507,670r-3,-6l511,664r-2,-2l503,660xm511,550r-3,l513,554r14,8l538,574r8,14l553,602r2,8l557,618r3,6l571,642r15,14l603,664r20,2l624,666r-7,-2l599,658r-15,-8l571,636r-9,-16l558,608r-8,-22l563,586r-2,-2l540,568,518,554r-7,-4xm268,594r-4,l261,606r-1,14l250,642r-7,12l237,664r6,-6l249,650r5,-8l259,632r4,-12l265,610r3,-16xm424,510r-20,l425,516r18,14l455,550r3,8l459,568r1,10l464,600r3,12l469,622r4,12l479,644r7,10l494,664r2,l484,648r-8,-16l471,614r-3,-20l471,594r-2,-10l462,560r-3,-12l462,548r-7,-14l459,534r-5,-4l447,524r-10,-4l436,518r9,l431,512r-7,-2xm186,584r-4,l181,588r-2,2l175,602r-3,10l169,620r-12,20l138,654r-22,8l125,662r11,-4l146,654r9,-6l162,640r6,-10l173,620r2,-8l178,606r2,-8l186,584xm114,659r-3,1l112,660r2,-1xm279,642r-3,l273,660r10,-2l276,658r1,-4l277,652r1,-6l279,642xm422,610r-3,l420,612r,2l424,624r3,8l436,648r7,8l455,660r4,l458,658r-3,l453,656r-2,l441,650r-6,-8l428,626r-3,-8l422,610xm176,590r-5,l160,620r-4,10l153,636r-5,4l132,650r-9,4l114,659r8,-3l132,652r11,-4l152,640r4,-4l158,632r6,-12l166,612r6,-16l176,590xm147,474r-24,l123,476r3,4l126,482r-9,4l113,486r-10,4l96,490r-10,6l83,498r-2,6l103,506r-19,8l69,526,55,542,44,558r21,2l59,564r-4,2l43,574r-6,8l27,584r4,8l34,598r-2,2l23,604r-5,2l,612r,2l6,626r9,6l27,636r2,2l33,640r1,2l32,646r-1,l31,648r1,l34,650r11,8l55,658r19,-2l82,654r-34,l37,648r-1,-2l38,640r-2,-2l30,634r-4,-2l18,628r-4,-4l8,620,7,618,6,616r11,l10,614r-3,l15,610r7,-2l35,604r3,-4l35,592r-1,-2l33,586r10,-6l52,574r10,-6l73,564r-3,-6l59,558r-7,-4l64,538,79,524,96,514r20,-8l110,502r-12,l89,500r2,-2l93,496r9,-2l109,492r12,-4l126,488r3,-6l149,482r-19,-2l129,478r49,l168,476r-21,-2xm311,604r-5,16l299,634r-9,14l276,658r7,l290,652r12,-16l306,628r4,-12l312,610r3,l311,604xm452,634r,2l451,638r3,12l455,658r3,l455,642r4,l458,640r-1,-2l454,636r-1,l452,634xm730,616r-5,l723,618r-1,2l716,626r-5,2l703,634r-3,l695,638r-1,4l695,646r-2,2l684,654r-42,l657,656r10,l685,658r8,-4l700,648r-3,-6l698,640r6,-4l715,632r10,-6l730,616xm218,588r-1,l216,590r-3,12l210,610r-4,22l202,644r-11,8l191,654r3,l200,648r6,-8l207,640r1,-2l210,636r2,-8l214,624r-4,l218,588xm211,588r-3,l206,592r-1,4l201,602r2,2l199,616r-4,10l189,640r-3,4l184,648r1,-2l186,646r5,-6l195,634r6,-16l205,608r3,-10l211,588xm207,640r-1,l205,642r1,l207,640xm277,548r-4,l266,572r-6,24l253,620r-7,22l252,632r4,-12l260,606r3,-12l268,594r2,-8l272,574r1,-14l277,548xm471,594r-3,l471,608r4,12l479,632r7,10l481,632r-3,-12l475,608r-3,-12l471,594xm127,612r-3,l116,620r-9,6l97,632r-11,4l89,636r10,-2l109,628r9,-6l126,614r1,-2xm170,592r-4,l159,604r-8,12l143,626r-11,10l135,636r2,-2l147,628r5,-8l162,606r4,-8l170,592xm279,634r-1,2l279,636r,-2xm603,606r-5,l601,610r12,14l622,630r15,6l645,636r-11,-4l625,626r-9,-6l608,612r20,l603,606xm115,616r-6,l99,624r-10,8l78,632r3,2l92,632r6,-4l110,620r5,-4xm655,632r-8,l653,634r2,-2xm628,612r-20,l616,616r9,6l631,626r11,6l622,616r22,l628,612xm145,606r-6,l114,630r10,-6l134,616r8,-8l145,606xm588,600r-9,l589,608r9,8l607,624r11,6l592,606r11,l595,604r-7,-4xm326,506r-7,l308,510r-10,2l281,518r-17,8l232,542r-15,10l202,560r-14,10l175,582r-11,8l152,598r-13,4l126,608r-24,6l78,618r-24,2l86,620r-16,6l77,628r6,-4l102,618r7,-2l115,616r6,-4l127,612r2,-2l133,606r12,l152,600r6,l163,594r2,-2l170,592r1,-2l176,590r6,-6l186,584r9,-12l205,562r13,-8l224,554r1,-4l234,544r10,-4l254,540r11,-8l280,522r16,-4l300,518r2,-2l318,508r8,-2xm158,600r-5,l131,628r2,-2l135,626r5,-6l144,616r9,-10l158,600xm570,592r-5,l574,600r8,10l591,620r10,8l579,600r9,l580,596r-7,-2l570,592xm644,616r-16,l633,618r11,4l650,624r8,2l662,626r-18,-6l705,620r10,-2l663,618r-19,-2xm254,540r-9,l244,540r-1,2l235,552r-7,12l223,578r-3,14l217,602r-5,22l214,624r1,-4l218,620r1,-4l223,604r-4,l222,592r3,-12l229,568r6,-10l241,558r11,-16l254,540xm17,616r-11,l26,620r20,2l66,622r20,-2l54,620,29,618r-6,l17,616xm695,620r-40,l665,622r20,l695,620xm315,610r-3,l320,620r,-4l320,612r-4,l315,610xm386,532r-9,l378,534r10,4l396,546r6,10l406,566r3,12l410,590r1,6l411,620r7,-8l414,612r,-18l413,586r-1,-10l410,566r-5,-14l398,542r-9,-8l386,532xm567,590r-8,l567,600r4,10l581,618,565,592r5,l567,590xm663,556r-6,8l669,568r10,6l688,580r10,6l697,588r-1,4l693,600r3,4l706,608r3,l716,610r7,4l720,614r-2,2l700,618r15,l725,616r5,l731,614r,-2l728,612r-2,-2l717,608r-6,-4l698,600r-1,-2l701,590r2,-2l704,584r-10,-4l685,574r-8,-8l667,562r,-2l687,558r-15,l663,556xm361,516r-5,l358,518r-12,l341,520r8,l357,524r-7,2l355,526r-1,2l343,532r-9,8l327,550r-5,12l320,574r-2,10l317,594r,18l320,612r1,-8l321,588r3,-24l329,550r16,-14l351,534r7,-2l362,532r,-14l361,516xm421,606r-7,6l418,612r1,-2l422,610r,-2l421,608r,-2xm563,586r-13,l557,592r3,10l565,610r2,l559,590r8,l563,586xm241,558r-6,l219,604r4,l226,594r4,-12l234,568r7,-10xm217,570r-5,l214,572r-2,4l210,580r-5,8l202,592r-3,6l200,598r7,-10l211,588r1,-2l214,578r3,-8xm222,558r-4,l219,560r-7,8l205,576r-3,10l212,570r5,l222,558xm518,568r-1,l529,586r,-2l523,576r-4,-6l518,568xm285,534r-8,l270,546r-6,12l260,570r-3,14l271,548r6,l278,544r7,-10xm462,548r-3,l466,560r3,12l473,584r,-8l470,564r-7,-14l462,548xm224,554r-5,l211,560r-7,8l201,578r17,-20l222,558r2,-4xm487,536r-8,l493,542r10,10l511,562r6,14l518,576r-1,-8l518,568r-6,-10l510,554r-2,-4l511,550,495,540r-8,-4xm300,518r-4,l286,522r-9,6l269,538r-8,8l255,558r-2,12l258,560r5,-10l270,542r7,-8l285,534r3,-6l300,518xm459,534r-4,l462,542r6,10l473,560r5,10l476,558r-5,-10l464,540r4,l468,538r-4,l461,536r-2,-2xm445,518r-9,l442,520r6,2l459,526r5,4l474,538r5,4l487,552r4,4l494,562r1,l493,556r-2,-4l486,544r-4,-4l479,536r8,l471,528r-13,-6l445,518xm68,556r-9,2l70,558r-2,-2xm605,482r-3,l604,486r4,2l619,492r7,l636,496r3,2l642,498r-1,2l633,500r-9,2l620,502r-4,4l636,514r17,10l667,538r12,16l672,558r15,l676,542,662,526,647,514r-19,-8l631,504r19,l649,502r-1,-2l643,496r-4,-4l627,488r-7,l606,484r-1,-2xm245,540r-1,l245,540xm340,520r-5,2l330,524r-4,6l333,526r7,-6xm392,520r-1,l398,524r8,6l401,524r-9,-4xm348,520r-12,6l336,528r7,-2l348,520xm386,522r-6,l388,524r7,4l395,526r-9,-4xm349,520r-1,l349,520xm341,520r-1,l341,520xm436,518r,xm361,512r-1,l358,514r-12,l340,518r2,l344,516r17,l361,514r-3,l352,512r9,xm387,514r-6,l376,516r14,l387,514xm367,84r,8l367,370r,50l368,440r1,70l370,510r1,-2l373,504r4,-12l378,488r-5,l371,482r2,-14l376,462r-4,l372,460r-1,-2l371,456r2,-12l377,430r1,-2l374,428r-1,-10l374,412r2,-8l382,390r-11,l372,382r1,-8l374,368r3,-12l372,356r,-4l376,334r-4,l377,312r2,-6l374,306r2,-10l371,296r,-2l372,292r4,-16l371,276r,-4l374,256r1,-2l370,254r1,-4l372,244r3,-8l377,232r-5,l376,226r-5,l370,222r1,-2l376,212r-5,l370,208r6,-12l371,196r1,-12l375,178r-4,l374,160r-2,l374,150r1,-4l370,146r,-12l370,120r2,-14l374,102r-4,l370,94,367,84xm341,506r-15,l334,508r7,-2xm332,440r8,12l348,466r6,16l358,496r,2l359,500r3,6l362,504r,-6l363,484r-4,l349,460r-7,-12l332,440xm108,500r-10,2l110,502r-2,-2xm22,300r5,18l34,334r11,14l58,360r-8,2l34,362r6,22l50,402r14,16l81,432,63,444r7,4l76,452r7,2l103,462r21,6l168,472r10,l189,474r30,l223,480r,4l219,490r-12,l209,492r9,2l223,492r5,-8l227,476r-8,-6l172,470r1,-2l154,468r-11,-2l137,466r-12,-4l103,458,92,454,82,450,72,444,90,432,72,420,57,406,47,388,39,366r19,l67,362,57,354,48,344,41,334,34,324r4,l33,314r-3,l28,308r14,l41,306r-5,l22,300xm178,478r-27,l169,480r18,4l204,490r12,l212,488r-3,-2l189,480r-11,-2xm388,456r-1,l378,464r,14l373,488r5,l379,482r3,-8l388,456xm149,482r-20,l149,484r,-2xm339,410r-2,l348,428r6,18l357,464r2,20l363,484r,-32l359,452r-3,-14l352,426r-9,-12l341,412r-2,-2xm607,476r-6,l601,480r-19,2l582,484r20,-2l605,482r2,-6xm514,464r-4,l502,466r-3,4l499,478r3,4l520,482r20,-2l568,478r-65,l504,470r2,-2l535,468r-18,-2l514,464xm608,474r-61,l524,478r44,l589,476r18,l608,474xm707,308r-4,l700,320r-5,8l682,346r-8,8l664,362r9,4l692,366r-7,22l674,406r-15,14l641,432r19,12l656,448r-5,4l635,456r-47,l588,462r-18,4l553,468r-41,l515,470r11,2l534,474r20,-2l566,470r17,-2l589,466r7,l592,460r48,l650,458r3,-2l601,456r-12,-2l655,454r6,-4l664,446r4,-4l650,432r18,-14l681,402r10,-18l697,362r-16,l673,360r14,-12l697,334r8,-16l707,308xm600,472r-20,l564,474r40,l600,472xm198,468r-12,2l215,470r-17,-2xm173,464r-6,2l164,466r-5,2l173,468r1,-2l173,464xm143,462r-2,l138,464r-1,2l143,466r3,-2l143,462xm394,430r-12,8l378,450r-6,12l376,462r7,-14l389,438r5,-8xm338,384r-2,2l338,390r2,4l346,406r6,8l358,428r,6l359,440r,4l359,446r,6l363,452r,-38l356,414r-3,-4l350,404r-6,-10l341,390r-3,-6xm402,382r-3,4l395,392r-7,8l379,416r-3,6l374,428r4,l382,418r7,-12l393,400r4,-6l402,386r1,-2l404,384r-2,-2xm332,362r7,12l346,388r6,12l356,414r7,l363,398r-5,l354,386r-4,l340,368r-8,-6xm303,298r11,10l323,320r8,12l339,344r7,12l352,370r4,14l358,398r5,l363,354r-13,l339,340,329,324,317,310,303,298xm413,290r-4,2l400,304r-11,28l384,342r-7,24l375,378r-3,12l382,390r2,-8l389,372r-5,l389,360r2,-6l385,354r5,-18l396,320r8,-16l413,290xm307,314r14,16l333,348r9,18l350,386r4,l350,374,339,352,325,332,307,314xm420,322r,l410,334r-10,12l392,358r-8,14l389,372r5,-10l406,342r14,-18l420,322xm404,282r,l395,296r-5,10l385,318r-4,10l378,338r-6,18l377,356r2,-10l386,326r7,-20l403,286r1,-4xm261,260r-17,l243,262r3,l248,264r10,l266,268r7,2l284,274r9,6l301,286r8,8l319,306r9,10l337,328r7,14l347,346r1,4l350,354r13,l362,332r-13,l344,322r-8,l335,320r-8,-10l319,300r-8,-8l302,284r-6,-6l289,274,272,264r-11,-4xm406,320r-4,6l398,332r-7,10l388,348r-3,6l391,354r4,-8l401,334r6,-12l406,320xm38,324r-4,l41,332r8,6l67,346r20,4l87,348r-2,l77,344r-7,-2l51,334,41,328r-3,-4xm196,242r-14,l199,248r15,8l227,266r11,14l244,290r4,8l259,318r6,12l278,342r4,2l291,348r3,-2l294,342r-9,l282,340,269,328r-5,-10l253,298r-5,-10l241,278,229,262,214,250r-18,-8xm491,254r-3,l493,260r-4,2l486,264r-8,4l473,270r-11,6l461,278r6,8l467,288r-3,6l461,298r-9,10l446,314r-11,10l432,328r-2,16l436,348r12,-4l437,344r-3,-4l436,330r3,-4l447,318r5,-4l462,304r4,-6l472,288r,-2l466,280r,-2l474,274r4,-2l489,268r5,-4l498,258r-7,-4xm558,236r-10,2l539,240r-9,4l515,252r-12,10l493,274r-14,22l474,306r-10,18l458,332r-10,8l444,342r-7,2l448,344r4,-2l463,332r6,-8l480,304r6,-12l493,282r10,-14l515,258r14,-8l545,244r2,l552,242r6,l558,236xm222,120r-2,l217,124r-6,8l207,142r-2,12l205,164r,4l206,172r1,6l195,178r-1,6l194,188r,6l194,202r1,6l202,224r8,8l229,244r8,4l244,252r-12,6l236,262r4,4l247,274r4,2l255,280r2,4l254,288r2,4l261,302r17,16l282,320r9,10l290,336r-1,6l294,342r,-10l293,324,279,314r-5,-6l266,300r-6,-8l259,290r2,-6l260,280r-5,-6l251,272r-7,-6l238,260r11,-6l254,254r-12,-6l231,240r-11,-6l210,226r-8,-10l198,204r,-14l199,180r-1,l213,180r-4,-14l208,152r4,-14l220,124r5,l222,120xm398,276r,l391,284r-5,8l379,312r-4,12l372,334r4,l377,332r5,-20l389,294r9,-18xm327,278r23,54l354,332r-4,-10l347,312r-9,-18l333,286r-6,-8xm333,274r7,14l345,302r5,14l354,332r8,l362,326r-5,l354,318r-3,-10l343,292r-5,-10l333,274xm221,128r-1,l220,130r,2l221,148r4,14l231,176r10,12l248,196r8,6l274,212r8,6l291,222r11,8l312,238r8,10l328,258r8,14l344,286r6,14l356,316r2,4l358,324r-1,2l362,326r,-16l357,310r-1,-2l356,306r-5,-14l344,278r-7,-12l329,252r-7,-10l314,234r-8,-6l296,220r-10,-4l276,210,259,198r-8,-6l244,186r-9,-12l228,162r-4,-14l222,134r,-2l221,128xm319,290r,l337,322r7,l337,306r-6,l319,290xm42,308r-14,l42,310r,-2xm336,248r8,14l349,278r5,16l358,310r4,l362,290r-4,l353,278r-4,-10l343,258r-7,-10xm691,240r-4,l688,246r1,6l689,256r2,6l693,264r5,2l699,268r-3,14l690,308r-1,2l703,308r4,l708,306r-13,l696,300r1,-4l700,284r3,-20l702,262r-6,l695,260r-2,-6l693,250r-2,-8l691,240xm42,234r-1,l39,246r-2,14l36,260r-7,4l29,274r2,10l34,294r2,12l41,306r-1,-2l32,268r1,l38,264r2,-4l43,254r,-6l44,240r13,l42,234xm205,190r-2,l203,192r1,l216,206r14,10l245,226r16,6l272,234r9,6l290,246r7,8l307,266r9,12l324,290r7,14l331,306r6,l336,304r-6,-12l323,282r-7,-12l308,260,298,248r-10,-8l277,232r-13,-4l250,224r-14,-8l224,208,213,198r-3,-2l208,194r-3,-4xm406,250r-8,8l392,266r-9,20l378,296r-4,10l379,306r6,-16l395,270r11,-20xm709,300r-14,6l708,306r1,-6xm395,248r-8,10l381,272r-5,12l371,296r5,l378,290r4,-14l388,262r7,-14xm337,230r7,14l350,258r4,16l358,290r4,l362,270r-5,l353,258r-4,-10l343,238r-6,-8xm410,208r-13,14l386,240r-8,18l371,276r5,l376,274r5,-14l387,246r7,-14l398,224r6,-6l410,210r,-2xm254,112r-1,l253,114r,4l253,128r4,12l263,150r9,8l283,168r12,8l306,186r10,10l328,210r11,12l347,238r8,14l359,262r-2,8l362,270r,-22l357,248,345,226,331,208,315,190,297,174r-8,-6l281,160r-9,-6l264,146r-6,-8l254,126r,-8l254,112xm254,254r-5,l259,260r9,l267,258r-1,l254,254xm144,232r-25,l136,234r15,6l166,246r15,12l179,246r-5,l164,240r-10,-4l144,232xm515,124r-5,l519,136r4,14l523,166r-5,14l533,180r,4l533,194r-1,8l521,222r-7,6l497,240r-8,6l479,252r-1,2l475,256r7,2l488,254r3,l487,252r3,-2l493,248r4,-2l505,240r8,-8l521,226r6,-8l533,208r2,-10l536,188r,-10l524,178r1,-6l527,158r-2,-12l521,134r-6,-10xm558,242r-5,l551,258r12,-10l567,246r-10,l558,242xm416,192r,l403,206r-12,14l380,236r-8,18l375,254r5,-10l387,232r7,-10l401,212r7,-10l416,194r,-2xm104,238r-12,6l111,244r9,4l120,242r-4,l104,238xm320,168r-1,l320,170r6,6l331,182r14,14l353,204r4,12l358,218r,30l362,248r,-40l358,208r-8,-12l340,186,330,176r-10,-8xm618,232r-6,l611,248r10,-6l615,242r3,-10xm57,240r-8,l54,244r10,2l70,246r10,-2l85,242r-15,l57,240xm177,238r-4,l174,246r5,l178,242r18,l177,238xm619,228r-22,l577,236r-10,4l557,246r10,l575,242r13,-6l602,232r16,l619,228xm627,238r-12,4l621,242r10,4l646,244r-7,l627,238xm690,234r-7,2l677,238r-13,4l656,244r-5,l661,246r6,l677,244r4,-2l687,240r4,l690,234xm81,236r-5,6l85,242r6,2l92,244,81,236xm650,236r-11,8l656,244r-6,-8xm134,228r-22,l116,242r4,l119,232r25,l134,228xm378,228r-6,4l377,232r1,-4xm392,202r-21,24l376,226r17,-22l392,202xm400,180r-8,6l385,194r-7,10l371,212r5,l379,208r17,-22l398,184r2,-4xm411,208r,l410,208r1,xm336,164r-1,l335,166r1,2l343,178r15,22l358,208r4,l362,192r-4,l336,164xm378,186r-7,10l376,196r2,-4l379,188r-1,-2xm335,140r-1,l339,148r5,8l353,174r7,6l358,192r4,l362,174r-3,l335,140xm203,188r-1,2l204,190r-1,-2xm211,180r-12,l209,182r2,-2xm199,180r-1,l199,180xm381,162r-2,4l378,168r-3,4l373,174r-2,4l375,178r2,-4l381,162xm351,144r,l359,174r3,l362,156r-4,l351,144xm375,156r-3,4l374,160r1,-4xm311,44r-1,2l309,48r,4l309,62r4,14l319,86r8,10l337,110r9,14l353,138r5,16l358,156r4,l362,142r-3,l358,140r-5,-12l347,116r-8,-10l331,96,322,84,315,72,312,58,311,46r,-2xm484,114r-4,l483,120r,2l483,136r,2l485,148r6,4l499,146r-5,l486,144r,-14l486,128r-1,-12l484,114xm225,124r-3,l240,150r2,l248,146r-6,l241,144r-6,-8l225,124xm254,102r-5,6l246,116r-1,10l245,132r,10l245,144r-3,2l248,146r,-4l248,134r,-6l249,118r2,-4l254,108r5,l254,102xm384,120r-7,8l374,138r-4,8l375,146r2,-6l381,130r3,-10xm511,120r-2,l505,126r-1,2l501,134r-1,4l497,144r-3,2l499,146r6,-10l505,132r2,-4l508,126r2,-2l515,124r-1,-2l511,120xm348,102r4,12l356,126r4,12l360,140r-1,2l362,142r1,-10l363,122r-3,l348,102xm259,108r-5,l258,114r4,4l269,122r,-6l265,116r-6,-8xm351,72r-1,l357,84r3,12l360,102r1,8l360,122r3,l363,94r1,-10l361,84,351,72xm452,80r-3,l454,90r4,10l461,110r1,12l469,118r2,-2l465,116r-2,-10l460,96,452,80xm482,108r-5,l479,110r-4,4l475,116r3,2l479,114r5,l482,108xm279,68r-2,2l268,82r-5,12l266,110r,4l266,116r3,l269,112,267,96r3,-12l278,74r1,-2l285,72r-6,-4xm476,102r-3,6l471,114r-6,2l471,116r2,-2l477,108r5,l476,102xm449,74r-5,l446,76r1,l447,78r-1,14l445,102r,10l450,104r1,-12l449,80r3,l451,78r-2,-4xm377,94r-1,l375,96r-3,4l371,102r3,l377,94xm285,72r-6,l288,76r4,4l293,84r3,-8l293,76r-8,-4xm357,44r-2,l360,54r2,10l362,76r-1,8l364,84r1,-34l362,50r-5,-6xm425,42r-3,l426,52r5,12l434,74r3,10l443,76r-4,l425,42xm368,12r-2,l367,84r6,-14l369,70r,-24l368,34r1,-6l371,24r-3,l368,12xm308,38l293,76r3,l308,42r4,l308,38xm446,70r,l439,76r4,l444,74r5,l446,70xm384,48l369,70r4,l375,66r5,-8l384,48xm314,44r-3,l317,50r5,4l324,54r1,-2l321,52r-7,-8xm400,20r-2,l400,26r1,4l404,38r,6l407,52r1,2l413,52r-3,l404,40r2,-14l400,20xm333,16r-2,4l329,24r-3,8l325,40r-2,6l322,48r-1,4l325,52r2,-10l328,36r2,-8l331,24r2,-4l336,20r-3,-4xm423,38l410,52r3,l422,42r3,l423,38xm353,18r-1,6l359,40r2,4l363,50r2,l365,38r-3,l353,18xm312,42r-2,l311,44r3,l312,42xm368,4r-3,l363,38r2,l366,14r,-2l368,12r,-8xm336,20r-3,l340,24r5,-2l338,22r-2,-2xm372,16r-3,8l371,24r2,-4l373,18r-1,-2xm372,4r-4,l370,6r5,6l379,16r9,6l392,24r3,-2l391,22,380,12,374,6,372,4xm367,r-3,l358,6r-5,6l343,20r-5,2l345,22r8,-8l357,10r5,-4l363,6r2,-2l372,4,367,xm398,18r-4,2l391,22r4,l398,20r2,l398,18xe" fillcolor="#d29f0e" stroked="f">
                  <v:path arrowok="t" o:connecttype="custom" o:connectlocs="518,-960;375,-960;130,-954;277,-992;646,-966;599,-970;471,-1014;276,-986;166,-1016;34,-978;93,-1132;711,-1000;201,-1026;475,-1020;628,-1016;326,-1122;225,-1078;644,-1012;320,-1016;709,-1020;320,-1054;212,-1052;473,-1044;300,-1110;604,-1142;391,-1108;390,-1112;371,-1334;340,-1176;207,-1138;212,-1140;499,-1158;534,-1154;143,-1166;382,-1210;372,-1238;379,-1282;385,-1274;196,-1386;515,-1376;229,-1384;213,-1448;220,-1498;222,-1494;697,-1332;307,-1362;382,-1352;339,-1406;518,-1448;391,-1408;57,-1388;681,-1386;411,-1420;379,-1462;315,-1556;259,-1520;269,-1512;269,-1512;296,-1552;444,-1554;330,-1600;373,-1608"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995;top:390;width:690;height:6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kqjS3DAAAA2gAAAA8AAABkcnMvZG93bnJldi54bWxEj0FrwkAUhO8F/8PyhN7qRqFSoqtIQfFg&#10;xUYLHp/ZZxKbfRt2tzH+e1cQehxm5htmOu9MLVpyvrKsYDhIQBDnVldcKDjsl28fIHxA1lhbJgU3&#10;8jCf9V6mmGp75W9qs1CICGGfooIyhCaV0uclGfQD2xBH72ydwRClK6R2eI1wU8tRkoylwYrjQokN&#10;fZaU/2Z/RsG6k2642dntYVXs25/j5evks6DUa79bTEAE6sJ/+NleawXv8LgSb4Cc3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SqNLcMAAADaAAAADwAAAAAAAAAAAAAAAACf&#10;AgAAZHJzL2Rvd25yZXYueG1sUEsFBgAAAAAEAAQA9wAAAI8DAAAAAA==&#10;">
                  <v:imagedata r:id="rId14" o:title=""/>
                </v:shape>
                <v:shape id="AutoShape 958" o:spid="_x0000_s1030" style="position:absolute;left:690;top:1543;width:1261;height:95;visibility:visible;mso-wrap-style:square;v-text-anchor:top" coordsize="126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zRlsQA&#10;AADaAAAADwAAAGRycy9kb3ducmV2LnhtbESP0WrCQBRE3wv9h+UWfKsbLaQxdRXRBoo0D8Z+wDV7&#10;m4Rm74bsGmO/3i0UfBxm5gyzXI+mFQP1rrGsYDaNQBCXVjdcKfg6Zs8JCOeRNbaWScGVHKxXjw9L&#10;TLW98IGGwlciQNilqKD2vkuldGVNBt3UdsTB+7a9QR9kX0nd4yXATSvnURRLgw2HhRo72tZU/hRn&#10;o+B3mL0uck5O2+wzy192p3e515FSk6dx8wbC0+jv4f/2h1YQw9+VcAP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2s0ZbEAAAA2gAAAA8AAAAAAAAAAAAAAAAAmAIAAGRycy9k&#10;b3ducmV2LnhtbFBLBQYAAAAABAAEAPUAAACJAwAAAAA=&#10;" path="m73,67r-1,l70,74r-3,5l58,86r-5,2l30,88r,-36l47,52r3,l53,53r4,4l58,60r,4l59,64r,-12l59,46r,-12l58,34r,4l57,41r-4,4l50,46r-3,l30,46,30,9r22,l54,9r2,l58,10r4,3l64,16r,7l66,23,66,9r,-8l65,1r-2,l58,3r-4,l,3,,4r4,l6,5r4,3l10,10r,76l9,88,6,91,4,92,,92r,2l67,94r2,-6l73,67m173,43l170,33,156,21r-2,-2l154,44r,21l151,73r-9,12l136,88r-23,l113,21r23,l142,24r9,12l154,44r,-25l143,16r-58,l85,17r4,l91,18r2,2l94,22r,65l93,89r-2,3l89,92r-4,l85,94r58,l154,90r2,-2l170,76r3,-9l173,43m270,16r-24,l246,17r3,l251,18r2,2l254,21r,53l252,79r-8,9l239,90r-13,l220,88r-7,-9l211,73r,-52l212,20r2,-2l216,17r3,l219,16r-34,l185,17r3,l190,18r2,2l193,21r,54l196,82r12,11l217,95r23,l248,93r3,-3l259,82r3,-7l262,22r,-1l263,20r2,-2l267,17r3,l270,16t90,65l359,61r-1,l357,68r-2,6l350,82r-3,3l339,89r-5,1l319,90r-6,-3l303,74r-2,-9l301,44r2,-9l313,22r7,-3l336,19r5,2l350,28r4,5l356,41r1,l357,20r-2,-1l349,16,339,14r-26,l302,18,285,32r-4,10l281,67r4,10l302,92r11,3l328,95r8,l342,94r8,-4l353,89r4,-4l360,81t97,11l454,92r-1,l449,89r-2,-2l446,85,441,73r-3,-5l425,41,418,25r,43l394,68,406,41r12,27l418,25,412,12r-2,l410,14r-2,6l404,28,377,86r,2l375,89r-4,3l370,92r-3,l367,94r26,l393,92r-3,l389,92r-2,-2l387,89r,-3l387,85r5,-12l420,73r5,12l425,86r,3l425,90r-2,2l422,92r-3,l419,94r38,l457,92m531,14r,l529,14r-4,1l521,16r-53,l465,16r-5,-1l458,14r-2,l456,34r2,l458,29r1,-3l463,22r3,-1l470,21r14,l484,87r,2l481,92r-2,l476,92r,2l512,94r,-2l508,92r-1,l504,89r-1,-2l503,21r15,l522,21r3,1l529,26r1,3l530,34r1,l531,21r,-5l531,14t50,2l544,16r,1l548,17r2,1l553,21r,1l553,87r,2l550,92r-2,l544,92r,2l581,94r,-2l578,92r-2,l573,89r-1,-2l572,22r1,-2l576,18r2,-1l581,17r,-1m685,42l681,32,666,19r-1,l665,44r,22l662,74r-9,13l647,90r-16,l625,87,615,74r-2,-8l613,44r2,-9l625,23r6,-4l647,19r6,4l662,35r3,9l665,19r-1,-1l653,14r-28,l614,18,597,32r-4,10l593,67r4,10l614,92r11,3l653,95r11,-3l666,90,681,77r4,-10l685,42m791,16r-36,l755,17r4,l761,18r2,2l764,22r,44l737,43,705,14r-1,l704,16r1,3l705,22r,66l704,89r-2,3l700,92r-4,l696,94r36,l732,92r-4,l726,92r-3,-3l723,88r,-45l782,95r1,l783,93r-1,-3l782,88r,-22l782,22r1,-2l785,18r2,-1l791,17r,-1m924,r-2,1l920,2r-6,1l911,3r-55,l850,3,844,2,841,r,23l842,23r,-5l843,14r5,-4l851,8r4,l873,8r-1,78l872,88r-4,3l867,92r-4,l863,94r39,l902,92r-4,l896,91r-3,-3l892,86r,-78l909,8r3,l914,9r2,1l920,12r2,4l922,23r2,l924,8r,-5l924,t99,92l1021,92r-3,l1015,89r-3,-2l1006,78r-3,-4l1001,69r-2,-2l997,64r-4,-4l991,59r-3,-1l994,57r5,-2l1005,47r1,-5l1006,29r-3,-5l999,21r-7,-4l986,16r-48,l938,17r4,l943,18r3,2l947,22r,65l946,89r-3,3l942,92r-4,l938,94r36,l974,92r-4,l969,92r-3,-3l965,87r,-66l971,21r1,l973,21r3,l978,22r4,3l984,26r2,5l986,33r,7l986,42r-2,8l980,54r-7,l969,54r,1l971,56r1,l975,59r1,2l977,64r1,4l981,74r8,12l992,89r8,4l1005,94r18,l1023,92t85,-76l1084,16r,1l1088,17r1,1l1091,20r1,1l1092,74r-2,5l1082,88r-5,2l1064,90r-5,-2l1051,79r-1,-6l1050,21r,-1l1052,18r2,-1l1057,17r,-1l1023,16r,1l1027,17r1,1l1030,20r1,1l1031,75r3,7l1047,93r8,2l1078,95r8,-2l1089,90r9,-8l1100,75r1,-53l1101,21r,-1l1103,18r2,-1l1108,17r,-1m1176,63r-4,-6l1143,38r-2,-1l1138,35r-2,-2l1136,27r2,-3l1143,20r4,-1l1156,19r4,2l1165,25r2,3l1167,32r1,l1169,19r1,-4l1163,15r-7,l1150,14r-11,l1134,16r-9,7l1123,28r-1,6l1122,44r4,6l1134,55r18,12l1156,69r2,2l1161,74r1,2l1162,82r-1,2l1155,89r-3,1l1140,90r-5,-2l1127,80r-1,-5l1126,69r-1,l1122,73r-1,4l1121,85r,2l1122,88r2,2l1127,92r8,3l1140,95r15,l1162,93r4,-3l1173,84r3,-6l1176,63t85,-49l1261,14r-1,l1255,15r-4,1l1198,16r-3,l1190,15r-2,-1l1186,14r,20l1188,34r,-5l1189,26r4,-4l1196,21r4,l1214,21r,66l1214,89r-3,3l1209,92r-3,l1206,94r36,l1242,92r-4,l1237,92r-3,-3l1233,87r,-66l1248,21r4,l1255,22r4,4l1260,29r,5l1261,34r,-13l1261,16r,-2e" fillcolor="#d29f0e" stroked="f">
                  <v:path arrowok="t" o:connecttype="custom" o:connectlocs="50,-401;58,-415;58,-443;54,-450;4,-361;154,-434;151,-417;94,-366;173,-386;252,-374;216,-436;196,-371;263,-433;350,-371;313,-431;349,-437;328,-358;449,-364;418,-385;371,-361;387,-367;423,-361;521,-437;463,-431;512,-359;529,-427;548,-436;581,-359;581,-436;647,-363;653,-430;593,-386;791,-437;704,-439;732,-359;782,-363;922,-452;842,-435;863,-361;912,-445;1023,-361;993,-393;992,-436;943,-361;965,-366;986,-420;975,-394;1023,-361;1082,-365;1057,-436;1047,-360;1103,-435;1136,-426;1169,-434;1122,-409;1155,-364;1121,-368;1173,-369;1190,-438;1214,-432;1237,-361;1261,-419" o:connectangles="0,0,0,0,0,0,0,0,0,0,0,0,0,0,0,0,0,0,0,0,0,0,0,0,0,0,0,0,0,0,0,0,0,0,0,0,0,0,0,0,0,0,0,0,0,0,0,0,0,0,0,0,0,0,0,0,0,0,0,0,0,0"/>
                </v:shape>
                <v:shape id="Picture 6" o:spid="_x0000_s1031" type="#_x0000_t75" style="position:absolute;left:508;top:1153;width:238;height: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FYHjCAAAA2gAAAA8AAABkcnMvZG93bnJldi54bWxEj0FrAjEUhO+F/ofwCr0UTdZDldW4lFKL&#10;17rq+bF5Zlc3L8sm1dVfbwoFj8PMfMMsisG14kx9aDxryMYKBHHlTcNWw7ZcjWYgQkQ22HomDVcK&#10;UCyfnxaYG3/hHzpvohUJwiFHDXWMXS5lqGpyGMa+I07ewfcOY5K9labHS4K7Vk6UepcOG04LNXb0&#10;WVN12vw6Dc33/u2mzIRWmS3L67pTdnf80vr1ZfiYg4g0xEf4v702GqbwdyXdALm8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NxWB4wgAAANoAAAAPAAAAAAAAAAAAAAAAAJ8C&#10;AABkcnMvZG93bnJldi54bWxQSwUGAAAAAAQABAD3AAAAjgMAAAAA&#10;">
                  <v:imagedata r:id="rId15" o:title=""/>
                </v:shape>
                <v:shape id="Picture 7" o:spid="_x0000_s1032" type="#_x0000_t75" style="position:absolute;left:246;top:1146;width:230;height:2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nyaDDAAAA2gAAAA8AAABkcnMvZG93bnJldi54bWxETz1vwjAQ3ZH6H6yrxILAaQdaBZwIUbUC&#10;tQMNMLCd4iMxjc9RbCD019dDJcan9z3Pe9uIC3XeOFbwNElAEJdOG64U7Lbv41cQPiBrbByTght5&#10;yLOHwRxT7a78TZciVCKGsE9RQR1Cm0rpy5os+olriSN3dJ3FEGFXSd3hNYbbRj4nyVRaNBwbamxp&#10;WVP5U5ytgs3p9rv+KN8OUzNaWj36+jT704tSw8d+MQMRqA938b97pRXErfFKvAEy+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2fJoMMAAADaAAAADwAAAAAAAAAAAAAAAACf&#10;AgAAZHJzL2Rvd25yZXYueG1sUEsFBgAAAAAEAAQA9wAAAI8DAAAAAA==&#10;">
                  <v:imagedata r:id="rId16" o:title=""/>
                </v:shape>
                <v:shape id="AutoShape 955" o:spid="_x0000_s1033" style="position:absolute;left:755;top:1147;width:422;height:300;visibility:visible;mso-wrap-style:square;v-text-anchor:top" coordsize="422,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MiycIA&#10;AADaAAAADwAAAGRycy9kb3ducmV2LnhtbESPQWvCQBSE74X+h+UVvNVNFUuauooIBa9GL95es6/Z&#10;xezbNLtNor/eFYQeh5n5hlmuR9eInrpgPSt4m2YgiCuvLdcKjoev1xxEiMgaG8+k4EIB1qvnpyUW&#10;2g+8p76MtUgQDgUqMDG2hZShMuQwTH1LnLwf3zmMSXa11B0OCe4aOcuyd+nQclow2NLWUHUu/5yC&#10;U/mbm9mwOfbn7/y6nV8WztpWqcnLuPkEEWmM/+FHe6cVfMD9SroBc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UyLJwgAAANoAAAAPAAAAAAAAAAAAAAAAAJgCAABkcnMvZG93&#10;bnJldi54bWxQSwUGAAAAAAQABAD1AAAAhwMAAAAA&#10;" path="m115,11l11,11r6,2l30,21r5,6l39,35r97,265l140,300r1,-11l143,277r3,-11l150,254r32,-76l156,178,106,36r-1,-3l104,30r,-6l105,20r6,-7l115,11xm279,103r-65,l303,300r4,l307,296r1,-10l309,276r2,-11l314,254r24,-74l314,180,279,103xm411,11r-65,l350,13r5,7l356,24r,6l356,33r-1,3l314,180r24,l383,35r3,-8l391,21r14,-8l411,11xm230,l156,178r26,l214,103r65,l233,1,230,xm125,7l,7r,4l125,11r,-4xm422,7r-86,l336,11r86,l422,7xe" stroked="f">
                  <v:path arrowok="t" o:connecttype="custom" o:connectlocs="11,-838;30,-828;39,-814;140,-549;143,-572;150,-595;156,-671;105,-816;104,-825;111,-836;279,-746;303,-549;307,-553;309,-573;314,-595;314,-669;411,-838;350,-836;356,-825;356,-816;314,-669;383,-814;391,-828;411,-838;156,-671;214,-746;233,-848;125,-842;0,-838;125,-842;336,-842;422,-838" o:connectangles="0,0,0,0,0,0,0,0,0,0,0,0,0,0,0,0,0,0,0,0,0,0,0,0,0,0,0,0,0,0,0,0"/>
                </v:shape>
                <v:shape id="Picture 9" o:spid="_x0000_s1034" type="#_x0000_t75" style="position:absolute;left:1176;top:1148;width:321;height:2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fZkenDAAAA2wAAAA8AAABkcnMvZG93bnJldi54bWxEj09rwzAMxe+Dfgejwm6rsz+ELatbSqGs&#10;x80t7CpiNckSy8H20uzbT4fBbhLv6b2f1tvZD2qimLrABu5XBSjiOriOGwPn0+HuGVTKyA6HwGTg&#10;hxJsN4ubNVYuXPmDJpsbJSGcKjTQ5jxWWqe6JY9pFUZi0S4hesyyxka7iFcJ94N+KIpSe+xYGloc&#10;ad9S3dtvb6D0fXx/OV0m29uvw/GpfDzbt09jbpfz7hVUpjn/m/+uj07whV5+kQH05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9mR6cMAAADbAAAADwAAAAAAAAAAAAAAAACf&#10;AgAAZHJzL2Rvd25yZXYueG1sUEsFBgAAAAAEAAQA9wAAAI8DAAAAAA==&#10;">
                  <v:imagedata r:id="rId17" o:title=""/>
                </v:shape>
                <v:shape id="Picture 10" o:spid="_x0000_s1035" type="#_x0000_t75" style="position:absolute;left:1530;top:1146;width:551;height:2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x2XzBAAAA2wAAAA8AAABkcnMvZG93bnJldi54bWxET02LwjAQvS/4H8II3tZUDyLVKFJURNfD&#10;qiDehmZsi82kNNHW/fVGWPA2j/c503lrSvGg2hWWFQz6EQji1OqCMwWn4+p7DMJ5ZI2lZVLwJAfz&#10;WedrirG2Df/S4+AzEULYxagg976KpXRpTgZd31bEgbva2qAPsM6krrEJ4aaUwygaSYMFh4YcK0py&#10;Sm+Hu1HQSNrsL8l5vdb6dPlZbgv7t0uU6nXbxQSEp9Z/xP/ujQ7zB/D+JRwgZ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qx2XzBAAAA2wAAAA8AAAAAAAAAAAAAAAAAnwIA&#10;AGRycy9kb3ducmV2LnhtbFBLBQYAAAAABAAEAPcAAACNAwAAAAA=&#10;">
                  <v:imagedata r:id="rId18" o:title=""/>
                </v:shape>
                <v:shape id="Picture 11" o:spid="_x0000_s1036" type="#_x0000_t75" style="position:absolute;left:2120;top:1153;width:318;height: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PuBg/AAAAA2wAAAA8AAABkcnMvZG93bnJldi54bWxET01rwkAQvRf6H5Yp9NZslCISXSUolvZm&#10;kh56HLJjEs3OhuxU03/fLRS8zeN9zno7uV5daQydZwOzJAVFXHvbcWPgszq8LEEFQbbYeyYDPxRg&#10;u3l8WGNm/Y0LupbSqBjCIUMDrciQaR3qlhyGxA/EkTv50aFEODbajniL4a7X8zRdaIcdx4YWB9q1&#10;VF/Kb2fgw4XzVye5f+2LikOeyttxb415fpryFSihSe7if/e7jfPn8PdLPEBvf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4GD8AAAADbAAAADwAAAAAAAAAAAAAAAACfAgAA&#10;ZHJzL2Rvd25yZXYueG1sUEsFBgAAAAAEAAQA9wAAAIwDAAAAAA==&#10;">
                  <v:imagedata r:id="rId19" o:title=""/>
                </v:shape>
              </v:group>
            </w:pict>
          </mc:Fallback>
        </mc:AlternateContent>
      </w:r>
    </w:p>
    <w:p w14:paraId="26537715" w14:textId="77777777" w:rsidR="001102D1" w:rsidRDefault="001102D1" w:rsidP="003B299F">
      <w:pPr>
        <w:ind w:right="-970"/>
        <w:rPr>
          <w:rFonts w:ascii="Arial" w:hAnsi="Arial" w:cs="Arial"/>
          <w:b/>
          <w:sz w:val="22"/>
          <w:szCs w:val="22"/>
          <w:u w:val="single"/>
        </w:rPr>
      </w:pPr>
    </w:p>
    <w:p w14:paraId="6B0C3406" w14:textId="77777777" w:rsidR="001102D1" w:rsidRDefault="001102D1" w:rsidP="003B299F">
      <w:pPr>
        <w:ind w:right="-970"/>
        <w:rPr>
          <w:rFonts w:ascii="Arial" w:hAnsi="Arial" w:cs="Arial"/>
          <w:b/>
          <w:sz w:val="22"/>
          <w:szCs w:val="22"/>
          <w:u w:val="single"/>
        </w:rPr>
      </w:pPr>
    </w:p>
    <w:p w14:paraId="4E34AA63" w14:textId="77777777" w:rsidR="001102D1" w:rsidRDefault="001102D1" w:rsidP="003B299F">
      <w:pPr>
        <w:ind w:right="-970"/>
        <w:rPr>
          <w:rFonts w:ascii="Arial" w:hAnsi="Arial" w:cs="Arial"/>
          <w:b/>
          <w:sz w:val="22"/>
          <w:szCs w:val="22"/>
          <w:u w:val="single"/>
        </w:rPr>
      </w:pPr>
    </w:p>
    <w:p w14:paraId="55797A7F" w14:textId="77777777" w:rsidR="002120F2" w:rsidRPr="004630CB" w:rsidRDefault="002120F2" w:rsidP="003B299F">
      <w:pPr>
        <w:ind w:right="-970"/>
        <w:rPr>
          <w:rFonts w:ascii="Arial" w:hAnsi="Arial" w:cs="Arial"/>
          <w:b/>
          <w:sz w:val="22"/>
          <w:szCs w:val="22"/>
          <w:u w:val="single"/>
        </w:rPr>
      </w:pPr>
      <w:r w:rsidRPr="004630CB">
        <w:rPr>
          <w:rFonts w:ascii="Arial" w:hAnsi="Arial" w:cs="Arial"/>
          <w:b/>
          <w:sz w:val="22"/>
          <w:szCs w:val="22"/>
          <w:u w:val="single"/>
        </w:rPr>
        <w:t>JOB DESCRIPTION –</w:t>
      </w:r>
      <w:r>
        <w:rPr>
          <w:rFonts w:ascii="Arial" w:hAnsi="Arial" w:cs="Arial"/>
          <w:b/>
          <w:sz w:val="22"/>
          <w:szCs w:val="22"/>
          <w:u w:val="single"/>
        </w:rPr>
        <w:t xml:space="preserve"> </w:t>
      </w:r>
      <w:r w:rsidR="00BF1307">
        <w:rPr>
          <w:rFonts w:ascii="Arial" w:hAnsi="Arial" w:cs="Arial"/>
          <w:b/>
          <w:sz w:val="22"/>
          <w:szCs w:val="22"/>
          <w:u w:val="single"/>
        </w:rPr>
        <w:t xml:space="preserve">Admin </w:t>
      </w:r>
      <w:r w:rsidR="00C92D52">
        <w:rPr>
          <w:rFonts w:ascii="Arial" w:hAnsi="Arial" w:cs="Arial"/>
          <w:b/>
          <w:sz w:val="22"/>
          <w:szCs w:val="22"/>
          <w:u w:val="single"/>
        </w:rPr>
        <w:t>Officer</w:t>
      </w:r>
    </w:p>
    <w:p w14:paraId="305D2E82" w14:textId="77777777" w:rsidR="001102D1" w:rsidRDefault="001102D1" w:rsidP="00342E47">
      <w:pPr>
        <w:ind w:right="-970"/>
        <w:rPr>
          <w:rFonts w:ascii="Arial" w:hAnsi="Arial" w:cs="Arial"/>
          <w:b/>
          <w:sz w:val="22"/>
          <w:szCs w:val="22"/>
        </w:rPr>
      </w:pPr>
    </w:p>
    <w:p w14:paraId="01CDF8F0" w14:textId="77777777" w:rsidR="001102D1" w:rsidRDefault="001102D1" w:rsidP="00342E47">
      <w:pPr>
        <w:ind w:right="-970"/>
        <w:rPr>
          <w:rFonts w:ascii="Arial" w:hAnsi="Arial" w:cs="Arial"/>
          <w:b/>
          <w:sz w:val="22"/>
          <w:szCs w:val="22"/>
        </w:rPr>
      </w:pPr>
    </w:p>
    <w:p w14:paraId="55D3BC25" w14:textId="77777777" w:rsidR="00896E84" w:rsidRDefault="00896E84" w:rsidP="00342E47">
      <w:pPr>
        <w:ind w:right="-970"/>
        <w:rPr>
          <w:rFonts w:ascii="Arial" w:hAnsi="Arial" w:cs="Arial"/>
          <w:b/>
          <w:sz w:val="22"/>
          <w:szCs w:val="22"/>
        </w:rPr>
        <w:sectPr w:rsidR="00896E84" w:rsidSect="001102D1">
          <w:headerReference w:type="even" r:id="rId20"/>
          <w:headerReference w:type="default" r:id="rId21"/>
          <w:footerReference w:type="even" r:id="rId22"/>
          <w:footerReference w:type="default" r:id="rId23"/>
          <w:headerReference w:type="first" r:id="rId24"/>
          <w:footerReference w:type="first" r:id="rId25"/>
          <w:pgSz w:w="11900" w:h="16840"/>
          <w:pgMar w:top="709" w:right="1800" w:bottom="1440" w:left="1800" w:header="708" w:footer="708" w:gutter="0"/>
          <w:cols w:space="708"/>
          <w:docGrid w:linePitch="360"/>
        </w:sectPr>
      </w:pPr>
    </w:p>
    <w:p w14:paraId="36E5B0AF" w14:textId="77777777" w:rsidR="001102D1" w:rsidRDefault="001102D1" w:rsidP="00342E47">
      <w:pPr>
        <w:ind w:right="-970"/>
        <w:rPr>
          <w:rFonts w:ascii="Arial" w:hAnsi="Arial" w:cs="Arial"/>
          <w:b/>
          <w:sz w:val="22"/>
          <w:szCs w:val="22"/>
        </w:rPr>
      </w:pPr>
    </w:p>
    <w:tbl>
      <w:tblPr>
        <w:tblpPr w:leftFromText="180" w:rightFromText="180" w:vertAnchor="text" w:horzAnchor="margin" w:tblpXSpec="center" w:tblpY="59"/>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333"/>
      </w:tblGrid>
      <w:tr w:rsidR="001102D1" w:rsidRPr="00093DE5" w14:paraId="1CB5D310" w14:textId="77777777" w:rsidTr="049BD868">
        <w:tc>
          <w:tcPr>
            <w:tcW w:w="2802" w:type="dxa"/>
            <w:shd w:val="clear" w:color="auto" w:fill="1F3864"/>
          </w:tcPr>
          <w:p w14:paraId="24B800DE" w14:textId="77777777" w:rsidR="001102D1" w:rsidRDefault="001102D1" w:rsidP="001102D1">
            <w:pPr>
              <w:ind w:right="-914"/>
              <w:rPr>
                <w:rFonts w:ascii="Arial" w:hAnsi="Arial" w:cs="Arial"/>
              </w:rPr>
            </w:pPr>
          </w:p>
          <w:p w14:paraId="42060F94" w14:textId="77777777" w:rsidR="001102D1" w:rsidRDefault="001102D1" w:rsidP="001102D1">
            <w:pPr>
              <w:ind w:right="-914"/>
              <w:rPr>
                <w:rFonts w:ascii="Arial" w:hAnsi="Arial" w:cs="Arial"/>
              </w:rPr>
            </w:pPr>
          </w:p>
          <w:p w14:paraId="7D906CD0" w14:textId="77777777" w:rsidR="001102D1" w:rsidRPr="00F15A06" w:rsidRDefault="001102D1" w:rsidP="001102D1">
            <w:pPr>
              <w:ind w:right="-914"/>
              <w:rPr>
                <w:rFonts w:ascii="Arial" w:hAnsi="Arial" w:cs="Arial"/>
                <w:sz w:val="28"/>
                <w:szCs w:val="28"/>
              </w:rPr>
            </w:pPr>
            <w:r w:rsidRPr="00F15A06">
              <w:rPr>
                <w:rFonts w:ascii="Arial" w:hAnsi="Arial" w:cs="Arial"/>
                <w:sz w:val="28"/>
                <w:szCs w:val="28"/>
              </w:rPr>
              <w:t>Job Purpose</w:t>
            </w:r>
          </w:p>
        </w:tc>
        <w:tc>
          <w:tcPr>
            <w:tcW w:w="7333" w:type="dxa"/>
            <w:shd w:val="clear" w:color="auto" w:fill="auto"/>
          </w:tcPr>
          <w:p w14:paraId="54D223D7" w14:textId="64EF592D" w:rsidR="00996EF6" w:rsidRPr="00671C59" w:rsidRDefault="00671C59" w:rsidP="00671C59">
            <w:pPr>
              <w:rPr>
                <w:rFonts w:ascii="Arial" w:hAnsi="Arial" w:cs="Arial"/>
                <w:sz w:val="22"/>
                <w:szCs w:val="22"/>
              </w:rPr>
            </w:pPr>
            <w:r w:rsidRPr="00671C59">
              <w:rPr>
                <w:rFonts w:ascii="Arial" w:hAnsi="Arial" w:cs="Arial"/>
                <w:sz w:val="22"/>
                <w:szCs w:val="22"/>
              </w:rPr>
              <w:t>To provide Finance, HR and payroll support to 3 schools within the Trust, assisting</w:t>
            </w:r>
            <w:r>
              <w:rPr>
                <w:rFonts w:ascii="Arial" w:hAnsi="Arial" w:cs="Arial"/>
                <w:sz w:val="22"/>
                <w:szCs w:val="22"/>
              </w:rPr>
              <w:t xml:space="preserve"> with all aspects of development and effective operation of financial, payroll and HR systems and procedures including budget setting and monitoring.</w:t>
            </w:r>
          </w:p>
        </w:tc>
      </w:tr>
      <w:tr w:rsidR="00671C59" w:rsidRPr="00093DE5" w14:paraId="36C8C1EF" w14:textId="77777777" w:rsidTr="049BD868">
        <w:tc>
          <w:tcPr>
            <w:tcW w:w="2802" w:type="dxa"/>
            <w:shd w:val="clear" w:color="auto" w:fill="auto"/>
          </w:tcPr>
          <w:p w14:paraId="4B0730AB" w14:textId="4EC4C5DD" w:rsidR="00671C59" w:rsidRPr="00996EF6" w:rsidRDefault="00671C59" w:rsidP="001102D1">
            <w:pPr>
              <w:ind w:right="-914"/>
              <w:rPr>
                <w:rFonts w:ascii="Arial" w:hAnsi="Arial" w:cs="Arial"/>
                <w:sz w:val="22"/>
                <w:szCs w:val="22"/>
              </w:rPr>
            </w:pPr>
            <w:r>
              <w:rPr>
                <w:rFonts w:ascii="Arial" w:hAnsi="Arial" w:cs="Arial"/>
                <w:sz w:val="22"/>
                <w:szCs w:val="22"/>
              </w:rPr>
              <w:t>Location:</w:t>
            </w:r>
          </w:p>
        </w:tc>
        <w:tc>
          <w:tcPr>
            <w:tcW w:w="7333" w:type="dxa"/>
            <w:shd w:val="clear" w:color="auto" w:fill="auto"/>
          </w:tcPr>
          <w:p w14:paraId="6DE2F473" w14:textId="14554C3C" w:rsidR="00671C59" w:rsidRPr="00671C59" w:rsidRDefault="00671C59" w:rsidP="00671C59">
            <w:pPr>
              <w:spacing w:line="259" w:lineRule="auto"/>
              <w:ind w:right="-4"/>
              <w:rPr>
                <w:rFonts w:ascii="Arial" w:hAnsi="Arial" w:cs="Arial"/>
                <w:sz w:val="22"/>
                <w:szCs w:val="22"/>
              </w:rPr>
            </w:pPr>
            <w:r w:rsidRPr="00671C59">
              <w:rPr>
                <w:rFonts w:ascii="Arial" w:hAnsi="Arial" w:cs="Arial"/>
                <w:sz w:val="22"/>
                <w:szCs w:val="22"/>
              </w:rPr>
              <w:t>The post holder is expected to visit each school weekly with some flexibility/hybrid working for the rest of the week.</w:t>
            </w:r>
          </w:p>
        </w:tc>
      </w:tr>
      <w:tr w:rsidR="001102D1" w:rsidRPr="00093DE5" w14:paraId="1F6B83B4" w14:textId="77777777" w:rsidTr="049BD868">
        <w:tc>
          <w:tcPr>
            <w:tcW w:w="2802" w:type="dxa"/>
            <w:shd w:val="clear" w:color="auto" w:fill="auto"/>
          </w:tcPr>
          <w:p w14:paraId="066ECC21"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Reporting to:</w:t>
            </w:r>
          </w:p>
        </w:tc>
        <w:tc>
          <w:tcPr>
            <w:tcW w:w="7333" w:type="dxa"/>
            <w:shd w:val="clear" w:color="auto" w:fill="auto"/>
          </w:tcPr>
          <w:p w14:paraId="6399D41F" w14:textId="52CBDC4F" w:rsidR="001102D1" w:rsidRPr="00671C59" w:rsidRDefault="711ADFE3" w:rsidP="009F5940">
            <w:pPr>
              <w:spacing w:line="259" w:lineRule="auto"/>
              <w:ind w:right="-4"/>
              <w:rPr>
                <w:sz w:val="22"/>
                <w:szCs w:val="22"/>
              </w:rPr>
            </w:pPr>
            <w:r w:rsidRPr="00671C59">
              <w:rPr>
                <w:rFonts w:ascii="Arial" w:hAnsi="Arial" w:cs="Arial"/>
                <w:sz w:val="22"/>
                <w:szCs w:val="22"/>
              </w:rPr>
              <w:t>Trust Central team</w:t>
            </w:r>
            <w:r w:rsidR="009F5940" w:rsidRPr="00671C59">
              <w:rPr>
                <w:rFonts w:ascii="Arial" w:hAnsi="Arial" w:cs="Arial"/>
                <w:sz w:val="22"/>
                <w:szCs w:val="22"/>
              </w:rPr>
              <w:t>,  Headteacher,</w:t>
            </w:r>
          </w:p>
        </w:tc>
      </w:tr>
      <w:tr w:rsidR="001102D1" w:rsidRPr="00093DE5" w14:paraId="52839CCE" w14:textId="77777777" w:rsidTr="049BD868">
        <w:tc>
          <w:tcPr>
            <w:tcW w:w="2802" w:type="dxa"/>
            <w:shd w:val="clear" w:color="auto" w:fill="auto"/>
          </w:tcPr>
          <w:p w14:paraId="7AA84D14"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Responsible for – Staff</w:t>
            </w:r>
          </w:p>
        </w:tc>
        <w:tc>
          <w:tcPr>
            <w:tcW w:w="7333" w:type="dxa"/>
            <w:shd w:val="clear" w:color="auto" w:fill="auto"/>
          </w:tcPr>
          <w:p w14:paraId="25A1FD6A" w14:textId="77777777" w:rsidR="001102D1" w:rsidRPr="00671C59" w:rsidRDefault="001102D1" w:rsidP="001102D1">
            <w:pPr>
              <w:ind w:right="-146"/>
              <w:rPr>
                <w:rFonts w:ascii="Arial" w:hAnsi="Arial" w:cs="Arial"/>
                <w:sz w:val="22"/>
                <w:szCs w:val="22"/>
              </w:rPr>
            </w:pPr>
            <w:r w:rsidRPr="00671C59">
              <w:rPr>
                <w:rFonts w:ascii="Arial" w:hAnsi="Arial" w:cs="Arial"/>
                <w:sz w:val="22"/>
                <w:szCs w:val="22"/>
              </w:rPr>
              <w:t>N/A</w:t>
            </w:r>
          </w:p>
        </w:tc>
      </w:tr>
      <w:tr w:rsidR="001102D1" w:rsidRPr="00093DE5" w14:paraId="484C4739" w14:textId="77777777" w:rsidTr="049BD868">
        <w:tc>
          <w:tcPr>
            <w:tcW w:w="2802" w:type="dxa"/>
            <w:shd w:val="clear" w:color="auto" w:fill="auto"/>
          </w:tcPr>
          <w:p w14:paraId="1E2367C0"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Liaising with:</w:t>
            </w:r>
          </w:p>
        </w:tc>
        <w:tc>
          <w:tcPr>
            <w:tcW w:w="7333" w:type="dxa"/>
            <w:shd w:val="clear" w:color="auto" w:fill="auto"/>
          </w:tcPr>
          <w:p w14:paraId="4F4FED37" w14:textId="71CFA381" w:rsidR="001102D1" w:rsidRPr="00671C59" w:rsidRDefault="00996EF6" w:rsidP="009F5940">
            <w:pPr>
              <w:tabs>
                <w:tab w:val="left" w:pos="-720"/>
              </w:tabs>
              <w:suppressAutoHyphens/>
              <w:rPr>
                <w:rFonts w:ascii="Arial" w:hAnsi="Arial" w:cs="Arial"/>
                <w:spacing w:val="-2"/>
                <w:sz w:val="22"/>
                <w:szCs w:val="22"/>
              </w:rPr>
            </w:pPr>
            <w:r w:rsidRPr="00671C59">
              <w:rPr>
                <w:rFonts w:ascii="Arial" w:hAnsi="Arial" w:cs="Arial"/>
                <w:sz w:val="22"/>
                <w:szCs w:val="22"/>
              </w:rPr>
              <w:t xml:space="preserve">All of the above </w:t>
            </w:r>
          </w:p>
        </w:tc>
      </w:tr>
      <w:tr w:rsidR="001102D1" w:rsidRPr="00093DE5" w14:paraId="3505EC54" w14:textId="77777777" w:rsidTr="049BD868">
        <w:tc>
          <w:tcPr>
            <w:tcW w:w="2802" w:type="dxa"/>
            <w:shd w:val="clear" w:color="auto" w:fill="auto"/>
          </w:tcPr>
          <w:p w14:paraId="3155334B"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Disclosure Level:</w:t>
            </w:r>
          </w:p>
        </w:tc>
        <w:tc>
          <w:tcPr>
            <w:tcW w:w="7333" w:type="dxa"/>
            <w:shd w:val="clear" w:color="auto" w:fill="auto"/>
          </w:tcPr>
          <w:p w14:paraId="2C9D9911" w14:textId="77777777" w:rsidR="001102D1" w:rsidRPr="00671C59" w:rsidRDefault="001102D1" w:rsidP="001102D1">
            <w:pPr>
              <w:ind w:right="-914"/>
              <w:rPr>
                <w:rFonts w:ascii="Arial" w:hAnsi="Arial" w:cs="Arial"/>
                <w:sz w:val="22"/>
                <w:szCs w:val="22"/>
              </w:rPr>
            </w:pPr>
            <w:r w:rsidRPr="00671C59">
              <w:rPr>
                <w:rFonts w:ascii="Arial" w:hAnsi="Arial" w:cs="Arial"/>
                <w:sz w:val="22"/>
                <w:szCs w:val="22"/>
              </w:rPr>
              <w:t>Enhanced</w:t>
            </w:r>
          </w:p>
        </w:tc>
      </w:tr>
      <w:tr w:rsidR="001102D1" w:rsidRPr="00093DE5" w14:paraId="1944DAF0" w14:textId="77777777" w:rsidTr="049BD868">
        <w:tc>
          <w:tcPr>
            <w:tcW w:w="2802" w:type="dxa"/>
            <w:shd w:val="clear" w:color="auto" w:fill="auto"/>
          </w:tcPr>
          <w:p w14:paraId="3F483379"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Grade of post:</w:t>
            </w:r>
          </w:p>
        </w:tc>
        <w:tc>
          <w:tcPr>
            <w:tcW w:w="7333" w:type="dxa"/>
            <w:shd w:val="clear" w:color="auto" w:fill="auto"/>
          </w:tcPr>
          <w:p w14:paraId="4FEB8472" w14:textId="508828BA" w:rsidR="006F5EFB" w:rsidRPr="00671C59" w:rsidRDefault="00A77473" w:rsidP="0019406F">
            <w:pPr>
              <w:spacing w:line="259" w:lineRule="auto"/>
              <w:ind w:right="-914"/>
              <w:rPr>
                <w:rFonts w:ascii="Arial" w:hAnsi="Arial" w:cs="Arial"/>
                <w:sz w:val="22"/>
                <w:szCs w:val="22"/>
              </w:rPr>
            </w:pPr>
            <w:r w:rsidRPr="00671C59">
              <w:rPr>
                <w:rFonts w:ascii="Arial" w:hAnsi="Arial" w:cs="Arial"/>
                <w:sz w:val="22"/>
                <w:szCs w:val="22"/>
              </w:rPr>
              <w:t xml:space="preserve">SCP </w:t>
            </w:r>
            <w:r w:rsidR="0019406F">
              <w:rPr>
                <w:rFonts w:ascii="Arial" w:hAnsi="Arial" w:cs="Arial"/>
                <w:sz w:val="22"/>
                <w:szCs w:val="22"/>
              </w:rPr>
              <w:t>24 to 28</w:t>
            </w:r>
          </w:p>
        </w:tc>
      </w:tr>
    </w:tbl>
    <w:p w14:paraId="018FF4A5" w14:textId="77777777" w:rsidR="00896E84" w:rsidRDefault="00896E84" w:rsidP="002B4C8E">
      <w:pPr>
        <w:ind w:right="-970"/>
        <w:rPr>
          <w:rFonts w:ascii="Arial" w:hAnsi="Arial" w:cs="Arial"/>
          <w:b/>
          <w:sz w:val="22"/>
          <w:szCs w:val="22"/>
        </w:rPr>
      </w:pPr>
    </w:p>
    <w:tbl>
      <w:tblPr>
        <w:tblStyle w:val="TableGrid"/>
        <w:tblW w:w="10099" w:type="dxa"/>
        <w:tblInd w:w="-890" w:type="dxa"/>
        <w:tblLook w:val="04A0" w:firstRow="1" w:lastRow="0" w:firstColumn="1" w:lastColumn="0" w:noHBand="0" w:noVBand="1"/>
      </w:tblPr>
      <w:tblGrid>
        <w:gridCol w:w="10099"/>
      </w:tblGrid>
      <w:tr w:rsidR="002B4C8E" w14:paraId="128CAD5E" w14:textId="77777777" w:rsidTr="049BD868">
        <w:tc>
          <w:tcPr>
            <w:tcW w:w="10099" w:type="dxa"/>
            <w:shd w:val="clear" w:color="auto" w:fill="0F243E" w:themeFill="text2" w:themeFillShade="80"/>
          </w:tcPr>
          <w:p w14:paraId="0AA90E0D" w14:textId="77777777" w:rsidR="002B4C8E" w:rsidRDefault="002B4C8E" w:rsidP="002B4C8E">
            <w:pPr>
              <w:ind w:right="-970"/>
              <w:rPr>
                <w:rFonts w:ascii="Arial" w:hAnsi="Arial" w:cs="Arial"/>
                <w:b/>
                <w:sz w:val="22"/>
                <w:szCs w:val="22"/>
              </w:rPr>
            </w:pPr>
            <w:r w:rsidRPr="00996EF6">
              <w:rPr>
                <w:rFonts w:ascii="Arial" w:hAnsi="Arial" w:cs="Arial"/>
                <w:b/>
                <w:sz w:val="22"/>
                <w:szCs w:val="22"/>
              </w:rPr>
              <w:t>Job Outline</w:t>
            </w:r>
          </w:p>
        </w:tc>
      </w:tr>
      <w:tr w:rsidR="002B4C8E" w14:paraId="563BE539" w14:textId="77777777" w:rsidTr="049BD868">
        <w:tc>
          <w:tcPr>
            <w:tcW w:w="10099" w:type="dxa"/>
          </w:tcPr>
          <w:p w14:paraId="39E3A74F" w14:textId="0128F755" w:rsidR="002B4C8E" w:rsidRDefault="002B4C8E" w:rsidP="049BD868">
            <w:pPr>
              <w:ind w:right="-970"/>
              <w:rPr>
                <w:rFonts w:ascii="Arial" w:hAnsi="Arial" w:cs="Arial"/>
                <w:b/>
                <w:bCs/>
                <w:sz w:val="22"/>
                <w:szCs w:val="22"/>
                <w:u w:val="single"/>
              </w:rPr>
            </w:pPr>
          </w:p>
          <w:p w14:paraId="102898C6" w14:textId="39678C11" w:rsidR="002B4C8E" w:rsidRDefault="009F5940" w:rsidP="049BD868">
            <w:pPr>
              <w:pStyle w:val="ListParagraph"/>
              <w:ind w:right="-970"/>
              <w:rPr>
                <w:rFonts w:ascii="Arial" w:hAnsi="Arial" w:cs="Arial"/>
                <w:b/>
                <w:bCs/>
                <w:sz w:val="22"/>
                <w:szCs w:val="22"/>
                <w:u w:val="single"/>
              </w:rPr>
            </w:pPr>
            <w:r w:rsidRPr="00E21483">
              <w:rPr>
                <w:rFonts w:ascii="Arial" w:hAnsi="Arial" w:cs="Arial"/>
                <w:b/>
                <w:bCs/>
                <w:sz w:val="22"/>
                <w:szCs w:val="22"/>
                <w:u w:val="single"/>
              </w:rPr>
              <w:t>Finance</w:t>
            </w:r>
          </w:p>
          <w:p w14:paraId="16F6F30A" w14:textId="77777777" w:rsidR="001B1AC3" w:rsidRPr="00E21483" w:rsidRDefault="001B1AC3" w:rsidP="049BD868">
            <w:pPr>
              <w:pStyle w:val="ListParagraph"/>
              <w:ind w:right="-970"/>
              <w:rPr>
                <w:rFonts w:ascii="Arial" w:hAnsi="Arial" w:cs="Arial"/>
                <w:b/>
                <w:bCs/>
                <w:sz w:val="22"/>
                <w:szCs w:val="22"/>
                <w:u w:val="single"/>
              </w:rPr>
            </w:pPr>
          </w:p>
          <w:p w14:paraId="2C13145E" w14:textId="0095A952" w:rsidR="001B1AC3" w:rsidRDefault="001B1AC3" w:rsidP="00E21483">
            <w:pPr>
              <w:pStyle w:val="ListParagraph"/>
              <w:numPr>
                <w:ilvl w:val="0"/>
                <w:numId w:val="10"/>
              </w:numPr>
              <w:spacing w:before="100" w:beforeAutospacing="1" w:after="100" w:afterAutospacing="1"/>
              <w:ind w:left="714" w:hanging="357"/>
              <w:rPr>
                <w:rFonts w:ascii="Arial" w:hAnsi="Arial" w:cs="Arial"/>
                <w:sz w:val="22"/>
                <w:szCs w:val="22"/>
              </w:rPr>
            </w:pPr>
            <w:r w:rsidRPr="001B1AC3">
              <w:rPr>
                <w:rFonts w:ascii="Arial" w:hAnsi="Arial" w:cs="Arial"/>
                <w:sz w:val="22"/>
                <w:szCs w:val="22"/>
              </w:rPr>
              <w:t xml:space="preserve">Support the </w:t>
            </w:r>
            <w:r w:rsidR="0019406F">
              <w:rPr>
                <w:rFonts w:ascii="Arial" w:hAnsi="Arial" w:cs="Arial"/>
                <w:sz w:val="22"/>
                <w:szCs w:val="22"/>
              </w:rPr>
              <w:t>(Chief Finance Officer)</w:t>
            </w:r>
            <w:r w:rsidRPr="001B1AC3">
              <w:rPr>
                <w:rFonts w:ascii="Arial" w:hAnsi="Arial" w:cs="Arial"/>
                <w:sz w:val="22"/>
                <w:szCs w:val="22"/>
              </w:rPr>
              <w:t xml:space="preserve"> </w:t>
            </w:r>
            <w:r w:rsidR="0019406F" w:rsidRPr="001B1AC3">
              <w:rPr>
                <w:rFonts w:ascii="Arial" w:hAnsi="Arial" w:cs="Arial"/>
                <w:sz w:val="22"/>
                <w:szCs w:val="22"/>
              </w:rPr>
              <w:t>CFO</w:t>
            </w:r>
            <w:r w:rsidR="0019406F" w:rsidRPr="001B1AC3">
              <w:rPr>
                <w:rFonts w:ascii="Arial" w:hAnsi="Arial" w:cs="Arial"/>
                <w:sz w:val="22"/>
                <w:szCs w:val="22"/>
              </w:rPr>
              <w:t xml:space="preserve"> </w:t>
            </w:r>
            <w:r w:rsidRPr="001B1AC3">
              <w:rPr>
                <w:rFonts w:ascii="Arial" w:hAnsi="Arial" w:cs="Arial"/>
                <w:sz w:val="22"/>
                <w:szCs w:val="22"/>
              </w:rPr>
              <w:t>in monitoring all budgets and the productions of regular comprehensive management reports to ensure efficient and effective control of income and expenditure complying with Trust’s financial regulations and public procurement regulations at all times;</w:t>
            </w:r>
          </w:p>
          <w:p w14:paraId="52B7085F" w14:textId="73011B09" w:rsidR="00E21483" w:rsidRPr="001B1AC3" w:rsidRDefault="00E21483" w:rsidP="00E21483">
            <w:pPr>
              <w:pStyle w:val="ListParagraph"/>
              <w:numPr>
                <w:ilvl w:val="0"/>
                <w:numId w:val="10"/>
              </w:numPr>
              <w:spacing w:before="100" w:beforeAutospacing="1" w:after="100" w:afterAutospacing="1"/>
              <w:ind w:left="714" w:hanging="357"/>
              <w:rPr>
                <w:rFonts w:ascii="Arial" w:hAnsi="Arial" w:cs="Arial"/>
                <w:sz w:val="22"/>
                <w:szCs w:val="22"/>
              </w:rPr>
            </w:pPr>
            <w:r w:rsidRPr="001B1AC3">
              <w:rPr>
                <w:rFonts w:ascii="Arial" w:hAnsi="Arial" w:cs="Arial"/>
                <w:sz w:val="22"/>
                <w:szCs w:val="22"/>
              </w:rPr>
              <w:t xml:space="preserve">Drafting and monitoring the school budget, setting up financial controls and reporting on performance to ensure best value for money is achieved, maintaining accounts and financial reporting to the </w:t>
            </w:r>
            <w:proofErr w:type="spellStart"/>
            <w:r w:rsidRPr="001B1AC3">
              <w:rPr>
                <w:rFonts w:ascii="Arial" w:hAnsi="Arial" w:cs="Arial"/>
                <w:sz w:val="22"/>
                <w:szCs w:val="22"/>
              </w:rPr>
              <w:t>headteacher</w:t>
            </w:r>
            <w:proofErr w:type="spellEnd"/>
            <w:r w:rsidRPr="001B1AC3">
              <w:rPr>
                <w:rFonts w:ascii="Arial" w:hAnsi="Arial" w:cs="Arial"/>
                <w:sz w:val="22"/>
                <w:szCs w:val="22"/>
              </w:rPr>
              <w:t xml:space="preserve"> and governors.</w:t>
            </w:r>
          </w:p>
          <w:p w14:paraId="650C6740" w14:textId="77777777" w:rsidR="00382928" w:rsidRPr="001B1AC3" w:rsidRDefault="00E21483" w:rsidP="00D96556">
            <w:pPr>
              <w:pStyle w:val="ListParagraph"/>
              <w:numPr>
                <w:ilvl w:val="0"/>
                <w:numId w:val="10"/>
              </w:numPr>
              <w:spacing w:after="160"/>
              <w:ind w:left="714" w:hanging="357"/>
              <w:rPr>
                <w:rFonts w:ascii="Arial" w:hAnsi="Arial" w:cs="Arial"/>
                <w:i/>
                <w:sz w:val="22"/>
                <w:szCs w:val="22"/>
              </w:rPr>
            </w:pPr>
            <w:r w:rsidRPr="00382928">
              <w:rPr>
                <w:rFonts w:ascii="Arial" w:hAnsi="Arial" w:cs="Arial"/>
                <w:sz w:val="22"/>
                <w:szCs w:val="22"/>
              </w:rPr>
              <w:t xml:space="preserve">Provide ongoing budgetary information for SLT, budget holders, governors and the Trust.  </w:t>
            </w:r>
            <w:r w:rsidR="00D96556" w:rsidRPr="00382928">
              <w:rPr>
                <w:rFonts w:ascii="Arial" w:hAnsi="Arial" w:cs="Arial"/>
                <w:sz w:val="22"/>
                <w:szCs w:val="22"/>
              </w:rPr>
              <w:t xml:space="preserve">Support the CFO in the preparation and implementation of financial forecasts, business plans, reports and returns, etc., to ensure the strategic development of the Academy, and long term sustainability of the budget; </w:t>
            </w:r>
          </w:p>
          <w:p w14:paraId="711673E3" w14:textId="77777777" w:rsidR="001B1AC3" w:rsidRDefault="001B1AC3" w:rsidP="001B1AC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 xml:space="preserve">Oversee the spending of the budget to ensure value for money and the financial requirements of the Trust's scheme of delegation </w:t>
            </w:r>
            <w:r>
              <w:rPr>
                <w:rFonts w:ascii="Arial" w:hAnsi="Arial" w:cs="Arial"/>
                <w:sz w:val="22"/>
                <w:szCs w:val="22"/>
              </w:rPr>
              <w:t xml:space="preserve">is </w:t>
            </w:r>
            <w:r w:rsidRPr="00E21483">
              <w:rPr>
                <w:rFonts w:ascii="Arial" w:hAnsi="Arial" w:cs="Arial"/>
                <w:sz w:val="22"/>
                <w:szCs w:val="22"/>
              </w:rPr>
              <w:t>implemented</w:t>
            </w:r>
          </w:p>
          <w:p w14:paraId="7F2FF1D5" w14:textId="27E1F98A" w:rsidR="00D96556" w:rsidRPr="00382928" w:rsidRDefault="00D96556" w:rsidP="00D96556">
            <w:pPr>
              <w:pStyle w:val="ListParagraph"/>
              <w:numPr>
                <w:ilvl w:val="0"/>
                <w:numId w:val="10"/>
              </w:numPr>
              <w:spacing w:after="160"/>
              <w:ind w:left="714" w:hanging="357"/>
              <w:rPr>
                <w:rFonts w:ascii="Arial" w:hAnsi="Arial" w:cs="Arial"/>
                <w:i/>
                <w:sz w:val="22"/>
                <w:szCs w:val="22"/>
              </w:rPr>
            </w:pPr>
            <w:r w:rsidRPr="00382928">
              <w:rPr>
                <w:rFonts w:ascii="Arial" w:hAnsi="Arial" w:cs="Arial"/>
                <w:sz w:val="22"/>
                <w:szCs w:val="22"/>
              </w:rPr>
              <w:t>Update, monitor and maintain the Academy’s financial procedures and standing orders, ensuring staff comply with them and that they are compliant with the Trust’s own policies and procedures, advising the CFO of any potential breaches or non- compliance across the Academy;</w:t>
            </w:r>
          </w:p>
          <w:p w14:paraId="7749029B" w14:textId="709EE7CD" w:rsidR="00E21483" w:rsidRP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 xml:space="preserve">Ensure all suppliers </w:t>
            </w:r>
            <w:r>
              <w:rPr>
                <w:rFonts w:ascii="Arial" w:hAnsi="Arial" w:cs="Arial"/>
                <w:sz w:val="22"/>
                <w:szCs w:val="22"/>
              </w:rPr>
              <w:t xml:space="preserve">are </w:t>
            </w:r>
            <w:r w:rsidRPr="00E21483">
              <w:rPr>
                <w:rFonts w:ascii="Arial" w:hAnsi="Arial" w:cs="Arial"/>
                <w:sz w:val="22"/>
                <w:szCs w:val="22"/>
              </w:rPr>
              <w:t>paid on a timely basis</w:t>
            </w:r>
          </w:p>
          <w:p w14:paraId="4B64837D" w14:textId="77777777" w:rsidR="001B1AC3" w:rsidRPr="001B1AC3" w:rsidRDefault="00E21483" w:rsidP="001B1AC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t xml:space="preserve">To oversee the collection, receipt and banking of the academy income and ensure that the accounts are reconciled on a monthly basis  </w:t>
            </w:r>
          </w:p>
          <w:p w14:paraId="3EDD4190" w14:textId="6A153816" w:rsidR="001B1AC3" w:rsidRPr="001B1AC3" w:rsidRDefault="001B1AC3" w:rsidP="001B1AC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t xml:space="preserve">Oversee cash management systems, ensuring that internal controls covering the handling of cash are robust; </w:t>
            </w:r>
          </w:p>
          <w:p w14:paraId="6441FC4E" w14:textId="77777777" w:rsidR="00E21483" w:rsidRP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 xml:space="preserve">Manage the lettings and ensure letting income maximised  </w:t>
            </w:r>
          </w:p>
          <w:p w14:paraId="52791CFE" w14:textId="2DDD3CFB" w:rsidR="00E21483" w:rsidRP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 xml:space="preserve">To liaise with </w:t>
            </w:r>
            <w:r w:rsidR="00D96556">
              <w:rPr>
                <w:rFonts w:ascii="Arial" w:hAnsi="Arial" w:cs="Arial"/>
                <w:sz w:val="22"/>
                <w:szCs w:val="22"/>
              </w:rPr>
              <w:t xml:space="preserve">premises </w:t>
            </w:r>
            <w:r w:rsidRPr="00E21483">
              <w:rPr>
                <w:rFonts w:ascii="Arial" w:hAnsi="Arial" w:cs="Arial"/>
                <w:sz w:val="22"/>
                <w:szCs w:val="22"/>
              </w:rPr>
              <w:t xml:space="preserve">insurance regarding any claims and ensure that quotations for damage are obtained </w:t>
            </w:r>
          </w:p>
          <w:p w14:paraId="0B5A2241" w14:textId="7D96D02E" w:rsidR="00E21483" w:rsidRPr="00E21483" w:rsidRDefault="00E21483" w:rsidP="0084660E">
            <w:pPr>
              <w:pStyle w:val="ListParagraph"/>
              <w:numPr>
                <w:ilvl w:val="0"/>
                <w:numId w:val="10"/>
              </w:numPr>
              <w:spacing w:before="100" w:beforeAutospacing="1" w:after="100" w:afterAutospacing="1"/>
              <w:ind w:left="714" w:hanging="357"/>
              <w:rPr>
                <w:rFonts w:ascii="Arial" w:hAnsi="Arial" w:cs="Arial"/>
                <w:sz w:val="22"/>
                <w:szCs w:val="22"/>
              </w:rPr>
            </w:pPr>
            <w:r w:rsidRPr="003F074C">
              <w:rPr>
                <w:rFonts w:ascii="Arial" w:hAnsi="Arial" w:cs="Arial"/>
                <w:sz w:val="22"/>
                <w:szCs w:val="22"/>
              </w:rPr>
              <w:t>Research opportunities to bid for additional funds and support the academy in preparing the bids</w:t>
            </w:r>
            <w:r w:rsidR="00D96556" w:rsidRPr="003F074C">
              <w:rPr>
                <w:rFonts w:ascii="Arial" w:hAnsi="Arial" w:cs="Arial"/>
                <w:sz w:val="22"/>
                <w:szCs w:val="22"/>
              </w:rPr>
              <w:t xml:space="preserve"> as well as assisting with income generation activities</w:t>
            </w:r>
            <w:r w:rsidR="003F074C">
              <w:rPr>
                <w:rFonts w:ascii="Arial" w:hAnsi="Arial" w:cs="Arial"/>
                <w:sz w:val="22"/>
                <w:szCs w:val="22"/>
              </w:rPr>
              <w:t>.</w:t>
            </w:r>
          </w:p>
          <w:p w14:paraId="3D6CBE8E" w14:textId="77777777" w:rsidR="001B1AC3" w:rsidRPr="001B1AC3" w:rsidRDefault="00E21483" w:rsidP="00E2148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t>To maintain inventories and asset management.</w:t>
            </w:r>
          </w:p>
          <w:p w14:paraId="6121822B" w14:textId="77777777" w:rsidR="001B1AC3" w:rsidRPr="001B1AC3" w:rsidRDefault="00E21483" w:rsidP="00E2148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t>Accountable for the preparation of appr</w:t>
            </w:r>
            <w:r w:rsidR="001B1AC3" w:rsidRPr="001B1AC3">
              <w:rPr>
                <w:rFonts w:ascii="Arial" w:hAnsi="Arial" w:cs="Arial"/>
                <w:sz w:val="22"/>
                <w:szCs w:val="22"/>
              </w:rPr>
              <w:t xml:space="preserve">aisals for particular projects </w:t>
            </w:r>
            <w:r w:rsidRPr="001B1AC3">
              <w:rPr>
                <w:rFonts w:ascii="Arial" w:hAnsi="Arial" w:cs="Arial"/>
                <w:sz w:val="22"/>
                <w:szCs w:val="22"/>
              </w:rPr>
              <w:t>and developing/managing long-term initiatives for the academy.</w:t>
            </w:r>
          </w:p>
          <w:p w14:paraId="5E6D881B" w14:textId="77777777" w:rsidR="001B1AC3" w:rsidRPr="001B1AC3" w:rsidRDefault="00E21483" w:rsidP="00E2148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lastRenderedPageBreak/>
              <w:t xml:space="preserve">Accountable for the </w:t>
            </w:r>
            <w:r w:rsidR="001B1AC3" w:rsidRPr="001B1AC3">
              <w:rPr>
                <w:rFonts w:ascii="Arial" w:hAnsi="Arial" w:cs="Arial"/>
                <w:sz w:val="22"/>
                <w:szCs w:val="22"/>
              </w:rPr>
              <w:t xml:space="preserve">monitoring, </w:t>
            </w:r>
            <w:r w:rsidRPr="001B1AC3">
              <w:rPr>
                <w:rFonts w:ascii="Arial" w:hAnsi="Arial" w:cs="Arial"/>
                <w:sz w:val="22"/>
                <w:szCs w:val="22"/>
              </w:rPr>
              <w:t>management and tendering of all service contracts with a view to achieve cost effectiveness; and ensuring that the academy maximises its potential.</w:t>
            </w:r>
          </w:p>
          <w:p w14:paraId="20F000FF" w14:textId="2B0B560B" w:rsidR="00E21483" w:rsidRPr="001B1AC3" w:rsidRDefault="00E21483" w:rsidP="00E21483">
            <w:pPr>
              <w:pStyle w:val="ListParagraph"/>
              <w:numPr>
                <w:ilvl w:val="0"/>
                <w:numId w:val="10"/>
              </w:numPr>
              <w:spacing w:after="160"/>
              <w:ind w:left="714" w:hanging="357"/>
              <w:rPr>
                <w:rFonts w:ascii="Arial" w:hAnsi="Arial" w:cs="Arial"/>
                <w:i/>
                <w:sz w:val="22"/>
                <w:szCs w:val="22"/>
              </w:rPr>
            </w:pPr>
            <w:r w:rsidRPr="001B1AC3">
              <w:rPr>
                <w:rFonts w:ascii="Arial" w:hAnsi="Arial" w:cs="Arial"/>
                <w:sz w:val="22"/>
                <w:szCs w:val="22"/>
              </w:rPr>
              <w:t xml:space="preserve">Monitor and control capital expenditure on buildings, grounds and ICT; supporting the placing of contracts, and appointment and project management of contractors. </w:t>
            </w:r>
          </w:p>
          <w:p w14:paraId="3263071C" w14:textId="77777777" w:rsidR="00E21483" w:rsidRPr="00E21483" w:rsidRDefault="00E21483" w:rsidP="00E21483">
            <w:pPr>
              <w:ind w:left="360"/>
              <w:rPr>
                <w:rFonts w:ascii="Arial" w:hAnsi="Arial" w:cs="Arial"/>
                <w:sz w:val="22"/>
                <w:szCs w:val="22"/>
              </w:rPr>
            </w:pPr>
          </w:p>
          <w:p w14:paraId="1E8CAF2D" w14:textId="77777777" w:rsidR="00E21483" w:rsidRPr="00E21483" w:rsidRDefault="00E21483" w:rsidP="00E21483">
            <w:pPr>
              <w:rPr>
                <w:rFonts w:ascii="Arial" w:eastAsia="Arial" w:hAnsi="Arial" w:cs="Arial"/>
                <w:b/>
                <w:bCs/>
                <w:sz w:val="22"/>
                <w:szCs w:val="22"/>
              </w:rPr>
            </w:pPr>
            <w:r w:rsidRPr="00E21483">
              <w:rPr>
                <w:rFonts w:ascii="Arial" w:eastAsia="Arial" w:hAnsi="Arial" w:cs="Arial"/>
                <w:b/>
                <w:bCs/>
                <w:sz w:val="22"/>
                <w:szCs w:val="22"/>
              </w:rPr>
              <w:t>HR and Payroll</w:t>
            </w:r>
          </w:p>
          <w:p w14:paraId="162922A6" w14:textId="77777777" w:rsidR="00E21483" w:rsidRPr="00E21483" w:rsidRDefault="00E21483" w:rsidP="00E21483">
            <w:pPr>
              <w:rPr>
                <w:rFonts w:ascii="Arial" w:eastAsia="Arial" w:hAnsi="Arial" w:cs="Arial"/>
                <w:sz w:val="22"/>
                <w:szCs w:val="22"/>
              </w:rPr>
            </w:pPr>
          </w:p>
          <w:p w14:paraId="0FD18C5F" w14:textId="06EE1F5F" w:rsidR="00E21483" w:rsidRPr="00E21483" w:rsidRDefault="00E21483" w:rsidP="00E21483">
            <w:pPr>
              <w:numPr>
                <w:ilvl w:val="0"/>
                <w:numId w:val="10"/>
              </w:numPr>
              <w:ind w:left="714" w:hanging="357"/>
              <w:contextualSpacing/>
              <w:rPr>
                <w:rFonts w:ascii="Arial" w:hAnsi="Arial" w:cs="Arial"/>
                <w:i/>
                <w:sz w:val="22"/>
                <w:szCs w:val="22"/>
              </w:rPr>
            </w:pPr>
            <w:r w:rsidRPr="00E21483">
              <w:rPr>
                <w:rFonts w:ascii="Arial" w:eastAsia="Arial" w:hAnsi="Arial" w:cs="Arial"/>
                <w:sz w:val="22"/>
                <w:szCs w:val="22"/>
              </w:rPr>
              <w:t xml:space="preserve">Providing timely and accurate HR information to the Headteacher, Trust HR Manager and Governors as appropriate to enable them to fulfil their </w:t>
            </w:r>
            <w:r>
              <w:rPr>
                <w:rFonts w:ascii="Arial" w:eastAsia="Arial" w:hAnsi="Arial" w:cs="Arial"/>
                <w:sz w:val="22"/>
                <w:szCs w:val="22"/>
              </w:rPr>
              <w:t>responsibilities.</w:t>
            </w:r>
          </w:p>
          <w:p w14:paraId="24E39732" w14:textId="77777777" w:rsidR="00E21483" w:rsidRPr="00E21483" w:rsidRDefault="00E21483" w:rsidP="00E21483">
            <w:pPr>
              <w:pStyle w:val="ListParagraph"/>
              <w:numPr>
                <w:ilvl w:val="0"/>
                <w:numId w:val="10"/>
              </w:numPr>
              <w:spacing w:after="160"/>
              <w:ind w:left="714" w:hanging="357"/>
              <w:rPr>
                <w:rFonts w:ascii="Arial" w:hAnsi="Arial" w:cs="Arial"/>
                <w:sz w:val="22"/>
                <w:szCs w:val="22"/>
              </w:rPr>
            </w:pPr>
            <w:r>
              <w:rPr>
                <w:rFonts w:ascii="Arial" w:hAnsi="Arial" w:cs="Arial"/>
                <w:sz w:val="22"/>
                <w:szCs w:val="22"/>
              </w:rPr>
              <w:t>To be the f</w:t>
            </w:r>
            <w:r w:rsidRPr="00E21483">
              <w:rPr>
                <w:rFonts w:ascii="Arial" w:hAnsi="Arial" w:cs="Arial"/>
                <w:sz w:val="22"/>
                <w:szCs w:val="22"/>
              </w:rPr>
              <w:t>irst port of call for queries and advice on HR matters, policies, terms and conditions, ensuring good practice and compliance in line with policy and legislation.</w:t>
            </w:r>
          </w:p>
          <w:p w14:paraId="76D6EC7C" w14:textId="77777777" w:rsid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Ensuring Trust HR policies and procedures are being followed at academy level.</w:t>
            </w:r>
          </w:p>
          <w:p w14:paraId="7CEDF7CF" w14:textId="61CB61ED" w:rsidR="00D96556" w:rsidRDefault="00D96556" w:rsidP="00D96556">
            <w:pPr>
              <w:pStyle w:val="ListParagraph"/>
              <w:numPr>
                <w:ilvl w:val="0"/>
                <w:numId w:val="10"/>
              </w:numPr>
              <w:spacing w:after="160"/>
              <w:ind w:left="714" w:hanging="357"/>
              <w:rPr>
                <w:rFonts w:ascii="Arial" w:hAnsi="Arial" w:cs="Arial"/>
                <w:sz w:val="22"/>
                <w:szCs w:val="22"/>
              </w:rPr>
            </w:pPr>
            <w:r>
              <w:rPr>
                <w:rFonts w:ascii="Arial" w:hAnsi="Arial" w:cs="Arial"/>
                <w:sz w:val="22"/>
                <w:szCs w:val="22"/>
              </w:rPr>
              <w:t>Completing</w:t>
            </w:r>
            <w:r w:rsidRPr="00E21483">
              <w:rPr>
                <w:rFonts w:ascii="Arial" w:hAnsi="Arial" w:cs="Arial"/>
                <w:sz w:val="22"/>
                <w:szCs w:val="22"/>
              </w:rPr>
              <w:t xml:space="preserve"> all recruitment admin including </w:t>
            </w:r>
            <w:r>
              <w:rPr>
                <w:rFonts w:ascii="Arial" w:hAnsi="Arial" w:cs="Arial"/>
                <w:sz w:val="22"/>
                <w:szCs w:val="22"/>
              </w:rPr>
              <w:t xml:space="preserve">advert and </w:t>
            </w:r>
            <w:r w:rsidRPr="00E21483">
              <w:rPr>
                <w:rFonts w:ascii="Arial" w:hAnsi="Arial" w:cs="Arial"/>
                <w:sz w:val="22"/>
                <w:szCs w:val="22"/>
              </w:rPr>
              <w:t>pre-employment checks</w:t>
            </w:r>
            <w:r>
              <w:rPr>
                <w:rFonts w:ascii="Arial" w:hAnsi="Arial" w:cs="Arial"/>
                <w:sz w:val="22"/>
                <w:szCs w:val="22"/>
              </w:rPr>
              <w:t>.</w:t>
            </w:r>
          </w:p>
          <w:p w14:paraId="506602BB" w14:textId="77777777" w:rsidR="00D96556" w:rsidRPr="00E21483" w:rsidRDefault="00D96556" w:rsidP="00D96556">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Ensuring the induction (probation) process for new colleagues is effective.</w:t>
            </w:r>
          </w:p>
          <w:p w14:paraId="42C600A7" w14:textId="62FEEFFA" w:rsidR="00E21483" w:rsidRP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Ensure contractual and payroll information is prod</w:t>
            </w:r>
            <w:r>
              <w:rPr>
                <w:rFonts w:ascii="Arial" w:hAnsi="Arial" w:cs="Arial"/>
                <w:sz w:val="22"/>
                <w:szCs w:val="22"/>
              </w:rPr>
              <w:t>uced and accurately maintained including offer letters and change of contracts.</w:t>
            </w:r>
          </w:p>
          <w:p w14:paraId="7BA4EB1E" w14:textId="77777777" w:rsidR="00E21483" w:rsidRDefault="00E21483" w:rsidP="00E21483">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Attendance and absence monitoring - keeping absence records and monitoring against absence indicators, maintaining contact with colleagues on long term sick and arranging home visits, OH referrals, phased returns.</w:t>
            </w:r>
          </w:p>
          <w:p w14:paraId="0AA41CFF" w14:textId="77777777" w:rsidR="00D96556" w:rsidRPr="00E21483" w:rsidRDefault="00D96556" w:rsidP="00D96556">
            <w:pPr>
              <w:pStyle w:val="ListParagraph"/>
              <w:numPr>
                <w:ilvl w:val="0"/>
                <w:numId w:val="10"/>
              </w:numPr>
              <w:spacing w:after="160"/>
              <w:ind w:left="714" w:hanging="357"/>
              <w:rPr>
                <w:rFonts w:ascii="Arial" w:hAnsi="Arial" w:cs="Arial"/>
                <w:sz w:val="22"/>
                <w:szCs w:val="22"/>
              </w:rPr>
            </w:pPr>
            <w:r w:rsidRPr="00E21483">
              <w:rPr>
                <w:rFonts w:ascii="Arial" w:hAnsi="Arial" w:cs="Arial"/>
                <w:sz w:val="22"/>
                <w:szCs w:val="22"/>
              </w:rPr>
              <w:t>Where required, assisting with employee case management</w:t>
            </w:r>
          </w:p>
          <w:p w14:paraId="467A6E1E" w14:textId="77777777" w:rsidR="00E21483" w:rsidRPr="00E21483" w:rsidRDefault="00E21483" w:rsidP="00E21483">
            <w:pPr>
              <w:pStyle w:val="ListParagraph"/>
              <w:numPr>
                <w:ilvl w:val="0"/>
                <w:numId w:val="10"/>
              </w:numPr>
              <w:spacing w:after="160"/>
              <w:ind w:left="714" w:hanging="357"/>
              <w:rPr>
                <w:rFonts w:ascii="Arial" w:hAnsi="Arial" w:cs="Arial"/>
                <w:i/>
                <w:sz w:val="22"/>
                <w:szCs w:val="22"/>
              </w:rPr>
            </w:pPr>
            <w:r w:rsidRPr="00E21483">
              <w:rPr>
                <w:rFonts w:ascii="Arial" w:hAnsi="Arial" w:cs="Arial"/>
                <w:sz w:val="22"/>
                <w:szCs w:val="22"/>
              </w:rPr>
              <w:t>Conducting Exit Interviews.</w:t>
            </w:r>
          </w:p>
          <w:p w14:paraId="135E4F8E" w14:textId="61DF4FB6" w:rsidR="00E21483" w:rsidRPr="00E21483" w:rsidRDefault="00E21483" w:rsidP="00E21483">
            <w:pPr>
              <w:pStyle w:val="ListParagraph"/>
              <w:numPr>
                <w:ilvl w:val="0"/>
                <w:numId w:val="10"/>
              </w:numPr>
              <w:spacing w:after="160"/>
              <w:ind w:left="714" w:hanging="357"/>
              <w:rPr>
                <w:rFonts w:ascii="Arial" w:hAnsi="Arial" w:cs="Arial"/>
                <w:i/>
                <w:sz w:val="22"/>
                <w:szCs w:val="22"/>
              </w:rPr>
            </w:pPr>
            <w:r w:rsidRPr="00E21483">
              <w:rPr>
                <w:rFonts w:ascii="Arial" w:hAnsi="Arial" w:cs="Arial"/>
                <w:sz w:val="22"/>
                <w:szCs w:val="22"/>
              </w:rPr>
              <w:t>Managing the payroll function and hence provide an efficient and effective payroll service which is locally managed in order to meet the needs of the Academies;</w:t>
            </w:r>
          </w:p>
          <w:p w14:paraId="36E96A21" w14:textId="77777777" w:rsidR="00D96556" w:rsidRPr="00D96556" w:rsidRDefault="00E21483" w:rsidP="00E21483">
            <w:pPr>
              <w:pStyle w:val="ListParagraph"/>
              <w:widowControl w:val="0"/>
              <w:numPr>
                <w:ilvl w:val="0"/>
                <w:numId w:val="10"/>
              </w:numPr>
              <w:spacing w:after="160"/>
              <w:ind w:left="714" w:hanging="357"/>
              <w:rPr>
                <w:rFonts w:ascii="Arial" w:hAnsi="Arial" w:cs="Arial"/>
                <w:i/>
                <w:sz w:val="22"/>
                <w:szCs w:val="22"/>
              </w:rPr>
            </w:pPr>
            <w:r w:rsidRPr="00D96556">
              <w:rPr>
                <w:rFonts w:ascii="Arial" w:hAnsi="Arial" w:cs="Arial"/>
                <w:sz w:val="22"/>
                <w:szCs w:val="22"/>
              </w:rPr>
              <w:t>Ensure all payroll deadlines met and reconciled on a monthly basis</w:t>
            </w:r>
          </w:p>
          <w:p w14:paraId="6E2CF2EE" w14:textId="77777777" w:rsidR="00D96556" w:rsidRPr="001B1AC3" w:rsidRDefault="00E21483" w:rsidP="00E21483">
            <w:pPr>
              <w:pStyle w:val="ListParagraph"/>
              <w:widowControl w:val="0"/>
              <w:numPr>
                <w:ilvl w:val="0"/>
                <w:numId w:val="10"/>
              </w:numPr>
              <w:spacing w:after="160"/>
              <w:ind w:left="714" w:hanging="357"/>
              <w:rPr>
                <w:rFonts w:ascii="Arial" w:hAnsi="Arial" w:cs="Arial"/>
                <w:i/>
                <w:sz w:val="22"/>
                <w:szCs w:val="22"/>
              </w:rPr>
            </w:pPr>
            <w:r w:rsidRPr="00D96556">
              <w:rPr>
                <w:rFonts w:ascii="Arial" w:hAnsi="Arial" w:cs="Arial"/>
                <w:sz w:val="22"/>
                <w:szCs w:val="22"/>
              </w:rPr>
              <w:t>Ensure that all internal and external returns are made on time.</w:t>
            </w:r>
          </w:p>
          <w:p w14:paraId="0079A858" w14:textId="04F3C52E" w:rsidR="002B4C8E" w:rsidRDefault="001B1AC3" w:rsidP="001B1AC3">
            <w:pPr>
              <w:pStyle w:val="ListParagraph"/>
              <w:widowControl w:val="0"/>
              <w:numPr>
                <w:ilvl w:val="0"/>
                <w:numId w:val="10"/>
              </w:numPr>
              <w:spacing w:after="160"/>
              <w:ind w:left="714" w:right="-970" w:hanging="357"/>
              <w:rPr>
                <w:rFonts w:ascii="Arial" w:hAnsi="Arial" w:cs="Arial"/>
                <w:b/>
                <w:bCs/>
                <w:sz w:val="22"/>
                <w:szCs w:val="22"/>
                <w:u w:val="single"/>
              </w:rPr>
            </w:pPr>
            <w:r>
              <w:rPr>
                <w:rFonts w:ascii="Arial" w:hAnsi="Arial" w:cs="Arial"/>
                <w:sz w:val="22"/>
                <w:szCs w:val="22"/>
              </w:rPr>
              <w:t xml:space="preserve">Undertake, with complete discretion and in confidence, tasks as directed which may be if a sensitive </w:t>
            </w:r>
            <w:r w:rsidRPr="00D96556">
              <w:rPr>
                <w:rFonts w:ascii="Arial" w:hAnsi="Arial" w:cs="Arial"/>
                <w:sz w:val="22"/>
                <w:szCs w:val="22"/>
              </w:rPr>
              <w:t>and confidential nature as required by Senior Staff;</w:t>
            </w:r>
          </w:p>
        </w:tc>
      </w:tr>
    </w:tbl>
    <w:p w14:paraId="52D5B0D2" w14:textId="77777777" w:rsidR="001102D1" w:rsidRDefault="001102D1" w:rsidP="00896E84">
      <w:pPr>
        <w:widowControl w:val="0"/>
        <w:ind w:right="-970"/>
        <w:rPr>
          <w:rFonts w:ascii="Arial" w:hAnsi="Arial" w:cs="Arial"/>
          <w:b/>
          <w:sz w:val="22"/>
          <w:szCs w:val="22"/>
        </w:rPr>
      </w:pPr>
    </w:p>
    <w:tbl>
      <w:tblPr>
        <w:tblpPr w:leftFromText="180" w:rightFromText="180" w:vertAnchor="text" w:horzAnchor="margin" w:tblpXSpec="center" w:tblpY="145"/>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6"/>
      </w:tblGrid>
      <w:tr w:rsidR="00996EF6" w:rsidRPr="00093DE5" w14:paraId="2C39B036" w14:textId="77777777" w:rsidTr="000E21DF">
        <w:tc>
          <w:tcPr>
            <w:tcW w:w="10036" w:type="dxa"/>
            <w:shd w:val="clear" w:color="auto" w:fill="1F3864"/>
          </w:tcPr>
          <w:p w14:paraId="6AED49EB" w14:textId="77777777" w:rsidR="00996EF6" w:rsidRPr="00996EF6" w:rsidRDefault="00996EF6" w:rsidP="00996EF6">
            <w:pPr>
              <w:ind w:right="34"/>
              <w:rPr>
                <w:rFonts w:ascii="Arial" w:hAnsi="Arial" w:cs="Arial"/>
                <w:b/>
                <w:sz w:val="22"/>
                <w:szCs w:val="22"/>
              </w:rPr>
            </w:pPr>
            <w:r w:rsidRPr="00996EF6">
              <w:rPr>
                <w:rFonts w:ascii="Arial" w:hAnsi="Arial" w:cs="Arial"/>
                <w:b/>
                <w:sz w:val="22"/>
                <w:szCs w:val="22"/>
              </w:rPr>
              <w:t>Other Specific Duties</w:t>
            </w:r>
          </w:p>
        </w:tc>
      </w:tr>
      <w:tr w:rsidR="00996EF6" w:rsidRPr="00093DE5" w14:paraId="34D6D643" w14:textId="77777777" w:rsidTr="000E21DF">
        <w:tc>
          <w:tcPr>
            <w:tcW w:w="10036" w:type="dxa"/>
            <w:shd w:val="clear" w:color="auto" w:fill="auto"/>
          </w:tcPr>
          <w:p w14:paraId="3C29DA90" w14:textId="77777777" w:rsidR="00996EF6" w:rsidRPr="00E002CA" w:rsidRDefault="00996EF6" w:rsidP="001B1AC3">
            <w:pPr>
              <w:pStyle w:val="ListParagraph"/>
              <w:numPr>
                <w:ilvl w:val="0"/>
                <w:numId w:val="9"/>
              </w:numPr>
              <w:jc w:val="both"/>
              <w:rPr>
                <w:rFonts w:ascii="Arial" w:hAnsi="Arial" w:cs="Arial"/>
                <w:sz w:val="22"/>
                <w:szCs w:val="22"/>
              </w:rPr>
            </w:pPr>
            <w:r w:rsidRPr="00E002CA">
              <w:rPr>
                <w:rFonts w:ascii="Arial" w:hAnsi="Arial" w:cs="Arial"/>
                <w:sz w:val="22"/>
                <w:szCs w:val="22"/>
              </w:rPr>
              <w:t>To carry out the duties in the most effective, efficient and economic manner available.</w:t>
            </w:r>
          </w:p>
          <w:p w14:paraId="2CB2A313" w14:textId="77777777" w:rsidR="00996EF6" w:rsidRPr="00E002CA" w:rsidRDefault="00996EF6" w:rsidP="001B1AC3">
            <w:pPr>
              <w:pStyle w:val="ListParagraph"/>
              <w:numPr>
                <w:ilvl w:val="0"/>
                <w:numId w:val="9"/>
              </w:numPr>
              <w:ind w:right="-970"/>
              <w:rPr>
                <w:rFonts w:ascii="Arial" w:hAnsi="Arial" w:cs="Arial"/>
                <w:sz w:val="22"/>
                <w:szCs w:val="22"/>
                <w:u w:val="single"/>
              </w:rPr>
            </w:pPr>
            <w:r w:rsidRPr="00E002CA">
              <w:rPr>
                <w:rFonts w:ascii="Arial" w:hAnsi="Arial" w:cs="Arial"/>
                <w:sz w:val="22"/>
                <w:szCs w:val="22"/>
              </w:rPr>
              <w:t>To work</w:t>
            </w:r>
            <w:r w:rsidRPr="00E002CA">
              <w:rPr>
                <w:rFonts w:ascii="Arial" w:hAnsi="Arial" w:cs="Arial"/>
                <w:sz w:val="22"/>
                <w:szCs w:val="22"/>
                <w:u w:val="single"/>
              </w:rPr>
              <w:t xml:space="preserve"> </w:t>
            </w:r>
            <w:r w:rsidRPr="00E002CA">
              <w:rPr>
                <w:rFonts w:ascii="Arial" w:hAnsi="Arial" w:cs="Arial"/>
                <w:sz w:val="22"/>
                <w:szCs w:val="22"/>
              </w:rPr>
              <w:t>within the vision and values of the Trust</w:t>
            </w:r>
            <w:r w:rsidRPr="00E002CA">
              <w:rPr>
                <w:rFonts w:ascii="Arial" w:hAnsi="Arial" w:cs="Arial"/>
                <w:color w:val="F4F4F4"/>
                <w:sz w:val="22"/>
                <w:szCs w:val="22"/>
                <w:vertAlign w:val="subscript"/>
              </w:rPr>
              <w:t>.t</w:t>
            </w:r>
          </w:p>
          <w:p w14:paraId="5C26E4CB" w14:textId="77777777" w:rsidR="00996EF6" w:rsidRPr="00E002CA" w:rsidRDefault="00996EF6" w:rsidP="001B1AC3">
            <w:pPr>
              <w:pStyle w:val="ListParagraph"/>
              <w:numPr>
                <w:ilvl w:val="0"/>
                <w:numId w:val="9"/>
              </w:numPr>
              <w:shd w:val="clear" w:color="auto" w:fill="FFFFFF" w:themeFill="background1"/>
              <w:ind w:right="-970"/>
              <w:rPr>
                <w:rFonts w:ascii="Arial" w:hAnsi="Arial" w:cs="Arial"/>
                <w:sz w:val="22"/>
                <w:szCs w:val="22"/>
                <w:u w:val="single"/>
              </w:rPr>
            </w:pPr>
            <w:r w:rsidRPr="00E002CA">
              <w:rPr>
                <w:rFonts w:ascii="Arial" w:hAnsi="Arial" w:cs="Arial"/>
                <w:sz w:val="22"/>
                <w:szCs w:val="22"/>
              </w:rPr>
              <w:t>To sign and uphold the Trust’s Staff code of Conduct</w:t>
            </w:r>
          </w:p>
          <w:p w14:paraId="5B24383B" w14:textId="77777777" w:rsidR="00996EF6" w:rsidRPr="00E002CA" w:rsidRDefault="00996EF6" w:rsidP="001B1AC3">
            <w:pPr>
              <w:pStyle w:val="ListParagraph"/>
              <w:numPr>
                <w:ilvl w:val="0"/>
                <w:numId w:val="9"/>
              </w:numPr>
              <w:shd w:val="clear" w:color="auto" w:fill="FFFFFF" w:themeFill="background1"/>
              <w:ind w:right="-970"/>
              <w:rPr>
                <w:rFonts w:ascii="Arial" w:hAnsi="Arial" w:cs="Arial"/>
                <w:sz w:val="22"/>
                <w:szCs w:val="22"/>
              </w:rPr>
            </w:pPr>
            <w:r w:rsidRPr="00E002CA">
              <w:rPr>
                <w:rFonts w:ascii="Arial" w:hAnsi="Arial" w:cs="Arial"/>
                <w:sz w:val="22"/>
                <w:szCs w:val="22"/>
              </w:rPr>
              <w:t>To undertake Health and Safety Training on areas within the designated work area.</w:t>
            </w:r>
          </w:p>
          <w:p w14:paraId="178E0C46" w14:textId="77777777" w:rsidR="00996EF6" w:rsidRPr="00E002CA" w:rsidRDefault="00996EF6" w:rsidP="001B1AC3">
            <w:pPr>
              <w:pStyle w:val="ListParagraph"/>
              <w:numPr>
                <w:ilvl w:val="0"/>
                <w:numId w:val="9"/>
              </w:numPr>
              <w:shd w:val="clear" w:color="auto" w:fill="FFFFFF" w:themeFill="background1"/>
              <w:ind w:right="-970"/>
              <w:rPr>
                <w:rFonts w:ascii="Arial" w:hAnsi="Arial" w:cs="Arial"/>
                <w:sz w:val="22"/>
                <w:szCs w:val="22"/>
                <w:u w:val="single"/>
              </w:rPr>
            </w:pPr>
            <w:r w:rsidRPr="00E002CA">
              <w:rPr>
                <w:rFonts w:ascii="Arial" w:hAnsi="Arial" w:cs="Arial"/>
                <w:sz w:val="22"/>
                <w:szCs w:val="22"/>
              </w:rPr>
              <w:t>To undertake Safeguarding Training as per the Trust’s training cycle.</w:t>
            </w:r>
          </w:p>
          <w:p w14:paraId="3F798EEE" w14:textId="77777777" w:rsidR="00E002CA" w:rsidRDefault="00996EF6" w:rsidP="001B1AC3">
            <w:pPr>
              <w:pStyle w:val="ListParagraph"/>
              <w:numPr>
                <w:ilvl w:val="0"/>
                <w:numId w:val="9"/>
              </w:numPr>
              <w:ind w:right="-970"/>
              <w:rPr>
                <w:rFonts w:ascii="Arial" w:hAnsi="Arial" w:cs="Arial"/>
                <w:sz w:val="22"/>
                <w:szCs w:val="22"/>
              </w:rPr>
            </w:pPr>
            <w:r w:rsidRPr="00E002CA">
              <w:rPr>
                <w:rFonts w:ascii="Arial" w:hAnsi="Arial" w:cs="Arial"/>
                <w:sz w:val="22"/>
                <w:szCs w:val="22"/>
              </w:rPr>
              <w:t>Take a shared responsibility for your own continuing professional development by participating</w:t>
            </w:r>
          </w:p>
          <w:p w14:paraId="356D0E76" w14:textId="77777777" w:rsidR="00996EF6" w:rsidRPr="00E002CA" w:rsidRDefault="00996EF6" w:rsidP="00E002CA">
            <w:pPr>
              <w:pStyle w:val="ListParagraph"/>
              <w:ind w:right="-970"/>
              <w:rPr>
                <w:rFonts w:ascii="Arial" w:hAnsi="Arial" w:cs="Arial"/>
                <w:sz w:val="22"/>
                <w:szCs w:val="22"/>
              </w:rPr>
            </w:pPr>
            <w:r w:rsidRPr="00E002CA">
              <w:rPr>
                <w:rFonts w:ascii="Arial" w:hAnsi="Arial" w:cs="Arial"/>
                <w:sz w:val="22"/>
                <w:szCs w:val="22"/>
              </w:rPr>
              <w:t xml:space="preserve"> in a range of appropriate professional development opportunities.</w:t>
            </w:r>
          </w:p>
          <w:p w14:paraId="33D0A214" w14:textId="77777777" w:rsidR="00E002CA" w:rsidRDefault="00996EF6" w:rsidP="001B1AC3">
            <w:pPr>
              <w:pStyle w:val="ListParagraph"/>
              <w:numPr>
                <w:ilvl w:val="0"/>
                <w:numId w:val="9"/>
              </w:numPr>
              <w:ind w:right="-970"/>
              <w:rPr>
                <w:rFonts w:ascii="Arial" w:hAnsi="Arial" w:cs="Arial"/>
                <w:sz w:val="22"/>
                <w:szCs w:val="22"/>
              </w:rPr>
            </w:pPr>
            <w:r w:rsidRPr="00E002CA">
              <w:rPr>
                <w:rFonts w:ascii="Arial" w:hAnsi="Arial" w:cs="Arial"/>
                <w:sz w:val="22"/>
                <w:szCs w:val="22"/>
              </w:rPr>
              <w:t>To participate in the staff performance management process in accordance with the Trust’s</w:t>
            </w:r>
          </w:p>
          <w:p w14:paraId="65E6B19B" w14:textId="77777777" w:rsidR="00996EF6" w:rsidRPr="00E002CA" w:rsidRDefault="00996EF6" w:rsidP="00E002CA">
            <w:pPr>
              <w:pStyle w:val="ListParagraph"/>
              <w:ind w:right="-970"/>
              <w:rPr>
                <w:rFonts w:ascii="Arial" w:hAnsi="Arial" w:cs="Arial"/>
                <w:sz w:val="22"/>
                <w:szCs w:val="22"/>
              </w:rPr>
            </w:pPr>
            <w:r w:rsidRPr="00E002CA">
              <w:rPr>
                <w:rFonts w:ascii="Arial" w:hAnsi="Arial" w:cs="Arial"/>
                <w:sz w:val="22"/>
                <w:szCs w:val="22"/>
              </w:rPr>
              <w:t xml:space="preserve"> policy and be responsible for self-motivation towards agreed targets.</w:t>
            </w:r>
          </w:p>
          <w:p w14:paraId="09EB9A1B" w14:textId="7D56DFFF" w:rsidR="00996EF6" w:rsidRDefault="00E002CA" w:rsidP="001B1AC3">
            <w:pPr>
              <w:pStyle w:val="ListParagraph"/>
              <w:numPr>
                <w:ilvl w:val="0"/>
                <w:numId w:val="9"/>
              </w:numPr>
              <w:ind w:right="-970"/>
              <w:rPr>
                <w:rFonts w:ascii="Arial" w:hAnsi="Arial" w:cs="Arial"/>
                <w:sz w:val="22"/>
                <w:szCs w:val="22"/>
              </w:rPr>
            </w:pPr>
            <w:r w:rsidRPr="00E002CA">
              <w:rPr>
                <w:rFonts w:ascii="Arial" w:hAnsi="Arial" w:cs="Arial"/>
                <w:sz w:val="22"/>
                <w:szCs w:val="22"/>
              </w:rPr>
              <w:t>To continue personal and professional development in the relevant area</w:t>
            </w:r>
          </w:p>
          <w:p w14:paraId="663286A5" w14:textId="151ECF13" w:rsidR="001B1AC3" w:rsidRPr="001B1AC3" w:rsidRDefault="001B1AC3" w:rsidP="001B1AC3">
            <w:pPr>
              <w:pStyle w:val="ListParagraph"/>
              <w:numPr>
                <w:ilvl w:val="0"/>
                <w:numId w:val="9"/>
              </w:numPr>
              <w:rPr>
                <w:rFonts w:ascii="Arial" w:hAnsi="Arial" w:cs="Arial"/>
                <w:i/>
                <w:sz w:val="22"/>
                <w:szCs w:val="22"/>
              </w:rPr>
            </w:pPr>
            <w:r w:rsidRPr="001B1AC3">
              <w:rPr>
                <w:rFonts w:ascii="Arial" w:hAnsi="Arial" w:cs="Arial"/>
                <w:sz w:val="22"/>
                <w:szCs w:val="22"/>
              </w:rPr>
              <w:t>To be professional, cooperative and flexible in line with business needs of the Trust;</w:t>
            </w:r>
          </w:p>
          <w:p w14:paraId="5E386711" w14:textId="117ECBAC" w:rsidR="005A41A6" w:rsidRPr="00896E84" w:rsidRDefault="005A41A6" w:rsidP="00B310E0">
            <w:pPr>
              <w:pStyle w:val="ListParagraph"/>
              <w:ind w:right="-970"/>
              <w:rPr>
                <w:rFonts w:ascii="Arial" w:hAnsi="Arial" w:cs="Arial"/>
                <w:sz w:val="22"/>
                <w:szCs w:val="22"/>
              </w:rPr>
            </w:pPr>
          </w:p>
        </w:tc>
      </w:tr>
    </w:tbl>
    <w:p w14:paraId="104C4BA4" w14:textId="77777777" w:rsidR="001B1AC3" w:rsidRDefault="001B1AC3" w:rsidP="001B1AC3">
      <w:pPr>
        <w:contextualSpacing/>
        <w:rPr>
          <w:rFonts w:ascii="Arial" w:hAnsi="Arial" w:cs="Arial"/>
          <w:b/>
          <w:sz w:val="22"/>
          <w:szCs w:val="22"/>
        </w:rPr>
      </w:pPr>
    </w:p>
    <w:p w14:paraId="6922DE42" w14:textId="59FE8AC6" w:rsidR="001B1AC3" w:rsidRPr="001B1AC3" w:rsidRDefault="002120F2" w:rsidP="001B1AC3">
      <w:pPr>
        <w:contextualSpacing/>
        <w:rPr>
          <w:rFonts w:ascii="Arial" w:hAnsi="Arial" w:cs="Arial"/>
          <w:i/>
          <w:sz w:val="22"/>
          <w:szCs w:val="22"/>
        </w:rPr>
      </w:pPr>
      <w:r w:rsidRPr="001B1AC3">
        <w:rPr>
          <w:rFonts w:ascii="Arial" w:hAnsi="Arial" w:cs="Arial"/>
          <w:i/>
          <w:sz w:val="22"/>
          <w:szCs w:val="22"/>
        </w:rPr>
        <w:t>The job description encompasses the above statements, but the</w:t>
      </w:r>
      <w:r w:rsidR="001B1AC3" w:rsidRPr="001B1AC3">
        <w:rPr>
          <w:rFonts w:ascii="Arial" w:hAnsi="Arial" w:cs="Arial"/>
          <w:i/>
          <w:sz w:val="22"/>
          <w:szCs w:val="22"/>
        </w:rPr>
        <w:t xml:space="preserve"> post holder is required to undertake additional such duties as may be reasonably be expected within the scope and grading for the post.</w:t>
      </w:r>
    </w:p>
    <w:p w14:paraId="3B44D6A0" w14:textId="77777777" w:rsidR="00E21483" w:rsidRDefault="00E21483" w:rsidP="00E21483">
      <w:pPr>
        <w:ind w:left="-851" w:right="-970"/>
        <w:rPr>
          <w:rFonts w:ascii="Arial" w:hAnsi="Arial" w:cs="Arial"/>
          <w:b/>
          <w:sz w:val="22"/>
          <w:szCs w:val="22"/>
          <w:u w:val="single"/>
        </w:rPr>
      </w:pPr>
    </w:p>
    <w:p w14:paraId="0ED45EE0" w14:textId="10EA2E25" w:rsidR="00671C59" w:rsidRDefault="00671C59">
      <w:pPr>
        <w:rPr>
          <w:rFonts w:ascii="Arial" w:hAnsi="Arial" w:cs="Arial"/>
          <w:sz w:val="22"/>
          <w:szCs w:val="22"/>
        </w:rPr>
      </w:pPr>
      <w:r>
        <w:rPr>
          <w:rFonts w:ascii="Arial" w:hAnsi="Arial" w:cs="Arial"/>
          <w:sz w:val="22"/>
          <w:szCs w:val="22"/>
        </w:rPr>
        <w:br w:type="page"/>
      </w:r>
    </w:p>
    <w:p w14:paraId="02F8F931" w14:textId="77777777" w:rsidR="002120F2" w:rsidRDefault="002120F2" w:rsidP="00342E47">
      <w:pPr>
        <w:ind w:right="-970" w:hanging="540"/>
        <w:rPr>
          <w:rFonts w:ascii="Arial" w:hAnsi="Arial" w:cs="Arial"/>
          <w:sz w:val="22"/>
          <w:szCs w:val="22"/>
        </w:rPr>
      </w:pPr>
    </w:p>
    <w:p w14:paraId="044872CC" w14:textId="77777777" w:rsidR="002120F2" w:rsidRPr="004630CB" w:rsidRDefault="002120F2" w:rsidP="002120F2">
      <w:pPr>
        <w:jc w:val="center"/>
        <w:rPr>
          <w:rFonts w:ascii="Arial" w:hAnsi="Arial" w:cs="Arial"/>
          <w:b/>
          <w:sz w:val="22"/>
          <w:szCs w:val="22"/>
          <w:u w:val="single"/>
        </w:rPr>
      </w:pPr>
    </w:p>
    <w:p w14:paraId="6A68B128" w14:textId="77777777" w:rsidR="000E21DF" w:rsidRPr="000E21DF" w:rsidRDefault="000E21DF" w:rsidP="002120F2">
      <w:pPr>
        <w:jc w:val="center"/>
        <w:rPr>
          <w:rFonts w:ascii="Arial" w:hAnsi="Arial" w:cs="Arial"/>
          <w:b/>
          <w:sz w:val="32"/>
          <w:szCs w:val="32"/>
          <w:u w:val="single"/>
        </w:rPr>
      </w:pPr>
      <w:r w:rsidRPr="000E21DF">
        <w:rPr>
          <w:rFonts w:ascii="Arial" w:hAnsi="Arial" w:cs="Arial"/>
          <w:b/>
          <w:sz w:val="32"/>
          <w:szCs w:val="32"/>
          <w:u w:val="single"/>
        </w:rPr>
        <w:t>Person Specification / Selection Criteria</w:t>
      </w:r>
    </w:p>
    <w:p w14:paraId="4D613C73" w14:textId="4B0950B8" w:rsidR="002120F2" w:rsidRPr="000E21DF" w:rsidRDefault="0050125B" w:rsidP="002120F2">
      <w:pPr>
        <w:jc w:val="center"/>
        <w:rPr>
          <w:rFonts w:ascii="Arial" w:hAnsi="Arial" w:cs="Arial"/>
          <w:b/>
          <w:sz w:val="32"/>
          <w:szCs w:val="32"/>
          <w:u w:val="single"/>
        </w:rPr>
      </w:pPr>
      <w:r w:rsidRPr="000E21DF">
        <w:rPr>
          <w:rFonts w:ascii="Arial" w:hAnsi="Arial" w:cs="Arial"/>
          <w:b/>
          <w:sz w:val="32"/>
          <w:szCs w:val="32"/>
          <w:u w:val="single"/>
        </w:rPr>
        <w:t>Admin</w:t>
      </w:r>
      <w:r w:rsidR="000E21DF">
        <w:rPr>
          <w:rFonts w:ascii="Arial" w:hAnsi="Arial" w:cs="Arial"/>
          <w:b/>
          <w:sz w:val="32"/>
          <w:szCs w:val="32"/>
          <w:u w:val="single"/>
        </w:rPr>
        <w:t>istration</w:t>
      </w:r>
      <w:r w:rsidRPr="000E21DF">
        <w:rPr>
          <w:rFonts w:ascii="Arial" w:hAnsi="Arial" w:cs="Arial"/>
          <w:b/>
          <w:sz w:val="32"/>
          <w:szCs w:val="32"/>
          <w:u w:val="single"/>
        </w:rPr>
        <w:t xml:space="preserve"> </w:t>
      </w:r>
      <w:r w:rsidR="00D8003B">
        <w:rPr>
          <w:rFonts w:ascii="Arial" w:hAnsi="Arial" w:cs="Arial"/>
          <w:b/>
          <w:sz w:val="32"/>
          <w:szCs w:val="32"/>
          <w:u w:val="single"/>
        </w:rPr>
        <w:t>Assistant</w:t>
      </w:r>
    </w:p>
    <w:p w14:paraId="2658D75A" w14:textId="77777777" w:rsidR="00220813" w:rsidRDefault="00220813" w:rsidP="006776DF">
      <w:pPr>
        <w:rPr>
          <w:rFonts w:ascii="Arial" w:hAnsi="Arial" w:cs="Arial"/>
          <w:b/>
          <w:sz w:val="22"/>
          <w:szCs w:val="22"/>
          <w:u w:val="single"/>
        </w:rPr>
      </w:pPr>
    </w:p>
    <w:p w14:paraId="394A6DCA" w14:textId="77777777" w:rsidR="006776DF" w:rsidRPr="00646EC8" w:rsidRDefault="006776DF" w:rsidP="006776DF">
      <w:pPr>
        <w:rPr>
          <w:rFonts w:ascii="Arial" w:hAnsi="Arial" w:cs="Arial"/>
          <w:b/>
        </w:rPr>
      </w:pPr>
    </w:p>
    <w:tbl>
      <w:tblPr>
        <w:tblW w:w="1001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42"/>
      </w:tblGrid>
      <w:tr w:rsidR="006776DF" w:rsidRPr="00646EC8" w14:paraId="1913DB8C" w14:textId="77777777" w:rsidTr="000E21DF">
        <w:tc>
          <w:tcPr>
            <w:tcW w:w="4678" w:type="dxa"/>
            <w:shd w:val="clear" w:color="auto" w:fill="244061" w:themeFill="accent1" w:themeFillShade="80"/>
          </w:tcPr>
          <w:p w14:paraId="7762ACE8" w14:textId="77777777" w:rsidR="000E21DF" w:rsidRPr="00644700" w:rsidRDefault="000E21DF" w:rsidP="000E21DF">
            <w:pPr>
              <w:ind w:left="-810"/>
              <w:rPr>
                <w:rFonts w:ascii="Arial" w:hAnsi="Arial" w:cs="Arial"/>
                <w:b/>
                <w:sz w:val="22"/>
                <w:szCs w:val="22"/>
              </w:rPr>
            </w:pPr>
            <w:r w:rsidRPr="00644700">
              <w:rPr>
                <w:rFonts w:ascii="Arial" w:hAnsi="Arial" w:cs="Arial"/>
                <w:b/>
                <w:sz w:val="22"/>
                <w:szCs w:val="22"/>
              </w:rPr>
              <w:t>A.</w:t>
            </w:r>
            <w:r w:rsidRPr="00644700">
              <w:rPr>
                <w:rFonts w:ascii="Arial" w:hAnsi="Arial" w:cs="Arial"/>
                <w:b/>
                <w:sz w:val="22"/>
                <w:szCs w:val="22"/>
              </w:rPr>
              <w:tab/>
              <w:t>A .Experience</w:t>
            </w:r>
          </w:p>
          <w:p w14:paraId="1F9027E9" w14:textId="77777777" w:rsidR="006776DF" w:rsidRPr="00644700" w:rsidRDefault="006776DF" w:rsidP="006776DF">
            <w:pPr>
              <w:pStyle w:val="Heading3"/>
              <w:ind w:left="-918" w:right="430"/>
              <w:rPr>
                <w:rFonts w:cs="Arial"/>
                <w:b w:val="0"/>
                <w:sz w:val="22"/>
                <w:szCs w:val="22"/>
              </w:rPr>
            </w:pPr>
          </w:p>
        </w:tc>
        <w:tc>
          <w:tcPr>
            <w:tcW w:w="1276" w:type="dxa"/>
            <w:shd w:val="clear" w:color="auto" w:fill="244061" w:themeFill="accent1" w:themeFillShade="80"/>
          </w:tcPr>
          <w:p w14:paraId="7857D1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C01ED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42" w:type="dxa"/>
            <w:shd w:val="clear" w:color="auto" w:fill="244061" w:themeFill="accent1" w:themeFillShade="80"/>
          </w:tcPr>
          <w:p w14:paraId="5113058E"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p w14:paraId="61C8F6D8"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A </w:t>
            </w:r>
            <w:r w:rsidRPr="00644700">
              <w:rPr>
                <w:rFonts w:ascii="Arial" w:hAnsi="Arial" w:cs="Arial"/>
                <w:sz w:val="22"/>
                <w:szCs w:val="22"/>
              </w:rPr>
              <w:tab/>
              <w:t>= Application</w:t>
            </w:r>
          </w:p>
          <w:p w14:paraId="75B2A9A3"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I </w:t>
            </w:r>
            <w:r w:rsidRPr="00644700">
              <w:rPr>
                <w:rFonts w:ascii="Arial" w:hAnsi="Arial" w:cs="Arial"/>
                <w:sz w:val="22"/>
                <w:szCs w:val="22"/>
              </w:rPr>
              <w:tab/>
              <w:t>= Interview</w:t>
            </w:r>
          </w:p>
          <w:p w14:paraId="6222C501"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R </w:t>
            </w:r>
            <w:r w:rsidRPr="00644700">
              <w:rPr>
                <w:rFonts w:ascii="Arial" w:hAnsi="Arial" w:cs="Arial"/>
                <w:sz w:val="22"/>
                <w:szCs w:val="22"/>
              </w:rPr>
              <w:tab/>
              <w:t>= References</w:t>
            </w:r>
          </w:p>
          <w:p w14:paraId="6AEC9BB1"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T </w:t>
            </w:r>
            <w:r w:rsidRPr="00644700">
              <w:rPr>
                <w:rFonts w:ascii="Arial" w:hAnsi="Arial" w:cs="Arial"/>
                <w:sz w:val="22"/>
                <w:szCs w:val="22"/>
              </w:rPr>
              <w:tab/>
              <w:t>= Task/Observation</w:t>
            </w:r>
          </w:p>
          <w:p w14:paraId="121DB776" w14:textId="77777777" w:rsidR="006776DF" w:rsidRPr="00644700" w:rsidRDefault="006776DF" w:rsidP="005B684D">
            <w:pPr>
              <w:tabs>
                <w:tab w:val="left" w:pos="318"/>
              </w:tabs>
              <w:rPr>
                <w:rFonts w:ascii="Arial" w:hAnsi="Arial" w:cs="Arial"/>
                <w:b/>
                <w:sz w:val="22"/>
                <w:szCs w:val="22"/>
              </w:rPr>
            </w:pPr>
            <w:r w:rsidRPr="00644700">
              <w:rPr>
                <w:rFonts w:ascii="Arial" w:hAnsi="Arial" w:cs="Arial"/>
                <w:sz w:val="22"/>
                <w:szCs w:val="22"/>
              </w:rPr>
              <w:t xml:space="preserve">P </w:t>
            </w:r>
            <w:r w:rsidRPr="00644700">
              <w:rPr>
                <w:rFonts w:ascii="Arial" w:hAnsi="Arial" w:cs="Arial"/>
                <w:sz w:val="22"/>
                <w:szCs w:val="22"/>
              </w:rPr>
              <w:tab/>
              <w:t>= Presentation</w:t>
            </w:r>
          </w:p>
        </w:tc>
      </w:tr>
      <w:tr w:rsidR="006776DF" w:rsidRPr="00646EC8" w14:paraId="2B8639B8" w14:textId="77777777" w:rsidTr="006776DF">
        <w:tc>
          <w:tcPr>
            <w:tcW w:w="4678" w:type="dxa"/>
          </w:tcPr>
          <w:p w14:paraId="29DA4DBF" w14:textId="77777777" w:rsidR="006776DF" w:rsidRPr="00644700" w:rsidRDefault="00220813" w:rsidP="004911C8">
            <w:pPr>
              <w:rPr>
                <w:rFonts w:ascii="Arial" w:hAnsi="Arial" w:cs="Arial"/>
                <w:sz w:val="22"/>
                <w:szCs w:val="22"/>
              </w:rPr>
            </w:pPr>
            <w:r w:rsidRPr="00644700">
              <w:rPr>
                <w:rFonts w:ascii="Arial" w:hAnsi="Arial" w:cs="Arial"/>
                <w:sz w:val="22"/>
                <w:szCs w:val="22"/>
              </w:rPr>
              <w:t xml:space="preserve">Experience of </w:t>
            </w:r>
            <w:r w:rsidR="004911C8" w:rsidRPr="00644700">
              <w:rPr>
                <w:rFonts w:ascii="Arial" w:hAnsi="Arial" w:cs="Arial"/>
                <w:sz w:val="22"/>
                <w:szCs w:val="22"/>
              </w:rPr>
              <w:t xml:space="preserve">using a range of computer packages </w:t>
            </w:r>
            <w:proofErr w:type="spellStart"/>
            <w:r w:rsidR="004911C8" w:rsidRPr="00644700">
              <w:rPr>
                <w:rFonts w:ascii="Arial" w:hAnsi="Arial" w:cs="Arial"/>
                <w:sz w:val="22"/>
                <w:szCs w:val="22"/>
              </w:rPr>
              <w:t>i.e</w:t>
            </w:r>
            <w:proofErr w:type="spellEnd"/>
            <w:r w:rsidR="004911C8" w:rsidRPr="00644700">
              <w:rPr>
                <w:rFonts w:ascii="Arial" w:hAnsi="Arial" w:cs="Arial"/>
                <w:sz w:val="22"/>
                <w:szCs w:val="22"/>
              </w:rPr>
              <w:t xml:space="preserve"> Word, </w:t>
            </w:r>
            <w:proofErr w:type="spellStart"/>
            <w:r w:rsidR="004911C8" w:rsidRPr="00644700">
              <w:rPr>
                <w:rFonts w:ascii="Arial" w:hAnsi="Arial" w:cs="Arial"/>
                <w:sz w:val="22"/>
                <w:szCs w:val="22"/>
              </w:rPr>
              <w:t>Powerpoint</w:t>
            </w:r>
            <w:proofErr w:type="spellEnd"/>
            <w:r w:rsidR="004911C8" w:rsidRPr="00644700">
              <w:rPr>
                <w:rFonts w:ascii="Arial" w:hAnsi="Arial" w:cs="Arial"/>
                <w:sz w:val="22"/>
                <w:szCs w:val="22"/>
              </w:rPr>
              <w:t>, Excel</w:t>
            </w:r>
          </w:p>
        </w:tc>
        <w:tc>
          <w:tcPr>
            <w:tcW w:w="1276" w:type="dxa"/>
          </w:tcPr>
          <w:p w14:paraId="36E56198"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18DDC975" w14:textId="77777777" w:rsidR="006776DF" w:rsidRPr="00644700" w:rsidRDefault="006776DF" w:rsidP="005B684D">
            <w:pPr>
              <w:jc w:val="center"/>
              <w:rPr>
                <w:rFonts w:ascii="Arial" w:hAnsi="Arial" w:cs="Arial"/>
                <w:sz w:val="22"/>
                <w:szCs w:val="22"/>
              </w:rPr>
            </w:pPr>
          </w:p>
        </w:tc>
        <w:tc>
          <w:tcPr>
            <w:tcW w:w="2642" w:type="dxa"/>
          </w:tcPr>
          <w:p w14:paraId="0F863AB0"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r w:rsidR="004911C8" w:rsidRPr="00644700">
              <w:rPr>
                <w:rFonts w:ascii="Arial" w:hAnsi="Arial" w:cs="Arial"/>
                <w:sz w:val="22"/>
                <w:szCs w:val="22"/>
              </w:rPr>
              <w:t>, T</w:t>
            </w:r>
          </w:p>
        </w:tc>
      </w:tr>
      <w:tr w:rsidR="00220813" w:rsidRPr="00646EC8" w14:paraId="285343C9" w14:textId="77777777" w:rsidTr="006776DF">
        <w:tc>
          <w:tcPr>
            <w:tcW w:w="4678" w:type="dxa"/>
          </w:tcPr>
          <w:p w14:paraId="57612222" w14:textId="7433D0F7" w:rsidR="00220813" w:rsidRPr="00644700" w:rsidRDefault="00220813" w:rsidP="00BD1C2F">
            <w:pPr>
              <w:rPr>
                <w:rFonts w:ascii="Arial" w:hAnsi="Arial" w:cs="Arial"/>
                <w:sz w:val="22"/>
                <w:szCs w:val="22"/>
              </w:rPr>
            </w:pPr>
            <w:r w:rsidRPr="00644700">
              <w:rPr>
                <w:rFonts w:ascii="Arial" w:hAnsi="Arial" w:cs="Arial"/>
                <w:sz w:val="22"/>
                <w:szCs w:val="22"/>
              </w:rPr>
              <w:t xml:space="preserve">Experience of </w:t>
            </w:r>
            <w:r w:rsidR="00BD1C2F">
              <w:rPr>
                <w:rFonts w:ascii="Arial" w:hAnsi="Arial" w:cs="Arial"/>
                <w:sz w:val="22"/>
                <w:szCs w:val="22"/>
              </w:rPr>
              <w:t>MAT or group accounting</w:t>
            </w:r>
          </w:p>
        </w:tc>
        <w:tc>
          <w:tcPr>
            <w:tcW w:w="1276" w:type="dxa"/>
          </w:tcPr>
          <w:p w14:paraId="44674778" w14:textId="11FB7864" w:rsidR="00220813" w:rsidRPr="00644700" w:rsidRDefault="00220813" w:rsidP="005B684D">
            <w:pPr>
              <w:jc w:val="center"/>
              <w:rPr>
                <w:rFonts w:ascii="Arial" w:hAnsi="Arial" w:cs="Arial"/>
                <w:sz w:val="22"/>
                <w:szCs w:val="22"/>
              </w:rPr>
            </w:pPr>
          </w:p>
        </w:tc>
        <w:tc>
          <w:tcPr>
            <w:tcW w:w="1417" w:type="dxa"/>
          </w:tcPr>
          <w:p w14:paraId="492DAD9F" w14:textId="02E478D0" w:rsidR="00220813" w:rsidRPr="00644700" w:rsidRDefault="00BD1C2F" w:rsidP="005B684D">
            <w:pPr>
              <w:jc w:val="center"/>
              <w:rPr>
                <w:rFonts w:ascii="Arial" w:hAnsi="Arial" w:cs="Arial"/>
                <w:sz w:val="22"/>
                <w:szCs w:val="22"/>
              </w:rPr>
            </w:pPr>
            <w:r>
              <w:rPr>
                <w:rFonts w:ascii="Arial" w:hAnsi="Arial" w:cs="Arial"/>
                <w:sz w:val="22"/>
                <w:szCs w:val="22"/>
              </w:rPr>
              <w:t>D</w:t>
            </w:r>
          </w:p>
        </w:tc>
        <w:tc>
          <w:tcPr>
            <w:tcW w:w="2642" w:type="dxa"/>
          </w:tcPr>
          <w:p w14:paraId="786A7D3B" w14:textId="77777777" w:rsidR="00220813" w:rsidRPr="00644700" w:rsidRDefault="006146DC" w:rsidP="005B684D">
            <w:pPr>
              <w:jc w:val="center"/>
              <w:rPr>
                <w:rFonts w:ascii="Arial" w:hAnsi="Arial" w:cs="Arial"/>
                <w:sz w:val="22"/>
                <w:szCs w:val="22"/>
              </w:rPr>
            </w:pPr>
            <w:r w:rsidRPr="00644700">
              <w:rPr>
                <w:rFonts w:ascii="Arial" w:hAnsi="Arial" w:cs="Arial"/>
                <w:sz w:val="22"/>
                <w:szCs w:val="22"/>
              </w:rPr>
              <w:t>A</w:t>
            </w:r>
            <w:r w:rsidR="00646EC8" w:rsidRPr="00644700">
              <w:rPr>
                <w:rFonts w:ascii="Arial" w:hAnsi="Arial" w:cs="Arial"/>
                <w:sz w:val="22"/>
                <w:szCs w:val="22"/>
              </w:rPr>
              <w:t>,I</w:t>
            </w:r>
          </w:p>
        </w:tc>
      </w:tr>
      <w:tr w:rsidR="00BD1C2F" w:rsidRPr="00646EC8" w14:paraId="702F538E" w14:textId="77777777" w:rsidTr="006776DF">
        <w:tc>
          <w:tcPr>
            <w:tcW w:w="4678" w:type="dxa"/>
          </w:tcPr>
          <w:p w14:paraId="09A237C3" w14:textId="62A551A4" w:rsidR="00BD1C2F" w:rsidRPr="00644700" w:rsidRDefault="00BD1C2F" w:rsidP="00BD1C2F">
            <w:pPr>
              <w:rPr>
                <w:rFonts w:ascii="Arial" w:hAnsi="Arial" w:cs="Arial"/>
                <w:sz w:val="22"/>
                <w:szCs w:val="22"/>
              </w:rPr>
            </w:pPr>
            <w:r>
              <w:rPr>
                <w:rFonts w:ascii="Arial" w:hAnsi="Arial" w:cs="Arial"/>
                <w:sz w:val="22"/>
                <w:szCs w:val="22"/>
              </w:rPr>
              <w:t>Experience of Integrated accounting software procedures</w:t>
            </w:r>
          </w:p>
        </w:tc>
        <w:tc>
          <w:tcPr>
            <w:tcW w:w="1276" w:type="dxa"/>
          </w:tcPr>
          <w:p w14:paraId="2F41F16F" w14:textId="7B39DF82" w:rsidR="00BD1C2F" w:rsidRPr="00644700" w:rsidRDefault="00BD1C2F" w:rsidP="005B684D">
            <w:pPr>
              <w:jc w:val="center"/>
              <w:rPr>
                <w:rFonts w:ascii="Arial" w:hAnsi="Arial" w:cs="Arial"/>
                <w:sz w:val="22"/>
                <w:szCs w:val="22"/>
              </w:rPr>
            </w:pPr>
            <w:r>
              <w:rPr>
                <w:rFonts w:ascii="Arial" w:hAnsi="Arial" w:cs="Arial"/>
                <w:sz w:val="22"/>
                <w:szCs w:val="22"/>
              </w:rPr>
              <w:t>E</w:t>
            </w:r>
          </w:p>
        </w:tc>
        <w:tc>
          <w:tcPr>
            <w:tcW w:w="1417" w:type="dxa"/>
          </w:tcPr>
          <w:p w14:paraId="0FD7EEA4" w14:textId="77777777" w:rsidR="00BD1C2F" w:rsidRDefault="00BD1C2F" w:rsidP="005B684D">
            <w:pPr>
              <w:jc w:val="center"/>
              <w:rPr>
                <w:rFonts w:ascii="Arial" w:hAnsi="Arial" w:cs="Arial"/>
                <w:sz w:val="22"/>
                <w:szCs w:val="22"/>
              </w:rPr>
            </w:pPr>
          </w:p>
        </w:tc>
        <w:tc>
          <w:tcPr>
            <w:tcW w:w="2642" w:type="dxa"/>
          </w:tcPr>
          <w:p w14:paraId="69EACFB5" w14:textId="6A767572" w:rsidR="00BD1C2F" w:rsidRPr="00644700" w:rsidRDefault="00BD1C2F" w:rsidP="00BD1C2F">
            <w:pPr>
              <w:jc w:val="center"/>
              <w:rPr>
                <w:rFonts w:ascii="Arial" w:hAnsi="Arial" w:cs="Arial"/>
                <w:sz w:val="22"/>
                <w:szCs w:val="22"/>
              </w:rPr>
            </w:pPr>
            <w:r>
              <w:rPr>
                <w:rFonts w:ascii="Arial" w:hAnsi="Arial" w:cs="Arial"/>
                <w:sz w:val="22"/>
                <w:szCs w:val="22"/>
              </w:rPr>
              <w:t>A,I</w:t>
            </w:r>
          </w:p>
        </w:tc>
      </w:tr>
      <w:tr w:rsidR="00220813" w:rsidRPr="00646EC8" w14:paraId="0F1B3138" w14:textId="77777777" w:rsidTr="006776DF">
        <w:tc>
          <w:tcPr>
            <w:tcW w:w="4678" w:type="dxa"/>
          </w:tcPr>
          <w:p w14:paraId="1D5C3988" w14:textId="77777777" w:rsidR="00220813" w:rsidRPr="00644700" w:rsidRDefault="00220813" w:rsidP="00220813">
            <w:pPr>
              <w:rPr>
                <w:rFonts w:ascii="Arial" w:hAnsi="Arial" w:cs="Arial"/>
                <w:sz w:val="22"/>
                <w:szCs w:val="22"/>
              </w:rPr>
            </w:pPr>
            <w:r w:rsidRPr="00644700">
              <w:rPr>
                <w:rFonts w:ascii="Arial" w:hAnsi="Arial" w:cs="Arial"/>
                <w:sz w:val="22"/>
                <w:szCs w:val="22"/>
              </w:rPr>
              <w:t xml:space="preserve">Experience of </w:t>
            </w:r>
            <w:r w:rsidR="004911C8" w:rsidRPr="00644700">
              <w:rPr>
                <w:rFonts w:ascii="Arial" w:hAnsi="Arial" w:cs="Arial"/>
                <w:sz w:val="22"/>
                <w:szCs w:val="22"/>
              </w:rPr>
              <w:t>undertaking financial procedures</w:t>
            </w:r>
          </w:p>
        </w:tc>
        <w:tc>
          <w:tcPr>
            <w:tcW w:w="1276" w:type="dxa"/>
          </w:tcPr>
          <w:p w14:paraId="7617E321" w14:textId="43969103" w:rsidR="00220813" w:rsidRPr="00644700" w:rsidRDefault="00671C59" w:rsidP="005B684D">
            <w:pPr>
              <w:jc w:val="center"/>
              <w:rPr>
                <w:rFonts w:ascii="Arial" w:hAnsi="Arial" w:cs="Arial"/>
                <w:sz w:val="22"/>
                <w:szCs w:val="22"/>
              </w:rPr>
            </w:pPr>
            <w:r>
              <w:rPr>
                <w:rFonts w:ascii="Arial" w:hAnsi="Arial" w:cs="Arial"/>
                <w:sz w:val="22"/>
                <w:szCs w:val="22"/>
              </w:rPr>
              <w:t>E</w:t>
            </w:r>
          </w:p>
        </w:tc>
        <w:tc>
          <w:tcPr>
            <w:tcW w:w="1417" w:type="dxa"/>
          </w:tcPr>
          <w:p w14:paraId="0D716932" w14:textId="0245E6AD" w:rsidR="00220813" w:rsidRPr="00644700" w:rsidRDefault="00220813" w:rsidP="005B684D">
            <w:pPr>
              <w:jc w:val="center"/>
              <w:rPr>
                <w:rFonts w:ascii="Arial" w:hAnsi="Arial" w:cs="Arial"/>
                <w:sz w:val="22"/>
                <w:szCs w:val="22"/>
              </w:rPr>
            </w:pPr>
          </w:p>
        </w:tc>
        <w:tc>
          <w:tcPr>
            <w:tcW w:w="2642" w:type="dxa"/>
          </w:tcPr>
          <w:p w14:paraId="52DD4E8C" w14:textId="77777777" w:rsidR="00220813" w:rsidRPr="00644700" w:rsidRDefault="006146DC" w:rsidP="005B684D">
            <w:pPr>
              <w:jc w:val="center"/>
              <w:rPr>
                <w:rFonts w:ascii="Arial" w:hAnsi="Arial" w:cs="Arial"/>
                <w:sz w:val="22"/>
                <w:szCs w:val="22"/>
              </w:rPr>
            </w:pPr>
            <w:r w:rsidRPr="00644700">
              <w:rPr>
                <w:rFonts w:ascii="Arial" w:hAnsi="Arial" w:cs="Arial"/>
                <w:sz w:val="22"/>
                <w:szCs w:val="22"/>
              </w:rPr>
              <w:t>A,I</w:t>
            </w:r>
            <w:r w:rsidR="00646EC8" w:rsidRPr="00644700">
              <w:rPr>
                <w:rFonts w:ascii="Arial" w:hAnsi="Arial" w:cs="Arial"/>
                <w:sz w:val="22"/>
                <w:szCs w:val="22"/>
              </w:rPr>
              <w:t>,T</w:t>
            </w:r>
          </w:p>
        </w:tc>
      </w:tr>
      <w:tr w:rsidR="004911C8" w:rsidRPr="00646EC8" w14:paraId="6048AD94" w14:textId="77777777" w:rsidTr="006776DF">
        <w:tc>
          <w:tcPr>
            <w:tcW w:w="4678" w:type="dxa"/>
          </w:tcPr>
          <w:p w14:paraId="213BFB73" w14:textId="63A68EA8" w:rsidR="004911C8" w:rsidRPr="00644700" w:rsidRDefault="004911C8" w:rsidP="00BD1C2F">
            <w:pPr>
              <w:rPr>
                <w:rFonts w:ascii="Arial" w:hAnsi="Arial" w:cs="Arial"/>
                <w:sz w:val="22"/>
                <w:szCs w:val="22"/>
              </w:rPr>
            </w:pPr>
            <w:r w:rsidRPr="00644700">
              <w:rPr>
                <w:rFonts w:ascii="Arial" w:hAnsi="Arial" w:cs="Arial"/>
                <w:sz w:val="22"/>
                <w:szCs w:val="22"/>
              </w:rPr>
              <w:t xml:space="preserve">Experience of </w:t>
            </w:r>
            <w:r w:rsidR="00BD1C2F">
              <w:rPr>
                <w:rFonts w:ascii="Arial" w:hAnsi="Arial" w:cs="Arial"/>
                <w:sz w:val="22"/>
                <w:szCs w:val="22"/>
              </w:rPr>
              <w:t>operating within an education or service sector role.</w:t>
            </w:r>
          </w:p>
        </w:tc>
        <w:tc>
          <w:tcPr>
            <w:tcW w:w="1276" w:type="dxa"/>
          </w:tcPr>
          <w:p w14:paraId="152A36E8" w14:textId="77777777" w:rsidR="004911C8"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0F892ABD" w14:textId="77777777" w:rsidR="004911C8" w:rsidRPr="00644700" w:rsidRDefault="004911C8" w:rsidP="005B684D">
            <w:pPr>
              <w:jc w:val="center"/>
              <w:rPr>
                <w:rFonts w:ascii="Arial" w:hAnsi="Arial" w:cs="Arial"/>
                <w:sz w:val="22"/>
                <w:szCs w:val="22"/>
              </w:rPr>
            </w:pPr>
          </w:p>
        </w:tc>
        <w:tc>
          <w:tcPr>
            <w:tcW w:w="2642" w:type="dxa"/>
          </w:tcPr>
          <w:p w14:paraId="1C3960F1" w14:textId="5D849079" w:rsidR="004911C8" w:rsidRPr="00644700" w:rsidRDefault="00BD1C2F" w:rsidP="005B684D">
            <w:pPr>
              <w:jc w:val="center"/>
              <w:rPr>
                <w:rFonts w:ascii="Arial" w:hAnsi="Arial" w:cs="Arial"/>
                <w:sz w:val="22"/>
                <w:szCs w:val="22"/>
              </w:rPr>
            </w:pPr>
            <w:r>
              <w:rPr>
                <w:rFonts w:ascii="Arial" w:hAnsi="Arial" w:cs="Arial"/>
                <w:sz w:val="22"/>
                <w:szCs w:val="22"/>
              </w:rPr>
              <w:t>A</w:t>
            </w:r>
          </w:p>
        </w:tc>
      </w:tr>
    </w:tbl>
    <w:p w14:paraId="13D261FF" w14:textId="77777777" w:rsidR="006776DF" w:rsidRPr="00646EC8" w:rsidRDefault="006776DF" w:rsidP="000E21DF">
      <w:pPr>
        <w:rPr>
          <w:rFonts w:ascii="Arial" w:hAnsi="Arial" w:cs="Arial"/>
          <w:b/>
        </w:rPr>
      </w:pPr>
      <w:r w:rsidRPr="00646EC8">
        <w:rPr>
          <w:rFonts w:ascii="Arial" w:hAnsi="Arial" w:cs="Arial"/>
          <w:b/>
        </w:rPr>
        <w:tab/>
      </w:r>
    </w:p>
    <w:p w14:paraId="0906349A" w14:textId="77777777" w:rsidR="006776DF" w:rsidRPr="00646EC8" w:rsidRDefault="006776DF" w:rsidP="006776DF">
      <w:pPr>
        <w:rPr>
          <w:rFonts w:ascii="Arial" w:hAnsi="Arial" w:cs="Arial"/>
          <w:b/>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17648204" w14:textId="77777777" w:rsidTr="049BD868">
        <w:tc>
          <w:tcPr>
            <w:tcW w:w="4678" w:type="dxa"/>
            <w:shd w:val="clear" w:color="auto" w:fill="244061" w:themeFill="accent1" w:themeFillShade="80"/>
          </w:tcPr>
          <w:p w14:paraId="4E1CBDEE" w14:textId="77777777" w:rsidR="006776DF" w:rsidRPr="00644700" w:rsidRDefault="000E21DF" w:rsidP="00220813">
            <w:pPr>
              <w:tabs>
                <w:tab w:val="left" w:pos="7688"/>
              </w:tabs>
              <w:ind w:left="-18" w:right="340" w:firstLine="18"/>
              <w:jc w:val="both"/>
              <w:rPr>
                <w:rFonts w:ascii="Arial" w:hAnsi="Arial" w:cs="Arial"/>
                <w:sz w:val="22"/>
                <w:szCs w:val="22"/>
              </w:rPr>
            </w:pPr>
            <w:r w:rsidRPr="00644700">
              <w:rPr>
                <w:rFonts w:ascii="Arial" w:hAnsi="Arial" w:cs="Arial"/>
                <w:b/>
                <w:sz w:val="22"/>
                <w:szCs w:val="22"/>
              </w:rPr>
              <w:t>B. Training, Skills and Qualifications</w:t>
            </w:r>
          </w:p>
        </w:tc>
        <w:tc>
          <w:tcPr>
            <w:tcW w:w="1276" w:type="dxa"/>
            <w:shd w:val="clear" w:color="auto" w:fill="244061" w:themeFill="accent1" w:themeFillShade="80"/>
          </w:tcPr>
          <w:p w14:paraId="3FAF1F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3C6A0BA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4B4E56C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6B9F51B4" w14:textId="77777777" w:rsidTr="049BD868">
        <w:tc>
          <w:tcPr>
            <w:tcW w:w="4678" w:type="dxa"/>
          </w:tcPr>
          <w:p w14:paraId="05DC85E2" w14:textId="464851A0" w:rsidR="006776DF" w:rsidRPr="00644700" w:rsidRDefault="001B1AC3" w:rsidP="004911C8">
            <w:pPr>
              <w:ind w:left="-18" w:firstLine="18"/>
              <w:rPr>
                <w:rFonts w:ascii="Arial" w:hAnsi="Arial" w:cs="Arial"/>
                <w:sz w:val="22"/>
                <w:szCs w:val="22"/>
              </w:rPr>
            </w:pPr>
            <w:r>
              <w:rPr>
                <w:rFonts w:ascii="Arial" w:hAnsi="Arial" w:cs="Arial"/>
                <w:sz w:val="22"/>
                <w:szCs w:val="22"/>
              </w:rPr>
              <w:t>Appropriate Professional Qualification (</w:t>
            </w:r>
            <w:r w:rsidR="00FD1B79">
              <w:rPr>
                <w:rFonts w:ascii="Arial" w:hAnsi="Arial" w:cs="Arial"/>
                <w:sz w:val="22"/>
                <w:szCs w:val="22"/>
              </w:rPr>
              <w:t xml:space="preserve">AAT, </w:t>
            </w:r>
            <w:r>
              <w:rPr>
                <w:rFonts w:ascii="Arial" w:hAnsi="Arial" w:cs="Arial"/>
                <w:sz w:val="22"/>
                <w:szCs w:val="22"/>
              </w:rPr>
              <w:t>ACCA, CIMA) or working towards</w:t>
            </w:r>
          </w:p>
        </w:tc>
        <w:tc>
          <w:tcPr>
            <w:tcW w:w="1276" w:type="dxa"/>
          </w:tcPr>
          <w:p w14:paraId="7808EBF1" w14:textId="539FB5E3" w:rsidR="006776DF" w:rsidRPr="00644700" w:rsidRDefault="001B1AC3" w:rsidP="005B684D">
            <w:pPr>
              <w:jc w:val="center"/>
              <w:rPr>
                <w:rFonts w:ascii="Arial" w:hAnsi="Arial" w:cs="Arial"/>
                <w:sz w:val="22"/>
                <w:szCs w:val="22"/>
              </w:rPr>
            </w:pPr>
            <w:r>
              <w:rPr>
                <w:rFonts w:ascii="Arial" w:hAnsi="Arial" w:cs="Arial"/>
                <w:sz w:val="22"/>
                <w:szCs w:val="22"/>
              </w:rPr>
              <w:t>E</w:t>
            </w:r>
          </w:p>
        </w:tc>
        <w:tc>
          <w:tcPr>
            <w:tcW w:w="1417" w:type="dxa"/>
          </w:tcPr>
          <w:p w14:paraId="09506947" w14:textId="669A9700" w:rsidR="006776DF" w:rsidRPr="00644700" w:rsidRDefault="006776DF" w:rsidP="005B684D">
            <w:pPr>
              <w:jc w:val="center"/>
              <w:rPr>
                <w:rFonts w:ascii="Arial" w:hAnsi="Arial" w:cs="Arial"/>
                <w:sz w:val="22"/>
                <w:szCs w:val="22"/>
              </w:rPr>
            </w:pPr>
          </w:p>
        </w:tc>
        <w:tc>
          <w:tcPr>
            <w:tcW w:w="2653" w:type="dxa"/>
          </w:tcPr>
          <w:p w14:paraId="6CE36B7B"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w:t>
            </w:r>
          </w:p>
        </w:tc>
      </w:tr>
      <w:tr w:rsidR="006776DF" w:rsidRPr="00644700" w14:paraId="0D46D712" w14:textId="77777777" w:rsidTr="049BD868">
        <w:tc>
          <w:tcPr>
            <w:tcW w:w="4678" w:type="dxa"/>
          </w:tcPr>
          <w:p w14:paraId="5A0E68B1" w14:textId="77777777" w:rsidR="006776DF" w:rsidRPr="00644700" w:rsidRDefault="006776DF" w:rsidP="00220813">
            <w:pPr>
              <w:ind w:left="-18" w:firstLine="18"/>
              <w:rPr>
                <w:rFonts w:ascii="Arial" w:hAnsi="Arial" w:cs="Arial"/>
                <w:sz w:val="22"/>
                <w:szCs w:val="22"/>
              </w:rPr>
            </w:pPr>
            <w:r w:rsidRPr="00644700">
              <w:rPr>
                <w:rFonts w:ascii="Arial" w:hAnsi="Arial" w:cs="Arial"/>
                <w:sz w:val="22"/>
                <w:szCs w:val="22"/>
              </w:rPr>
              <w:t>GCSE English and Mathematics, grade C or above, or equivalent</w:t>
            </w:r>
          </w:p>
        </w:tc>
        <w:tc>
          <w:tcPr>
            <w:tcW w:w="1276" w:type="dxa"/>
          </w:tcPr>
          <w:p w14:paraId="75D32357"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3FFFC707" w14:textId="77777777" w:rsidR="006776DF" w:rsidRPr="00644700" w:rsidRDefault="006776DF" w:rsidP="005B684D">
            <w:pPr>
              <w:jc w:val="center"/>
              <w:rPr>
                <w:rFonts w:ascii="Arial" w:hAnsi="Arial" w:cs="Arial"/>
                <w:sz w:val="22"/>
                <w:szCs w:val="22"/>
              </w:rPr>
            </w:pPr>
          </w:p>
        </w:tc>
        <w:tc>
          <w:tcPr>
            <w:tcW w:w="2653" w:type="dxa"/>
          </w:tcPr>
          <w:p w14:paraId="52832C49"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w:t>
            </w:r>
          </w:p>
        </w:tc>
      </w:tr>
      <w:tr w:rsidR="004911C8" w:rsidRPr="00644700" w14:paraId="61297050" w14:textId="77777777" w:rsidTr="049BD868">
        <w:tc>
          <w:tcPr>
            <w:tcW w:w="4678" w:type="dxa"/>
          </w:tcPr>
          <w:p w14:paraId="71B58C40" w14:textId="77777777" w:rsidR="004911C8" w:rsidRPr="00644700" w:rsidRDefault="004911C8" w:rsidP="00220813">
            <w:pPr>
              <w:ind w:left="-18" w:firstLine="18"/>
              <w:rPr>
                <w:rFonts w:ascii="Arial" w:hAnsi="Arial" w:cs="Arial"/>
                <w:sz w:val="22"/>
                <w:szCs w:val="22"/>
              </w:rPr>
            </w:pPr>
            <w:r w:rsidRPr="00644700">
              <w:rPr>
                <w:rFonts w:ascii="Arial" w:hAnsi="Arial" w:cs="Arial"/>
                <w:sz w:val="22"/>
                <w:szCs w:val="22"/>
              </w:rPr>
              <w:t>Excellent numerical skills</w:t>
            </w:r>
          </w:p>
        </w:tc>
        <w:tc>
          <w:tcPr>
            <w:tcW w:w="1276" w:type="dxa"/>
          </w:tcPr>
          <w:p w14:paraId="5CD274BA" w14:textId="77777777" w:rsidR="004911C8"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10D4D89E" w14:textId="77777777" w:rsidR="004911C8" w:rsidRPr="00644700" w:rsidRDefault="004911C8" w:rsidP="005B684D">
            <w:pPr>
              <w:jc w:val="center"/>
              <w:rPr>
                <w:rFonts w:ascii="Arial" w:hAnsi="Arial" w:cs="Arial"/>
                <w:sz w:val="22"/>
                <w:szCs w:val="22"/>
              </w:rPr>
            </w:pPr>
          </w:p>
        </w:tc>
        <w:tc>
          <w:tcPr>
            <w:tcW w:w="2653" w:type="dxa"/>
          </w:tcPr>
          <w:p w14:paraId="5086DF18" w14:textId="77777777" w:rsidR="004911C8" w:rsidRPr="00644700" w:rsidRDefault="004911C8" w:rsidP="005B684D">
            <w:pPr>
              <w:jc w:val="center"/>
              <w:rPr>
                <w:rFonts w:ascii="Arial" w:hAnsi="Arial" w:cs="Arial"/>
                <w:sz w:val="22"/>
                <w:szCs w:val="22"/>
              </w:rPr>
            </w:pPr>
            <w:r w:rsidRPr="00644700">
              <w:rPr>
                <w:rFonts w:ascii="Arial" w:hAnsi="Arial" w:cs="Arial"/>
                <w:sz w:val="22"/>
                <w:szCs w:val="22"/>
              </w:rPr>
              <w:t>A, I, T</w:t>
            </w:r>
          </w:p>
        </w:tc>
      </w:tr>
      <w:tr w:rsidR="006776DF" w:rsidRPr="00644700" w14:paraId="2D4E82F1" w14:textId="77777777" w:rsidTr="049BD868">
        <w:tc>
          <w:tcPr>
            <w:tcW w:w="4678" w:type="dxa"/>
          </w:tcPr>
          <w:p w14:paraId="0DC689AD" w14:textId="77777777" w:rsidR="006776DF" w:rsidRPr="00644700" w:rsidRDefault="006776DF" w:rsidP="00220813">
            <w:pPr>
              <w:ind w:left="-18" w:firstLine="18"/>
              <w:rPr>
                <w:rFonts w:ascii="Arial" w:hAnsi="Arial" w:cs="Arial"/>
                <w:sz w:val="22"/>
                <w:szCs w:val="22"/>
              </w:rPr>
            </w:pPr>
            <w:r w:rsidRPr="00644700">
              <w:rPr>
                <w:rFonts w:ascii="Arial" w:hAnsi="Arial" w:cs="Arial"/>
                <w:sz w:val="22"/>
                <w:szCs w:val="22"/>
              </w:rPr>
              <w:t>Willingness to undertake further relevant training as required</w:t>
            </w:r>
          </w:p>
        </w:tc>
        <w:tc>
          <w:tcPr>
            <w:tcW w:w="1276" w:type="dxa"/>
          </w:tcPr>
          <w:p w14:paraId="149C78CF"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51D35133" w14:textId="77777777" w:rsidR="006776DF" w:rsidRPr="00644700" w:rsidRDefault="006776DF" w:rsidP="005B684D">
            <w:pPr>
              <w:jc w:val="center"/>
              <w:rPr>
                <w:rFonts w:ascii="Arial" w:hAnsi="Arial" w:cs="Arial"/>
                <w:sz w:val="22"/>
                <w:szCs w:val="22"/>
              </w:rPr>
            </w:pPr>
          </w:p>
        </w:tc>
        <w:tc>
          <w:tcPr>
            <w:tcW w:w="2653" w:type="dxa"/>
          </w:tcPr>
          <w:p w14:paraId="32DEED9E"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I</w:t>
            </w:r>
          </w:p>
        </w:tc>
      </w:tr>
    </w:tbl>
    <w:p w14:paraId="38022866" w14:textId="77777777" w:rsidR="006776DF" w:rsidRPr="00644700" w:rsidRDefault="006776DF" w:rsidP="006776DF">
      <w:pPr>
        <w:rPr>
          <w:rFonts w:ascii="Arial" w:hAnsi="Arial" w:cs="Arial"/>
          <w:sz w:val="22"/>
          <w:szCs w:val="22"/>
        </w:rPr>
      </w:pPr>
    </w:p>
    <w:p w14:paraId="45D4AA85" w14:textId="77777777" w:rsidR="006776DF" w:rsidRPr="00644700" w:rsidRDefault="006776DF" w:rsidP="006776DF">
      <w:pPr>
        <w:rPr>
          <w:rFonts w:ascii="Arial" w:hAnsi="Arial" w:cs="Arial"/>
          <w:sz w:val="22"/>
          <w:szCs w:val="22"/>
        </w:rPr>
      </w:pPr>
    </w:p>
    <w:p w14:paraId="0A9E8583" w14:textId="77777777" w:rsidR="006776DF" w:rsidRPr="00644700" w:rsidRDefault="006776DF" w:rsidP="000E21DF">
      <w:pPr>
        <w:ind w:left="-709"/>
        <w:rPr>
          <w:rFonts w:ascii="Arial" w:hAnsi="Arial" w:cs="Arial"/>
          <w:sz w:val="22"/>
          <w:szCs w:val="22"/>
        </w:rPr>
      </w:pPr>
      <w:r w:rsidRPr="00644700">
        <w:rPr>
          <w:rFonts w:ascii="Arial" w:hAnsi="Arial" w:cs="Arial"/>
          <w:sz w:val="22"/>
          <w:szCs w:val="22"/>
        </w:rPr>
        <w:t xml:space="preserve">Applicants should be able to demonstrate knowledge and understanding of the following areas </w:t>
      </w:r>
      <w:r w:rsidR="000E21DF" w:rsidRPr="00644700">
        <w:rPr>
          <w:rFonts w:ascii="Arial" w:hAnsi="Arial" w:cs="Arial"/>
          <w:sz w:val="22"/>
          <w:szCs w:val="22"/>
        </w:rPr>
        <w:t xml:space="preserve">  </w:t>
      </w:r>
      <w:r w:rsidRPr="00644700">
        <w:rPr>
          <w:rFonts w:ascii="Arial" w:hAnsi="Arial" w:cs="Arial"/>
          <w:sz w:val="22"/>
          <w:szCs w:val="22"/>
        </w:rPr>
        <w:t>relevant to the post.</w:t>
      </w:r>
    </w:p>
    <w:p w14:paraId="7E74BA38" w14:textId="77777777" w:rsidR="006776DF" w:rsidRPr="00644700" w:rsidRDefault="006776DF" w:rsidP="006776DF">
      <w:pPr>
        <w:rPr>
          <w:rFonts w:ascii="Arial" w:hAnsi="Arial" w:cs="Arial"/>
          <w:sz w:val="22"/>
          <w:szCs w:val="22"/>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609CCCC7" w14:textId="77777777" w:rsidTr="000E21DF">
        <w:tc>
          <w:tcPr>
            <w:tcW w:w="4678" w:type="dxa"/>
            <w:shd w:val="clear" w:color="auto" w:fill="244061" w:themeFill="accent1" w:themeFillShade="80"/>
          </w:tcPr>
          <w:p w14:paraId="5F18E90F" w14:textId="77777777" w:rsidR="006776DF" w:rsidRPr="00644700" w:rsidRDefault="000E21DF" w:rsidP="005B684D">
            <w:pPr>
              <w:rPr>
                <w:rFonts w:ascii="Arial" w:hAnsi="Arial" w:cs="Arial"/>
                <w:sz w:val="22"/>
                <w:szCs w:val="22"/>
              </w:rPr>
            </w:pPr>
            <w:r w:rsidRPr="00644700">
              <w:rPr>
                <w:rFonts w:ascii="Arial" w:hAnsi="Arial" w:cs="Arial"/>
                <w:b/>
                <w:sz w:val="22"/>
                <w:szCs w:val="22"/>
              </w:rPr>
              <w:t>C. Knowledge and Understanding</w:t>
            </w:r>
          </w:p>
        </w:tc>
        <w:tc>
          <w:tcPr>
            <w:tcW w:w="1276" w:type="dxa"/>
            <w:shd w:val="clear" w:color="auto" w:fill="244061" w:themeFill="accent1" w:themeFillShade="80"/>
          </w:tcPr>
          <w:p w14:paraId="59B1C1E2"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367E85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144971B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21612609" w14:textId="77777777" w:rsidTr="00220813">
        <w:tc>
          <w:tcPr>
            <w:tcW w:w="4678" w:type="dxa"/>
          </w:tcPr>
          <w:p w14:paraId="7A68D0D2" w14:textId="5927372F" w:rsidR="00220813" w:rsidRPr="00644700" w:rsidRDefault="00BD1C2F" w:rsidP="00220813">
            <w:pPr>
              <w:rPr>
                <w:rFonts w:ascii="Arial" w:hAnsi="Arial" w:cs="Arial"/>
                <w:sz w:val="22"/>
                <w:szCs w:val="22"/>
              </w:rPr>
            </w:pPr>
            <w:r>
              <w:rPr>
                <w:rFonts w:ascii="Arial" w:hAnsi="Arial" w:cs="Arial"/>
                <w:sz w:val="22"/>
                <w:szCs w:val="22"/>
              </w:rPr>
              <w:t>Up to date knowledge of financial standards and legislation</w:t>
            </w:r>
          </w:p>
          <w:p w14:paraId="22200306" w14:textId="77777777" w:rsidR="006776DF" w:rsidRPr="00644700" w:rsidRDefault="006776DF" w:rsidP="005B684D">
            <w:pPr>
              <w:rPr>
                <w:rFonts w:ascii="Arial" w:hAnsi="Arial" w:cs="Arial"/>
                <w:sz w:val="22"/>
                <w:szCs w:val="22"/>
              </w:rPr>
            </w:pPr>
          </w:p>
        </w:tc>
        <w:tc>
          <w:tcPr>
            <w:tcW w:w="1276" w:type="dxa"/>
          </w:tcPr>
          <w:p w14:paraId="4120C509"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2133CB87"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 xml:space="preserve"> </w:t>
            </w:r>
          </w:p>
        </w:tc>
        <w:tc>
          <w:tcPr>
            <w:tcW w:w="2653" w:type="dxa"/>
          </w:tcPr>
          <w:p w14:paraId="5B13CB0A" w14:textId="5B3FC832" w:rsidR="006776DF" w:rsidRPr="00644700" w:rsidRDefault="006776DF" w:rsidP="005B684D">
            <w:pPr>
              <w:jc w:val="center"/>
              <w:rPr>
                <w:rFonts w:ascii="Arial" w:hAnsi="Arial" w:cs="Arial"/>
                <w:sz w:val="22"/>
                <w:szCs w:val="22"/>
              </w:rPr>
            </w:pPr>
            <w:r w:rsidRPr="00644700">
              <w:rPr>
                <w:rFonts w:ascii="Arial" w:hAnsi="Arial" w:cs="Arial"/>
                <w:sz w:val="22"/>
                <w:szCs w:val="22"/>
              </w:rPr>
              <w:t>A, I</w:t>
            </w:r>
            <w:r w:rsidR="00BD1C2F">
              <w:rPr>
                <w:rFonts w:ascii="Arial" w:hAnsi="Arial" w:cs="Arial"/>
                <w:sz w:val="22"/>
                <w:szCs w:val="22"/>
              </w:rPr>
              <w:t>, T</w:t>
            </w:r>
          </w:p>
        </w:tc>
      </w:tr>
      <w:tr w:rsidR="006776DF" w:rsidRPr="00644700" w14:paraId="7AB99804" w14:textId="77777777" w:rsidTr="00220813">
        <w:tc>
          <w:tcPr>
            <w:tcW w:w="4678" w:type="dxa"/>
          </w:tcPr>
          <w:p w14:paraId="5131F716" w14:textId="567FF98D" w:rsidR="006776DF" w:rsidRPr="00644700" w:rsidRDefault="00BD1C2F" w:rsidP="00BD1C2F">
            <w:pPr>
              <w:rPr>
                <w:rFonts w:ascii="Arial" w:hAnsi="Arial" w:cs="Arial"/>
                <w:sz w:val="22"/>
                <w:szCs w:val="22"/>
              </w:rPr>
            </w:pPr>
            <w:r>
              <w:rPr>
                <w:rFonts w:ascii="Arial" w:eastAsia="Arial" w:hAnsi="Arial" w:cs="Arial"/>
                <w:sz w:val="22"/>
                <w:szCs w:val="22"/>
              </w:rPr>
              <w:t>An understanding of teachers’ and support staff terms &amp; conditions.</w:t>
            </w:r>
          </w:p>
        </w:tc>
        <w:tc>
          <w:tcPr>
            <w:tcW w:w="1276" w:type="dxa"/>
          </w:tcPr>
          <w:p w14:paraId="04E0F2AB" w14:textId="77777777" w:rsidR="006776DF" w:rsidRPr="00644700" w:rsidRDefault="006776DF" w:rsidP="005B684D">
            <w:pPr>
              <w:jc w:val="center"/>
              <w:rPr>
                <w:rFonts w:ascii="Arial" w:hAnsi="Arial" w:cs="Arial"/>
                <w:sz w:val="22"/>
                <w:szCs w:val="22"/>
              </w:rPr>
            </w:pPr>
          </w:p>
        </w:tc>
        <w:tc>
          <w:tcPr>
            <w:tcW w:w="1417" w:type="dxa"/>
          </w:tcPr>
          <w:p w14:paraId="44CA3E45"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D</w:t>
            </w:r>
          </w:p>
        </w:tc>
        <w:tc>
          <w:tcPr>
            <w:tcW w:w="2653" w:type="dxa"/>
          </w:tcPr>
          <w:p w14:paraId="1DC3C718" w14:textId="7C762393" w:rsidR="006776DF" w:rsidRPr="00644700" w:rsidRDefault="006776DF" w:rsidP="005B684D">
            <w:pPr>
              <w:jc w:val="center"/>
              <w:rPr>
                <w:rFonts w:ascii="Arial" w:hAnsi="Arial" w:cs="Arial"/>
                <w:sz w:val="22"/>
                <w:szCs w:val="22"/>
              </w:rPr>
            </w:pPr>
            <w:r w:rsidRPr="00644700">
              <w:rPr>
                <w:rFonts w:ascii="Arial" w:hAnsi="Arial" w:cs="Arial"/>
                <w:sz w:val="22"/>
                <w:szCs w:val="22"/>
              </w:rPr>
              <w:t>A, I</w:t>
            </w:r>
            <w:r w:rsidR="00BD1C2F">
              <w:rPr>
                <w:rFonts w:ascii="Arial" w:hAnsi="Arial" w:cs="Arial"/>
                <w:sz w:val="22"/>
                <w:szCs w:val="22"/>
              </w:rPr>
              <w:t xml:space="preserve">, </w:t>
            </w:r>
          </w:p>
        </w:tc>
      </w:tr>
      <w:tr w:rsidR="006776DF" w:rsidRPr="00644700" w14:paraId="5BE2D677" w14:textId="77777777" w:rsidTr="00220813">
        <w:tc>
          <w:tcPr>
            <w:tcW w:w="4678" w:type="dxa"/>
          </w:tcPr>
          <w:p w14:paraId="3D09C96A" w14:textId="38DC71DC" w:rsidR="006776DF" w:rsidRPr="00644700" w:rsidRDefault="00BD1C2F" w:rsidP="005B684D">
            <w:pPr>
              <w:rPr>
                <w:rFonts w:ascii="Arial" w:hAnsi="Arial" w:cs="Arial"/>
                <w:sz w:val="22"/>
                <w:szCs w:val="22"/>
              </w:rPr>
            </w:pPr>
            <w:r>
              <w:rPr>
                <w:rFonts w:ascii="Arial" w:eastAsia="Arial" w:hAnsi="Arial" w:cs="Arial"/>
                <w:sz w:val="22"/>
                <w:szCs w:val="22"/>
              </w:rPr>
              <w:t>Up-to-date awareness of HR matters</w:t>
            </w:r>
          </w:p>
        </w:tc>
        <w:tc>
          <w:tcPr>
            <w:tcW w:w="1276" w:type="dxa"/>
          </w:tcPr>
          <w:p w14:paraId="3B80BA01" w14:textId="77777777" w:rsidR="006776DF" w:rsidRPr="00644700" w:rsidRDefault="006776DF" w:rsidP="005B684D">
            <w:pPr>
              <w:jc w:val="center"/>
              <w:rPr>
                <w:rFonts w:ascii="Arial" w:hAnsi="Arial" w:cs="Arial"/>
                <w:sz w:val="22"/>
                <w:szCs w:val="22"/>
              </w:rPr>
            </w:pPr>
          </w:p>
        </w:tc>
        <w:tc>
          <w:tcPr>
            <w:tcW w:w="1417" w:type="dxa"/>
          </w:tcPr>
          <w:p w14:paraId="546C91AD"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D</w:t>
            </w:r>
          </w:p>
        </w:tc>
        <w:tc>
          <w:tcPr>
            <w:tcW w:w="2653" w:type="dxa"/>
          </w:tcPr>
          <w:p w14:paraId="641D8777"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p>
        </w:tc>
      </w:tr>
    </w:tbl>
    <w:p w14:paraId="284A8533" w14:textId="77777777" w:rsidR="00644700" w:rsidRPr="00644700" w:rsidRDefault="00644700" w:rsidP="00644700">
      <w:pPr>
        <w:ind w:left="-709"/>
        <w:rPr>
          <w:rFonts w:ascii="Arial" w:hAnsi="Arial" w:cs="Arial"/>
          <w:b/>
          <w:sz w:val="22"/>
          <w:szCs w:val="22"/>
        </w:rPr>
      </w:pPr>
    </w:p>
    <w:p w14:paraId="4DE4B391" w14:textId="77777777" w:rsidR="006776DF" w:rsidRPr="00644700" w:rsidRDefault="006776DF" w:rsidP="00644700">
      <w:pPr>
        <w:ind w:left="-709"/>
        <w:rPr>
          <w:rFonts w:ascii="Arial" w:hAnsi="Arial" w:cs="Arial"/>
          <w:sz w:val="22"/>
          <w:szCs w:val="22"/>
        </w:rPr>
      </w:pPr>
      <w:r w:rsidRPr="00644700">
        <w:rPr>
          <w:rFonts w:ascii="Arial" w:hAnsi="Arial" w:cs="Arial"/>
          <w:sz w:val="22"/>
          <w:szCs w:val="22"/>
        </w:rPr>
        <w:t>Applicants should be able to provide evidence that they have the necessary skills and abilities required.</w:t>
      </w:r>
    </w:p>
    <w:p w14:paraId="59C9AACD" w14:textId="77777777" w:rsidR="006776DF" w:rsidRPr="00644700" w:rsidRDefault="006776DF" w:rsidP="006776DF">
      <w:pPr>
        <w:rPr>
          <w:rFonts w:ascii="Arial" w:hAnsi="Arial" w:cs="Arial"/>
          <w:sz w:val="22"/>
          <w:szCs w:val="22"/>
        </w:rPr>
      </w:pPr>
    </w:p>
    <w:tbl>
      <w:tblPr>
        <w:tblW w:w="10065"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94"/>
      </w:tblGrid>
      <w:tr w:rsidR="006776DF" w:rsidRPr="00644700" w14:paraId="746B2F1E" w14:textId="77777777" w:rsidTr="00644700">
        <w:tc>
          <w:tcPr>
            <w:tcW w:w="4678" w:type="dxa"/>
            <w:shd w:val="clear" w:color="auto" w:fill="244061" w:themeFill="accent1" w:themeFillShade="80"/>
          </w:tcPr>
          <w:p w14:paraId="28AA4E3F" w14:textId="77777777" w:rsidR="006776DF" w:rsidRPr="00644700" w:rsidRDefault="00644700" w:rsidP="005B684D">
            <w:pPr>
              <w:ind w:right="160"/>
              <w:rPr>
                <w:rFonts w:ascii="Arial" w:hAnsi="Arial" w:cs="Arial"/>
                <w:sz w:val="22"/>
                <w:szCs w:val="22"/>
              </w:rPr>
            </w:pPr>
            <w:r w:rsidRPr="00644700">
              <w:rPr>
                <w:rFonts w:ascii="Arial" w:hAnsi="Arial" w:cs="Arial"/>
                <w:b/>
                <w:sz w:val="22"/>
                <w:szCs w:val="22"/>
              </w:rPr>
              <w:t>D. Personal Skills, Abilities and Competencies</w:t>
            </w:r>
          </w:p>
        </w:tc>
        <w:tc>
          <w:tcPr>
            <w:tcW w:w="1276" w:type="dxa"/>
            <w:shd w:val="clear" w:color="auto" w:fill="244061" w:themeFill="accent1" w:themeFillShade="80"/>
          </w:tcPr>
          <w:p w14:paraId="28887D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7384E8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94" w:type="dxa"/>
            <w:shd w:val="clear" w:color="auto" w:fill="244061" w:themeFill="accent1" w:themeFillShade="80"/>
          </w:tcPr>
          <w:p w14:paraId="662A00BD"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BD1C2F" w:rsidRPr="00644700" w14:paraId="32A50BC6" w14:textId="77777777" w:rsidTr="00220813">
        <w:tc>
          <w:tcPr>
            <w:tcW w:w="4678" w:type="dxa"/>
          </w:tcPr>
          <w:p w14:paraId="434B8725" w14:textId="00C16F1E" w:rsidR="00BD1C2F" w:rsidRPr="00644700" w:rsidRDefault="00BD1C2F" w:rsidP="00BD1C2F">
            <w:pPr>
              <w:rPr>
                <w:rFonts w:ascii="Arial" w:hAnsi="Arial" w:cs="Arial"/>
                <w:sz w:val="22"/>
                <w:szCs w:val="22"/>
              </w:rPr>
            </w:pPr>
            <w:r>
              <w:rPr>
                <w:rFonts w:ascii="Arial" w:hAnsi="Arial" w:cs="Arial"/>
                <w:sz w:val="22"/>
                <w:szCs w:val="22"/>
              </w:rPr>
              <w:t>An innovative approach and high energy levels</w:t>
            </w:r>
          </w:p>
        </w:tc>
        <w:tc>
          <w:tcPr>
            <w:tcW w:w="1276" w:type="dxa"/>
          </w:tcPr>
          <w:p w14:paraId="438C69E9" w14:textId="06E5FC3B" w:rsidR="00BD1C2F" w:rsidRPr="00644700" w:rsidRDefault="00BD1C2F" w:rsidP="00BD1C2F">
            <w:pPr>
              <w:jc w:val="center"/>
              <w:rPr>
                <w:rFonts w:ascii="Arial" w:hAnsi="Arial" w:cs="Arial"/>
                <w:sz w:val="22"/>
                <w:szCs w:val="22"/>
              </w:rPr>
            </w:pPr>
            <w:r>
              <w:rPr>
                <w:rFonts w:ascii="Arial" w:hAnsi="Arial" w:cs="Arial"/>
                <w:sz w:val="22"/>
                <w:szCs w:val="22"/>
              </w:rPr>
              <w:t>E</w:t>
            </w:r>
          </w:p>
        </w:tc>
        <w:tc>
          <w:tcPr>
            <w:tcW w:w="1417" w:type="dxa"/>
          </w:tcPr>
          <w:p w14:paraId="7CC7F6D1" w14:textId="77777777" w:rsidR="00BD1C2F" w:rsidRPr="00644700" w:rsidRDefault="00BD1C2F" w:rsidP="00BD1C2F">
            <w:pPr>
              <w:jc w:val="center"/>
              <w:rPr>
                <w:rFonts w:ascii="Arial" w:hAnsi="Arial" w:cs="Arial"/>
                <w:sz w:val="22"/>
                <w:szCs w:val="22"/>
              </w:rPr>
            </w:pPr>
          </w:p>
        </w:tc>
        <w:tc>
          <w:tcPr>
            <w:tcW w:w="2694" w:type="dxa"/>
          </w:tcPr>
          <w:p w14:paraId="1E54B4B3" w14:textId="3CF7843A" w:rsidR="00BD1C2F" w:rsidRPr="00644700" w:rsidRDefault="00BD1C2F" w:rsidP="00BD1C2F">
            <w:pPr>
              <w:jc w:val="center"/>
              <w:rPr>
                <w:rFonts w:ascii="Arial" w:hAnsi="Arial" w:cs="Arial"/>
                <w:sz w:val="22"/>
                <w:szCs w:val="22"/>
              </w:rPr>
            </w:pPr>
            <w:r w:rsidRPr="00C20F81">
              <w:rPr>
                <w:rFonts w:ascii="Arial" w:hAnsi="Arial" w:cs="Arial"/>
                <w:sz w:val="22"/>
                <w:szCs w:val="22"/>
              </w:rPr>
              <w:t>A, I</w:t>
            </w:r>
          </w:p>
        </w:tc>
      </w:tr>
      <w:tr w:rsidR="00BD1C2F" w:rsidRPr="00644700" w14:paraId="5CA60263" w14:textId="77777777" w:rsidTr="00220813">
        <w:tc>
          <w:tcPr>
            <w:tcW w:w="4678" w:type="dxa"/>
          </w:tcPr>
          <w:p w14:paraId="44283084" w14:textId="17D0909E" w:rsidR="00BD1C2F" w:rsidRPr="00644700" w:rsidRDefault="00BD1C2F" w:rsidP="00BD1C2F">
            <w:pPr>
              <w:rPr>
                <w:rFonts w:ascii="Arial" w:hAnsi="Arial" w:cs="Arial"/>
                <w:sz w:val="22"/>
                <w:szCs w:val="22"/>
              </w:rPr>
            </w:pPr>
            <w:r>
              <w:rPr>
                <w:rFonts w:ascii="Arial" w:hAnsi="Arial" w:cs="Arial"/>
                <w:sz w:val="22"/>
                <w:szCs w:val="22"/>
              </w:rPr>
              <w:t>Enthusiastic and action oriented</w:t>
            </w:r>
          </w:p>
        </w:tc>
        <w:tc>
          <w:tcPr>
            <w:tcW w:w="1276" w:type="dxa"/>
          </w:tcPr>
          <w:p w14:paraId="54DA0235" w14:textId="400A0DB2" w:rsidR="00BD1C2F" w:rsidRPr="00644700" w:rsidRDefault="00BD1C2F" w:rsidP="00BD1C2F">
            <w:pPr>
              <w:jc w:val="center"/>
              <w:rPr>
                <w:rFonts w:ascii="Arial" w:hAnsi="Arial" w:cs="Arial"/>
                <w:sz w:val="22"/>
                <w:szCs w:val="22"/>
              </w:rPr>
            </w:pPr>
            <w:r>
              <w:rPr>
                <w:rFonts w:ascii="Arial" w:hAnsi="Arial" w:cs="Arial"/>
                <w:sz w:val="22"/>
                <w:szCs w:val="22"/>
              </w:rPr>
              <w:t>E</w:t>
            </w:r>
          </w:p>
        </w:tc>
        <w:tc>
          <w:tcPr>
            <w:tcW w:w="1417" w:type="dxa"/>
          </w:tcPr>
          <w:p w14:paraId="4A938551" w14:textId="77777777" w:rsidR="00BD1C2F" w:rsidRPr="00644700" w:rsidRDefault="00BD1C2F" w:rsidP="00BD1C2F">
            <w:pPr>
              <w:jc w:val="center"/>
              <w:rPr>
                <w:rFonts w:ascii="Arial" w:hAnsi="Arial" w:cs="Arial"/>
                <w:sz w:val="22"/>
                <w:szCs w:val="22"/>
              </w:rPr>
            </w:pPr>
          </w:p>
        </w:tc>
        <w:tc>
          <w:tcPr>
            <w:tcW w:w="2694" w:type="dxa"/>
          </w:tcPr>
          <w:p w14:paraId="186E5B01" w14:textId="7E98801B" w:rsidR="00BD1C2F" w:rsidRPr="00644700" w:rsidRDefault="00BD1C2F" w:rsidP="00BD1C2F">
            <w:pPr>
              <w:jc w:val="center"/>
              <w:rPr>
                <w:rFonts w:ascii="Arial" w:hAnsi="Arial" w:cs="Arial"/>
                <w:sz w:val="22"/>
                <w:szCs w:val="22"/>
              </w:rPr>
            </w:pPr>
            <w:r w:rsidRPr="00C20F81">
              <w:rPr>
                <w:rFonts w:ascii="Arial" w:hAnsi="Arial" w:cs="Arial"/>
                <w:sz w:val="22"/>
                <w:szCs w:val="22"/>
              </w:rPr>
              <w:t>A, I</w:t>
            </w:r>
          </w:p>
        </w:tc>
      </w:tr>
      <w:tr w:rsidR="00BD1C2F" w:rsidRPr="00644700" w14:paraId="67A7EE27" w14:textId="77777777" w:rsidTr="00220813">
        <w:tc>
          <w:tcPr>
            <w:tcW w:w="4678" w:type="dxa"/>
          </w:tcPr>
          <w:p w14:paraId="6C495B03" w14:textId="3748B226" w:rsidR="00BD1C2F" w:rsidRPr="00644700" w:rsidRDefault="00BD1C2F" w:rsidP="00BD1C2F">
            <w:pPr>
              <w:rPr>
                <w:rFonts w:ascii="Arial" w:hAnsi="Arial" w:cs="Arial"/>
                <w:sz w:val="22"/>
                <w:szCs w:val="22"/>
              </w:rPr>
            </w:pPr>
            <w:r>
              <w:rPr>
                <w:rFonts w:ascii="Arial" w:hAnsi="Arial" w:cs="Arial"/>
                <w:sz w:val="22"/>
                <w:szCs w:val="22"/>
              </w:rPr>
              <w:t>Commitment to team and strong team player</w:t>
            </w:r>
          </w:p>
        </w:tc>
        <w:tc>
          <w:tcPr>
            <w:tcW w:w="1276" w:type="dxa"/>
          </w:tcPr>
          <w:p w14:paraId="55356C90" w14:textId="5CBC2A39" w:rsidR="00BD1C2F" w:rsidRPr="00644700" w:rsidRDefault="00BD1C2F" w:rsidP="00BD1C2F">
            <w:pPr>
              <w:jc w:val="center"/>
              <w:rPr>
                <w:rFonts w:ascii="Arial" w:hAnsi="Arial" w:cs="Arial"/>
                <w:sz w:val="22"/>
                <w:szCs w:val="22"/>
              </w:rPr>
            </w:pPr>
            <w:r>
              <w:rPr>
                <w:rFonts w:ascii="Arial" w:hAnsi="Arial" w:cs="Arial"/>
                <w:sz w:val="22"/>
                <w:szCs w:val="22"/>
              </w:rPr>
              <w:t>E</w:t>
            </w:r>
          </w:p>
        </w:tc>
        <w:tc>
          <w:tcPr>
            <w:tcW w:w="1417" w:type="dxa"/>
          </w:tcPr>
          <w:p w14:paraId="7D92AE7E" w14:textId="77777777" w:rsidR="00BD1C2F" w:rsidRPr="00644700" w:rsidRDefault="00BD1C2F" w:rsidP="00BD1C2F">
            <w:pPr>
              <w:jc w:val="center"/>
              <w:rPr>
                <w:rFonts w:ascii="Arial" w:hAnsi="Arial" w:cs="Arial"/>
                <w:sz w:val="22"/>
                <w:szCs w:val="22"/>
              </w:rPr>
            </w:pPr>
          </w:p>
        </w:tc>
        <w:tc>
          <w:tcPr>
            <w:tcW w:w="2694" w:type="dxa"/>
          </w:tcPr>
          <w:p w14:paraId="7F3D2456" w14:textId="3B77803F" w:rsidR="00BD1C2F" w:rsidRPr="00644700" w:rsidRDefault="00BD1C2F" w:rsidP="00BD1C2F">
            <w:pPr>
              <w:jc w:val="center"/>
              <w:rPr>
                <w:rFonts w:ascii="Arial" w:hAnsi="Arial" w:cs="Arial"/>
                <w:sz w:val="22"/>
                <w:szCs w:val="22"/>
              </w:rPr>
            </w:pPr>
            <w:r w:rsidRPr="00C20F81">
              <w:rPr>
                <w:rFonts w:ascii="Arial" w:hAnsi="Arial" w:cs="Arial"/>
                <w:sz w:val="22"/>
                <w:szCs w:val="22"/>
              </w:rPr>
              <w:t>A, I</w:t>
            </w:r>
          </w:p>
        </w:tc>
      </w:tr>
      <w:tr w:rsidR="00BD1C2F" w:rsidRPr="00644700" w14:paraId="21F23C97" w14:textId="77777777" w:rsidTr="00220813">
        <w:tc>
          <w:tcPr>
            <w:tcW w:w="4678" w:type="dxa"/>
          </w:tcPr>
          <w:p w14:paraId="16E9F8A6" w14:textId="7AE73C59" w:rsidR="00BD1C2F" w:rsidRPr="00644700" w:rsidRDefault="00BD1C2F" w:rsidP="00BD1C2F">
            <w:pPr>
              <w:rPr>
                <w:rFonts w:ascii="Arial" w:hAnsi="Arial" w:cs="Arial"/>
                <w:sz w:val="22"/>
                <w:szCs w:val="22"/>
              </w:rPr>
            </w:pPr>
            <w:r>
              <w:rPr>
                <w:rFonts w:ascii="Arial" w:hAnsi="Arial" w:cs="Arial"/>
                <w:sz w:val="22"/>
                <w:szCs w:val="22"/>
              </w:rPr>
              <w:t>Strong commercial acumen and strategic thinking ability</w:t>
            </w:r>
          </w:p>
        </w:tc>
        <w:tc>
          <w:tcPr>
            <w:tcW w:w="1276" w:type="dxa"/>
          </w:tcPr>
          <w:p w14:paraId="28F4AE08" w14:textId="77777777" w:rsidR="00BD1C2F" w:rsidRPr="00644700" w:rsidRDefault="00BD1C2F" w:rsidP="00BD1C2F">
            <w:pPr>
              <w:jc w:val="center"/>
              <w:rPr>
                <w:rFonts w:ascii="Arial" w:hAnsi="Arial" w:cs="Arial"/>
                <w:sz w:val="22"/>
                <w:szCs w:val="22"/>
              </w:rPr>
            </w:pPr>
          </w:p>
        </w:tc>
        <w:tc>
          <w:tcPr>
            <w:tcW w:w="1417" w:type="dxa"/>
          </w:tcPr>
          <w:p w14:paraId="4DC52573" w14:textId="77777777" w:rsidR="00BD1C2F" w:rsidRPr="00644700" w:rsidRDefault="00BD1C2F" w:rsidP="00BD1C2F">
            <w:pPr>
              <w:jc w:val="center"/>
              <w:rPr>
                <w:rFonts w:ascii="Arial" w:hAnsi="Arial" w:cs="Arial"/>
                <w:sz w:val="22"/>
                <w:szCs w:val="22"/>
              </w:rPr>
            </w:pPr>
          </w:p>
        </w:tc>
        <w:tc>
          <w:tcPr>
            <w:tcW w:w="2694" w:type="dxa"/>
          </w:tcPr>
          <w:p w14:paraId="1F3A7DA1" w14:textId="727FD537" w:rsidR="00BD1C2F" w:rsidRPr="00644700" w:rsidRDefault="00BD1C2F" w:rsidP="00BD1C2F">
            <w:pPr>
              <w:jc w:val="center"/>
              <w:rPr>
                <w:rFonts w:ascii="Arial" w:hAnsi="Arial" w:cs="Arial"/>
                <w:sz w:val="22"/>
                <w:szCs w:val="22"/>
              </w:rPr>
            </w:pPr>
            <w:r w:rsidRPr="00C20F81">
              <w:rPr>
                <w:rFonts w:ascii="Arial" w:hAnsi="Arial" w:cs="Arial"/>
                <w:sz w:val="22"/>
                <w:szCs w:val="22"/>
              </w:rPr>
              <w:t>A, I</w:t>
            </w:r>
          </w:p>
        </w:tc>
      </w:tr>
      <w:tr w:rsidR="00646EC8" w:rsidRPr="00644700" w14:paraId="01899D83" w14:textId="77777777" w:rsidTr="00220813">
        <w:tc>
          <w:tcPr>
            <w:tcW w:w="4678" w:type="dxa"/>
          </w:tcPr>
          <w:p w14:paraId="4EFB97A5" w14:textId="77777777" w:rsidR="00646EC8" w:rsidRPr="00644700" w:rsidRDefault="00646EC8" w:rsidP="00646EC8">
            <w:pPr>
              <w:rPr>
                <w:rFonts w:ascii="Arial" w:hAnsi="Arial" w:cs="Arial"/>
                <w:sz w:val="22"/>
                <w:szCs w:val="22"/>
              </w:rPr>
            </w:pPr>
            <w:r w:rsidRPr="00644700">
              <w:rPr>
                <w:rFonts w:ascii="Arial" w:hAnsi="Arial" w:cs="Arial"/>
                <w:sz w:val="22"/>
                <w:szCs w:val="22"/>
              </w:rPr>
              <w:t xml:space="preserve">Ability to </w:t>
            </w:r>
            <w:r w:rsidR="004911C8" w:rsidRPr="00644700">
              <w:rPr>
                <w:rFonts w:ascii="Arial" w:hAnsi="Arial" w:cs="Arial"/>
                <w:sz w:val="22"/>
                <w:szCs w:val="22"/>
              </w:rPr>
              <w:t>use initiative to respond to and resolve problems</w:t>
            </w:r>
          </w:p>
        </w:tc>
        <w:tc>
          <w:tcPr>
            <w:tcW w:w="1276" w:type="dxa"/>
          </w:tcPr>
          <w:p w14:paraId="24F577A0" w14:textId="77777777" w:rsidR="00646EC8" w:rsidRPr="00644700" w:rsidRDefault="00C93C48" w:rsidP="00646EC8">
            <w:pPr>
              <w:jc w:val="center"/>
              <w:rPr>
                <w:rFonts w:ascii="Arial" w:hAnsi="Arial" w:cs="Arial"/>
                <w:sz w:val="22"/>
                <w:szCs w:val="22"/>
              </w:rPr>
            </w:pPr>
            <w:r w:rsidRPr="00644700">
              <w:rPr>
                <w:rFonts w:ascii="Arial" w:hAnsi="Arial" w:cs="Arial"/>
                <w:sz w:val="22"/>
                <w:szCs w:val="22"/>
              </w:rPr>
              <w:t>E</w:t>
            </w:r>
          </w:p>
        </w:tc>
        <w:tc>
          <w:tcPr>
            <w:tcW w:w="1417" w:type="dxa"/>
          </w:tcPr>
          <w:p w14:paraId="77FAF111" w14:textId="77777777" w:rsidR="00646EC8" w:rsidRPr="00644700" w:rsidRDefault="00646EC8" w:rsidP="00646EC8">
            <w:pPr>
              <w:jc w:val="center"/>
              <w:rPr>
                <w:rFonts w:ascii="Arial" w:hAnsi="Arial" w:cs="Arial"/>
                <w:sz w:val="22"/>
                <w:szCs w:val="22"/>
              </w:rPr>
            </w:pPr>
          </w:p>
        </w:tc>
        <w:tc>
          <w:tcPr>
            <w:tcW w:w="2694" w:type="dxa"/>
          </w:tcPr>
          <w:p w14:paraId="70FEFF00"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596016AE" w14:textId="77777777" w:rsidTr="00220813">
        <w:tc>
          <w:tcPr>
            <w:tcW w:w="4678" w:type="dxa"/>
          </w:tcPr>
          <w:p w14:paraId="176C5D78" w14:textId="41D220F7" w:rsidR="00646EC8" w:rsidRPr="00644700" w:rsidRDefault="00BD1C2F" w:rsidP="00646EC8">
            <w:pPr>
              <w:rPr>
                <w:rFonts w:ascii="Arial" w:hAnsi="Arial" w:cs="Arial"/>
                <w:sz w:val="22"/>
                <w:szCs w:val="22"/>
              </w:rPr>
            </w:pPr>
            <w:r>
              <w:rPr>
                <w:rFonts w:ascii="Arial" w:hAnsi="Arial" w:cs="Arial"/>
                <w:sz w:val="22"/>
                <w:szCs w:val="22"/>
              </w:rPr>
              <w:lastRenderedPageBreak/>
              <w:t>Able to manage conflicting priorities and changing requirements</w:t>
            </w:r>
          </w:p>
          <w:p w14:paraId="334A84E2" w14:textId="77777777" w:rsidR="00646EC8" w:rsidRPr="00644700" w:rsidRDefault="00646EC8" w:rsidP="00646EC8">
            <w:pPr>
              <w:rPr>
                <w:rFonts w:ascii="Arial" w:hAnsi="Arial" w:cs="Arial"/>
                <w:sz w:val="22"/>
                <w:szCs w:val="22"/>
              </w:rPr>
            </w:pPr>
          </w:p>
        </w:tc>
        <w:tc>
          <w:tcPr>
            <w:tcW w:w="1276" w:type="dxa"/>
          </w:tcPr>
          <w:p w14:paraId="4CD8B199"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30221476" w14:textId="77777777" w:rsidR="00646EC8" w:rsidRPr="00644700" w:rsidRDefault="00646EC8" w:rsidP="00646EC8">
            <w:pPr>
              <w:jc w:val="center"/>
              <w:rPr>
                <w:rFonts w:ascii="Arial" w:hAnsi="Arial" w:cs="Arial"/>
                <w:sz w:val="22"/>
                <w:szCs w:val="22"/>
              </w:rPr>
            </w:pPr>
          </w:p>
        </w:tc>
        <w:tc>
          <w:tcPr>
            <w:tcW w:w="2694" w:type="dxa"/>
          </w:tcPr>
          <w:p w14:paraId="2677B4CE"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7B06A4A5" w14:textId="77777777" w:rsidTr="00220813">
        <w:tc>
          <w:tcPr>
            <w:tcW w:w="4678" w:type="dxa"/>
          </w:tcPr>
          <w:p w14:paraId="5652F4DD" w14:textId="0F3532AE" w:rsidR="00646EC8" w:rsidRPr="00644700" w:rsidRDefault="00BD1C2F" w:rsidP="00AB3ED3">
            <w:pPr>
              <w:rPr>
                <w:rFonts w:ascii="Arial" w:hAnsi="Arial" w:cs="Arial"/>
                <w:sz w:val="22"/>
                <w:szCs w:val="22"/>
              </w:rPr>
            </w:pPr>
            <w:r>
              <w:rPr>
                <w:rFonts w:ascii="Arial" w:hAnsi="Arial" w:cs="Arial"/>
                <w:sz w:val="22"/>
                <w:szCs w:val="22"/>
              </w:rPr>
              <w:t>Proven track record of building strong personal relationships and credibility at senior level across all internal functions</w:t>
            </w:r>
          </w:p>
        </w:tc>
        <w:tc>
          <w:tcPr>
            <w:tcW w:w="1276" w:type="dxa"/>
          </w:tcPr>
          <w:p w14:paraId="4788B274"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6232E2C2" w14:textId="77777777" w:rsidR="00646EC8" w:rsidRPr="00644700" w:rsidRDefault="00646EC8" w:rsidP="00646EC8">
            <w:pPr>
              <w:jc w:val="center"/>
              <w:rPr>
                <w:rFonts w:ascii="Arial" w:hAnsi="Arial" w:cs="Arial"/>
                <w:sz w:val="22"/>
                <w:szCs w:val="22"/>
              </w:rPr>
            </w:pPr>
          </w:p>
        </w:tc>
        <w:tc>
          <w:tcPr>
            <w:tcW w:w="2694" w:type="dxa"/>
          </w:tcPr>
          <w:p w14:paraId="5532056A"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477091D1" w14:textId="77777777" w:rsidTr="00220813">
        <w:tc>
          <w:tcPr>
            <w:tcW w:w="4678" w:type="dxa"/>
          </w:tcPr>
          <w:p w14:paraId="0DFEA25D" w14:textId="77777777" w:rsidR="00646EC8" w:rsidRPr="00644700" w:rsidRDefault="00646EC8" w:rsidP="00646EC8">
            <w:pPr>
              <w:rPr>
                <w:rFonts w:ascii="Arial" w:hAnsi="Arial" w:cs="Arial"/>
                <w:sz w:val="22"/>
                <w:szCs w:val="22"/>
              </w:rPr>
            </w:pPr>
            <w:r w:rsidRPr="00644700">
              <w:rPr>
                <w:rFonts w:ascii="Arial" w:hAnsi="Arial" w:cs="Arial"/>
                <w:sz w:val="22"/>
                <w:szCs w:val="22"/>
              </w:rPr>
              <w:t>Ability to use initiative to respond to and resolve problems</w:t>
            </w:r>
          </w:p>
        </w:tc>
        <w:tc>
          <w:tcPr>
            <w:tcW w:w="1276" w:type="dxa"/>
          </w:tcPr>
          <w:p w14:paraId="7CA781C1"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4129BD41" w14:textId="77777777" w:rsidR="00646EC8" w:rsidRPr="00644700" w:rsidRDefault="00646EC8" w:rsidP="00646EC8">
            <w:pPr>
              <w:jc w:val="center"/>
              <w:rPr>
                <w:rFonts w:ascii="Arial" w:hAnsi="Arial" w:cs="Arial"/>
                <w:sz w:val="22"/>
                <w:szCs w:val="22"/>
              </w:rPr>
            </w:pPr>
          </w:p>
        </w:tc>
        <w:tc>
          <w:tcPr>
            <w:tcW w:w="2694" w:type="dxa"/>
          </w:tcPr>
          <w:p w14:paraId="794E2F11"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46EC8" w:rsidRPr="00644700" w14:paraId="078D1E7B" w14:textId="77777777" w:rsidTr="00220813">
        <w:tc>
          <w:tcPr>
            <w:tcW w:w="4678" w:type="dxa"/>
          </w:tcPr>
          <w:p w14:paraId="4496D578" w14:textId="2ECAD5D9" w:rsidR="00646EC8" w:rsidRPr="00644700" w:rsidRDefault="00646EC8" w:rsidP="00646EC8">
            <w:pPr>
              <w:rPr>
                <w:rFonts w:ascii="Arial" w:hAnsi="Arial" w:cs="Arial"/>
                <w:sz w:val="22"/>
                <w:szCs w:val="22"/>
              </w:rPr>
            </w:pPr>
            <w:r w:rsidRPr="00644700">
              <w:rPr>
                <w:rFonts w:ascii="Arial" w:hAnsi="Arial" w:cs="Arial"/>
                <w:sz w:val="22"/>
                <w:szCs w:val="22"/>
              </w:rPr>
              <w:t>Ability to organise self</w:t>
            </w:r>
            <w:r w:rsidR="00AB3ED3" w:rsidRPr="00644700">
              <w:rPr>
                <w:rFonts w:ascii="Arial" w:hAnsi="Arial" w:cs="Arial"/>
                <w:sz w:val="22"/>
                <w:szCs w:val="22"/>
              </w:rPr>
              <w:t xml:space="preserve">, prioritise </w:t>
            </w:r>
            <w:r w:rsidR="00644700">
              <w:rPr>
                <w:rFonts w:ascii="Arial" w:hAnsi="Arial" w:cs="Arial"/>
                <w:sz w:val="22"/>
                <w:szCs w:val="22"/>
              </w:rPr>
              <w:t>and co</w:t>
            </w:r>
            <w:r w:rsidRPr="00644700">
              <w:rPr>
                <w:rFonts w:ascii="Arial" w:hAnsi="Arial" w:cs="Arial"/>
                <w:sz w:val="22"/>
                <w:szCs w:val="22"/>
              </w:rPr>
              <w:t>mmunicate with others in team</w:t>
            </w:r>
          </w:p>
        </w:tc>
        <w:tc>
          <w:tcPr>
            <w:tcW w:w="1276" w:type="dxa"/>
          </w:tcPr>
          <w:p w14:paraId="69882E90"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E</w:t>
            </w:r>
          </w:p>
        </w:tc>
        <w:tc>
          <w:tcPr>
            <w:tcW w:w="1417" w:type="dxa"/>
          </w:tcPr>
          <w:p w14:paraId="286F3F94" w14:textId="77777777" w:rsidR="00646EC8" w:rsidRPr="00644700" w:rsidRDefault="00646EC8" w:rsidP="00646EC8">
            <w:pPr>
              <w:jc w:val="center"/>
              <w:rPr>
                <w:rFonts w:ascii="Arial" w:hAnsi="Arial" w:cs="Arial"/>
                <w:sz w:val="22"/>
                <w:szCs w:val="22"/>
              </w:rPr>
            </w:pPr>
          </w:p>
        </w:tc>
        <w:tc>
          <w:tcPr>
            <w:tcW w:w="2694" w:type="dxa"/>
          </w:tcPr>
          <w:p w14:paraId="4EE6CE82" w14:textId="77777777" w:rsidR="00646EC8" w:rsidRPr="00644700" w:rsidRDefault="00646EC8" w:rsidP="00646EC8">
            <w:pPr>
              <w:jc w:val="center"/>
              <w:rPr>
                <w:rFonts w:ascii="Arial" w:hAnsi="Arial" w:cs="Arial"/>
                <w:sz w:val="22"/>
                <w:szCs w:val="22"/>
              </w:rPr>
            </w:pPr>
            <w:r w:rsidRPr="00644700">
              <w:rPr>
                <w:rFonts w:ascii="Arial" w:hAnsi="Arial" w:cs="Arial"/>
                <w:sz w:val="22"/>
                <w:szCs w:val="22"/>
              </w:rPr>
              <w:t>A, I</w:t>
            </w:r>
          </w:p>
        </w:tc>
      </w:tr>
      <w:tr w:rsidR="006776DF" w:rsidRPr="00644700" w14:paraId="04CDE283" w14:textId="77777777" w:rsidTr="00220813">
        <w:tc>
          <w:tcPr>
            <w:tcW w:w="4678" w:type="dxa"/>
          </w:tcPr>
          <w:p w14:paraId="080579B9" w14:textId="130AFE20" w:rsidR="006776DF" w:rsidRPr="00644700" w:rsidRDefault="006776DF" w:rsidP="006146DC">
            <w:pPr>
              <w:rPr>
                <w:rFonts w:ascii="Arial" w:hAnsi="Arial" w:cs="Arial"/>
                <w:sz w:val="22"/>
                <w:szCs w:val="22"/>
              </w:rPr>
            </w:pPr>
            <w:r w:rsidRPr="00644700">
              <w:rPr>
                <w:rFonts w:ascii="Arial" w:hAnsi="Arial" w:cs="Arial"/>
                <w:sz w:val="22"/>
                <w:szCs w:val="22"/>
              </w:rPr>
              <w:t xml:space="preserve">Willingness to be flexible and adaptable as determined by the needs of the </w:t>
            </w:r>
            <w:r w:rsidR="00855ADD">
              <w:rPr>
                <w:rFonts w:ascii="Arial" w:hAnsi="Arial" w:cs="Arial"/>
                <w:sz w:val="22"/>
                <w:szCs w:val="22"/>
              </w:rPr>
              <w:t>school/Trust</w:t>
            </w:r>
          </w:p>
        </w:tc>
        <w:tc>
          <w:tcPr>
            <w:tcW w:w="1276" w:type="dxa"/>
          </w:tcPr>
          <w:p w14:paraId="551B6414"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16DB441C" w14:textId="77777777" w:rsidR="006776DF" w:rsidRPr="00644700" w:rsidRDefault="006776DF" w:rsidP="005B684D">
            <w:pPr>
              <w:jc w:val="center"/>
              <w:rPr>
                <w:rFonts w:ascii="Arial" w:hAnsi="Arial" w:cs="Arial"/>
                <w:sz w:val="22"/>
                <w:szCs w:val="22"/>
              </w:rPr>
            </w:pPr>
          </w:p>
        </w:tc>
        <w:tc>
          <w:tcPr>
            <w:tcW w:w="2694" w:type="dxa"/>
          </w:tcPr>
          <w:p w14:paraId="74D0AEC6"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I</w:t>
            </w:r>
          </w:p>
        </w:tc>
      </w:tr>
      <w:tr w:rsidR="006146DC" w:rsidRPr="00644700" w14:paraId="41229503" w14:textId="77777777" w:rsidTr="00220813">
        <w:tc>
          <w:tcPr>
            <w:tcW w:w="4678" w:type="dxa"/>
          </w:tcPr>
          <w:p w14:paraId="69776360" w14:textId="77777777" w:rsidR="006146DC" w:rsidRPr="00644700" w:rsidRDefault="006146DC" w:rsidP="006776DF">
            <w:pPr>
              <w:rPr>
                <w:rFonts w:ascii="Arial" w:hAnsi="Arial" w:cs="Arial"/>
                <w:sz w:val="22"/>
                <w:szCs w:val="22"/>
              </w:rPr>
            </w:pPr>
            <w:r w:rsidRPr="00644700">
              <w:rPr>
                <w:rFonts w:ascii="Arial" w:hAnsi="Arial" w:cs="Arial"/>
                <w:sz w:val="22"/>
                <w:szCs w:val="22"/>
              </w:rPr>
              <w:t>To show commitment to sustain excellent attendance at work</w:t>
            </w:r>
          </w:p>
        </w:tc>
        <w:tc>
          <w:tcPr>
            <w:tcW w:w="1276" w:type="dxa"/>
          </w:tcPr>
          <w:p w14:paraId="242C4506" w14:textId="77777777" w:rsidR="006146DC" w:rsidRPr="00644700" w:rsidRDefault="00646EC8" w:rsidP="005B684D">
            <w:pPr>
              <w:jc w:val="center"/>
              <w:rPr>
                <w:rFonts w:ascii="Arial" w:hAnsi="Arial" w:cs="Arial"/>
                <w:sz w:val="22"/>
                <w:szCs w:val="22"/>
              </w:rPr>
            </w:pPr>
            <w:r w:rsidRPr="00644700">
              <w:rPr>
                <w:rFonts w:ascii="Arial" w:hAnsi="Arial" w:cs="Arial"/>
                <w:sz w:val="22"/>
                <w:szCs w:val="22"/>
              </w:rPr>
              <w:t>E</w:t>
            </w:r>
          </w:p>
        </w:tc>
        <w:tc>
          <w:tcPr>
            <w:tcW w:w="1417" w:type="dxa"/>
          </w:tcPr>
          <w:p w14:paraId="5160C747" w14:textId="77777777" w:rsidR="006146DC" w:rsidRPr="00644700" w:rsidRDefault="006146DC" w:rsidP="005B684D">
            <w:pPr>
              <w:jc w:val="center"/>
              <w:rPr>
                <w:rFonts w:ascii="Arial" w:hAnsi="Arial" w:cs="Arial"/>
                <w:sz w:val="22"/>
                <w:szCs w:val="22"/>
              </w:rPr>
            </w:pPr>
          </w:p>
        </w:tc>
        <w:tc>
          <w:tcPr>
            <w:tcW w:w="2694" w:type="dxa"/>
          </w:tcPr>
          <w:p w14:paraId="08C9CF4E" w14:textId="77777777" w:rsidR="006146DC" w:rsidRPr="00644700" w:rsidRDefault="00646EC8" w:rsidP="005B684D">
            <w:pPr>
              <w:jc w:val="center"/>
              <w:rPr>
                <w:rFonts w:ascii="Arial" w:hAnsi="Arial" w:cs="Arial"/>
                <w:sz w:val="22"/>
                <w:szCs w:val="22"/>
              </w:rPr>
            </w:pPr>
            <w:r w:rsidRPr="00644700">
              <w:rPr>
                <w:rFonts w:ascii="Arial" w:hAnsi="Arial" w:cs="Arial"/>
                <w:sz w:val="22"/>
                <w:szCs w:val="22"/>
              </w:rPr>
              <w:t>I,R</w:t>
            </w:r>
          </w:p>
        </w:tc>
      </w:tr>
      <w:tr w:rsidR="00646EC8" w:rsidRPr="00644700" w14:paraId="32DABEDA" w14:textId="77777777" w:rsidTr="00220813">
        <w:tc>
          <w:tcPr>
            <w:tcW w:w="4678" w:type="dxa"/>
          </w:tcPr>
          <w:p w14:paraId="66BB7E56" w14:textId="02EC4FC3" w:rsidR="00646EC8" w:rsidRDefault="00646EC8" w:rsidP="006146DC">
            <w:pPr>
              <w:rPr>
                <w:rFonts w:ascii="Arial" w:hAnsi="Arial" w:cs="Arial"/>
                <w:sz w:val="22"/>
                <w:szCs w:val="22"/>
              </w:rPr>
            </w:pPr>
            <w:r w:rsidRPr="00644700">
              <w:rPr>
                <w:rFonts w:ascii="Arial" w:hAnsi="Arial" w:cs="Arial"/>
                <w:sz w:val="22"/>
                <w:szCs w:val="22"/>
              </w:rPr>
              <w:t xml:space="preserve">Ability to work </w:t>
            </w:r>
            <w:r w:rsidR="00855ADD">
              <w:rPr>
                <w:rFonts w:ascii="Arial" w:hAnsi="Arial" w:cs="Arial"/>
                <w:sz w:val="22"/>
                <w:szCs w:val="22"/>
              </w:rPr>
              <w:t xml:space="preserve">additional hours </w:t>
            </w:r>
            <w:r w:rsidRPr="00644700">
              <w:rPr>
                <w:rFonts w:ascii="Arial" w:hAnsi="Arial" w:cs="Arial"/>
                <w:sz w:val="22"/>
                <w:szCs w:val="22"/>
              </w:rPr>
              <w:t>where required</w:t>
            </w:r>
          </w:p>
          <w:p w14:paraId="41EA98D0" w14:textId="77777777" w:rsidR="00644700" w:rsidRPr="00644700" w:rsidRDefault="00644700" w:rsidP="006146DC">
            <w:pPr>
              <w:rPr>
                <w:rFonts w:ascii="Arial" w:hAnsi="Arial" w:cs="Arial"/>
                <w:sz w:val="22"/>
                <w:szCs w:val="22"/>
              </w:rPr>
            </w:pPr>
          </w:p>
        </w:tc>
        <w:tc>
          <w:tcPr>
            <w:tcW w:w="1276" w:type="dxa"/>
          </w:tcPr>
          <w:p w14:paraId="5FF528CB" w14:textId="77777777" w:rsidR="00646EC8" w:rsidRPr="00644700" w:rsidRDefault="00646EC8" w:rsidP="005B684D">
            <w:pPr>
              <w:jc w:val="center"/>
              <w:rPr>
                <w:rFonts w:ascii="Arial" w:hAnsi="Arial" w:cs="Arial"/>
                <w:sz w:val="22"/>
                <w:szCs w:val="22"/>
              </w:rPr>
            </w:pPr>
          </w:p>
        </w:tc>
        <w:tc>
          <w:tcPr>
            <w:tcW w:w="1417" w:type="dxa"/>
          </w:tcPr>
          <w:p w14:paraId="5B2AEDA7" w14:textId="77777777" w:rsidR="00646EC8" w:rsidRPr="00644700" w:rsidRDefault="00AB3ED3" w:rsidP="005B684D">
            <w:pPr>
              <w:jc w:val="center"/>
              <w:rPr>
                <w:rFonts w:ascii="Arial" w:hAnsi="Arial" w:cs="Arial"/>
                <w:sz w:val="22"/>
                <w:szCs w:val="22"/>
              </w:rPr>
            </w:pPr>
            <w:r w:rsidRPr="00644700">
              <w:rPr>
                <w:rFonts w:ascii="Arial" w:hAnsi="Arial" w:cs="Arial"/>
                <w:sz w:val="22"/>
                <w:szCs w:val="22"/>
              </w:rPr>
              <w:t>D</w:t>
            </w:r>
          </w:p>
        </w:tc>
        <w:tc>
          <w:tcPr>
            <w:tcW w:w="2694" w:type="dxa"/>
          </w:tcPr>
          <w:p w14:paraId="18EC0DD1" w14:textId="77777777" w:rsidR="00646EC8" w:rsidRPr="00644700" w:rsidRDefault="00646EC8" w:rsidP="005B684D">
            <w:pPr>
              <w:jc w:val="center"/>
              <w:rPr>
                <w:rFonts w:ascii="Arial" w:hAnsi="Arial" w:cs="Arial"/>
                <w:sz w:val="22"/>
                <w:szCs w:val="22"/>
              </w:rPr>
            </w:pPr>
            <w:r w:rsidRPr="00644700">
              <w:rPr>
                <w:rFonts w:ascii="Arial" w:hAnsi="Arial" w:cs="Arial"/>
                <w:sz w:val="22"/>
                <w:szCs w:val="22"/>
              </w:rPr>
              <w:t>I</w:t>
            </w:r>
          </w:p>
        </w:tc>
      </w:tr>
    </w:tbl>
    <w:p w14:paraId="0CD88651" w14:textId="77777777" w:rsidR="006776DF" w:rsidRPr="00644700" w:rsidRDefault="006776DF" w:rsidP="00644700">
      <w:pPr>
        <w:rPr>
          <w:rFonts w:ascii="Arial" w:hAnsi="Arial" w:cs="Arial"/>
          <w:b/>
          <w:sz w:val="22"/>
          <w:szCs w:val="22"/>
        </w:rPr>
      </w:pPr>
      <w:r w:rsidRPr="00644700">
        <w:rPr>
          <w:rFonts w:ascii="Arial" w:hAnsi="Arial" w:cs="Arial"/>
          <w:b/>
          <w:sz w:val="22"/>
          <w:szCs w:val="22"/>
        </w:rPr>
        <w:t xml:space="preserve"> </w:t>
      </w:r>
    </w:p>
    <w:p w14:paraId="69A59216" w14:textId="77777777" w:rsidR="006776DF" w:rsidRPr="00644700" w:rsidRDefault="006776DF" w:rsidP="006776DF">
      <w:pPr>
        <w:rPr>
          <w:rFonts w:ascii="Arial" w:hAnsi="Arial" w:cs="Arial"/>
          <w:b/>
          <w:sz w:val="22"/>
          <w:szCs w:val="22"/>
        </w:rPr>
      </w:pPr>
    </w:p>
    <w:tbl>
      <w:tblPr>
        <w:tblW w:w="1005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82"/>
      </w:tblGrid>
      <w:tr w:rsidR="006776DF" w:rsidRPr="00644700" w14:paraId="7B81A264" w14:textId="77777777" w:rsidTr="00644700">
        <w:tc>
          <w:tcPr>
            <w:tcW w:w="4678" w:type="dxa"/>
            <w:shd w:val="clear" w:color="auto" w:fill="244061" w:themeFill="accent1" w:themeFillShade="80"/>
          </w:tcPr>
          <w:p w14:paraId="0FE24CD5" w14:textId="77777777" w:rsidR="006776DF" w:rsidRPr="00644700" w:rsidRDefault="00644700" w:rsidP="005B684D">
            <w:pPr>
              <w:rPr>
                <w:rFonts w:ascii="Arial" w:hAnsi="Arial" w:cs="Arial"/>
                <w:sz w:val="22"/>
                <w:szCs w:val="22"/>
              </w:rPr>
            </w:pPr>
            <w:r w:rsidRPr="00644700">
              <w:rPr>
                <w:rFonts w:ascii="Arial" w:hAnsi="Arial" w:cs="Arial"/>
                <w:b/>
                <w:sz w:val="22"/>
                <w:szCs w:val="22"/>
              </w:rPr>
              <w:t>E. Legal Issues</w:t>
            </w:r>
          </w:p>
        </w:tc>
        <w:tc>
          <w:tcPr>
            <w:tcW w:w="1276" w:type="dxa"/>
            <w:shd w:val="clear" w:color="auto" w:fill="244061" w:themeFill="accent1" w:themeFillShade="80"/>
          </w:tcPr>
          <w:p w14:paraId="77AA3E00"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9196FC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82" w:type="dxa"/>
            <w:shd w:val="clear" w:color="auto" w:fill="244061" w:themeFill="accent1" w:themeFillShade="80"/>
          </w:tcPr>
          <w:p w14:paraId="3FE2D13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068B5CE5" w14:textId="77777777" w:rsidTr="00644700">
        <w:tc>
          <w:tcPr>
            <w:tcW w:w="4678" w:type="dxa"/>
          </w:tcPr>
          <w:p w14:paraId="373FCDFD" w14:textId="77777777" w:rsidR="006776DF" w:rsidRDefault="006776DF" w:rsidP="005B684D">
            <w:pPr>
              <w:rPr>
                <w:rFonts w:ascii="Arial" w:hAnsi="Arial" w:cs="Arial"/>
                <w:sz w:val="22"/>
                <w:szCs w:val="22"/>
              </w:rPr>
            </w:pPr>
            <w:r w:rsidRPr="00644700">
              <w:rPr>
                <w:rFonts w:ascii="Arial" w:hAnsi="Arial" w:cs="Arial"/>
                <w:sz w:val="22"/>
                <w:szCs w:val="22"/>
              </w:rPr>
              <w:t>Legally entitled to work in the UK</w:t>
            </w:r>
          </w:p>
          <w:p w14:paraId="25CE3FE6" w14:textId="77777777" w:rsidR="00644700" w:rsidRPr="00644700" w:rsidRDefault="00644700" w:rsidP="005B684D">
            <w:pPr>
              <w:rPr>
                <w:rFonts w:ascii="Arial" w:hAnsi="Arial" w:cs="Arial"/>
                <w:sz w:val="22"/>
                <w:szCs w:val="22"/>
              </w:rPr>
            </w:pPr>
          </w:p>
        </w:tc>
        <w:tc>
          <w:tcPr>
            <w:tcW w:w="1276" w:type="dxa"/>
          </w:tcPr>
          <w:p w14:paraId="74761DFD"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72695F07" w14:textId="77777777" w:rsidR="006776DF" w:rsidRPr="00644700" w:rsidRDefault="006776DF" w:rsidP="005B684D">
            <w:pPr>
              <w:jc w:val="center"/>
              <w:rPr>
                <w:rFonts w:ascii="Arial" w:hAnsi="Arial" w:cs="Arial"/>
                <w:b/>
                <w:sz w:val="22"/>
                <w:szCs w:val="22"/>
              </w:rPr>
            </w:pPr>
          </w:p>
        </w:tc>
        <w:tc>
          <w:tcPr>
            <w:tcW w:w="2682" w:type="dxa"/>
          </w:tcPr>
          <w:p w14:paraId="4F6F93F1"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p>
        </w:tc>
      </w:tr>
    </w:tbl>
    <w:p w14:paraId="2B777697" w14:textId="77777777" w:rsidR="000B11F2" w:rsidRPr="00644700" w:rsidRDefault="000B11F2" w:rsidP="006146DC">
      <w:pPr>
        <w:rPr>
          <w:rFonts w:ascii="Arial" w:hAnsi="Arial" w:cs="Arial"/>
          <w:sz w:val="22"/>
          <w:szCs w:val="22"/>
        </w:rPr>
      </w:pPr>
    </w:p>
    <w:p w14:paraId="210D3794" w14:textId="77777777" w:rsidR="00644700" w:rsidRPr="00644700" w:rsidRDefault="00644700" w:rsidP="006146DC">
      <w:pPr>
        <w:rPr>
          <w:rFonts w:ascii="Arial" w:hAnsi="Arial" w:cs="Arial"/>
          <w:sz w:val="22"/>
          <w:szCs w:val="22"/>
        </w:rPr>
      </w:pPr>
    </w:p>
    <w:p w14:paraId="1319EF80" w14:textId="3727E6EB" w:rsidR="00644700" w:rsidRPr="00644700" w:rsidRDefault="00644700" w:rsidP="00644700">
      <w:pPr>
        <w:ind w:left="-709"/>
        <w:rPr>
          <w:rFonts w:ascii="Arial" w:hAnsi="Arial" w:cs="Arial"/>
          <w:sz w:val="22"/>
          <w:szCs w:val="22"/>
        </w:rPr>
      </w:pPr>
      <w:r w:rsidRPr="00644700">
        <w:rPr>
          <w:rFonts w:ascii="Arial" w:hAnsi="Arial" w:cs="Arial"/>
          <w:sz w:val="22"/>
          <w:szCs w:val="22"/>
        </w:rPr>
        <w:t xml:space="preserve">Updated </w:t>
      </w:r>
      <w:r w:rsidR="00D8003B">
        <w:rPr>
          <w:rFonts w:ascii="Arial" w:hAnsi="Arial" w:cs="Arial"/>
          <w:sz w:val="22"/>
          <w:szCs w:val="22"/>
        </w:rPr>
        <w:t>Dec 2022</w:t>
      </w:r>
    </w:p>
    <w:sectPr w:rsidR="00644700" w:rsidRPr="00644700" w:rsidSect="00644700">
      <w:type w:val="continuous"/>
      <w:pgSz w:w="11900" w:h="16840"/>
      <w:pgMar w:top="709" w:right="1800" w:bottom="851"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296DF" w14:textId="77777777" w:rsidR="00671C59" w:rsidRDefault="00671C59" w:rsidP="00671C59">
      <w:r>
        <w:separator/>
      </w:r>
    </w:p>
  </w:endnote>
  <w:endnote w:type="continuationSeparator" w:id="0">
    <w:p w14:paraId="78D20268" w14:textId="77777777" w:rsidR="00671C59" w:rsidRDefault="00671C59" w:rsidP="00671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25F71" w14:textId="77777777" w:rsidR="00671C59" w:rsidRDefault="00671C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822BF" w14:textId="77777777" w:rsidR="00671C59" w:rsidRDefault="00671C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CAC7D" w14:textId="77777777" w:rsidR="00671C59" w:rsidRDefault="00671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9758F" w14:textId="77777777" w:rsidR="00671C59" w:rsidRDefault="00671C59" w:rsidP="00671C59">
      <w:r>
        <w:separator/>
      </w:r>
    </w:p>
  </w:footnote>
  <w:footnote w:type="continuationSeparator" w:id="0">
    <w:p w14:paraId="4628BAF9" w14:textId="77777777" w:rsidR="00671C59" w:rsidRDefault="00671C59" w:rsidP="00671C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2B631" w14:textId="77777777" w:rsidR="00671C59" w:rsidRDefault="00671C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0F1CD" w14:textId="399C8FE0" w:rsidR="00671C59" w:rsidRDefault="00671C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3B67DF" w14:textId="77777777" w:rsidR="00671C59" w:rsidRDefault="00671C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109DA"/>
    <w:multiLevelType w:val="multilevel"/>
    <w:tmpl w:val="32902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B442B8"/>
    <w:multiLevelType w:val="hybridMultilevel"/>
    <w:tmpl w:val="A600BB2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15:restartNumberingAfterBreak="0">
    <w:nsid w:val="03D94181"/>
    <w:multiLevelType w:val="hybridMultilevel"/>
    <w:tmpl w:val="6B7CD3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F7BF2"/>
    <w:multiLevelType w:val="hybridMultilevel"/>
    <w:tmpl w:val="0A1627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82713"/>
    <w:multiLevelType w:val="multilevel"/>
    <w:tmpl w:val="93E65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959158A"/>
    <w:multiLevelType w:val="hybridMultilevel"/>
    <w:tmpl w:val="267472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2B27E2"/>
    <w:multiLevelType w:val="hybridMultilevel"/>
    <w:tmpl w:val="838C055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7" w15:restartNumberingAfterBreak="0">
    <w:nsid w:val="5389764E"/>
    <w:multiLevelType w:val="hybridMultilevel"/>
    <w:tmpl w:val="C9C2CE3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5B1E6D"/>
    <w:multiLevelType w:val="hybridMultilevel"/>
    <w:tmpl w:val="DE4217B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15:restartNumberingAfterBreak="0">
    <w:nsid w:val="6D982F30"/>
    <w:multiLevelType w:val="hybridMultilevel"/>
    <w:tmpl w:val="62B2BA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6E3529"/>
    <w:multiLevelType w:val="hybridMultilevel"/>
    <w:tmpl w:val="4170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10"/>
  </w:num>
  <w:num w:numId="5">
    <w:abstractNumId w:val="5"/>
  </w:num>
  <w:num w:numId="6">
    <w:abstractNumId w:val="2"/>
  </w:num>
  <w:num w:numId="7">
    <w:abstractNumId w:val="7"/>
  </w:num>
  <w:num w:numId="8">
    <w:abstractNumId w:val="9"/>
  </w:num>
  <w:num w:numId="9">
    <w:abstractNumId w:val="3"/>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1tDQ0NbEwMzY0NzRS0lEKTi0uzszPAykwqgUAdbWRxCwAAAA="/>
  </w:docVars>
  <w:rsids>
    <w:rsidRoot w:val="002120F2"/>
    <w:rsid w:val="0005351C"/>
    <w:rsid w:val="00056837"/>
    <w:rsid w:val="0008604A"/>
    <w:rsid w:val="00096E60"/>
    <w:rsid w:val="000B11F2"/>
    <w:rsid w:val="000B5F25"/>
    <w:rsid w:val="000E21DF"/>
    <w:rsid w:val="001102D1"/>
    <w:rsid w:val="0019406F"/>
    <w:rsid w:val="001B1AC3"/>
    <w:rsid w:val="002120F2"/>
    <w:rsid w:val="00220813"/>
    <w:rsid w:val="002B4C8E"/>
    <w:rsid w:val="00342E47"/>
    <w:rsid w:val="00354B61"/>
    <w:rsid w:val="00382928"/>
    <w:rsid w:val="003B299F"/>
    <w:rsid w:val="003F074C"/>
    <w:rsid w:val="004911C8"/>
    <w:rsid w:val="0050125B"/>
    <w:rsid w:val="005438C7"/>
    <w:rsid w:val="005972E9"/>
    <w:rsid w:val="005A41A6"/>
    <w:rsid w:val="006146DC"/>
    <w:rsid w:val="00644700"/>
    <w:rsid w:val="00646EC8"/>
    <w:rsid w:val="0066368B"/>
    <w:rsid w:val="006639B4"/>
    <w:rsid w:val="00671C59"/>
    <w:rsid w:val="006776DF"/>
    <w:rsid w:val="006F5EFB"/>
    <w:rsid w:val="007A78C9"/>
    <w:rsid w:val="00855ADD"/>
    <w:rsid w:val="008560D9"/>
    <w:rsid w:val="00896E84"/>
    <w:rsid w:val="008970E8"/>
    <w:rsid w:val="008B0F36"/>
    <w:rsid w:val="009617E0"/>
    <w:rsid w:val="00996EF6"/>
    <w:rsid w:val="009F40E3"/>
    <w:rsid w:val="009F5940"/>
    <w:rsid w:val="00A77473"/>
    <w:rsid w:val="00AB3ED3"/>
    <w:rsid w:val="00AD41E1"/>
    <w:rsid w:val="00B310E0"/>
    <w:rsid w:val="00B45A25"/>
    <w:rsid w:val="00B95919"/>
    <w:rsid w:val="00BA0399"/>
    <w:rsid w:val="00BD1C2F"/>
    <w:rsid w:val="00BF1307"/>
    <w:rsid w:val="00C92D52"/>
    <w:rsid w:val="00C93C48"/>
    <w:rsid w:val="00CD55A4"/>
    <w:rsid w:val="00D11201"/>
    <w:rsid w:val="00D26397"/>
    <w:rsid w:val="00D45D5B"/>
    <w:rsid w:val="00D52CB9"/>
    <w:rsid w:val="00D8003B"/>
    <w:rsid w:val="00D96556"/>
    <w:rsid w:val="00DB01F1"/>
    <w:rsid w:val="00E002CA"/>
    <w:rsid w:val="00E21483"/>
    <w:rsid w:val="00EF4D65"/>
    <w:rsid w:val="00FD1B79"/>
    <w:rsid w:val="049BD868"/>
    <w:rsid w:val="08C73C1D"/>
    <w:rsid w:val="0BFEDCDF"/>
    <w:rsid w:val="1135908E"/>
    <w:rsid w:val="163B527D"/>
    <w:rsid w:val="18355279"/>
    <w:rsid w:val="1AD70032"/>
    <w:rsid w:val="29CE1E47"/>
    <w:rsid w:val="2FBFC515"/>
    <w:rsid w:val="4FA616D5"/>
    <w:rsid w:val="629FE1C2"/>
    <w:rsid w:val="711ADFE3"/>
    <w:rsid w:val="763AAD5B"/>
    <w:rsid w:val="7C01E1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4A3950E"/>
  <w14:defaultImageDpi w14:val="300"/>
  <w15:docId w15:val="{4ABDF001-8541-4053-AD4E-1415D2129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0F2"/>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1102D1"/>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qFormat/>
    <w:rsid w:val="006776DF"/>
    <w:pPr>
      <w:keepNext/>
      <w:jc w:val="both"/>
      <w:outlineLvl w:val="2"/>
    </w:pPr>
    <w:rPr>
      <w:rFonts w:ascii="Arial" w:hAnsi="Arial"/>
      <w:b/>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120F2"/>
    <w:pPr>
      <w:spacing w:after="120"/>
      <w:ind w:left="283"/>
    </w:pPr>
    <w:rPr>
      <w:rFonts w:ascii="Arial" w:hAnsi="Arial"/>
      <w:sz w:val="22"/>
      <w:lang w:eastAsia="en-GB"/>
    </w:rPr>
  </w:style>
  <w:style w:type="character" w:customStyle="1" w:styleId="BodyTextIndentChar">
    <w:name w:val="Body Text Indent Char"/>
    <w:basedOn w:val="DefaultParagraphFont"/>
    <w:link w:val="BodyTextIndent"/>
    <w:rsid w:val="002120F2"/>
    <w:rPr>
      <w:rFonts w:ascii="Arial" w:eastAsia="Times New Roman" w:hAnsi="Arial" w:cs="Times New Roman"/>
      <w:sz w:val="22"/>
      <w:szCs w:val="20"/>
      <w:lang w:eastAsia="en-GB"/>
    </w:rPr>
  </w:style>
  <w:style w:type="paragraph" w:styleId="BalloonText">
    <w:name w:val="Balloon Text"/>
    <w:basedOn w:val="Normal"/>
    <w:link w:val="BalloonTextChar"/>
    <w:uiPriority w:val="99"/>
    <w:semiHidden/>
    <w:unhideWhenUsed/>
    <w:rsid w:val="00AD41E1"/>
    <w:rPr>
      <w:rFonts w:ascii="Tahoma" w:hAnsi="Tahoma" w:cs="Tahoma"/>
      <w:sz w:val="16"/>
      <w:szCs w:val="16"/>
    </w:rPr>
  </w:style>
  <w:style w:type="character" w:customStyle="1" w:styleId="BalloonTextChar">
    <w:name w:val="Balloon Text Char"/>
    <w:basedOn w:val="DefaultParagraphFont"/>
    <w:link w:val="BalloonText"/>
    <w:uiPriority w:val="99"/>
    <w:semiHidden/>
    <w:rsid w:val="00AD41E1"/>
    <w:rPr>
      <w:rFonts w:ascii="Tahoma" w:eastAsia="Times New Roman" w:hAnsi="Tahoma" w:cs="Tahoma"/>
      <w:sz w:val="16"/>
      <w:szCs w:val="16"/>
    </w:rPr>
  </w:style>
  <w:style w:type="character" w:customStyle="1" w:styleId="Heading3Char">
    <w:name w:val="Heading 3 Char"/>
    <w:basedOn w:val="DefaultParagraphFont"/>
    <w:link w:val="Heading3"/>
    <w:rsid w:val="006776DF"/>
    <w:rPr>
      <w:rFonts w:ascii="Arial" w:eastAsia="Times New Roman" w:hAnsi="Arial" w:cs="Times New Roman"/>
      <w:b/>
      <w:szCs w:val="20"/>
      <w:lang w:eastAsia="en-GB"/>
    </w:rPr>
  </w:style>
  <w:style w:type="paragraph" w:styleId="ListParagraph">
    <w:name w:val="List Paragraph"/>
    <w:basedOn w:val="Normal"/>
    <w:uiPriority w:val="34"/>
    <w:qFormat/>
    <w:rsid w:val="00342E47"/>
    <w:pPr>
      <w:ind w:left="720"/>
      <w:contextualSpacing/>
    </w:pPr>
  </w:style>
  <w:style w:type="character" w:customStyle="1" w:styleId="Heading1Char">
    <w:name w:val="Heading 1 Char"/>
    <w:basedOn w:val="DefaultParagraphFont"/>
    <w:link w:val="Heading1"/>
    <w:uiPriority w:val="9"/>
    <w:rsid w:val="001102D1"/>
    <w:rPr>
      <w:rFonts w:ascii="Calibri Light" w:eastAsia="Times New Roman" w:hAnsi="Calibri Light" w:cs="Times New Roman"/>
      <w:b/>
      <w:bCs/>
      <w:kern w:val="32"/>
      <w:sz w:val="32"/>
      <w:szCs w:val="32"/>
    </w:rPr>
  </w:style>
  <w:style w:type="table" w:styleId="TableGrid">
    <w:name w:val="Table Grid"/>
    <w:basedOn w:val="TableNormal"/>
    <w:uiPriority w:val="59"/>
    <w:rsid w:val="00996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1C59"/>
    <w:pPr>
      <w:tabs>
        <w:tab w:val="center" w:pos="4513"/>
        <w:tab w:val="right" w:pos="9026"/>
      </w:tabs>
    </w:pPr>
  </w:style>
  <w:style w:type="character" w:customStyle="1" w:styleId="HeaderChar">
    <w:name w:val="Header Char"/>
    <w:basedOn w:val="DefaultParagraphFont"/>
    <w:link w:val="Header"/>
    <w:uiPriority w:val="99"/>
    <w:rsid w:val="00671C5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71C59"/>
    <w:pPr>
      <w:tabs>
        <w:tab w:val="center" w:pos="4513"/>
        <w:tab w:val="right" w:pos="9026"/>
      </w:tabs>
    </w:pPr>
  </w:style>
  <w:style w:type="character" w:customStyle="1" w:styleId="FooterChar">
    <w:name w:val="Footer Char"/>
    <w:basedOn w:val="DefaultParagraphFont"/>
    <w:link w:val="Footer"/>
    <w:uiPriority w:val="99"/>
    <w:rsid w:val="00671C5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7B895-1C6D-4330-B94E-F8DB84A3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4</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ce</dc:creator>
  <cp:lastModifiedBy>J.Buckley</cp:lastModifiedBy>
  <cp:revision>8</cp:revision>
  <cp:lastPrinted>2022-12-15T15:20:00Z</cp:lastPrinted>
  <dcterms:created xsi:type="dcterms:W3CDTF">2022-12-15T13:16:00Z</dcterms:created>
  <dcterms:modified xsi:type="dcterms:W3CDTF">2022-12-21T11:19:00Z</dcterms:modified>
</cp:coreProperties>
</file>